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36EF9" w14:textId="77777777" w:rsidR="00AC04CF" w:rsidRPr="00AC04CF" w:rsidRDefault="00AC04CF">
      <w:pPr>
        <w:rPr>
          <w:lang w:val="en-US"/>
        </w:rPr>
      </w:pPr>
    </w:p>
    <w:p w14:paraId="3504FB5B" w14:textId="77777777" w:rsidR="00AC04CF" w:rsidRPr="00AC04CF" w:rsidRDefault="00AC04CF">
      <w:pPr>
        <w:rPr>
          <w:lang w:val="en-US"/>
        </w:rPr>
      </w:pPr>
    </w:p>
    <w:p w14:paraId="1B2BB50B" w14:textId="77777777" w:rsidR="00AC04CF" w:rsidRPr="00AC04CF" w:rsidRDefault="00AC04CF">
      <w:pPr>
        <w:rPr>
          <w:lang w:val="en-US"/>
        </w:rPr>
      </w:pPr>
    </w:p>
    <w:tbl>
      <w:tblPr>
        <w:tblW w:w="5000" w:type="pct"/>
        <w:tblLayout w:type="fixed"/>
        <w:tblCellMar>
          <w:left w:w="0" w:type="dxa"/>
          <w:right w:w="0" w:type="dxa"/>
        </w:tblCellMar>
        <w:tblLook w:val="0000" w:firstRow="0" w:lastRow="0" w:firstColumn="0" w:lastColumn="0" w:noHBand="0" w:noVBand="0"/>
      </w:tblPr>
      <w:tblGrid>
        <w:gridCol w:w="9915"/>
      </w:tblGrid>
      <w:tr w:rsidR="00EF65C7" w:rsidRPr="0009239B" w14:paraId="649B8125" w14:textId="77777777" w:rsidTr="00E27A89">
        <w:trPr>
          <w:cantSplit/>
          <w:trHeight w:val="2743"/>
        </w:trPr>
        <w:tc>
          <w:tcPr>
            <w:tcW w:w="9915" w:type="dxa"/>
            <w:shd w:val="clear" w:color="auto" w:fill="auto"/>
          </w:tcPr>
          <w:p w14:paraId="390EB643" w14:textId="5E0D6B5C" w:rsidR="00EF65C7" w:rsidRPr="0009239B" w:rsidRDefault="0009239B" w:rsidP="000C0D37">
            <w:pPr>
              <w:pStyle w:val="DNVGL-Cover-ProjectName"/>
              <w:rPr>
                <w:lang w:val="en-US"/>
              </w:rPr>
            </w:pPr>
            <w:r w:rsidRPr="0009239B">
              <w:rPr>
                <w:lang w:val="en-US"/>
              </w:rPr>
              <w:t xml:space="preserve">Program </w:t>
            </w:r>
            <w:r w:rsidR="0072066D">
              <w:rPr>
                <w:lang w:val="en-US"/>
              </w:rPr>
              <w:t>REPORT</w:t>
            </w:r>
          </w:p>
          <w:p w14:paraId="0472FF56" w14:textId="4DE1EAB6" w:rsidR="00EF65C7" w:rsidRPr="0009239B" w:rsidRDefault="0009239B" w:rsidP="000C0D37">
            <w:pPr>
              <w:pStyle w:val="DNVGL-Cover-ReportTitle"/>
              <w:rPr>
                <w:lang w:val="en-US"/>
              </w:rPr>
            </w:pPr>
            <w:r w:rsidRPr="0009239B">
              <w:rPr>
                <w:lang w:val="en-US"/>
              </w:rPr>
              <w:t>New Jersey Natural Gas C&amp;I Direct Install Program Evaluation</w:t>
            </w:r>
            <w:r w:rsidR="0040307A">
              <w:rPr>
                <w:lang w:val="en-US"/>
              </w:rPr>
              <w:t xml:space="preserve"> –</w:t>
            </w:r>
            <w:r w:rsidR="00AE6F14">
              <w:rPr>
                <w:lang w:val="en-US"/>
              </w:rPr>
              <w:t xml:space="preserve"> </w:t>
            </w:r>
            <w:r w:rsidR="007A12EE">
              <w:rPr>
                <w:lang w:val="en-US"/>
              </w:rPr>
              <w:t xml:space="preserve">Program </w:t>
            </w:r>
            <w:r w:rsidR="00AE6F14">
              <w:rPr>
                <w:lang w:val="en-US"/>
              </w:rPr>
              <w:t>Year 1</w:t>
            </w:r>
          </w:p>
          <w:p w14:paraId="57C1CFF3" w14:textId="77777777" w:rsidR="00055086" w:rsidRDefault="00055086" w:rsidP="00055086">
            <w:pPr>
              <w:pStyle w:val="DNVGL-Details"/>
              <w:rPr>
                <w:b/>
                <w:bCs/>
                <w:lang w:val="en-US"/>
              </w:rPr>
            </w:pPr>
          </w:p>
          <w:p w14:paraId="3A4E38A0" w14:textId="77777777" w:rsidR="00055086" w:rsidRDefault="00055086" w:rsidP="00055086">
            <w:pPr>
              <w:pStyle w:val="DNVGL-Details"/>
              <w:rPr>
                <w:b/>
                <w:bCs/>
                <w:lang w:val="en-US"/>
              </w:rPr>
            </w:pPr>
          </w:p>
          <w:p w14:paraId="4ABA354C" w14:textId="6F35B223" w:rsidR="00055086" w:rsidRPr="0009239B" w:rsidRDefault="00055086" w:rsidP="0007138D">
            <w:pPr>
              <w:pStyle w:val="DNVGL-Details"/>
              <w:rPr>
                <w:lang w:val="en-US"/>
              </w:rPr>
            </w:pPr>
            <w:r w:rsidRPr="009D6230">
              <w:rPr>
                <w:b/>
                <w:bCs/>
                <w:lang w:val="en-US"/>
              </w:rPr>
              <w:t>Date:</w:t>
            </w:r>
            <w:r w:rsidRPr="009D6230">
              <w:rPr>
                <w:lang w:val="en-US"/>
              </w:rPr>
              <w:t xml:space="preserve"> </w:t>
            </w:r>
            <w:r w:rsidR="0007138D">
              <w:rPr>
                <w:lang w:val="en-US"/>
              </w:rPr>
              <w:t>March 25, 2023</w:t>
            </w:r>
          </w:p>
        </w:tc>
      </w:tr>
      <w:tr w:rsidR="00EF65C7" w:rsidRPr="0009239B" w14:paraId="11A518DF" w14:textId="77777777" w:rsidTr="00E27A89">
        <w:trPr>
          <w:cantSplit/>
        </w:trPr>
        <w:tc>
          <w:tcPr>
            <w:tcW w:w="9915" w:type="dxa"/>
            <w:shd w:val="clear" w:color="auto" w:fill="auto"/>
            <w:vAlign w:val="center"/>
          </w:tcPr>
          <w:p w14:paraId="3CB64ECB" w14:textId="77777777" w:rsidR="00EF65C7" w:rsidRPr="0009239B" w:rsidRDefault="00EF65C7" w:rsidP="000C0D37">
            <w:pPr>
              <w:pStyle w:val="DNVGL-Details"/>
              <w:rPr>
                <w:b/>
                <w:bCs/>
                <w:lang w:val="en-US"/>
              </w:rPr>
            </w:pPr>
          </w:p>
          <w:p w14:paraId="5B84D325" w14:textId="77777777" w:rsidR="00EF65C7" w:rsidRPr="0009239B" w:rsidRDefault="00EF65C7" w:rsidP="00D241AB">
            <w:pPr>
              <w:pStyle w:val="DNVGL-Details"/>
              <w:rPr>
                <w:lang w:val="en-US"/>
              </w:rPr>
            </w:pPr>
          </w:p>
        </w:tc>
      </w:tr>
    </w:tbl>
    <w:p w14:paraId="08A98256" w14:textId="19F20F8D" w:rsidR="004F0690" w:rsidRDefault="004F0690" w:rsidP="00FA2766">
      <w:pPr>
        <w:pStyle w:val="BodyText"/>
        <w:tabs>
          <w:tab w:val="left" w:pos="1230"/>
        </w:tabs>
        <w:rPr>
          <w:b/>
          <w:bCs/>
        </w:rPr>
      </w:pPr>
    </w:p>
    <w:p w14:paraId="1B618376" w14:textId="77777777" w:rsidR="004F0690" w:rsidRDefault="004F0690">
      <w:pPr>
        <w:spacing w:after="200" w:line="276" w:lineRule="auto"/>
        <w:rPr>
          <w:b/>
          <w:bCs/>
        </w:rPr>
      </w:pPr>
      <w:r>
        <w:rPr>
          <w:b/>
          <w:bCs/>
        </w:rPr>
        <w:br w:type="page"/>
      </w:r>
    </w:p>
    <w:p w14:paraId="68D13CEA" w14:textId="328BFE91" w:rsidR="002876CE" w:rsidRDefault="002876CE" w:rsidP="00E77B0D">
      <w:pPr>
        <w:pStyle w:val="Heading7"/>
      </w:pPr>
      <w:r>
        <w:lastRenderedPageBreak/>
        <w:t>Table of contents</w:t>
      </w:r>
    </w:p>
    <w:p w14:paraId="269F2D33" w14:textId="5C44D887" w:rsidR="0021270B" w:rsidRDefault="002876CE">
      <w:pPr>
        <w:pStyle w:val="TOC1"/>
        <w:rPr>
          <w:rFonts w:asciiTheme="minorHAnsi" w:eastAsiaTheme="minorEastAsia" w:hAnsiTheme="minorHAnsi" w:cstheme="minorBidi"/>
          <w:caps w:val="0"/>
          <w:sz w:val="22"/>
          <w:szCs w:val="22"/>
          <w:lang w:val="en-US" w:eastAsia="en-US"/>
        </w:rPr>
      </w:pPr>
      <w:r>
        <w:fldChar w:fldCharType="begin"/>
      </w:r>
      <w:r>
        <w:instrText xml:space="preserve"> TOC \o "1-3" \h \z \u \t "Heading 6,1" </w:instrText>
      </w:r>
      <w:r>
        <w:fldChar w:fldCharType="separate"/>
      </w:r>
      <w:hyperlink w:anchor="_Toc145926113" w:history="1">
        <w:r w:rsidR="0021270B" w:rsidRPr="008370C6">
          <w:rPr>
            <w:rStyle w:val="Hyperlink"/>
          </w:rPr>
          <w:t>Abstract</w:t>
        </w:r>
        <w:r w:rsidR="0021270B">
          <w:rPr>
            <w:webHidden/>
          </w:rPr>
          <w:tab/>
        </w:r>
        <w:r w:rsidR="0021270B">
          <w:rPr>
            <w:webHidden/>
          </w:rPr>
          <w:fldChar w:fldCharType="begin"/>
        </w:r>
        <w:r w:rsidR="0021270B">
          <w:rPr>
            <w:webHidden/>
          </w:rPr>
          <w:instrText xml:space="preserve"> PAGEREF _Toc145926113 \h </w:instrText>
        </w:r>
        <w:r w:rsidR="0021270B">
          <w:rPr>
            <w:webHidden/>
          </w:rPr>
        </w:r>
        <w:r w:rsidR="0021270B">
          <w:rPr>
            <w:webHidden/>
          </w:rPr>
          <w:fldChar w:fldCharType="separate"/>
        </w:r>
        <w:r w:rsidR="0021270B">
          <w:rPr>
            <w:webHidden/>
          </w:rPr>
          <w:t>iii</w:t>
        </w:r>
        <w:r w:rsidR="0021270B">
          <w:rPr>
            <w:webHidden/>
          </w:rPr>
          <w:fldChar w:fldCharType="end"/>
        </w:r>
      </w:hyperlink>
    </w:p>
    <w:p w14:paraId="4395D02C" w14:textId="1DA5DF05" w:rsidR="0021270B" w:rsidRDefault="0021270B">
      <w:pPr>
        <w:pStyle w:val="TOC1"/>
        <w:rPr>
          <w:rFonts w:asciiTheme="minorHAnsi" w:eastAsiaTheme="minorEastAsia" w:hAnsiTheme="minorHAnsi" w:cstheme="minorBidi"/>
          <w:caps w:val="0"/>
          <w:sz w:val="22"/>
          <w:szCs w:val="22"/>
          <w:lang w:val="en-US" w:eastAsia="en-US"/>
        </w:rPr>
      </w:pPr>
      <w:hyperlink w:anchor="_Toc145926114" w:history="1">
        <w:r w:rsidRPr="008370C6">
          <w:rPr>
            <w:rStyle w:val="Hyperlink"/>
          </w:rPr>
          <w:t>Executive Summary</w:t>
        </w:r>
        <w:r>
          <w:rPr>
            <w:webHidden/>
          </w:rPr>
          <w:tab/>
        </w:r>
        <w:r>
          <w:rPr>
            <w:webHidden/>
          </w:rPr>
          <w:fldChar w:fldCharType="begin"/>
        </w:r>
        <w:r>
          <w:rPr>
            <w:webHidden/>
          </w:rPr>
          <w:instrText xml:space="preserve"> PAGEREF _Toc145926114 \h </w:instrText>
        </w:r>
        <w:r>
          <w:rPr>
            <w:webHidden/>
          </w:rPr>
        </w:r>
        <w:r>
          <w:rPr>
            <w:webHidden/>
          </w:rPr>
          <w:fldChar w:fldCharType="separate"/>
        </w:r>
        <w:r>
          <w:rPr>
            <w:webHidden/>
          </w:rPr>
          <w:t>iv</w:t>
        </w:r>
        <w:r>
          <w:rPr>
            <w:webHidden/>
          </w:rPr>
          <w:fldChar w:fldCharType="end"/>
        </w:r>
      </w:hyperlink>
    </w:p>
    <w:p w14:paraId="65600F3C" w14:textId="4F35653B" w:rsidR="0021270B" w:rsidRDefault="0021270B">
      <w:pPr>
        <w:pStyle w:val="TOC1"/>
        <w:rPr>
          <w:rFonts w:asciiTheme="minorHAnsi" w:eastAsiaTheme="minorEastAsia" w:hAnsiTheme="minorHAnsi" w:cstheme="minorBidi"/>
          <w:caps w:val="0"/>
          <w:sz w:val="22"/>
          <w:szCs w:val="22"/>
          <w:lang w:val="en-US" w:eastAsia="en-US"/>
        </w:rPr>
      </w:pPr>
      <w:hyperlink w:anchor="_Toc145926115" w:history="1">
        <w:r w:rsidRPr="008370C6">
          <w:rPr>
            <w:rStyle w:val="Hyperlink"/>
          </w:rPr>
          <w:t>1</w:t>
        </w:r>
        <w:r>
          <w:rPr>
            <w:rFonts w:asciiTheme="minorHAnsi" w:eastAsiaTheme="minorEastAsia" w:hAnsiTheme="minorHAnsi" w:cstheme="minorBidi"/>
            <w:caps w:val="0"/>
            <w:sz w:val="22"/>
            <w:szCs w:val="22"/>
            <w:lang w:val="en-US" w:eastAsia="en-US"/>
          </w:rPr>
          <w:tab/>
        </w:r>
        <w:r w:rsidRPr="008370C6">
          <w:rPr>
            <w:rStyle w:val="Hyperlink"/>
          </w:rPr>
          <w:t>Introduction</w:t>
        </w:r>
        <w:r>
          <w:rPr>
            <w:webHidden/>
          </w:rPr>
          <w:tab/>
        </w:r>
        <w:r>
          <w:rPr>
            <w:webHidden/>
          </w:rPr>
          <w:fldChar w:fldCharType="begin"/>
        </w:r>
        <w:r>
          <w:rPr>
            <w:webHidden/>
          </w:rPr>
          <w:instrText xml:space="preserve"> PAGEREF _Toc145926115 \h </w:instrText>
        </w:r>
        <w:r>
          <w:rPr>
            <w:webHidden/>
          </w:rPr>
        </w:r>
        <w:r>
          <w:rPr>
            <w:webHidden/>
          </w:rPr>
          <w:fldChar w:fldCharType="separate"/>
        </w:r>
        <w:r>
          <w:rPr>
            <w:webHidden/>
          </w:rPr>
          <w:t>1</w:t>
        </w:r>
        <w:r>
          <w:rPr>
            <w:webHidden/>
          </w:rPr>
          <w:fldChar w:fldCharType="end"/>
        </w:r>
      </w:hyperlink>
    </w:p>
    <w:p w14:paraId="3135562D" w14:textId="4273F094" w:rsidR="0021270B" w:rsidRDefault="0021270B">
      <w:pPr>
        <w:pStyle w:val="TOC2"/>
        <w:rPr>
          <w:rFonts w:asciiTheme="minorHAnsi" w:eastAsiaTheme="minorEastAsia" w:hAnsiTheme="minorHAnsi" w:cstheme="minorBidi"/>
          <w:sz w:val="22"/>
          <w:szCs w:val="22"/>
          <w:lang w:val="en-US" w:eastAsia="en-US"/>
        </w:rPr>
      </w:pPr>
      <w:hyperlink w:anchor="_Toc145926116" w:history="1">
        <w:r w:rsidRPr="008370C6">
          <w:rPr>
            <w:rStyle w:val="Hyperlink"/>
          </w:rPr>
          <w:t>1.1</w:t>
        </w:r>
        <w:r>
          <w:rPr>
            <w:rFonts w:asciiTheme="minorHAnsi" w:eastAsiaTheme="minorEastAsia" w:hAnsiTheme="minorHAnsi" w:cstheme="minorBidi"/>
            <w:sz w:val="22"/>
            <w:szCs w:val="22"/>
            <w:lang w:val="en-US" w:eastAsia="en-US"/>
          </w:rPr>
          <w:tab/>
        </w:r>
        <w:r w:rsidRPr="008370C6">
          <w:rPr>
            <w:rStyle w:val="Hyperlink"/>
          </w:rPr>
          <w:t>Program design and implementation</w:t>
        </w:r>
        <w:r>
          <w:rPr>
            <w:webHidden/>
          </w:rPr>
          <w:tab/>
        </w:r>
        <w:r>
          <w:rPr>
            <w:webHidden/>
          </w:rPr>
          <w:fldChar w:fldCharType="begin"/>
        </w:r>
        <w:r>
          <w:rPr>
            <w:webHidden/>
          </w:rPr>
          <w:instrText xml:space="preserve"> PAGEREF _Toc145926116 \h </w:instrText>
        </w:r>
        <w:r>
          <w:rPr>
            <w:webHidden/>
          </w:rPr>
        </w:r>
        <w:r>
          <w:rPr>
            <w:webHidden/>
          </w:rPr>
          <w:fldChar w:fldCharType="separate"/>
        </w:r>
        <w:r>
          <w:rPr>
            <w:webHidden/>
          </w:rPr>
          <w:t>1</w:t>
        </w:r>
        <w:r>
          <w:rPr>
            <w:webHidden/>
          </w:rPr>
          <w:fldChar w:fldCharType="end"/>
        </w:r>
      </w:hyperlink>
    </w:p>
    <w:p w14:paraId="6637CCF8" w14:textId="0DC1B75A" w:rsidR="0021270B" w:rsidRDefault="0021270B">
      <w:pPr>
        <w:pStyle w:val="TOC2"/>
        <w:rPr>
          <w:rFonts w:asciiTheme="minorHAnsi" w:eastAsiaTheme="minorEastAsia" w:hAnsiTheme="minorHAnsi" w:cstheme="minorBidi"/>
          <w:sz w:val="22"/>
          <w:szCs w:val="22"/>
          <w:lang w:val="en-US" w:eastAsia="en-US"/>
        </w:rPr>
      </w:pPr>
      <w:hyperlink w:anchor="_Toc145926117" w:history="1">
        <w:r w:rsidRPr="008370C6">
          <w:rPr>
            <w:rStyle w:val="Hyperlink"/>
            <w:lang w:val="en-US"/>
          </w:rPr>
          <w:t>1.2</w:t>
        </w:r>
        <w:r>
          <w:rPr>
            <w:rFonts w:asciiTheme="minorHAnsi" w:eastAsiaTheme="minorEastAsia" w:hAnsiTheme="minorHAnsi" w:cstheme="minorBidi"/>
            <w:sz w:val="22"/>
            <w:szCs w:val="22"/>
            <w:lang w:val="en-US" w:eastAsia="en-US"/>
          </w:rPr>
          <w:tab/>
        </w:r>
        <w:r w:rsidRPr="008370C6">
          <w:rPr>
            <w:rStyle w:val="Hyperlink"/>
            <w:lang w:val="en-US"/>
          </w:rPr>
          <w:t>Program goals</w:t>
        </w:r>
        <w:r>
          <w:rPr>
            <w:webHidden/>
          </w:rPr>
          <w:tab/>
        </w:r>
        <w:r>
          <w:rPr>
            <w:webHidden/>
          </w:rPr>
          <w:fldChar w:fldCharType="begin"/>
        </w:r>
        <w:r>
          <w:rPr>
            <w:webHidden/>
          </w:rPr>
          <w:instrText xml:space="preserve"> PAGEREF _Toc145926117 \h </w:instrText>
        </w:r>
        <w:r>
          <w:rPr>
            <w:webHidden/>
          </w:rPr>
        </w:r>
        <w:r>
          <w:rPr>
            <w:webHidden/>
          </w:rPr>
          <w:fldChar w:fldCharType="separate"/>
        </w:r>
        <w:r>
          <w:rPr>
            <w:webHidden/>
          </w:rPr>
          <w:t>1</w:t>
        </w:r>
        <w:r>
          <w:rPr>
            <w:webHidden/>
          </w:rPr>
          <w:fldChar w:fldCharType="end"/>
        </w:r>
      </w:hyperlink>
    </w:p>
    <w:p w14:paraId="05BF3105" w14:textId="4855080B" w:rsidR="0021270B" w:rsidRDefault="0021270B">
      <w:pPr>
        <w:pStyle w:val="TOC1"/>
        <w:rPr>
          <w:rFonts w:asciiTheme="minorHAnsi" w:eastAsiaTheme="minorEastAsia" w:hAnsiTheme="minorHAnsi" w:cstheme="minorBidi"/>
          <w:caps w:val="0"/>
          <w:sz w:val="22"/>
          <w:szCs w:val="22"/>
          <w:lang w:val="en-US" w:eastAsia="en-US"/>
        </w:rPr>
      </w:pPr>
      <w:hyperlink w:anchor="_Toc145926118" w:history="1">
        <w:r w:rsidRPr="008370C6">
          <w:rPr>
            <w:rStyle w:val="Hyperlink"/>
          </w:rPr>
          <w:t>2</w:t>
        </w:r>
        <w:r>
          <w:rPr>
            <w:rFonts w:asciiTheme="minorHAnsi" w:eastAsiaTheme="minorEastAsia" w:hAnsiTheme="minorHAnsi" w:cstheme="minorBidi"/>
            <w:caps w:val="0"/>
            <w:sz w:val="22"/>
            <w:szCs w:val="22"/>
            <w:lang w:val="en-US" w:eastAsia="en-US"/>
          </w:rPr>
          <w:tab/>
        </w:r>
        <w:r w:rsidRPr="008370C6">
          <w:rPr>
            <w:rStyle w:val="Hyperlink"/>
          </w:rPr>
          <w:t>Process Evaluation</w:t>
        </w:r>
        <w:r>
          <w:rPr>
            <w:webHidden/>
          </w:rPr>
          <w:tab/>
        </w:r>
        <w:r>
          <w:rPr>
            <w:webHidden/>
          </w:rPr>
          <w:fldChar w:fldCharType="begin"/>
        </w:r>
        <w:r>
          <w:rPr>
            <w:webHidden/>
          </w:rPr>
          <w:instrText xml:space="preserve"> PAGEREF _Toc145926118 \h </w:instrText>
        </w:r>
        <w:r>
          <w:rPr>
            <w:webHidden/>
          </w:rPr>
        </w:r>
        <w:r>
          <w:rPr>
            <w:webHidden/>
          </w:rPr>
          <w:fldChar w:fldCharType="separate"/>
        </w:r>
        <w:r>
          <w:rPr>
            <w:webHidden/>
          </w:rPr>
          <w:t>3</w:t>
        </w:r>
        <w:r>
          <w:rPr>
            <w:webHidden/>
          </w:rPr>
          <w:fldChar w:fldCharType="end"/>
        </w:r>
      </w:hyperlink>
    </w:p>
    <w:p w14:paraId="12C84803" w14:textId="0656BCFA" w:rsidR="0021270B" w:rsidRDefault="0021270B">
      <w:pPr>
        <w:pStyle w:val="TOC2"/>
        <w:rPr>
          <w:rFonts w:asciiTheme="minorHAnsi" w:eastAsiaTheme="minorEastAsia" w:hAnsiTheme="minorHAnsi" w:cstheme="minorBidi"/>
          <w:sz w:val="22"/>
          <w:szCs w:val="22"/>
          <w:lang w:val="en-US" w:eastAsia="en-US"/>
        </w:rPr>
      </w:pPr>
      <w:hyperlink w:anchor="_Toc145926119" w:history="1">
        <w:r w:rsidRPr="008370C6">
          <w:rPr>
            <w:rStyle w:val="Hyperlink"/>
          </w:rPr>
          <w:t>2.1</w:t>
        </w:r>
        <w:r>
          <w:rPr>
            <w:rFonts w:asciiTheme="minorHAnsi" w:eastAsiaTheme="minorEastAsia" w:hAnsiTheme="minorHAnsi" w:cstheme="minorBidi"/>
            <w:sz w:val="22"/>
            <w:szCs w:val="22"/>
            <w:lang w:val="en-US" w:eastAsia="en-US"/>
          </w:rPr>
          <w:tab/>
        </w:r>
        <w:r w:rsidRPr="008370C6">
          <w:rPr>
            <w:rStyle w:val="Hyperlink"/>
          </w:rPr>
          <w:t>Research conducted</w:t>
        </w:r>
        <w:r>
          <w:rPr>
            <w:webHidden/>
          </w:rPr>
          <w:tab/>
        </w:r>
        <w:r>
          <w:rPr>
            <w:webHidden/>
          </w:rPr>
          <w:fldChar w:fldCharType="begin"/>
        </w:r>
        <w:r>
          <w:rPr>
            <w:webHidden/>
          </w:rPr>
          <w:instrText xml:space="preserve"> PAGEREF _Toc145926119 \h </w:instrText>
        </w:r>
        <w:r>
          <w:rPr>
            <w:webHidden/>
          </w:rPr>
        </w:r>
        <w:r>
          <w:rPr>
            <w:webHidden/>
          </w:rPr>
          <w:fldChar w:fldCharType="separate"/>
        </w:r>
        <w:r>
          <w:rPr>
            <w:webHidden/>
          </w:rPr>
          <w:t>3</w:t>
        </w:r>
        <w:r>
          <w:rPr>
            <w:webHidden/>
          </w:rPr>
          <w:fldChar w:fldCharType="end"/>
        </w:r>
      </w:hyperlink>
    </w:p>
    <w:p w14:paraId="287F6199" w14:textId="3DFC0B11" w:rsidR="0021270B" w:rsidRDefault="0021270B">
      <w:pPr>
        <w:pStyle w:val="TOC3"/>
        <w:rPr>
          <w:rFonts w:asciiTheme="minorHAnsi" w:hAnsiTheme="minorHAnsi" w:cstheme="minorBidi"/>
          <w:sz w:val="22"/>
          <w:szCs w:val="22"/>
          <w:lang w:val="en-US" w:eastAsia="en-US"/>
        </w:rPr>
      </w:pPr>
      <w:hyperlink w:anchor="_Toc145926120" w:history="1">
        <w:r w:rsidRPr="008370C6">
          <w:rPr>
            <w:rStyle w:val="Hyperlink"/>
          </w:rPr>
          <w:t>2.1.1</w:t>
        </w:r>
        <w:r>
          <w:rPr>
            <w:rFonts w:asciiTheme="minorHAnsi" w:hAnsiTheme="minorHAnsi" w:cstheme="minorBidi"/>
            <w:sz w:val="22"/>
            <w:szCs w:val="22"/>
            <w:lang w:val="en-US" w:eastAsia="en-US"/>
          </w:rPr>
          <w:tab/>
        </w:r>
        <w:r w:rsidRPr="008370C6">
          <w:rPr>
            <w:rStyle w:val="Hyperlink"/>
          </w:rPr>
          <w:t>Program theory and design</w:t>
        </w:r>
        <w:r>
          <w:rPr>
            <w:webHidden/>
          </w:rPr>
          <w:tab/>
        </w:r>
        <w:r>
          <w:rPr>
            <w:webHidden/>
          </w:rPr>
          <w:fldChar w:fldCharType="begin"/>
        </w:r>
        <w:r>
          <w:rPr>
            <w:webHidden/>
          </w:rPr>
          <w:instrText xml:space="preserve"> PAGEREF _Toc145926120 \h </w:instrText>
        </w:r>
        <w:r>
          <w:rPr>
            <w:webHidden/>
          </w:rPr>
        </w:r>
        <w:r>
          <w:rPr>
            <w:webHidden/>
          </w:rPr>
          <w:fldChar w:fldCharType="separate"/>
        </w:r>
        <w:r>
          <w:rPr>
            <w:webHidden/>
          </w:rPr>
          <w:t>3</w:t>
        </w:r>
        <w:r>
          <w:rPr>
            <w:webHidden/>
          </w:rPr>
          <w:fldChar w:fldCharType="end"/>
        </w:r>
      </w:hyperlink>
    </w:p>
    <w:p w14:paraId="39D00180" w14:textId="713D16D3" w:rsidR="0021270B" w:rsidRDefault="0021270B">
      <w:pPr>
        <w:pStyle w:val="TOC3"/>
        <w:rPr>
          <w:rFonts w:asciiTheme="minorHAnsi" w:hAnsiTheme="minorHAnsi" w:cstheme="minorBidi"/>
          <w:sz w:val="22"/>
          <w:szCs w:val="22"/>
          <w:lang w:val="en-US" w:eastAsia="en-US"/>
        </w:rPr>
      </w:pPr>
      <w:hyperlink w:anchor="_Toc145926121" w:history="1">
        <w:r w:rsidRPr="008370C6">
          <w:rPr>
            <w:rStyle w:val="Hyperlink"/>
          </w:rPr>
          <w:t>2.1.2</w:t>
        </w:r>
        <w:r>
          <w:rPr>
            <w:rFonts w:asciiTheme="minorHAnsi" w:hAnsiTheme="minorHAnsi" w:cstheme="minorBidi"/>
            <w:sz w:val="22"/>
            <w:szCs w:val="22"/>
            <w:lang w:val="en-US" w:eastAsia="en-US"/>
          </w:rPr>
          <w:tab/>
        </w:r>
        <w:r w:rsidRPr="008370C6">
          <w:rPr>
            <w:rStyle w:val="Hyperlink"/>
          </w:rPr>
          <w:t>Program delivery and changes</w:t>
        </w:r>
        <w:r>
          <w:rPr>
            <w:webHidden/>
          </w:rPr>
          <w:tab/>
        </w:r>
        <w:r>
          <w:rPr>
            <w:webHidden/>
          </w:rPr>
          <w:fldChar w:fldCharType="begin"/>
        </w:r>
        <w:r>
          <w:rPr>
            <w:webHidden/>
          </w:rPr>
          <w:instrText xml:space="preserve"> PAGEREF _Toc145926121 \h </w:instrText>
        </w:r>
        <w:r>
          <w:rPr>
            <w:webHidden/>
          </w:rPr>
        </w:r>
        <w:r>
          <w:rPr>
            <w:webHidden/>
          </w:rPr>
          <w:fldChar w:fldCharType="separate"/>
        </w:r>
        <w:r>
          <w:rPr>
            <w:webHidden/>
          </w:rPr>
          <w:t>4</w:t>
        </w:r>
        <w:r>
          <w:rPr>
            <w:webHidden/>
          </w:rPr>
          <w:fldChar w:fldCharType="end"/>
        </w:r>
      </w:hyperlink>
    </w:p>
    <w:p w14:paraId="7BD659F2" w14:textId="49CAA3D6" w:rsidR="0021270B" w:rsidRDefault="0021270B">
      <w:pPr>
        <w:pStyle w:val="TOC3"/>
        <w:rPr>
          <w:rFonts w:asciiTheme="minorHAnsi" w:hAnsiTheme="minorHAnsi" w:cstheme="minorBidi"/>
          <w:sz w:val="22"/>
          <w:szCs w:val="22"/>
          <w:lang w:val="en-US" w:eastAsia="en-US"/>
        </w:rPr>
      </w:pPr>
      <w:hyperlink w:anchor="_Toc145926122" w:history="1">
        <w:r w:rsidRPr="008370C6">
          <w:rPr>
            <w:rStyle w:val="Hyperlink"/>
          </w:rPr>
          <w:t>2.1.3</w:t>
        </w:r>
        <w:r>
          <w:rPr>
            <w:rFonts w:asciiTheme="minorHAnsi" w:hAnsiTheme="minorHAnsi" w:cstheme="minorBidi"/>
            <w:sz w:val="22"/>
            <w:szCs w:val="22"/>
            <w:lang w:val="en-US" w:eastAsia="en-US"/>
          </w:rPr>
          <w:tab/>
        </w:r>
        <w:r w:rsidRPr="008370C6">
          <w:rPr>
            <w:rStyle w:val="Hyperlink"/>
          </w:rPr>
          <w:t>Marketing and outreach</w:t>
        </w:r>
        <w:r>
          <w:rPr>
            <w:webHidden/>
          </w:rPr>
          <w:tab/>
        </w:r>
        <w:r>
          <w:rPr>
            <w:webHidden/>
          </w:rPr>
          <w:fldChar w:fldCharType="begin"/>
        </w:r>
        <w:r>
          <w:rPr>
            <w:webHidden/>
          </w:rPr>
          <w:instrText xml:space="preserve"> PAGEREF _Toc145926122 \h </w:instrText>
        </w:r>
        <w:r>
          <w:rPr>
            <w:webHidden/>
          </w:rPr>
        </w:r>
        <w:r>
          <w:rPr>
            <w:webHidden/>
          </w:rPr>
          <w:fldChar w:fldCharType="separate"/>
        </w:r>
        <w:r>
          <w:rPr>
            <w:webHidden/>
          </w:rPr>
          <w:t>4</w:t>
        </w:r>
        <w:r>
          <w:rPr>
            <w:webHidden/>
          </w:rPr>
          <w:fldChar w:fldCharType="end"/>
        </w:r>
      </w:hyperlink>
    </w:p>
    <w:p w14:paraId="69459FEF" w14:textId="6F0C9FE5" w:rsidR="0021270B" w:rsidRDefault="0021270B">
      <w:pPr>
        <w:pStyle w:val="TOC3"/>
        <w:rPr>
          <w:rFonts w:asciiTheme="minorHAnsi" w:hAnsiTheme="minorHAnsi" w:cstheme="minorBidi"/>
          <w:sz w:val="22"/>
          <w:szCs w:val="22"/>
          <w:lang w:val="en-US" w:eastAsia="en-US"/>
        </w:rPr>
      </w:pPr>
      <w:hyperlink w:anchor="_Toc145926123" w:history="1">
        <w:r w:rsidRPr="008370C6">
          <w:rPr>
            <w:rStyle w:val="Hyperlink"/>
          </w:rPr>
          <w:t>2.1.4</w:t>
        </w:r>
        <w:r>
          <w:rPr>
            <w:rFonts w:asciiTheme="minorHAnsi" w:hAnsiTheme="minorHAnsi" w:cstheme="minorBidi"/>
            <w:sz w:val="22"/>
            <w:szCs w:val="22"/>
            <w:lang w:val="en-US" w:eastAsia="en-US"/>
          </w:rPr>
          <w:tab/>
        </w:r>
        <w:r w:rsidRPr="008370C6">
          <w:rPr>
            <w:rStyle w:val="Hyperlink"/>
          </w:rPr>
          <w:t>Tracking metrics and performance</w:t>
        </w:r>
        <w:r>
          <w:rPr>
            <w:webHidden/>
          </w:rPr>
          <w:tab/>
        </w:r>
        <w:r>
          <w:rPr>
            <w:webHidden/>
          </w:rPr>
          <w:fldChar w:fldCharType="begin"/>
        </w:r>
        <w:r>
          <w:rPr>
            <w:webHidden/>
          </w:rPr>
          <w:instrText xml:space="preserve"> PAGEREF _Toc145926123 \h </w:instrText>
        </w:r>
        <w:r>
          <w:rPr>
            <w:webHidden/>
          </w:rPr>
        </w:r>
        <w:r>
          <w:rPr>
            <w:webHidden/>
          </w:rPr>
          <w:fldChar w:fldCharType="separate"/>
        </w:r>
        <w:r>
          <w:rPr>
            <w:webHidden/>
          </w:rPr>
          <w:t>4</w:t>
        </w:r>
        <w:r>
          <w:rPr>
            <w:webHidden/>
          </w:rPr>
          <w:fldChar w:fldCharType="end"/>
        </w:r>
      </w:hyperlink>
    </w:p>
    <w:p w14:paraId="2F1579F4" w14:textId="303A9304" w:rsidR="0021270B" w:rsidRDefault="0021270B">
      <w:pPr>
        <w:pStyle w:val="TOC3"/>
        <w:rPr>
          <w:rFonts w:asciiTheme="minorHAnsi" w:hAnsiTheme="minorHAnsi" w:cstheme="minorBidi"/>
          <w:sz w:val="22"/>
          <w:szCs w:val="22"/>
          <w:lang w:val="en-US" w:eastAsia="en-US"/>
        </w:rPr>
      </w:pPr>
      <w:hyperlink w:anchor="_Toc145926124" w:history="1">
        <w:r w:rsidRPr="008370C6">
          <w:rPr>
            <w:rStyle w:val="Hyperlink"/>
          </w:rPr>
          <w:t>2.1.5</w:t>
        </w:r>
        <w:r>
          <w:rPr>
            <w:rFonts w:asciiTheme="minorHAnsi" w:hAnsiTheme="minorHAnsi" w:cstheme="minorBidi"/>
            <w:sz w:val="22"/>
            <w:szCs w:val="22"/>
            <w:lang w:val="en-US" w:eastAsia="en-US"/>
          </w:rPr>
          <w:tab/>
        </w:r>
        <w:r w:rsidRPr="008370C6">
          <w:rPr>
            <w:rStyle w:val="Hyperlink"/>
          </w:rPr>
          <w:t>Key program activities</w:t>
        </w:r>
        <w:r>
          <w:rPr>
            <w:webHidden/>
          </w:rPr>
          <w:tab/>
        </w:r>
        <w:r>
          <w:rPr>
            <w:webHidden/>
          </w:rPr>
          <w:fldChar w:fldCharType="begin"/>
        </w:r>
        <w:r>
          <w:rPr>
            <w:webHidden/>
          </w:rPr>
          <w:instrText xml:space="preserve"> PAGEREF _Toc145926124 \h </w:instrText>
        </w:r>
        <w:r>
          <w:rPr>
            <w:webHidden/>
          </w:rPr>
        </w:r>
        <w:r>
          <w:rPr>
            <w:webHidden/>
          </w:rPr>
          <w:fldChar w:fldCharType="separate"/>
        </w:r>
        <w:r>
          <w:rPr>
            <w:webHidden/>
          </w:rPr>
          <w:t>5</w:t>
        </w:r>
        <w:r>
          <w:rPr>
            <w:webHidden/>
          </w:rPr>
          <w:fldChar w:fldCharType="end"/>
        </w:r>
      </w:hyperlink>
    </w:p>
    <w:p w14:paraId="65F44F38" w14:textId="529A864A" w:rsidR="0021270B" w:rsidRDefault="0021270B">
      <w:pPr>
        <w:pStyle w:val="TOC3"/>
        <w:rPr>
          <w:rFonts w:asciiTheme="minorHAnsi" w:hAnsiTheme="minorHAnsi" w:cstheme="minorBidi"/>
          <w:sz w:val="22"/>
          <w:szCs w:val="22"/>
          <w:lang w:val="en-US" w:eastAsia="en-US"/>
        </w:rPr>
      </w:pPr>
      <w:hyperlink w:anchor="_Toc145926125" w:history="1">
        <w:r w:rsidRPr="008370C6">
          <w:rPr>
            <w:rStyle w:val="Hyperlink"/>
          </w:rPr>
          <w:t>2.1.6</w:t>
        </w:r>
        <w:r>
          <w:rPr>
            <w:rFonts w:asciiTheme="minorHAnsi" w:hAnsiTheme="minorHAnsi" w:cstheme="minorBidi"/>
            <w:sz w:val="22"/>
            <w:szCs w:val="22"/>
            <w:lang w:val="en-US" w:eastAsia="en-US"/>
          </w:rPr>
          <w:tab/>
        </w:r>
        <w:r w:rsidRPr="008370C6">
          <w:rPr>
            <w:rStyle w:val="Hyperlink"/>
          </w:rPr>
          <w:t>Barriers to participation</w:t>
        </w:r>
        <w:r>
          <w:rPr>
            <w:webHidden/>
          </w:rPr>
          <w:tab/>
        </w:r>
        <w:r>
          <w:rPr>
            <w:webHidden/>
          </w:rPr>
          <w:fldChar w:fldCharType="begin"/>
        </w:r>
        <w:r>
          <w:rPr>
            <w:webHidden/>
          </w:rPr>
          <w:instrText xml:space="preserve"> PAGEREF _Toc145926125 \h </w:instrText>
        </w:r>
        <w:r>
          <w:rPr>
            <w:webHidden/>
          </w:rPr>
        </w:r>
        <w:r>
          <w:rPr>
            <w:webHidden/>
          </w:rPr>
          <w:fldChar w:fldCharType="separate"/>
        </w:r>
        <w:r>
          <w:rPr>
            <w:webHidden/>
          </w:rPr>
          <w:t>5</w:t>
        </w:r>
        <w:r>
          <w:rPr>
            <w:webHidden/>
          </w:rPr>
          <w:fldChar w:fldCharType="end"/>
        </w:r>
      </w:hyperlink>
    </w:p>
    <w:p w14:paraId="688FFF6B" w14:textId="680577BF" w:rsidR="0021270B" w:rsidRDefault="0021270B">
      <w:pPr>
        <w:pStyle w:val="TOC3"/>
        <w:rPr>
          <w:rFonts w:asciiTheme="minorHAnsi" w:hAnsiTheme="minorHAnsi" w:cstheme="minorBidi"/>
          <w:sz w:val="22"/>
          <w:szCs w:val="22"/>
          <w:lang w:val="en-US" w:eastAsia="en-US"/>
        </w:rPr>
      </w:pPr>
      <w:hyperlink w:anchor="_Toc145926126" w:history="1">
        <w:r w:rsidRPr="008370C6">
          <w:rPr>
            <w:rStyle w:val="Hyperlink"/>
          </w:rPr>
          <w:t>2.1.7</w:t>
        </w:r>
        <w:r>
          <w:rPr>
            <w:rFonts w:asciiTheme="minorHAnsi" w:hAnsiTheme="minorHAnsi" w:cstheme="minorBidi"/>
            <w:sz w:val="22"/>
            <w:szCs w:val="22"/>
            <w:lang w:val="en-US" w:eastAsia="en-US"/>
          </w:rPr>
          <w:tab/>
        </w:r>
        <w:r w:rsidRPr="008370C6">
          <w:rPr>
            <w:rStyle w:val="Hyperlink"/>
          </w:rPr>
          <w:t>Challenges and opportunities</w:t>
        </w:r>
        <w:r>
          <w:rPr>
            <w:webHidden/>
          </w:rPr>
          <w:tab/>
        </w:r>
        <w:r>
          <w:rPr>
            <w:webHidden/>
          </w:rPr>
          <w:fldChar w:fldCharType="begin"/>
        </w:r>
        <w:r>
          <w:rPr>
            <w:webHidden/>
          </w:rPr>
          <w:instrText xml:space="preserve"> PAGEREF _Toc145926126 \h </w:instrText>
        </w:r>
        <w:r>
          <w:rPr>
            <w:webHidden/>
          </w:rPr>
        </w:r>
        <w:r>
          <w:rPr>
            <w:webHidden/>
          </w:rPr>
          <w:fldChar w:fldCharType="separate"/>
        </w:r>
        <w:r>
          <w:rPr>
            <w:webHidden/>
          </w:rPr>
          <w:t>6</w:t>
        </w:r>
        <w:r>
          <w:rPr>
            <w:webHidden/>
          </w:rPr>
          <w:fldChar w:fldCharType="end"/>
        </w:r>
      </w:hyperlink>
    </w:p>
    <w:p w14:paraId="7746912C" w14:textId="04A7C46D" w:rsidR="0021270B" w:rsidRDefault="0021270B">
      <w:pPr>
        <w:pStyle w:val="TOC2"/>
        <w:rPr>
          <w:rFonts w:asciiTheme="minorHAnsi" w:eastAsiaTheme="minorEastAsia" w:hAnsiTheme="minorHAnsi" w:cstheme="minorBidi"/>
          <w:sz w:val="22"/>
          <w:szCs w:val="22"/>
          <w:lang w:val="en-US" w:eastAsia="en-US"/>
        </w:rPr>
      </w:pPr>
      <w:hyperlink w:anchor="_Toc145926127" w:history="1">
        <w:r w:rsidRPr="008370C6">
          <w:rPr>
            <w:rStyle w:val="Hyperlink"/>
          </w:rPr>
          <w:t>2.2</w:t>
        </w:r>
        <w:r>
          <w:rPr>
            <w:rFonts w:asciiTheme="minorHAnsi" w:eastAsiaTheme="minorEastAsia" w:hAnsiTheme="minorHAnsi" w:cstheme="minorBidi"/>
            <w:sz w:val="22"/>
            <w:szCs w:val="22"/>
            <w:lang w:val="en-US" w:eastAsia="en-US"/>
          </w:rPr>
          <w:tab/>
        </w:r>
        <w:r w:rsidRPr="008370C6">
          <w:rPr>
            <w:rStyle w:val="Hyperlink"/>
          </w:rPr>
          <w:t>Process findings and recommendations</w:t>
        </w:r>
        <w:r>
          <w:rPr>
            <w:webHidden/>
          </w:rPr>
          <w:tab/>
        </w:r>
        <w:r>
          <w:rPr>
            <w:webHidden/>
          </w:rPr>
          <w:fldChar w:fldCharType="begin"/>
        </w:r>
        <w:r>
          <w:rPr>
            <w:webHidden/>
          </w:rPr>
          <w:instrText xml:space="preserve"> PAGEREF _Toc145926127 \h </w:instrText>
        </w:r>
        <w:r>
          <w:rPr>
            <w:webHidden/>
          </w:rPr>
        </w:r>
        <w:r>
          <w:rPr>
            <w:webHidden/>
          </w:rPr>
          <w:fldChar w:fldCharType="separate"/>
        </w:r>
        <w:r>
          <w:rPr>
            <w:webHidden/>
          </w:rPr>
          <w:t>6</w:t>
        </w:r>
        <w:r>
          <w:rPr>
            <w:webHidden/>
          </w:rPr>
          <w:fldChar w:fldCharType="end"/>
        </w:r>
      </w:hyperlink>
    </w:p>
    <w:p w14:paraId="693C3500" w14:textId="69AF4EBF" w:rsidR="0021270B" w:rsidRDefault="0021270B">
      <w:pPr>
        <w:pStyle w:val="TOC1"/>
        <w:rPr>
          <w:rFonts w:asciiTheme="minorHAnsi" w:eastAsiaTheme="minorEastAsia" w:hAnsiTheme="minorHAnsi" w:cstheme="minorBidi"/>
          <w:caps w:val="0"/>
          <w:sz w:val="22"/>
          <w:szCs w:val="22"/>
          <w:lang w:val="en-US" w:eastAsia="en-US"/>
        </w:rPr>
      </w:pPr>
      <w:hyperlink w:anchor="_Toc145926128" w:history="1">
        <w:r w:rsidRPr="008370C6">
          <w:rPr>
            <w:rStyle w:val="Hyperlink"/>
          </w:rPr>
          <w:t>3</w:t>
        </w:r>
        <w:r>
          <w:rPr>
            <w:rFonts w:asciiTheme="minorHAnsi" w:eastAsiaTheme="minorEastAsia" w:hAnsiTheme="minorHAnsi" w:cstheme="minorBidi"/>
            <w:caps w:val="0"/>
            <w:sz w:val="22"/>
            <w:szCs w:val="22"/>
            <w:lang w:val="en-US" w:eastAsia="en-US"/>
          </w:rPr>
          <w:tab/>
        </w:r>
        <w:r w:rsidRPr="008370C6">
          <w:rPr>
            <w:rStyle w:val="Hyperlink"/>
          </w:rPr>
          <w:t>Impact Evaluation</w:t>
        </w:r>
        <w:r>
          <w:rPr>
            <w:webHidden/>
          </w:rPr>
          <w:tab/>
        </w:r>
        <w:r>
          <w:rPr>
            <w:webHidden/>
          </w:rPr>
          <w:fldChar w:fldCharType="begin"/>
        </w:r>
        <w:r>
          <w:rPr>
            <w:webHidden/>
          </w:rPr>
          <w:instrText xml:space="preserve"> PAGEREF _Toc145926128 \h </w:instrText>
        </w:r>
        <w:r>
          <w:rPr>
            <w:webHidden/>
          </w:rPr>
        </w:r>
        <w:r>
          <w:rPr>
            <w:webHidden/>
          </w:rPr>
          <w:fldChar w:fldCharType="separate"/>
        </w:r>
        <w:r>
          <w:rPr>
            <w:webHidden/>
          </w:rPr>
          <w:t>8</w:t>
        </w:r>
        <w:r>
          <w:rPr>
            <w:webHidden/>
          </w:rPr>
          <w:fldChar w:fldCharType="end"/>
        </w:r>
      </w:hyperlink>
    </w:p>
    <w:p w14:paraId="45CA301E" w14:textId="6FCBD924" w:rsidR="0021270B" w:rsidRDefault="0021270B">
      <w:pPr>
        <w:pStyle w:val="TOC1"/>
        <w:rPr>
          <w:rFonts w:asciiTheme="minorHAnsi" w:eastAsiaTheme="minorEastAsia" w:hAnsiTheme="minorHAnsi" w:cstheme="minorBidi"/>
          <w:caps w:val="0"/>
          <w:sz w:val="22"/>
          <w:szCs w:val="22"/>
          <w:lang w:val="en-US" w:eastAsia="en-US"/>
        </w:rPr>
      </w:pPr>
      <w:hyperlink w:anchor="_Toc145926129" w:history="1">
        <w:r w:rsidRPr="008370C6">
          <w:rPr>
            <w:rStyle w:val="Hyperlink"/>
          </w:rPr>
          <w:t>4</w:t>
        </w:r>
        <w:r>
          <w:rPr>
            <w:rFonts w:asciiTheme="minorHAnsi" w:eastAsiaTheme="minorEastAsia" w:hAnsiTheme="minorHAnsi" w:cstheme="minorBidi"/>
            <w:caps w:val="0"/>
            <w:sz w:val="22"/>
            <w:szCs w:val="22"/>
            <w:lang w:val="en-US" w:eastAsia="en-US"/>
          </w:rPr>
          <w:tab/>
        </w:r>
        <w:r w:rsidRPr="008370C6">
          <w:rPr>
            <w:rStyle w:val="Hyperlink"/>
          </w:rPr>
          <w:t>Program Comparisons</w:t>
        </w:r>
        <w:r>
          <w:rPr>
            <w:webHidden/>
          </w:rPr>
          <w:tab/>
        </w:r>
        <w:r>
          <w:rPr>
            <w:webHidden/>
          </w:rPr>
          <w:fldChar w:fldCharType="begin"/>
        </w:r>
        <w:r>
          <w:rPr>
            <w:webHidden/>
          </w:rPr>
          <w:instrText xml:space="preserve"> PAGEREF _Toc145926129 \h </w:instrText>
        </w:r>
        <w:r>
          <w:rPr>
            <w:webHidden/>
          </w:rPr>
        </w:r>
        <w:r>
          <w:rPr>
            <w:webHidden/>
          </w:rPr>
          <w:fldChar w:fldCharType="separate"/>
        </w:r>
        <w:r>
          <w:rPr>
            <w:webHidden/>
          </w:rPr>
          <w:t>10</w:t>
        </w:r>
        <w:r>
          <w:rPr>
            <w:webHidden/>
          </w:rPr>
          <w:fldChar w:fldCharType="end"/>
        </w:r>
      </w:hyperlink>
    </w:p>
    <w:p w14:paraId="78A4D70C" w14:textId="5A879EC5" w:rsidR="0021270B" w:rsidRDefault="0021270B">
      <w:pPr>
        <w:pStyle w:val="TOC1"/>
        <w:tabs>
          <w:tab w:val="left" w:pos="1417"/>
        </w:tabs>
        <w:rPr>
          <w:rFonts w:asciiTheme="minorHAnsi" w:eastAsiaTheme="minorEastAsia" w:hAnsiTheme="minorHAnsi" w:cstheme="minorBidi"/>
          <w:caps w:val="0"/>
          <w:sz w:val="22"/>
          <w:szCs w:val="22"/>
          <w:lang w:val="en-US" w:eastAsia="en-US"/>
        </w:rPr>
      </w:pPr>
      <w:hyperlink w:anchor="_Toc145926130" w:history="1">
        <w:r w:rsidRPr="008370C6">
          <w:rPr>
            <w:rStyle w:val="Hyperlink"/>
            <w:bCs/>
            <w14:scene3d>
              <w14:camera w14:prst="orthographicFront"/>
              <w14:lightRig w14:rig="threePt" w14:dir="t">
                <w14:rot w14:lat="0" w14:lon="0" w14:rev="0"/>
              </w14:lightRig>
            </w14:scene3d>
          </w:rPr>
          <w:t>APPENDIX A.</w:t>
        </w:r>
        <w:r>
          <w:rPr>
            <w:rFonts w:asciiTheme="minorHAnsi" w:eastAsiaTheme="minorEastAsia" w:hAnsiTheme="minorHAnsi" w:cstheme="minorBidi"/>
            <w:caps w:val="0"/>
            <w:sz w:val="22"/>
            <w:szCs w:val="22"/>
            <w:lang w:val="en-US" w:eastAsia="en-US"/>
          </w:rPr>
          <w:tab/>
        </w:r>
        <w:r w:rsidRPr="008370C6">
          <w:rPr>
            <w:rStyle w:val="Hyperlink"/>
          </w:rPr>
          <w:t>Program staff feedback</w:t>
        </w:r>
        <w:r>
          <w:rPr>
            <w:webHidden/>
          </w:rPr>
          <w:tab/>
        </w:r>
        <w:r>
          <w:rPr>
            <w:webHidden/>
          </w:rPr>
          <w:fldChar w:fldCharType="begin"/>
        </w:r>
        <w:r>
          <w:rPr>
            <w:webHidden/>
          </w:rPr>
          <w:instrText xml:space="preserve"> PAGEREF _Toc145926130 \h </w:instrText>
        </w:r>
        <w:r>
          <w:rPr>
            <w:webHidden/>
          </w:rPr>
        </w:r>
        <w:r>
          <w:rPr>
            <w:webHidden/>
          </w:rPr>
          <w:fldChar w:fldCharType="separate"/>
        </w:r>
        <w:r>
          <w:rPr>
            <w:webHidden/>
          </w:rPr>
          <w:t>11</w:t>
        </w:r>
        <w:r>
          <w:rPr>
            <w:webHidden/>
          </w:rPr>
          <w:fldChar w:fldCharType="end"/>
        </w:r>
      </w:hyperlink>
    </w:p>
    <w:p w14:paraId="2BF8BD35" w14:textId="66DAD3A1" w:rsidR="002876CE" w:rsidRDefault="002876CE" w:rsidP="002876CE">
      <w:pPr>
        <w:pStyle w:val="BodyText"/>
      </w:pPr>
      <w:r>
        <w:fldChar w:fldCharType="end"/>
      </w:r>
    </w:p>
    <w:p w14:paraId="330040A0" w14:textId="77777777" w:rsidR="002876CE" w:rsidRDefault="002876CE" w:rsidP="002876CE">
      <w:pPr>
        <w:pStyle w:val="BodyText"/>
      </w:pPr>
    </w:p>
    <w:p w14:paraId="6A1D1EFA" w14:textId="77777777" w:rsidR="002876CE" w:rsidRDefault="002876CE" w:rsidP="00E77B0D">
      <w:pPr>
        <w:pStyle w:val="BodyText"/>
      </w:pPr>
    </w:p>
    <w:p w14:paraId="373438A5" w14:textId="61960823" w:rsidR="006F78F7" w:rsidRDefault="006F78F7">
      <w:pPr>
        <w:pStyle w:val="Heading1NoNumber0"/>
      </w:pPr>
      <w:bookmarkStart w:id="0" w:name="_Toc145926113"/>
      <w:r>
        <w:lastRenderedPageBreak/>
        <w:t>Abstract</w:t>
      </w:r>
      <w:bookmarkEnd w:id="0"/>
    </w:p>
    <w:p w14:paraId="7F6E45E9" w14:textId="58EE3965" w:rsidR="006F78F7" w:rsidRPr="006F78F7" w:rsidRDefault="00880044" w:rsidP="006F78F7">
      <w:pPr>
        <w:pStyle w:val="BodyText"/>
      </w:pPr>
      <w:r w:rsidRPr="00880044">
        <w:t xml:space="preserve">DNV conducted an initial “snapshot” evaluation of New Jersey Natural Gas's (NJNG) Commercial and Industrial (C&amp;I) </w:t>
      </w:r>
      <w:r>
        <w:t>Direct Install (DI)</w:t>
      </w:r>
      <w:r w:rsidRPr="00880044">
        <w:t xml:space="preserve"> program for the period beginning July 1, 2021, and ending June 30, 2022 (Project Year 1, or PY1) to develop a more integrated view of the portfolio as a whole and to prioritize resources for more in-depth enhanced process evaluation activities in the subsequent years.</w:t>
      </w:r>
    </w:p>
    <w:p w14:paraId="5885E1D7" w14:textId="53628DC5" w:rsidR="00E07CE4" w:rsidRPr="006F78F7" w:rsidRDefault="009277C5" w:rsidP="002132B1">
      <w:pPr>
        <w:pStyle w:val="Heading7"/>
      </w:pPr>
      <w:r>
        <w:t>Results</w:t>
      </w:r>
    </w:p>
    <w:p w14:paraId="18ADC5BA" w14:textId="55B4FA18" w:rsidR="005E08C3" w:rsidRPr="00584E7B" w:rsidRDefault="005E08C3" w:rsidP="005E08C3">
      <w:pPr>
        <w:pStyle w:val="ListBullet"/>
        <w:keepNext/>
        <w:numPr>
          <w:ilvl w:val="0"/>
          <w:numId w:val="0"/>
        </w:numPr>
        <w:ind w:left="360" w:hanging="360"/>
        <w:contextualSpacing w:val="0"/>
        <w:rPr>
          <w:b/>
          <w:bCs/>
          <w:lang w:val="en-US"/>
        </w:rPr>
      </w:pPr>
      <w:r>
        <w:rPr>
          <w:b/>
          <w:bCs/>
          <w:lang w:val="en-US"/>
        </w:rPr>
        <w:t>Process Evaluation Findings</w:t>
      </w:r>
    </w:p>
    <w:p w14:paraId="1431B2D3" w14:textId="10D65862" w:rsidR="00210545" w:rsidRDefault="00210545" w:rsidP="00210545">
      <w:pPr>
        <w:pStyle w:val="ListBullet"/>
        <w:spacing w:after="80"/>
        <w:contextualSpacing w:val="0"/>
        <w:rPr>
          <w:lang w:val="en-US"/>
        </w:rPr>
      </w:pPr>
      <w:r w:rsidRPr="00A27666">
        <w:rPr>
          <w:lang w:val="en-US"/>
        </w:rPr>
        <w:t xml:space="preserve">The </w:t>
      </w:r>
      <w:r>
        <w:rPr>
          <w:lang w:val="en-US"/>
        </w:rPr>
        <w:t xml:space="preserve">DI </w:t>
      </w:r>
      <w:r w:rsidRPr="00A27666">
        <w:rPr>
          <w:lang w:val="en-US"/>
        </w:rPr>
        <w:t xml:space="preserve">program received 46 applications and completed </w:t>
      </w:r>
      <w:r>
        <w:rPr>
          <w:lang w:val="en-US"/>
        </w:rPr>
        <w:t>2</w:t>
      </w:r>
      <w:r w:rsidRPr="00A27666">
        <w:rPr>
          <w:lang w:val="en-US"/>
        </w:rPr>
        <w:t xml:space="preserve"> projects </w:t>
      </w:r>
      <w:r>
        <w:rPr>
          <w:lang w:val="en-US"/>
        </w:rPr>
        <w:t xml:space="preserve">with 3,580 therms </w:t>
      </w:r>
      <w:r w:rsidRPr="00A27666">
        <w:rPr>
          <w:lang w:val="en-US"/>
        </w:rPr>
        <w:t>in PY1</w:t>
      </w:r>
      <w:r>
        <w:rPr>
          <w:lang w:val="en-US"/>
        </w:rPr>
        <w:t>, compared to a goal of 225 completed projects with savings of 309,350 therms. This</w:t>
      </w:r>
      <w:r w:rsidRPr="003809C7">
        <w:rPr>
          <w:lang w:val="en-US"/>
        </w:rPr>
        <w:t xml:space="preserve"> is </w:t>
      </w:r>
      <w:r w:rsidR="00470119">
        <w:rPr>
          <w:lang w:val="en-US"/>
        </w:rPr>
        <w:t>partly</w:t>
      </w:r>
      <w:r w:rsidRPr="003809C7">
        <w:rPr>
          <w:lang w:val="en-US"/>
        </w:rPr>
        <w:t xml:space="preserve"> due to the lengthy “sales cycle” for DI projects</w:t>
      </w:r>
      <w:r>
        <w:rPr>
          <w:lang w:val="en-US"/>
        </w:rPr>
        <w:t>, which can last up to 9 months f</w:t>
      </w:r>
      <w:r w:rsidRPr="003809C7">
        <w:rPr>
          <w:lang w:val="en-US"/>
        </w:rPr>
        <w:t>rom initial customer outreach to final project completion.</w:t>
      </w:r>
    </w:p>
    <w:p w14:paraId="51A6154E" w14:textId="77777777" w:rsidR="00210545" w:rsidRPr="00C81A63" w:rsidRDefault="00210545" w:rsidP="00210545">
      <w:pPr>
        <w:pStyle w:val="ListBullet"/>
        <w:spacing w:after="80"/>
        <w:contextualSpacing w:val="0"/>
        <w:rPr>
          <w:lang w:val="en-US"/>
        </w:rPr>
      </w:pPr>
      <w:r>
        <w:t>The program “onboarded” and approved 39 commercial contractors to be able to complete projects within the program.</w:t>
      </w:r>
    </w:p>
    <w:p w14:paraId="6B8C2434" w14:textId="2A477E6B" w:rsidR="00210545" w:rsidRPr="007E030F" w:rsidRDefault="00210545" w:rsidP="00210545">
      <w:pPr>
        <w:pStyle w:val="ListBullet"/>
        <w:spacing w:after="80"/>
        <w:contextualSpacing w:val="0"/>
        <w:rPr>
          <w:lang w:val="en-US"/>
        </w:rPr>
      </w:pPr>
      <w:r>
        <w:t xml:space="preserve">NJNG-identified barriers to participation and completed projects include initially lower incentives, </w:t>
      </w:r>
      <w:r w:rsidR="00EC29D0">
        <w:t xml:space="preserve">a public bidding requirement for municipalities and schools, </w:t>
      </w:r>
      <w:r>
        <w:t>pandemic effects, leased properties, and supply chain impacts.</w:t>
      </w:r>
    </w:p>
    <w:p w14:paraId="7A55DB0B" w14:textId="77777777" w:rsidR="00210545" w:rsidRDefault="00210545" w:rsidP="00210545">
      <w:pPr>
        <w:pStyle w:val="ListBullet"/>
        <w:spacing w:after="80"/>
        <w:contextualSpacing w:val="0"/>
        <w:rPr>
          <w:lang w:val="en-US"/>
        </w:rPr>
      </w:pPr>
      <w:r>
        <w:t>DNV-identified barriers to participation included some key shortfalls of the program website.</w:t>
      </w:r>
    </w:p>
    <w:p w14:paraId="14B8BD81" w14:textId="78BA57E7" w:rsidR="007F2D98" w:rsidRDefault="006F5AD6" w:rsidP="0027567C">
      <w:pPr>
        <w:pStyle w:val="BodyText"/>
      </w:pPr>
      <w:r>
        <w:rPr>
          <w:b/>
          <w:bCs/>
        </w:rPr>
        <w:t>Impact Evaluation</w:t>
      </w:r>
      <w:r w:rsidR="0027567C">
        <w:rPr>
          <w:b/>
          <w:bCs/>
        </w:rPr>
        <w:t xml:space="preserve"> Findings:</w:t>
      </w:r>
      <w:r w:rsidR="0027567C" w:rsidRPr="0033751C">
        <w:rPr>
          <w:b/>
          <w:bCs/>
        </w:rPr>
        <w:t xml:space="preserve"> </w:t>
      </w:r>
    </w:p>
    <w:p w14:paraId="6DAF2598" w14:textId="09BEF6DD" w:rsidR="00B76060" w:rsidRDefault="00605609" w:rsidP="007F2D98">
      <w:pPr>
        <w:pStyle w:val="ListBullet"/>
      </w:pPr>
      <w:r>
        <w:t xml:space="preserve">As a part of impact evaluation, </w:t>
      </w:r>
      <w:r w:rsidR="00B76060">
        <w:t xml:space="preserve">DNV completed </w:t>
      </w:r>
      <w:r w:rsidR="00F15455">
        <w:t xml:space="preserve">an </w:t>
      </w:r>
      <w:r w:rsidR="00B76060">
        <w:t>evaluability assessment due to limited participation</w:t>
      </w:r>
      <w:r>
        <w:t xml:space="preserve"> in PY1</w:t>
      </w:r>
      <w:r w:rsidR="00B76060">
        <w:t>.</w:t>
      </w:r>
    </w:p>
    <w:p w14:paraId="59E04911" w14:textId="7E113634" w:rsidR="007F2D98" w:rsidRDefault="007F2D98" w:rsidP="007F2D98">
      <w:pPr>
        <w:pStyle w:val="ListBullet"/>
      </w:pPr>
      <w:r>
        <w:t>Overall</w:t>
      </w:r>
      <w:r w:rsidR="0027567C">
        <w:t xml:space="preserve">, NJNG was collecting extensive data to perform </w:t>
      </w:r>
      <w:r w:rsidR="00F15455">
        <w:t xml:space="preserve">a </w:t>
      </w:r>
      <w:r w:rsidR="0027567C">
        <w:t xml:space="preserve">detailed evaluation in the future. </w:t>
      </w:r>
    </w:p>
    <w:p w14:paraId="002D75C8" w14:textId="024A00B1" w:rsidR="0027567C" w:rsidRDefault="0027567C" w:rsidP="0049272C">
      <w:pPr>
        <w:pStyle w:val="ListBullet2"/>
      </w:pPr>
      <w:r>
        <w:t>DNV noted one exception</w:t>
      </w:r>
      <w:r w:rsidR="000B3E35">
        <w:t>: M</w:t>
      </w:r>
      <w:r>
        <w:t xml:space="preserve">easures that were </w:t>
      </w:r>
      <w:r w:rsidRPr="000B3E35">
        <w:rPr>
          <w:b/>
          <w:bCs/>
        </w:rPr>
        <w:t>recommended by the program</w:t>
      </w:r>
      <w:r>
        <w:t xml:space="preserve"> but </w:t>
      </w:r>
      <w:r w:rsidRPr="000B3E35">
        <w:rPr>
          <w:b/>
          <w:bCs/>
        </w:rPr>
        <w:t>not installed</w:t>
      </w:r>
      <w:r w:rsidR="00990AB6">
        <w:rPr>
          <w:b/>
          <w:bCs/>
        </w:rPr>
        <w:t xml:space="preserve"> or performed</w:t>
      </w:r>
      <w:r>
        <w:t xml:space="preserve"> are not included in the </w:t>
      </w:r>
      <w:r w:rsidR="000B3E35">
        <w:t>tracking files</w:t>
      </w:r>
      <w:r>
        <w:t>.</w:t>
      </w:r>
    </w:p>
    <w:p w14:paraId="4E5175D5" w14:textId="5522C974" w:rsidR="0027567C" w:rsidRDefault="007F2D98" w:rsidP="0027567C">
      <w:pPr>
        <w:pStyle w:val="ListBullet"/>
      </w:pPr>
      <w:r>
        <w:t>T</w:t>
      </w:r>
      <w:r w:rsidR="0027567C">
        <w:t xml:space="preserve">he DI tool was estimating tracking savings appropriately per algorithms and assumptions provided in the </w:t>
      </w:r>
      <w:r w:rsidR="000B3E35">
        <w:t>Coordinated Measure List</w:t>
      </w:r>
      <w:r w:rsidR="003F3A73">
        <w:t xml:space="preserve"> (CML)</w:t>
      </w:r>
      <w:r w:rsidR="0027567C">
        <w:t xml:space="preserve">. </w:t>
      </w:r>
    </w:p>
    <w:p w14:paraId="262255CE" w14:textId="2F3678B9" w:rsidR="0027567C" w:rsidRDefault="007F2D98" w:rsidP="0027567C">
      <w:pPr>
        <w:pStyle w:val="ListBullet"/>
      </w:pPr>
      <w:r>
        <w:t>T</w:t>
      </w:r>
      <w:r w:rsidR="0027567C">
        <w:t>he independent variables defined in TRM algorithms</w:t>
      </w:r>
      <w:r w:rsidR="003F3A73">
        <w:t xml:space="preserve">/ CML </w:t>
      </w:r>
      <w:r w:rsidR="0027567C">
        <w:t xml:space="preserve">and utilized in the DI tool were site-specific. </w:t>
      </w:r>
    </w:p>
    <w:p w14:paraId="60E38EF1" w14:textId="640B2D1E" w:rsidR="009277C5" w:rsidRDefault="007F2D98" w:rsidP="006F78F7">
      <w:pPr>
        <w:pStyle w:val="ListBullet"/>
      </w:pPr>
      <w:r>
        <w:t>T</w:t>
      </w:r>
      <w:r w:rsidR="0027567C">
        <w:t xml:space="preserve">he electric savings calculated by the DI spreadsheet tool for installed measures </w:t>
      </w:r>
      <w:r w:rsidR="0027567C" w:rsidRPr="00197105">
        <w:t xml:space="preserve">where NJNG is the lead utility </w:t>
      </w:r>
      <w:r w:rsidR="0027567C">
        <w:t>was</w:t>
      </w:r>
      <w:r w:rsidR="0027567C" w:rsidRPr="00197105">
        <w:t xml:space="preserve"> reasonable and follow</w:t>
      </w:r>
      <w:r w:rsidR="0027567C">
        <w:t>ed</w:t>
      </w:r>
      <w:r w:rsidR="0027567C" w:rsidRPr="00197105">
        <w:t xml:space="preserve"> </w:t>
      </w:r>
      <w:r w:rsidR="0027567C">
        <w:t xml:space="preserve">algorithms and assumptions provided by </w:t>
      </w:r>
      <w:r w:rsidR="003F3A73">
        <w:t>CML</w:t>
      </w:r>
      <w:r w:rsidR="0027567C">
        <w:t>.</w:t>
      </w:r>
    </w:p>
    <w:p w14:paraId="31C6D770" w14:textId="0C8A6980" w:rsidR="009277C5" w:rsidRDefault="009277C5" w:rsidP="002132B1">
      <w:pPr>
        <w:pStyle w:val="Heading7"/>
      </w:pPr>
      <w:r>
        <w:t>Recommendations</w:t>
      </w:r>
    </w:p>
    <w:p w14:paraId="219D677C" w14:textId="77777777" w:rsidR="001E4675" w:rsidRDefault="001E4675" w:rsidP="001E4675">
      <w:pPr>
        <w:pStyle w:val="ListBullet"/>
        <w:spacing w:after="80"/>
        <w:contextualSpacing w:val="0"/>
        <w:rPr>
          <w:lang w:val="en-US"/>
        </w:rPr>
      </w:pPr>
      <w:r w:rsidRPr="00534088">
        <w:rPr>
          <w:lang w:val="en-US"/>
        </w:rPr>
        <w:t xml:space="preserve">Continue </w:t>
      </w:r>
      <w:r>
        <w:rPr>
          <w:lang w:val="en-US"/>
        </w:rPr>
        <w:t xml:space="preserve">and expand </w:t>
      </w:r>
      <w:r w:rsidRPr="00534088">
        <w:rPr>
          <w:lang w:val="en-US"/>
        </w:rPr>
        <w:t>the program’s varied marketing and outreach channels.</w:t>
      </w:r>
    </w:p>
    <w:p w14:paraId="2E97D611" w14:textId="42E9D9F3" w:rsidR="001E4675" w:rsidRDefault="001E4675" w:rsidP="001E4675">
      <w:pPr>
        <w:pStyle w:val="ListBullet"/>
        <w:spacing w:after="80"/>
        <w:contextualSpacing w:val="0"/>
        <w:rPr>
          <w:lang w:val="en-US"/>
        </w:rPr>
      </w:pPr>
      <w:r>
        <w:rPr>
          <w:lang w:val="en-US"/>
        </w:rPr>
        <w:t>As NJNG revamps its website in 2023, consider adding a stand-alone page for the DI program</w:t>
      </w:r>
      <w:r w:rsidR="004D64EF">
        <w:rPr>
          <w:lang w:val="en-US"/>
        </w:rPr>
        <w:t>,</w:t>
      </w:r>
      <w:r>
        <w:rPr>
          <w:lang w:val="en-US"/>
        </w:rPr>
        <w:t xml:space="preserve"> which includes additional ways to sign up or acquire program information, such as an </w:t>
      </w:r>
      <w:r w:rsidR="00D84DFD">
        <w:rPr>
          <w:lang w:val="en-US"/>
        </w:rPr>
        <w:t>easily fillable</w:t>
      </w:r>
      <w:r>
        <w:rPr>
          <w:lang w:val="en-US"/>
        </w:rPr>
        <w:t xml:space="preserve"> embedded form including potential applicant contact information.</w:t>
      </w:r>
    </w:p>
    <w:p w14:paraId="11FC11BC" w14:textId="6244010B" w:rsidR="001E4675" w:rsidRDefault="001E4675" w:rsidP="001E4675">
      <w:pPr>
        <w:pStyle w:val="ListBullet"/>
        <w:spacing w:after="80"/>
        <w:contextualSpacing w:val="0"/>
        <w:rPr>
          <w:lang w:val="en-US"/>
        </w:rPr>
      </w:pPr>
      <w:r>
        <w:rPr>
          <w:lang w:val="en-US"/>
        </w:rPr>
        <w:t xml:space="preserve">Conduct additional research to investigate general program awareness and reasons for nonparticipation. This could include surveys of nonparticipating customers and/or interviews </w:t>
      </w:r>
      <w:proofErr w:type="gramStart"/>
      <w:r>
        <w:rPr>
          <w:lang w:val="en-US"/>
        </w:rPr>
        <w:t>with ”onboarded</w:t>
      </w:r>
      <w:proofErr w:type="gramEnd"/>
      <w:r>
        <w:rPr>
          <w:lang w:val="en-US"/>
        </w:rPr>
        <w:t xml:space="preserve">” contractors. </w:t>
      </w:r>
    </w:p>
    <w:p w14:paraId="130D7796" w14:textId="77777777" w:rsidR="009277C5" w:rsidRPr="006F78F7" w:rsidRDefault="009277C5" w:rsidP="006F78F7">
      <w:pPr>
        <w:pStyle w:val="BodyText"/>
      </w:pPr>
    </w:p>
    <w:p w14:paraId="68D3774B" w14:textId="69F355EC" w:rsidR="00AA6B0A" w:rsidRDefault="00AA6B0A">
      <w:pPr>
        <w:pStyle w:val="Heading1NoNumber0"/>
      </w:pPr>
      <w:bookmarkStart w:id="1" w:name="_Toc145926114"/>
      <w:r w:rsidRPr="00B45F46">
        <w:lastRenderedPageBreak/>
        <w:t>Executive Summary</w:t>
      </w:r>
      <w:bookmarkEnd w:id="1"/>
    </w:p>
    <w:p w14:paraId="69EC1728" w14:textId="15ED92EF" w:rsidR="00DD72E6" w:rsidRPr="00DD72E6" w:rsidRDefault="001334DD" w:rsidP="00DD72E6">
      <w:pPr>
        <w:pStyle w:val="BodyText"/>
      </w:pPr>
      <w:r>
        <w:t>This document represents the</w:t>
      </w:r>
      <w:r w:rsidR="003A4CE8" w:rsidRPr="00EA3DF8">
        <w:t xml:space="preserve"> </w:t>
      </w:r>
      <w:r w:rsidR="00E87333">
        <w:t>process</w:t>
      </w:r>
      <w:r w:rsidR="003A4CE8" w:rsidRPr="00EA3DF8">
        <w:t xml:space="preserve"> </w:t>
      </w:r>
      <w:r w:rsidR="00592DCB">
        <w:t xml:space="preserve">evaluation and </w:t>
      </w:r>
      <w:r>
        <w:t xml:space="preserve">impact </w:t>
      </w:r>
      <w:r w:rsidR="00592DCB">
        <w:t>evaluability assessment</w:t>
      </w:r>
      <w:r w:rsidR="003A4CE8" w:rsidRPr="00EA3DF8">
        <w:t xml:space="preserve"> for New Jersey Natural Gas's (NJNG) </w:t>
      </w:r>
      <w:r>
        <w:t xml:space="preserve">Commercial and Industrial (C&amp;I) </w:t>
      </w:r>
      <w:r w:rsidR="003A4CE8" w:rsidRPr="00EA3DF8">
        <w:t xml:space="preserve">Direct Install </w:t>
      </w:r>
      <w:r w:rsidR="003A4CE8">
        <w:t xml:space="preserve">(DI) </w:t>
      </w:r>
      <w:r w:rsidR="003A4CE8" w:rsidRPr="00EA3DF8">
        <w:t>program for the period beginning July 1, 2021, and ending June 30, 2022 (</w:t>
      </w:r>
      <w:r>
        <w:t xml:space="preserve">Project Year 1, or </w:t>
      </w:r>
      <w:r w:rsidR="003A4CE8">
        <w:t>PY</w:t>
      </w:r>
      <w:r w:rsidR="003A4CE8" w:rsidRPr="00EA3DF8">
        <w:t>1).</w:t>
      </w:r>
      <w:r w:rsidR="003A4CE8">
        <w:t xml:space="preserve"> </w:t>
      </w:r>
    </w:p>
    <w:p w14:paraId="3E0691AE" w14:textId="3307369C" w:rsidR="00AA6B0A" w:rsidRDefault="00761EC7" w:rsidP="003B4D20">
      <w:pPr>
        <w:pStyle w:val="Heading7"/>
      </w:pPr>
      <w:r>
        <w:t>Process Evaluation</w:t>
      </w:r>
    </w:p>
    <w:p w14:paraId="7D6AD23F" w14:textId="5635982C" w:rsidR="00AD2B40" w:rsidRPr="00960AA8" w:rsidRDefault="00AD2B40" w:rsidP="00AD2B40">
      <w:pPr>
        <w:pStyle w:val="BodyText"/>
        <w:rPr>
          <w:lang w:val="en-US"/>
        </w:rPr>
      </w:pPr>
      <w:r>
        <w:rPr>
          <w:lang w:val="en-US"/>
        </w:rPr>
        <w:t xml:space="preserve">Across select programs, including DI, </w:t>
      </w:r>
      <w:r w:rsidRPr="00175D33">
        <w:rPr>
          <w:lang w:val="en-US"/>
        </w:rPr>
        <w:t xml:space="preserve">DNV conducted an initial 'snapshot' evaluation in </w:t>
      </w:r>
      <w:r>
        <w:rPr>
          <w:lang w:val="en-US"/>
        </w:rPr>
        <w:t>PY1</w:t>
      </w:r>
      <w:r w:rsidRPr="00175D33">
        <w:rPr>
          <w:lang w:val="en-US"/>
        </w:rPr>
        <w:t xml:space="preserve"> to develop a more integrated view of the portfolio as a whole and to prioritize resources for more in-depth enhanced process evaluation activities in the subsequent years. </w:t>
      </w:r>
    </w:p>
    <w:p w14:paraId="5DD32C81" w14:textId="77777777" w:rsidR="003040C4" w:rsidRDefault="003040C4" w:rsidP="003040C4">
      <w:pPr>
        <w:pStyle w:val="Heading8"/>
        <w:rPr>
          <w:lang w:val="en-US"/>
        </w:rPr>
      </w:pPr>
      <w:r>
        <w:rPr>
          <w:lang w:val="en-US"/>
        </w:rPr>
        <w:t>Summary of methods</w:t>
      </w:r>
    </w:p>
    <w:p w14:paraId="0261EE50" w14:textId="6C0925FE" w:rsidR="00761EC7" w:rsidRDefault="004D64EF" w:rsidP="00761EC7">
      <w:pPr>
        <w:pStyle w:val="BodyText"/>
        <w:rPr>
          <w:lang w:val="en-US"/>
        </w:rPr>
      </w:pPr>
      <w:r>
        <w:rPr>
          <w:lang w:val="en-US"/>
        </w:rPr>
        <w:t>DNV conducted both primary and secondary data collection to assess DI program processes</w:t>
      </w:r>
      <w:r w:rsidR="003040C4" w:rsidRPr="007A1C9B">
        <w:rPr>
          <w:lang w:val="en-US"/>
        </w:rPr>
        <w:t xml:space="preserve">. Primary data collection </w:t>
      </w:r>
      <w:r w:rsidR="003040C4">
        <w:rPr>
          <w:lang w:val="en-US"/>
        </w:rPr>
        <w:t>consisted of</w:t>
      </w:r>
      <w:r w:rsidR="003040C4" w:rsidRPr="007A1C9B">
        <w:rPr>
          <w:lang w:val="en-US"/>
        </w:rPr>
        <w:t xml:space="preserve"> in-depth interviews (IDI</w:t>
      </w:r>
      <w:r w:rsidR="003040C4">
        <w:rPr>
          <w:lang w:val="en-US"/>
        </w:rPr>
        <w:t>s</w:t>
      </w:r>
      <w:r w:rsidR="003040C4" w:rsidRPr="007A1C9B">
        <w:rPr>
          <w:lang w:val="en-US"/>
        </w:rPr>
        <w:t xml:space="preserve">) with </w:t>
      </w:r>
      <w:r w:rsidR="003040C4">
        <w:rPr>
          <w:lang w:val="en-US"/>
        </w:rPr>
        <w:t xml:space="preserve">NJNG </w:t>
      </w:r>
      <w:r w:rsidR="003040C4" w:rsidRPr="007A1C9B">
        <w:rPr>
          <w:lang w:val="en-US"/>
        </w:rPr>
        <w:t>program staff</w:t>
      </w:r>
      <w:r w:rsidR="002B34B3">
        <w:rPr>
          <w:lang w:val="en-US"/>
        </w:rPr>
        <w:t xml:space="preserve"> regarding roles and </w:t>
      </w:r>
      <w:r w:rsidR="008A029D" w:rsidRPr="00C414F1">
        <w:rPr>
          <w:lang w:val="en-US"/>
        </w:rPr>
        <w:t>responsibilities with the programs</w:t>
      </w:r>
      <w:r w:rsidR="008A029D">
        <w:rPr>
          <w:lang w:val="en-US"/>
        </w:rPr>
        <w:t>; p</w:t>
      </w:r>
      <w:r w:rsidR="008A029D" w:rsidRPr="00C414F1">
        <w:rPr>
          <w:lang w:val="en-US"/>
        </w:rPr>
        <w:t>rogram design and processes, including marketing and outreach</w:t>
      </w:r>
      <w:r w:rsidR="008A029D">
        <w:rPr>
          <w:lang w:val="en-US"/>
        </w:rPr>
        <w:t>; h</w:t>
      </w:r>
      <w:r w:rsidR="008A029D" w:rsidRPr="00C414F1">
        <w:rPr>
          <w:lang w:val="en-US"/>
        </w:rPr>
        <w:t>ow</w:t>
      </w:r>
      <w:r w:rsidR="008A029D">
        <w:rPr>
          <w:lang w:val="en-US"/>
        </w:rPr>
        <w:t xml:space="preserve"> (and if)</w:t>
      </w:r>
      <w:r w:rsidR="008A029D" w:rsidRPr="00C414F1">
        <w:rPr>
          <w:lang w:val="en-US"/>
        </w:rPr>
        <w:t xml:space="preserve"> program delivery has changed since NJNG assumed implementation from the </w:t>
      </w:r>
      <w:r w:rsidR="00C7155D">
        <w:rPr>
          <w:lang w:val="en-US"/>
        </w:rPr>
        <w:t xml:space="preserve">New Jersey </w:t>
      </w:r>
      <w:r w:rsidR="008A029D" w:rsidRPr="00C414F1">
        <w:rPr>
          <w:lang w:val="en-US"/>
        </w:rPr>
        <w:t>Board of Public Utilities</w:t>
      </w:r>
      <w:r w:rsidR="007E2D4A">
        <w:rPr>
          <w:lang w:val="en-US"/>
        </w:rPr>
        <w:t xml:space="preserve"> (BPU) New Jersey’s</w:t>
      </w:r>
      <w:r w:rsidR="00C7155D">
        <w:rPr>
          <w:lang w:val="en-US"/>
        </w:rPr>
        <w:t xml:space="preserve"> Clean Energy Program</w:t>
      </w:r>
      <w:r w:rsidR="007E2D4A">
        <w:rPr>
          <w:lang w:val="en-US"/>
        </w:rPr>
        <w:t xml:space="preserve"> (NJCEP)</w:t>
      </w:r>
      <w:r w:rsidR="008A029D">
        <w:rPr>
          <w:lang w:val="en-US"/>
        </w:rPr>
        <w:t>; p</w:t>
      </w:r>
      <w:r w:rsidR="008A029D" w:rsidRPr="00C414F1">
        <w:rPr>
          <w:lang w:val="en-US"/>
        </w:rPr>
        <w:t>rogram metrics and performance</w:t>
      </w:r>
      <w:r w:rsidR="008A029D">
        <w:rPr>
          <w:lang w:val="en-US"/>
        </w:rPr>
        <w:t>; k</w:t>
      </w:r>
      <w:r w:rsidR="008A029D" w:rsidRPr="00C414F1">
        <w:rPr>
          <w:lang w:val="en-US"/>
        </w:rPr>
        <w:t>ey program activities during and after PY1</w:t>
      </w:r>
      <w:r w:rsidR="008A029D">
        <w:rPr>
          <w:lang w:val="en-US"/>
        </w:rPr>
        <w:t>; and program c</w:t>
      </w:r>
      <w:r w:rsidR="008A029D" w:rsidRPr="00C414F1">
        <w:rPr>
          <w:lang w:val="en-US"/>
        </w:rPr>
        <w:t>hallenges and opportunities</w:t>
      </w:r>
      <w:r w:rsidR="008A029D" w:rsidRPr="007A1C9B">
        <w:rPr>
          <w:lang w:val="en-US"/>
        </w:rPr>
        <w:t>.</w:t>
      </w:r>
      <w:r w:rsidR="003040C4" w:rsidRPr="007A1C9B">
        <w:rPr>
          <w:lang w:val="en-US"/>
        </w:rPr>
        <w:t xml:space="preserve"> </w:t>
      </w:r>
      <w:r w:rsidR="003040C4">
        <w:rPr>
          <w:lang w:val="en-US"/>
        </w:rPr>
        <w:t>S</w:t>
      </w:r>
      <w:r w:rsidR="003040C4" w:rsidRPr="007A1C9B">
        <w:rPr>
          <w:lang w:val="en-US"/>
        </w:rPr>
        <w:t xml:space="preserve">econdary review </w:t>
      </w:r>
      <w:r w:rsidR="003040C4">
        <w:rPr>
          <w:lang w:val="en-US"/>
        </w:rPr>
        <w:t xml:space="preserve">included </w:t>
      </w:r>
      <w:r w:rsidR="003040C4" w:rsidRPr="007A1C9B">
        <w:rPr>
          <w:lang w:val="en-US"/>
        </w:rPr>
        <w:t>the SAVEGREEN Project Program Plan (Settlement 12/21/2020, approved on 3/3/2021)</w:t>
      </w:r>
      <w:r w:rsidR="003040C4">
        <w:rPr>
          <w:lang w:val="en-US"/>
        </w:rPr>
        <w:t xml:space="preserve">, the program website, program application forms, and the </w:t>
      </w:r>
      <w:r w:rsidR="003040C4" w:rsidRPr="007A1C9B">
        <w:rPr>
          <w:lang w:val="en-US"/>
        </w:rPr>
        <w:t>Annual Progress Report for PY1</w:t>
      </w:r>
      <w:r w:rsidR="003040C4">
        <w:rPr>
          <w:lang w:val="en-US"/>
        </w:rPr>
        <w:t>.</w:t>
      </w:r>
    </w:p>
    <w:p w14:paraId="1FF6456E" w14:textId="6B01358E" w:rsidR="003040C4" w:rsidRDefault="003040C4" w:rsidP="785E112A">
      <w:pPr>
        <w:pStyle w:val="Heading8"/>
        <w:rPr>
          <w:lang w:val="en-US"/>
        </w:rPr>
      </w:pPr>
      <w:r w:rsidRPr="785E112A">
        <w:rPr>
          <w:lang w:val="en-US"/>
        </w:rPr>
        <w:t>Key findings and recommendations</w:t>
      </w:r>
    </w:p>
    <w:p w14:paraId="2E7F8DB1" w14:textId="77777777" w:rsidR="005E396B" w:rsidRPr="00584E7B" w:rsidRDefault="005E396B" w:rsidP="005E396B">
      <w:pPr>
        <w:pStyle w:val="ListBullet"/>
        <w:keepNext/>
        <w:numPr>
          <w:ilvl w:val="0"/>
          <w:numId w:val="0"/>
        </w:numPr>
        <w:ind w:left="360" w:hanging="360"/>
        <w:contextualSpacing w:val="0"/>
        <w:rPr>
          <w:b/>
          <w:bCs/>
          <w:lang w:val="en-US"/>
        </w:rPr>
      </w:pPr>
      <w:r>
        <w:rPr>
          <w:b/>
          <w:bCs/>
          <w:lang w:val="en-US"/>
        </w:rPr>
        <w:t>Findings</w:t>
      </w:r>
    </w:p>
    <w:p w14:paraId="5CF25F26" w14:textId="4E836381" w:rsidR="001E4675" w:rsidRDefault="001E4675" w:rsidP="001E4675">
      <w:pPr>
        <w:pStyle w:val="ListBullet"/>
        <w:spacing w:after="80"/>
        <w:contextualSpacing w:val="0"/>
        <w:rPr>
          <w:lang w:val="en-US"/>
        </w:rPr>
      </w:pPr>
      <w:r w:rsidRPr="00A27666">
        <w:rPr>
          <w:lang w:val="en-US"/>
        </w:rPr>
        <w:t xml:space="preserve">The </w:t>
      </w:r>
      <w:r>
        <w:rPr>
          <w:lang w:val="en-US"/>
        </w:rPr>
        <w:t xml:space="preserve">DI </w:t>
      </w:r>
      <w:r w:rsidRPr="00A27666">
        <w:rPr>
          <w:lang w:val="en-US"/>
        </w:rPr>
        <w:t xml:space="preserve">program received 46 applications and completed </w:t>
      </w:r>
      <w:r>
        <w:rPr>
          <w:lang w:val="en-US"/>
        </w:rPr>
        <w:t>2</w:t>
      </w:r>
      <w:r w:rsidRPr="00A27666">
        <w:rPr>
          <w:lang w:val="en-US"/>
        </w:rPr>
        <w:t xml:space="preserve"> projects </w:t>
      </w:r>
      <w:r>
        <w:rPr>
          <w:lang w:val="en-US"/>
        </w:rPr>
        <w:t xml:space="preserve">with 3,580 therms </w:t>
      </w:r>
      <w:r w:rsidRPr="00A27666">
        <w:rPr>
          <w:lang w:val="en-US"/>
        </w:rPr>
        <w:t>in PY1</w:t>
      </w:r>
      <w:r>
        <w:rPr>
          <w:lang w:val="en-US"/>
        </w:rPr>
        <w:t>, compared to a goal of 225 completed projects with savings of 309,350 therms. This</w:t>
      </w:r>
      <w:r w:rsidRPr="003809C7">
        <w:rPr>
          <w:lang w:val="en-US"/>
        </w:rPr>
        <w:t xml:space="preserve"> is </w:t>
      </w:r>
      <w:r w:rsidR="004D64EF">
        <w:rPr>
          <w:lang w:val="en-US"/>
        </w:rPr>
        <w:t>partly</w:t>
      </w:r>
      <w:r w:rsidRPr="003809C7">
        <w:rPr>
          <w:lang w:val="en-US"/>
        </w:rPr>
        <w:t xml:space="preserve"> due to the lengthy “sales cycle” for DI projects</w:t>
      </w:r>
      <w:r>
        <w:rPr>
          <w:lang w:val="en-US"/>
        </w:rPr>
        <w:t>, which can last up to 9 months f</w:t>
      </w:r>
      <w:r w:rsidRPr="003809C7">
        <w:rPr>
          <w:lang w:val="en-US"/>
        </w:rPr>
        <w:t>rom initial customer outreach to final project completion.</w:t>
      </w:r>
    </w:p>
    <w:p w14:paraId="59390D38" w14:textId="77777777" w:rsidR="001E4675" w:rsidRPr="00C81A63" w:rsidRDefault="001E4675" w:rsidP="001E4675">
      <w:pPr>
        <w:pStyle w:val="ListBullet"/>
        <w:spacing w:after="80"/>
        <w:contextualSpacing w:val="0"/>
        <w:rPr>
          <w:lang w:val="en-US"/>
        </w:rPr>
      </w:pPr>
      <w:r>
        <w:t>The program “onboarded” and approved 39 commercial contractors to be able to complete projects within the program.</w:t>
      </w:r>
    </w:p>
    <w:p w14:paraId="7CBD0411" w14:textId="5C5CFDD4" w:rsidR="001E4675" w:rsidRPr="007E030F" w:rsidRDefault="001E4675" w:rsidP="001E4675">
      <w:pPr>
        <w:pStyle w:val="ListBullet"/>
        <w:spacing w:after="80"/>
        <w:contextualSpacing w:val="0"/>
        <w:rPr>
          <w:lang w:val="en-US"/>
        </w:rPr>
      </w:pPr>
      <w:r>
        <w:t xml:space="preserve">NJNG-identified barriers to participation and completed projects include initially lower incentives, </w:t>
      </w:r>
      <w:r w:rsidR="00EC29D0">
        <w:t xml:space="preserve">a public bidding requirement for municipalities and schools, </w:t>
      </w:r>
      <w:r>
        <w:t>pandemic effects, leased properties, and supply chain impacts.</w:t>
      </w:r>
    </w:p>
    <w:p w14:paraId="7A520180" w14:textId="77777777" w:rsidR="001E4675" w:rsidRDefault="001E4675" w:rsidP="001E4675">
      <w:pPr>
        <w:pStyle w:val="ListBullet"/>
        <w:spacing w:after="80"/>
        <w:contextualSpacing w:val="0"/>
        <w:rPr>
          <w:lang w:val="en-US"/>
        </w:rPr>
      </w:pPr>
      <w:r>
        <w:t>DNV-identified barriers to participation included some key shortfalls of the program website.</w:t>
      </w:r>
    </w:p>
    <w:p w14:paraId="2C2AACFE" w14:textId="77777777" w:rsidR="005E396B" w:rsidRPr="005F6983" w:rsidRDefault="005E396B" w:rsidP="005E396B">
      <w:pPr>
        <w:pStyle w:val="ListBullet"/>
        <w:numPr>
          <w:ilvl w:val="0"/>
          <w:numId w:val="0"/>
        </w:numPr>
        <w:spacing w:before="140"/>
        <w:contextualSpacing w:val="0"/>
        <w:rPr>
          <w:b/>
          <w:bCs/>
          <w:lang w:val="en-US"/>
        </w:rPr>
      </w:pPr>
      <w:r w:rsidRPr="005F6983">
        <w:rPr>
          <w:b/>
          <w:bCs/>
          <w:lang w:val="en-US"/>
        </w:rPr>
        <w:t>Recommendations</w:t>
      </w:r>
    </w:p>
    <w:p w14:paraId="4C37AB5A" w14:textId="77777777" w:rsidR="001E4675" w:rsidRDefault="001E4675" w:rsidP="001E4675">
      <w:pPr>
        <w:pStyle w:val="ListBullet"/>
        <w:spacing w:after="80"/>
        <w:contextualSpacing w:val="0"/>
        <w:rPr>
          <w:lang w:val="en-US"/>
        </w:rPr>
      </w:pPr>
      <w:r w:rsidRPr="00534088">
        <w:rPr>
          <w:lang w:val="en-US"/>
        </w:rPr>
        <w:t xml:space="preserve">Continue </w:t>
      </w:r>
      <w:r>
        <w:rPr>
          <w:lang w:val="en-US"/>
        </w:rPr>
        <w:t xml:space="preserve">and expand </w:t>
      </w:r>
      <w:r w:rsidRPr="00534088">
        <w:rPr>
          <w:lang w:val="en-US"/>
        </w:rPr>
        <w:t>the program’s varied marketing and outreach channels.</w:t>
      </w:r>
    </w:p>
    <w:p w14:paraId="0EB57CBB" w14:textId="4B4BD776" w:rsidR="001E4675" w:rsidRDefault="001E4675" w:rsidP="001E4675">
      <w:pPr>
        <w:pStyle w:val="ListBullet"/>
        <w:spacing w:after="80"/>
        <w:contextualSpacing w:val="0"/>
        <w:rPr>
          <w:lang w:val="en-US"/>
        </w:rPr>
      </w:pPr>
      <w:r>
        <w:rPr>
          <w:lang w:val="en-US"/>
        </w:rPr>
        <w:t xml:space="preserve">As NJNG revamps its website in 2023, consider adding a stand-alone page for the DI program which includes additional ways to sign up or acquire program information, such as an </w:t>
      </w:r>
      <w:r w:rsidR="00D86434">
        <w:rPr>
          <w:lang w:val="en-US"/>
        </w:rPr>
        <w:t>easily fillable</w:t>
      </w:r>
      <w:r>
        <w:rPr>
          <w:lang w:val="en-US"/>
        </w:rPr>
        <w:t xml:space="preserve"> embedded form including potential applicant contact information.</w:t>
      </w:r>
    </w:p>
    <w:p w14:paraId="637ECE06" w14:textId="77777777" w:rsidR="001E4675" w:rsidRDefault="001E4675" w:rsidP="001E4675">
      <w:pPr>
        <w:pStyle w:val="ListBullet"/>
        <w:spacing w:after="80"/>
        <w:contextualSpacing w:val="0"/>
        <w:rPr>
          <w:lang w:val="en-US"/>
        </w:rPr>
      </w:pPr>
      <w:r>
        <w:rPr>
          <w:lang w:val="en-US"/>
        </w:rPr>
        <w:t xml:space="preserve">Conduct additional research to investigate general program awareness and reasons for nonparticipation. This could include surveys of nonparticipating customers and/or interviews </w:t>
      </w:r>
      <w:proofErr w:type="gramStart"/>
      <w:r>
        <w:rPr>
          <w:lang w:val="en-US"/>
        </w:rPr>
        <w:t>with ”onboarded</w:t>
      </w:r>
      <w:proofErr w:type="gramEnd"/>
      <w:r>
        <w:rPr>
          <w:lang w:val="en-US"/>
        </w:rPr>
        <w:t xml:space="preserve">” contractors. </w:t>
      </w:r>
    </w:p>
    <w:p w14:paraId="3DD8D4EC" w14:textId="21B07B68" w:rsidR="003040C4" w:rsidRDefault="006F5AD6" w:rsidP="003040C4">
      <w:pPr>
        <w:pStyle w:val="Heading7"/>
      </w:pPr>
      <w:r>
        <w:t>Impact Evaluation</w:t>
      </w:r>
    </w:p>
    <w:p w14:paraId="31045B69" w14:textId="6B878D65" w:rsidR="00320AC2" w:rsidRPr="00320AC2" w:rsidRDefault="00320AC2" w:rsidP="00320AC2">
      <w:pPr>
        <w:pStyle w:val="BodyText"/>
      </w:pPr>
      <w:r w:rsidRPr="00342E1F">
        <w:t xml:space="preserve">Since the overall participation in the program for </w:t>
      </w:r>
      <w:r>
        <w:t>PY1</w:t>
      </w:r>
      <w:r w:rsidRPr="00342E1F">
        <w:t xml:space="preserve"> was insufficient to perform an in-depth impact evaluation, DNV performed an evaluability assessment of the program from an impact evaluation perspective in </w:t>
      </w:r>
      <w:r w:rsidR="00A433A1">
        <w:t>PY1</w:t>
      </w:r>
      <w:r w:rsidRPr="00342E1F">
        <w:t>.</w:t>
      </w:r>
    </w:p>
    <w:p w14:paraId="0208A032" w14:textId="0E614E85" w:rsidR="003040C4" w:rsidRPr="003040C4" w:rsidRDefault="003040C4" w:rsidP="003040C4">
      <w:pPr>
        <w:pStyle w:val="Heading8"/>
        <w:rPr>
          <w:lang w:val="en-US"/>
        </w:rPr>
      </w:pPr>
      <w:r>
        <w:rPr>
          <w:lang w:val="en-US"/>
        </w:rPr>
        <w:lastRenderedPageBreak/>
        <w:t>Summary of methods</w:t>
      </w:r>
    </w:p>
    <w:p w14:paraId="44D263C0" w14:textId="0E4D6107" w:rsidR="000D383A" w:rsidRDefault="000D383A" w:rsidP="000D383A">
      <w:pPr>
        <w:pStyle w:val="BodyText"/>
      </w:pPr>
      <w:r w:rsidRPr="00342E1F">
        <w:t xml:space="preserve">DNV identified and collected project documentation for </w:t>
      </w:r>
      <w:r w:rsidR="00724FD7">
        <w:t>two completed and six other</w:t>
      </w:r>
      <w:r w:rsidRPr="00342E1F">
        <w:t xml:space="preserve"> DI projects that were initiated in </w:t>
      </w:r>
      <w:r w:rsidR="00A433A1">
        <w:t>PY1</w:t>
      </w:r>
      <w:r w:rsidRPr="00342E1F">
        <w:t xml:space="preserve"> to perform the evaluability assessment.</w:t>
      </w:r>
      <w:r w:rsidR="00C6286B">
        <w:t xml:space="preserve"> This documentation allowed DNV to assess the following:</w:t>
      </w:r>
    </w:p>
    <w:p w14:paraId="6E3360D3" w14:textId="77777777" w:rsidR="00C708BF" w:rsidRDefault="00C708BF" w:rsidP="00C708BF">
      <w:pPr>
        <w:pStyle w:val="ListBullet"/>
      </w:pPr>
      <w:r>
        <w:t>Data that are collected by the program to estimate tracking savings</w:t>
      </w:r>
    </w:p>
    <w:p w14:paraId="44167BEF" w14:textId="218D2195" w:rsidR="00C708BF" w:rsidRDefault="00C708BF" w:rsidP="00C708BF">
      <w:pPr>
        <w:pStyle w:val="ListBullet"/>
      </w:pPr>
      <w:r>
        <w:t xml:space="preserve">Completeness of program data collection by reviewing </w:t>
      </w:r>
      <w:r w:rsidR="004D64EF">
        <w:t xml:space="preserve">the </w:t>
      </w:r>
      <w:r>
        <w:t>inventory of project documentation available</w:t>
      </w:r>
    </w:p>
    <w:p w14:paraId="2D9D4E47" w14:textId="77777777" w:rsidR="00C708BF" w:rsidRDefault="00C708BF" w:rsidP="00C708BF">
      <w:pPr>
        <w:pStyle w:val="ListBullet"/>
      </w:pPr>
      <w:r>
        <w:t>Tracking savings estimation methodologies</w:t>
      </w:r>
    </w:p>
    <w:p w14:paraId="1F3C7A7A" w14:textId="3E4E232D" w:rsidR="00C708BF" w:rsidRPr="00C708BF" w:rsidRDefault="00C708BF" w:rsidP="000D383A">
      <w:pPr>
        <w:pStyle w:val="ListBullet"/>
      </w:pPr>
      <w:r>
        <w:t xml:space="preserve">Electric savings estimation </w:t>
      </w:r>
      <w:r w:rsidRPr="00197105">
        <w:t>for shared measures where NJNG is the lead utility to ensure they are reasonable and follow industry best practices</w:t>
      </w:r>
    </w:p>
    <w:p w14:paraId="1F108DA1" w14:textId="35951D0B" w:rsidR="003040C4" w:rsidRPr="003040C4" w:rsidRDefault="003040C4" w:rsidP="003040C4">
      <w:pPr>
        <w:pStyle w:val="Heading8"/>
        <w:rPr>
          <w:lang w:val="en-US"/>
        </w:rPr>
      </w:pPr>
      <w:r>
        <w:rPr>
          <w:lang w:val="en-US"/>
        </w:rPr>
        <w:t>Key findings</w:t>
      </w:r>
    </w:p>
    <w:p w14:paraId="786EFCA8" w14:textId="56A84B37" w:rsidR="00726EEE" w:rsidRDefault="00B35E12" w:rsidP="00726EEE">
      <w:pPr>
        <w:pStyle w:val="ListBullet"/>
        <w:tabs>
          <w:tab w:val="clear" w:pos="360"/>
        </w:tabs>
      </w:pPr>
      <w:r>
        <w:t>B</w:t>
      </w:r>
      <w:r w:rsidR="00AF11AB">
        <w:t xml:space="preserve">ased on project documentation reviewed for each of the eight DI projects that were initiated in </w:t>
      </w:r>
      <w:r w:rsidR="00A433A1">
        <w:t>PY1</w:t>
      </w:r>
      <w:r w:rsidR="00AF11AB">
        <w:t xml:space="preserve">, </w:t>
      </w:r>
      <w:r>
        <w:t xml:space="preserve">DNV determined that </w:t>
      </w:r>
      <w:r w:rsidR="00AF11AB">
        <w:t xml:space="preserve">NJNG was collecting extensive data to perform </w:t>
      </w:r>
      <w:r w:rsidR="004D64EF">
        <w:t xml:space="preserve">a </w:t>
      </w:r>
      <w:r w:rsidR="00AF11AB">
        <w:t xml:space="preserve">detailed evaluation in the future. </w:t>
      </w:r>
    </w:p>
    <w:p w14:paraId="505AFF1A" w14:textId="2554D813" w:rsidR="00726EEE" w:rsidRDefault="00726EEE" w:rsidP="00726EEE">
      <w:pPr>
        <w:pStyle w:val="ListBullet"/>
        <w:tabs>
          <w:tab w:val="clear" w:pos="360"/>
        </w:tabs>
        <w:ind w:left="720"/>
      </w:pPr>
      <w:r>
        <w:t xml:space="preserve">DNV noted one exception: Measures that were </w:t>
      </w:r>
      <w:r w:rsidRPr="785E112A">
        <w:rPr>
          <w:b/>
          <w:bCs/>
        </w:rPr>
        <w:t>recommended by the program</w:t>
      </w:r>
      <w:r>
        <w:t xml:space="preserve"> but </w:t>
      </w:r>
      <w:r w:rsidRPr="785E112A">
        <w:rPr>
          <w:b/>
          <w:bCs/>
        </w:rPr>
        <w:t>not installed</w:t>
      </w:r>
      <w:r w:rsidR="00E97970">
        <w:rPr>
          <w:b/>
          <w:bCs/>
        </w:rPr>
        <w:t xml:space="preserve"> or performed</w:t>
      </w:r>
      <w:r>
        <w:t xml:space="preserve"> are not included in the tracking files.</w:t>
      </w:r>
    </w:p>
    <w:p w14:paraId="121EE62E" w14:textId="7ACA5CDA" w:rsidR="00AF11AB" w:rsidRDefault="009B6B54" w:rsidP="00E276D2">
      <w:pPr>
        <w:pStyle w:val="ListBullet"/>
      </w:pPr>
      <w:r w:rsidRPr="009B6B54">
        <w:t xml:space="preserve">Evaluators verified </w:t>
      </w:r>
      <w:r>
        <w:t>t</w:t>
      </w:r>
      <w:r w:rsidR="00AF11AB">
        <w:t xml:space="preserve">hat the DI tool was estimating tracking savings appropriately per algorithms and assumptions provided in </w:t>
      </w:r>
      <w:r w:rsidR="00726EEE">
        <w:t>Coordinated Measure List (CML)</w:t>
      </w:r>
      <w:r w:rsidR="00AF11AB">
        <w:t xml:space="preserve">. </w:t>
      </w:r>
    </w:p>
    <w:p w14:paraId="46712F7A" w14:textId="485BA00B" w:rsidR="00AF11AB" w:rsidRDefault="00E276D2" w:rsidP="00E276D2">
      <w:pPr>
        <w:pStyle w:val="ListBullet"/>
      </w:pPr>
      <w:r>
        <w:t xml:space="preserve">Evaluators also verified that </w:t>
      </w:r>
      <w:r w:rsidR="00AF11AB">
        <w:t>the independent variables defined in TRM algorithms</w:t>
      </w:r>
      <w:r w:rsidR="00726EEE">
        <w:t>/CML</w:t>
      </w:r>
      <w:r w:rsidR="00AF11AB">
        <w:t xml:space="preserve"> and utilized in the DI tool were site-specific. </w:t>
      </w:r>
    </w:p>
    <w:p w14:paraId="7F374112" w14:textId="4F014FDE" w:rsidR="00AF11AB" w:rsidRPr="007C6C4A" w:rsidRDefault="00E276D2" w:rsidP="00E276D2">
      <w:pPr>
        <w:pStyle w:val="ListBullet"/>
      </w:pPr>
      <w:r>
        <w:t xml:space="preserve">Evaluators also identified that </w:t>
      </w:r>
      <w:r w:rsidR="00AF11AB">
        <w:t xml:space="preserve">the electric savings calculated by the DI spreadsheet tool for installed measures </w:t>
      </w:r>
      <w:r w:rsidR="00AF11AB" w:rsidRPr="00197105">
        <w:t xml:space="preserve">where NJNG is the lead utility </w:t>
      </w:r>
      <w:r w:rsidR="00AF11AB">
        <w:t>was</w:t>
      </w:r>
      <w:r w:rsidR="00AF11AB" w:rsidRPr="00197105">
        <w:t xml:space="preserve"> reasonable and follow</w:t>
      </w:r>
      <w:r w:rsidR="00AF11AB">
        <w:t>ed</w:t>
      </w:r>
      <w:r w:rsidR="00AF11AB" w:rsidRPr="00197105">
        <w:t xml:space="preserve"> </w:t>
      </w:r>
      <w:r w:rsidR="00AF11AB">
        <w:t xml:space="preserve">algorithms and assumptions provided by </w:t>
      </w:r>
      <w:r w:rsidR="00726EEE">
        <w:t>CML</w:t>
      </w:r>
      <w:r w:rsidR="00AF11AB">
        <w:t>.</w:t>
      </w:r>
    </w:p>
    <w:p w14:paraId="27A0B8DE" w14:textId="77777777" w:rsidR="000D383A" w:rsidRPr="00B45F46" w:rsidRDefault="000D383A">
      <w:pPr>
        <w:pStyle w:val="BodyText"/>
      </w:pPr>
    </w:p>
    <w:p w14:paraId="0AC3A939" w14:textId="70C0FFE0" w:rsidR="00D224C5" w:rsidRDefault="00D224C5">
      <w:pPr>
        <w:sectPr w:rsidR="00D224C5" w:rsidSect="00D224C5">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762" w:gutter="0"/>
          <w:pgNumType w:fmt="lowerRoman"/>
          <w:cols w:space="708"/>
          <w:titlePg/>
          <w:docGrid w:linePitch="360"/>
        </w:sectPr>
      </w:pPr>
    </w:p>
    <w:p w14:paraId="5ED0898A" w14:textId="3EDD140F" w:rsidR="00AA6B0A" w:rsidRDefault="00AA6B0A" w:rsidP="00E77B0D">
      <w:pPr>
        <w:pStyle w:val="Heading1"/>
        <w:pageBreakBefore w:val="0"/>
        <w:ind w:left="461" w:hanging="461"/>
      </w:pPr>
      <w:bookmarkStart w:id="2" w:name="_Toc122009600"/>
      <w:bookmarkStart w:id="3" w:name="_Toc145926115"/>
      <w:bookmarkEnd w:id="2"/>
      <w:r w:rsidRPr="00B45F46">
        <w:lastRenderedPageBreak/>
        <w:t>Introduction</w:t>
      </w:r>
      <w:bookmarkEnd w:id="3"/>
    </w:p>
    <w:p w14:paraId="4EB8AE7E" w14:textId="52AD3D5B" w:rsidR="00794ACC" w:rsidRDefault="00EA3DF8" w:rsidP="00794ACC">
      <w:pPr>
        <w:pStyle w:val="BodyText"/>
      </w:pPr>
      <w:r w:rsidRPr="00EA3DF8">
        <w:t xml:space="preserve">This document represents the combined impact and process evaluation for New Jersey Natural Gas's (NJNG) </w:t>
      </w:r>
      <w:r w:rsidR="00E5503D">
        <w:t xml:space="preserve">Energy Solutions for Business, </w:t>
      </w:r>
      <w:r w:rsidRPr="00EA3DF8">
        <w:t xml:space="preserve">Commercial and Industrial (C&amp;I) Direct Install </w:t>
      </w:r>
      <w:r>
        <w:t xml:space="preserve">(DI) </w:t>
      </w:r>
      <w:r w:rsidRPr="00EA3DF8">
        <w:t>program for the period beginning July 1, 2021, and ending on June 30, 2022 (</w:t>
      </w:r>
      <w:r w:rsidR="00E5503D">
        <w:t xml:space="preserve">Project Year </w:t>
      </w:r>
      <w:r w:rsidR="00585757">
        <w:t xml:space="preserve">1, or </w:t>
      </w:r>
      <w:r w:rsidR="004A0E83">
        <w:t>PY</w:t>
      </w:r>
      <w:r w:rsidRPr="00EA3DF8">
        <w:t>1).</w:t>
      </w:r>
    </w:p>
    <w:p w14:paraId="2C0766E4" w14:textId="5B6A8EBD" w:rsidR="000463B2" w:rsidRDefault="000463B2" w:rsidP="00794ACC">
      <w:pPr>
        <w:pStyle w:val="BodyText"/>
      </w:pPr>
      <w:r>
        <w:t>The C&amp;I DI program focuses on installing efficiency measures for small businesses, non-profit organizations, municipalities, schools, and faith-based organizations ("eligible customers") that typically lack the time, knowledge, or financial resources necessary to investigate and pursue energy efficiency. NJNG offers incentives to encourage these customers to invest in energy efficiency.</w:t>
      </w:r>
    </w:p>
    <w:p w14:paraId="5E3A1167" w14:textId="5B17ACCA" w:rsidR="00444689" w:rsidRDefault="00444689" w:rsidP="00794ACC">
      <w:pPr>
        <w:pStyle w:val="BodyText"/>
      </w:pPr>
      <w:r>
        <w:t xml:space="preserve">This </w:t>
      </w:r>
      <w:r w:rsidR="00883874">
        <w:t xml:space="preserve">is </w:t>
      </w:r>
      <w:r w:rsidR="004D64EF">
        <w:t xml:space="preserve">a </w:t>
      </w:r>
      <w:r w:rsidR="00883874">
        <w:t xml:space="preserve">Core </w:t>
      </w:r>
      <w:r>
        <w:t>program</w:t>
      </w:r>
      <w:r w:rsidR="00883874">
        <w:t xml:space="preserve"> that</w:t>
      </w:r>
      <w:r>
        <w:t xml:space="preserve"> focuses on addressing all measure retrofits that comprise a cost-effective project. Examples of end-use categories covered by the program include lighting, HVAC, controls, refrigeration, food service, motors, low-flow devices, pipe wrap, and domestic hot water equipment.</w:t>
      </w:r>
    </w:p>
    <w:p w14:paraId="0FDEF724" w14:textId="44B4B8A4" w:rsidR="00836146" w:rsidRDefault="00177F69" w:rsidP="00836146">
      <w:pPr>
        <w:pStyle w:val="Heading2"/>
      </w:pPr>
      <w:bookmarkStart w:id="4" w:name="_Toc145926116"/>
      <w:r>
        <w:t xml:space="preserve">Program </w:t>
      </w:r>
      <w:r w:rsidR="00B529CD">
        <w:t>design and implementation</w:t>
      </w:r>
      <w:bookmarkEnd w:id="4"/>
    </w:p>
    <w:p w14:paraId="4C3A5279" w14:textId="79F35662" w:rsidR="00DA72EA" w:rsidRDefault="00A94E6D" w:rsidP="00DA72EA">
      <w:pPr>
        <w:pStyle w:val="BodyText"/>
      </w:pPr>
      <w:r w:rsidRPr="00FC12AF">
        <w:t>NJNG administers and promotes this program</w:t>
      </w:r>
      <w:r>
        <w:t xml:space="preserve">. </w:t>
      </w:r>
      <w:r w:rsidR="00DA72EA">
        <w:t>All participants receive a site visit, including a free on-site energy assessment</w:t>
      </w:r>
      <w:r w:rsidR="004D64EF">
        <w:t>,</w:t>
      </w:r>
      <w:r w:rsidR="00DA72EA">
        <w:t xml:space="preserve"> to identify energy efficiency </w:t>
      </w:r>
      <w:r w:rsidR="00977DB4">
        <w:t>improvement</w:t>
      </w:r>
      <w:r w:rsidR="00DA72EA">
        <w:t xml:space="preserve"> opportunities.</w:t>
      </w:r>
      <w:r w:rsidR="00DA72EA" w:rsidRPr="00361BEC">
        <w:t xml:space="preserve"> </w:t>
      </w:r>
      <w:r w:rsidR="00DA72EA">
        <w:t xml:space="preserve">The program is divided into two tiers of eligibility, determined by the customer facility's peak electrical demand over the last 12 months. Tier 1 serves the smallest eligible customer base, specifically focusing on customers with an average individual facility peak electrical demand of up to 100 kW. Tier 1 also includes customers up to 200 kW within an Urban Enterprise Zone ("UEZ"), </w:t>
      </w:r>
      <w:r w:rsidR="00106F42">
        <w:t xml:space="preserve">within an </w:t>
      </w:r>
      <w:r w:rsidR="00DA72EA">
        <w:t>Opportunity Zone</w:t>
      </w:r>
      <w:r w:rsidR="00FF6BAB">
        <w:t>, or</w:t>
      </w:r>
      <w:r w:rsidR="00DA72EA">
        <w:t xml:space="preserve"> owned or operated by a local government, and K-12 public schools. Additionally, customers with average peak demand from 101 </w:t>
      </w:r>
      <w:r w:rsidR="00074A4D">
        <w:t xml:space="preserve">to </w:t>
      </w:r>
      <w:r w:rsidR="00DA72EA">
        <w:t xml:space="preserve">200 kW located within designated opportunity zones or UEZ may qualify for Tier 1 status. Tier 2 serves the larger segment of small non-residential customers, with an </w:t>
      </w:r>
      <w:r w:rsidR="004C0D3E">
        <w:t xml:space="preserve">average </w:t>
      </w:r>
      <w:r w:rsidR="00DA72EA">
        <w:t xml:space="preserve">individual facility peak electrical demand of 101 </w:t>
      </w:r>
      <w:r w:rsidR="00E53B14">
        <w:t xml:space="preserve">to </w:t>
      </w:r>
      <w:r w:rsidR="00DA72EA">
        <w:t>200</w:t>
      </w:r>
      <w:r w:rsidR="00E81519">
        <w:t> </w:t>
      </w:r>
      <w:r w:rsidR="00DA72EA">
        <w:t xml:space="preserve">kW. </w:t>
      </w:r>
    </w:p>
    <w:p w14:paraId="747ACE2F" w14:textId="4AF8B8CC" w:rsidR="00DA72EA" w:rsidRDefault="00DA72EA" w:rsidP="00DA72EA">
      <w:pPr>
        <w:pStyle w:val="BodyText"/>
      </w:pPr>
      <w:r>
        <w:t xml:space="preserve">Following the energy assessment, all participants are provided with a report assessing the site and recommending investments that could further improve the energy efficiency of the facility. Based on the results of the energy assessment report, the program offers to initially pay a percentage of the project cost to install the recommended energy efficiency measures with the participating customer (and/or landlord). </w:t>
      </w:r>
    </w:p>
    <w:p w14:paraId="14CD230D" w14:textId="7FC50B42" w:rsidR="00177F69" w:rsidRDefault="00444689" w:rsidP="00177F69">
      <w:pPr>
        <w:pStyle w:val="BodyText"/>
      </w:pPr>
      <w:r w:rsidRPr="00055DC6">
        <w:t xml:space="preserve">The </w:t>
      </w:r>
      <w:r>
        <w:t>DI</w:t>
      </w:r>
      <w:r w:rsidRPr="00055DC6">
        <w:t xml:space="preserve"> </w:t>
      </w:r>
      <w:r>
        <w:t>program is</w:t>
      </w:r>
      <w:r w:rsidRPr="00055DC6">
        <w:t xml:space="preserve"> marketed to customers through a combination of direct outreach by program staff</w:t>
      </w:r>
      <w:r>
        <w:t xml:space="preserve"> and program-approved contractors</w:t>
      </w:r>
      <w:r w:rsidRPr="00055DC6">
        <w:t xml:space="preserve">, web-based engagement and customer information analytics, digital advertising, </w:t>
      </w:r>
      <w:r>
        <w:t xml:space="preserve">and </w:t>
      </w:r>
      <w:r w:rsidRPr="00055DC6">
        <w:t>hard-copy materials to promote awareness among trade allies and customers</w:t>
      </w:r>
      <w:r>
        <w:t>.</w:t>
      </w:r>
    </w:p>
    <w:p w14:paraId="031A885C" w14:textId="77777777" w:rsidR="00282EE3" w:rsidRDefault="00282EE3" w:rsidP="00282EE3">
      <w:pPr>
        <w:pStyle w:val="Heading2"/>
        <w:rPr>
          <w:lang w:val="en-US"/>
        </w:rPr>
      </w:pPr>
      <w:bookmarkStart w:id="5" w:name="_Toc125130006"/>
      <w:bookmarkStart w:id="6" w:name="_Toc145926117"/>
      <w:r>
        <w:rPr>
          <w:lang w:val="en-US"/>
        </w:rPr>
        <w:t>Program goals</w:t>
      </w:r>
      <w:bookmarkEnd w:id="5"/>
      <w:bookmarkEnd w:id="6"/>
      <w:r>
        <w:rPr>
          <w:lang w:val="en-US"/>
        </w:rPr>
        <w:t xml:space="preserve"> </w:t>
      </w:r>
    </w:p>
    <w:p w14:paraId="2BEDF66F" w14:textId="7A829731" w:rsidR="00E24D57" w:rsidRDefault="00282EE3" w:rsidP="00282EE3">
      <w:pPr>
        <w:pStyle w:val="BodyText"/>
      </w:pPr>
      <w:r>
        <w:rPr>
          <w:lang w:val="en-US"/>
        </w:rPr>
        <w:t>Per the NJNG’s approved program plan</w:t>
      </w:r>
      <w:r>
        <w:rPr>
          <w:rStyle w:val="FootnoteReference"/>
          <w:lang w:val="en-US"/>
        </w:rPr>
        <w:footnoteReference w:id="2"/>
      </w:r>
      <w:r>
        <w:rPr>
          <w:lang w:val="en-US"/>
        </w:rPr>
        <w:t xml:space="preserve">, the </w:t>
      </w:r>
      <w:r>
        <w:t xml:space="preserve">DI program’s gas savings and participant goals from PY1 through PY3 are listed in </w:t>
      </w:r>
      <w:r>
        <w:fldChar w:fldCharType="begin"/>
      </w:r>
      <w:r>
        <w:instrText xml:space="preserve"> REF _Ref124957797 \h </w:instrText>
      </w:r>
      <w:r>
        <w:fldChar w:fldCharType="separate"/>
      </w:r>
      <w:r w:rsidR="0021270B">
        <w:t xml:space="preserve">Table </w:t>
      </w:r>
      <w:r w:rsidR="0021270B">
        <w:rPr>
          <w:noProof/>
        </w:rPr>
        <w:t>1</w:t>
      </w:r>
      <w:r w:rsidR="0021270B">
        <w:noBreakHyphen/>
      </w:r>
      <w:r w:rsidR="0021270B">
        <w:rPr>
          <w:noProof/>
        </w:rPr>
        <w:t>1</w:t>
      </w:r>
      <w:r>
        <w:fldChar w:fldCharType="end"/>
      </w:r>
      <w:r>
        <w:t>. For the first triennium, NJ</w:t>
      </w:r>
      <w:r w:rsidRPr="003E729B">
        <w:t>NG has projected 1.</w:t>
      </w:r>
      <w:r w:rsidR="006B6A52" w:rsidRPr="003E729B">
        <w:t>01</w:t>
      </w:r>
      <w:r w:rsidRPr="003E729B">
        <w:t xml:space="preserve"> million therms saved from </w:t>
      </w:r>
      <w:r w:rsidR="003E729B" w:rsidRPr="003E729B">
        <w:t>733</w:t>
      </w:r>
      <w:r w:rsidRPr="003E729B">
        <w:t xml:space="preserve"> projects in the</w:t>
      </w:r>
      <w:r w:rsidR="003E729B" w:rsidRPr="003E729B">
        <w:t xml:space="preserve"> DI</w:t>
      </w:r>
      <w:r w:rsidRPr="003E729B">
        <w:t xml:space="preserve"> program.</w:t>
      </w:r>
      <w:r>
        <w:t xml:space="preserve"> </w:t>
      </w:r>
    </w:p>
    <w:p w14:paraId="0AF230CA" w14:textId="77777777" w:rsidR="00E24D57" w:rsidRDefault="00E24D57">
      <w:r>
        <w:br w:type="page"/>
      </w:r>
    </w:p>
    <w:p w14:paraId="6313BEF7" w14:textId="49173BC7" w:rsidR="00282EE3" w:rsidRDefault="00282EE3" w:rsidP="00282EE3">
      <w:pPr>
        <w:pStyle w:val="Caption"/>
      </w:pPr>
      <w:bookmarkStart w:id="7" w:name="_Ref124957797"/>
      <w:r>
        <w:lastRenderedPageBreak/>
        <w:t xml:space="preserve">Table </w:t>
      </w:r>
      <w:r>
        <w:fldChar w:fldCharType="begin"/>
      </w:r>
      <w:r>
        <w:instrText xml:space="preserve"> STYLEREF 1 \s </w:instrText>
      </w:r>
      <w:r>
        <w:fldChar w:fldCharType="separate"/>
      </w:r>
      <w:r w:rsidR="0021270B">
        <w:rPr>
          <w:noProof/>
        </w:rPr>
        <w:t>1</w:t>
      </w:r>
      <w:r>
        <w:fldChar w:fldCharType="end"/>
      </w:r>
      <w:r>
        <w:noBreakHyphen/>
      </w:r>
      <w:r>
        <w:fldChar w:fldCharType="begin"/>
      </w:r>
      <w:r>
        <w:instrText xml:space="preserve"> SEQ Table \* ARABIC \s 1 </w:instrText>
      </w:r>
      <w:r>
        <w:fldChar w:fldCharType="separate"/>
      </w:r>
      <w:r w:rsidR="0021270B">
        <w:rPr>
          <w:noProof/>
        </w:rPr>
        <w:t>1</w:t>
      </w:r>
      <w:r>
        <w:fldChar w:fldCharType="end"/>
      </w:r>
      <w:bookmarkEnd w:id="7"/>
      <w:r>
        <w:t>: C&amp;I Direct Install program triennial goals (natural gas only)</w:t>
      </w:r>
    </w:p>
    <w:tbl>
      <w:tblPr>
        <w:tblStyle w:val="DNVNiceStyle"/>
        <w:tblpPr w:leftFromText="180" w:rightFromText="180" w:vertAnchor="text" w:horzAnchor="margin" w:tblpXSpec="right" w:tblpY="32"/>
        <w:tblW w:w="4995" w:type="pct"/>
        <w:tblLook w:val="04A0" w:firstRow="1" w:lastRow="0" w:firstColumn="1" w:lastColumn="0" w:noHBand="0" w:noVBand="1"/>
      </w:tblPr>
      <w:tblGrid>
        <w:gridCol w:w="2782"/>
        <w:gridCol w:w="2375"/>
        <w:gridCol w:w="2244"/>
        <w:gridCol w:w="2504"/>
      </w:tblGrid>
      <w:tr w:rsidR="00282EE3" w:rsidRPr="002153CE" w14:paraId="67612D21" w14:textId="77777777" w:rsidTr="00EF2956">
        <w:trPr>
          <w:cnfStyle w:val="100000000000" w:firstRow="1" w:lastRow="0" w:firstColumn="0" w:lastColumn="0" w:oddVBand="0" w:evenVBand="0" w:oddHBand="0" w:evenHBand="0" w:firstRowFirstColumn="0" w:firstRowLastColumn="0" w:lastRowFirstColumn="0" w:lastRowLastColumn="0"/>
          <w:trHeight w:val="418"/>
        </w:trPr>
        <w:tc>
          <w:tcPr>
            <w:cnfStyle w:val="001000000100" w:firstRow="0" w:lastRow="0" w:firstColumn="1" w:lastColumn="0" w:oddVBand="0" w:evenVBand="0" w:oddHBand="0" w:evenHBand="0" w:firstRowFirstColumn="1" w:firstRowLastColumn="0" w:lastRowFirstColumn="0" w:lastRowLastColumn="0"/>
            <w:tcW w:w="1404" w:type="pct"/>
            <w:hideMark/>
          </w:tcPr>
          <w:p w14:paraId="0791F4E2" w14:textId="77777777" w:rsidR="00282EE3" w:rsidRPr="00D954CF" w:rsidRDefault="00282EE3" w:rsidP="00282EE3">
            <w:pPr>
              <w:pStyle w:val="BodyText"/>
              <w:keepNext/>
              <w:jc w:val="left"/>
              <w:rPr>
                <w:rFonts w:ascii="Times New Roman" w:hAnsi="Times New Roman"/>
                <w:lang w:val="en-US"/>
              </w:rPr>
            </w:pPr>
            <w:r w:rsidRPr="00816F1D">
              <w:t>Metric</w:t>
            </w:r>
          </w:p>
        </w:tc>
        <w:tc>
          <w:tcPr>
            <w:tcW w:w="1199" w:type="pct"/>
            <w:hideMark/>
          </w:tcPr>
          <w:p w14:paraId="056C2BD7" w14:textId="77777777" w:rsidR="00282EE3" w:rsidRPr="00816F1D" w:rsidRDefault="00282EE3" w:rsidP="00282EE3">
            <w:pPr>
              <w:pStyle w:val="BodyText"/>
              <w:keepNext/>
              <w:jc w:val="left"/>
              <w:cnfStyle w:val="100000000000" w:firstRow="1" w:lastRow="0" w:firstColumn="0" w:lastColumn="0" w:oddVBand="0" w:evenVBand="0" w:oddHBand="0" w:evenHBand="0" w:firstRowFirstColumn="0" w:firstRowLastColumn="0" w:lastRowFirstColumn="0" w:lastRowLastColumn="0"/>
            </w:pPr>
            <w:r w:rsidRPr="00816F1D">
              <w:t>PY1</w:t>
            </w:r>
          </w:p>
        </w:tc>
        <w:tc>
          <w:tcPr>
            <w:tcW w:w="1133" w:type="pct"/>
            <w:hideMark/>
          </w:tcPr>
          <w:p w14:paraId="21DA9141" w14:textId="77777777" w:rsidR="00282EE3" w:rsidRPr="00816F1D" w:rsidRDefault="00282EE3" w:rsidP="00282EE3">
            <w:pPr>
              <w:pStyle w:val="BodyText"/>
              <w:keepNext/>
              <w:jc w:val="left"/>
              <w:cnfStyle w:val="100000000000" w:firstRow="1" w:lastRow="0" w:firstColumn="0" w:lastColumn="0" w:oddVBand="0" w:evenVBand="0" w:oddHBand="0" w:evenHBand="0" w:firstRowFirstColumn="0" w:firstRowLastColumn="0" w:lastRowFirstColumn="0" w:lastRowLastColumn="0"/>
            </w:pPr>
            <w:r w:rsidRPr="00816F1D">
              <w:t>PY2</w:t>
            </w:r>
          </w:p>
        </w:tc>
        <w:tc>
          <w:tcPr>
            <w:tcW w:w="1264" w:type="pct"/>
            <w:hideMark/>
          </w:tcPr>
          <w:p w14:paraId="59031C4A" w14:textId="77777777" w:rsidR="00282EE3" w:rsidRPr="00816F1D" w:rsidRDefault="00282EE3" w:rsidP="00282EE3">
            <w:pPr>
              <w:pStyle w:val="BodyText"/>
              <w:keepNext/>
              <w:jc w:val="left"/>
              <w:cnfStyle w:val="100000000000" w:firstRow="1" w:lastRow="0" w:firstColumn="0" w:lastColumn="0" w:oddVBand="0" w:evenVBand="0" w:oddHBand="0" w:evenHBand="0" w:firstRowFirstColumn="0" w:firstRowLastColumn="0" w:lastRowFirstColumn="0" w:lastRowLastColumn="0"/>
            </w:pPr>
            <w:r w:rsidRPr="00816F1D">
              <w:t>PY3</w:t>
            </w:r>
          </w:p>
        </w:tc>
      </w:tr>
      <w:tr w:rsidR="00282EE3" w:rsidRPr="002153CE" w14:paraId="5194A4C9" w14:textId="77777777" w:rsidTr="00EF2956">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404" w:type="pct"/>
            <w:hideMark/>
          </w:tcPr>
          <w:p w14:paraId="160D3A8F" w14:textId="77777777" w:rsidR="00282EE3" w:rsidRPr="00816F1D" w:rsidRDefault="00282EE3" w:rsidP="00282EE3">
            <w:pPr>
              <w:keepNext/>
              <w:spacing w:line="256" w:lineRule="auto"/>
              <w:rPr>
                <w:b w:val="0"/>
              </w:rPr>
            </w:pPr>
            <w:r w:rsidRPr="00816F1D">
              <w:rPr>
                <w:b w:val="0"/>
              </w:rPr>
              <w:t>Estimated Participants</w:t>
            </w:r>
            <w:r>
              <w:rPr>
                <w:rStyle w:val="FootnoteReference"/>
                <w:b w:val="0"/>
              </w:rPr>
              <w:footnoteReference w:id="3"/>
            </w:r>
            <w:r w:rsidRPr="00816F1D">
              <w:rPr>
                <w:b w:val="0"/>
              </w:rPr>
              <w:t xml:space="preserve"> </w:t>
            </w:r>
          </w:p>
        </w:tc>
        <w:tc>
          <w:tcPr>
            <w:tcW w:w="1199" w:type="pct"/>
            <w:hideMark/>
          </w:tcPr>
          <w:p w14:paraId="148C4530" w14:textId="46136171" w:rsidR="00282EE3" w:rsidRPr="00FE073E" w:rsidRDefault="004C390C" w:rsidP="00282EE3">
            <w:pPr>
              <w:keepNext/>
              <w:spacing w:line="256" w:lineRule="auto"/>
              <w:cnfStyle w:val="000000100000" w:firstRow="0" w:lastRow="0" w:firstColumn="0" w:lastColumn="0" w:oddVBand="0" w:evenVBand="0" w:oddHBand="1" w:evenHBand="0" w:firstRowFirstColumn="0" w:firstRowLastColumn="0" w:lastRowFirstColumn="0" w:lastRowLastColumn="0"/>
            </w:pPr>
            <w:r w:rsidRPr="00FE073E">
              <w:t>225</w:t>
            </w:r>
          </w:p>
        </w:tc>
        <w:tc>
          <w:tcPr>
            <w:tcW w:w="1133" w:type="pct"/>
            <w:hideMark/>
          </w:tcPr>
          <w:p w14:paraId="6446EF9E" w14:textId="17B97A20" w:rsidR="00282EE3" w:rsidRPr="00FE073E" w:rsidRDefault="004C390C" w:rsidP="00282EE3">
            <w:pPr>
              <w:keepNext/>
              <w:spacing w:line="256" w:lineRule="auto"/>
              <w:cnfStyle w:val="000000100000" w:firstRow="0" w:lastRow="0" w:firstColumn="0" w:lastColumn="0" w:oddVBand="0" w:evenVBand="0" w:oddHBand="1" w:evenHBand="0" w:firstRowFirstColumn="0" w:firstRowLastColumn="0" w:lastRowFirstColumn="0" w:lastRowLastColumn="0"/>
            </w:pPr>
            <w:r w:rsidRPr="00FE073E">
              <w:t>248</w:t>
            </w:r>
          </w:p>
        </w:tc>
        <w:tc>
          <w:tcPr>
            <w:tcW w:w="1264" w:type="pct"/>
            <w:hideMark/>
          </w:tcPr>
          <w:p w14:paraId="10636E8C" w14:textId="4055F8A1" w:rsidR="00282EE3" w:rsidRPr="00FE073E" w:rsidRDefault="004C390C" w:rsidP="00282EE3">
            <w:pPr>
              <w:keepNext/>
              <w:spacing w:line="256" w:lineRule="auto"/>
              <w:cnfStyle w:val="000000100000" w:firstRow="0" w:lastRow="0" w:firstColumn="0" w:lastColumn="0" w:oddVBand="0" w:evenVBand="0" w:oddHBand="1" w:evenHBand="0" w:firstRowFirstColumn="0" w:firstRowLastColumn="0" w:lastRowFirstColumn="0" w:lastRowLastColumn="0"/>
            </w:pPr>
            <w:r w:rsidRPr="00FE073E">
              <w:t>260</w:t>
            </w:r>
          </w:p>
        </w:tc>
      </w:tr>
      <w:tr w:rsidR="00282EE3" w:rsidRPr="002153CE" w14:paraId="4780DD90" w14:textId="77777777" w:rsidTr="00EF2956">
        <w:trPr>
          <w:cnfStyle w:val="000000010000" w:firstRow="0" w:lastRow="0" w:firstColumn="0" w:lastColumn="0" w:oddVBand="0" w:evenVBand="0" w:oddHBand="0" w:evenHBand="1"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404" w:type="pct"/>
            <w:hideMark/>
          </w:tcPr>
          <w:p w14:paraId="4E828823" w14:textId="77777777" w:rsidR="00282EE3" w:rsidRPr="00816F1D" w:rsidRDefault="00282EE3" w:rsidP="00282EE3">
            <w:pPr>
              <w:keepNext/>
              <w:spacing w:line="256" w:lineRule="auto"/>
              <w:rPr>
                <w:b w:val="0"/>
              </w:rPr>
            </w:pPr>
            <w:r w:rsidRPr="00816F1D">
              <w:rPr>
                <w:b w:val="0"/>
              </w:rPr>
              <w:t>Projected Net Annual Natural Gas Savings (</w:t>
            </w:r>
            <w:r>
              <w:rPr>
                <w:b w:val="0"/>
                <w:bCs w:val="0"/>
              </w:rPr>
              <w:t>t</w:t>
            </w:r>
            <w:r w:rsidRPr="005F3441">
              <w:rPr>
                <w:b w:val="0"/>
                <w:bCs w:val="0"/>
              </w:rPr>
              <w:t>herms</w:t>
            </w:r>
            <w:r w:rsidRPr="00816F1D">
              <w:rPr>
                <w:b w:val="0"/>
              </w:rPr>
              <w:t>)</w:t>
            </w:r>
          </w:p>
        </w:tc>
        <w:tc>
          <w:tcPr>
            <w:tcW w:w="1199" w:type="pct"/>
            <w:hideMark/>
          </w:tcPr>
          <w:p w14:paraId="00AD8DBF" w14:textId="21206BEF" w:rsidR="00282EE3" w:rsidRPr="00FE073E" w:rsidRDefault="004C390C" w:rsidP="00282EE3">
            <w:pPr>
              <w:keepNext/>
              <w:spacing w:line="256" w:lineRule="auto"/>
              <w:cnfStyle w:val="000000010000" w:firstRow="0" w:lastRow="0" w:firstColumn="0" w:lastColumn="0" w:oddVBand="0" w:evenVBand="0" w:oddHBand="0" w:evenHBand="1" w:firstRowFirstColumn="0" w:firstRowLastColumn="0" w:lastRowFirstColumn="0" w:lastRowLastColumn="0"/>
            </w:pPr>
            <w:r w:rsidRPr="00FE073E">
              <w:t>309,350</w:t>
            </w:r>
          </w:p>
        </w:tc>
        <w:tc>
          <w:tcPr>
            <w:tcW w:w="1133" w:type="pct"/>
            <w:hideMark/>
          </w:tcPr>
          <w:p w14:paraId="1D238280" w14:textId="65EC999B" w:rsidR="00282EE3" w:rsidRPr="00FE073E" w:rsidRDefault="004C390C" w:rsidP="00282EE3">
            <w:pPr>
              <w:keepNext/>
              <w:spacing w:line="256" w:lineRule="auto"/>
              <w:cnfStyle w:val="000000010000" w:firstRow="0" w:lastRow="0" w:firstColumn="0" w:lastColumn="0" w:oddVBand="0" w:evenVBand="0" w:oddHBand="0" w:evenHBand="1" w:firstRowFirstColumn="0" w:firstRowLastColumn="0" w:lastRowFirstColumn="0" w:lastRowLastColumn="0"/>
            </w:pPr>
            <w:r w:rsidRPr="00FE073E">
              <w:t>340,285</w:t>
            </w:r>
          </w:p>
        </w:tc>
        <w:tc>
          <w:tcPr>
            <w:tcW w:w="1264" w:type="pct"/>
            <w:hideMark/>
          </w:tcPr>
          <w:p w14:paraId="76521F1F" w14:textId="0570D7B6" w:rsidR="00282EE3" w:rsidRPr="00FE073E" w:rsidRDefault="004E6E7F" w:rsidP="00282EE3">
            <w:pPr>
              <w:keepNext/>
              <w:spacing w:line="256" w:lineRule="auto"/>
              <w:cnfStyle w:val="000000010000" w:firstRow="0" w:lastRow="0" w:firstColumn="0" w:lastColumn="0" w:oddVBand="0" w:evenVBand="0" w:oddHBand="0" w:evenHBand="1" w:firstRowFirstColumn="0" w:firstRowLastColumn="0" w:lastRowFirstColumn="0" w:lastRowLastColumn="0"/>
            </w:pPr>
            <w:r w:rsidRPr="00FE073E">
              <w:t>357,299</w:t>
            </w:r>
          </w:p>
        </w:tc>
      </w:tr>
      <w:tr w:rsidR="00282EE3" w:rsidRPr="002153CE" w14:paraId="4F7DF3F8" w14:textId="77777777" w:rsidTr="00EF2956">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404" w:type="pct"/>
          </w:tcPr>
          <w:p w14:paraId="35C0B1C2" w14:textId="77777777" w:rsidR="00282EE3" w:rsidRPr="0093629D" w:rsidRDefault="00282EE3" w:rsidP="00282EE3">
            <w:pPr>
              <w:keepNext/>
              <w:spacing w:line="257" w:lineRule="auto"/>
              <w:rPr>
                <w:b w:val="0"/>
                <w:bCs w:val="0"/>
              </w:rPr>
            </w:pPr>
            <w:r w:rsidRPr="0093629D">
              <w:rPr>
                <w:b w:val="0"/>
                <w:bCs w:val="0"/>
              </w:rPr>
              <w:t>Avg. therms/participant</w:t>
            </w:r>
          </w:p>
        </w:tc>
        <w:tc>
          <w:tcPr>
            <w:tcW w:w="1199" w:type="pct"/>
          </w:tcPr>
          <w:p w14:paraId="3C702E27" w14:textId="6053E22F" w:rsidR="00282EE3" w:rsidRPr="00FE073E" w:rsidRDefault="004E6E7F" w:rsidP="00282EE3">
            <w:pPr>
              <w:keepNext/>
              <w:spacing w:line="257" w:lineRule="auto"/>
              <w:cnfStyle w:val="000000100000" w:firstRow="0" w:lastRow="0" w:firstColumn="0" w:lastColumn="0" w:oddVBand="0" w:evenVBand="0" w:oddHBand="1" w:evenHBand="0" w:firstRowFirstColumn="0" w:firstRowLastColumn="0" w:lastRowFirstColumn="0" w:lastRowLastColumn="0"/>
            </w:pPr>
            <w:r w:rsidRPr="00FE073E">
              <w:t>1,375</w:t>
            </w:r>
          </w:p>
        </w:tc>
        <w:tc>
          <w:tcPr>
            <w:tcW w:w="1133" w:type="pct"/>
          </w:tcPr>
          <w:p w14:paraId="36A75D5E" w14:textId="7AD7600A" w:rsidR="00282EE3" w:rsidRPr="00FE073E" w:rsidRDefault="004E6E7F" w:rsidP="00282EE3">
            <w:pPr>
              <w:keepNext/>
              <w:spacing w:line="257" w:lineRule="auto"/>
              <w:cnfStyle w:val="000000100000" w:firstRow="0" w:lastRow="0" w:firstColumn="0" w:lastColumn="0" w:oddVBand="0" w:evenVBand="0" w:oddHBand="1" w:evenHBand="0" w:firstRowFirstColumn="0" w:firstRowLastColumn="0" w:lastRowFirstColumn="0" w:lastRowLastColumn="0"/>
            </w:pPr>
            <w:r w:rsidRPr="00FE073E">
              <w:t>1,372</w:t>
            </w:r>
          </w:p>
        </w:tc>
        <w:tc>
          <w:tcPr>
            <w:tcW w:w="1264" w:type="pct"/>
          </w:tcPr>
          <w:p w14:paraId="4DB5B8C3" w14:textId="29326A11" w:rsidR="00282EE3" w:rsidRPr="00FE073E" w:rsidRDefault="00FE073E" w:rsidP="00282EE3">
            <w:pPr>
              <w:keepNext/>
              <w:spacing w:line="257" w:lineRule="auto"/>
              <w:cnfStyle w:val="000000100000" w:firstRow="0" w:lastRow="0" w:firstColumn="0" w:lastColumn="0" w:oddVBand="0" w:evenVBand="0" w:oddHBand="1" w:evenHBand="0" w:firstRowFirstColumn="0" w:firstRowLastColumn="0" w:lastRowFirstColumn="0" w:lastRowLastColumn="0"/>
            </w:pPr>
            <w:r w:rsidRPr="00FE073E">
              <w:t>1,374</w:t>
            </w:r>
          </w:p>
        </w:tc>
      </w:tr>
    </w:tbl>
    <w:bookmarkStart w:id="8" w:name="_Ref121752338"/>
    <w:bookmarkStart w:id="9" w:name="_Ref121824900"/>
    <w:p w14:paraId="2E0556D9" w14:textId="21FBE159" w:rsidR="00282EE3" w:rsidRDefault="00282EE3" w:rsidP="003E729B">
      <w:pPr>
        <w:pStyle w:val="BodyText"/>
        <w:rPr>
          <w:lang w:val="en-US"/>
        </w:rPr>
      </w:pPr>
      <w:r>
        <w:fldChar w:fldCharType="begin"/>
      </w:r>
      <w:r>
        <w:instrText xml:space="preserve"> REF _Ref125022494 \h </w:instrText>
      </w:r>
      <w:r>
        <w:fldChar w:fldCharType="separate"/>
      </w:r>
      <w:r w:rsidR="0021270B">
        <w:t xml:space="preserve">Table </w:t>
      </w:r>
      <w:r w:rsidR="0021270B">
        <w:rPr>
          <w:noProof/>
        </w:rPr>
        <w:t>1</w:t>
      </w:r>
      <w:r w:rsidR="0021270B">
        <w:noBreakHyphen/>
      </w:r>
      <w:r w:rsidR="0021270B">
        <w:rPr>
          <w:noProof/>
        </w:rPr>
        <w:t>2</w:t>
      </w:r>
      <w:r>
        <w:fldChar w:fldCharType="end"/>
      </w:r>
      <w:r>
        <w:t xml:space="preserve"> presents the actual </w:t>
      </w:r>
      <w:r w:rsidRPr="003F3A43">
        <w:t>participation at the end of PY1 based on the Annual Progress Report filing</w:t>
      </w:r>
      <w:bookmarkStart w:id="10" w:name="_Ref125463855"/>
      <w:r w:rsidRPr="003F3A43">
        <w:rPr>
          <w:rStyle w:val="FootnoteReference"/>
        </w:rPr>
        <w:footnoteReference w:id="4"/>
      </w:r>
      <w:bookmarkEnd w:id="10"/>
      <w:r w:rsidRPr="003F3A43">
        <w:t xml:space="preserve">. NJNG had 2 completions with a net savings of </w:t>
      </w:r>
      <w:r w:rsidR="00F91993" w:rsidRPr="003F3A43">
        <w:t>3,580</w:t>
      </w:r>
      <w:r w:rsidRPr="003F3A43">
        <w:t xml:space="preserve"> therms, which is about </w:t>
      </w:r>
      <w:r w:rsidR="00F91993" w:rsidRPr="003F3A43">
        <w:t>0.9</w:t>
      </w:r>
      <w:r w:rsidRPr="003F3A43">
        <w:t xml:space="preserve">% of the participant and </w:t>
      </w:r>
      <w:r w:rsidR="00F91993" w:rsidRPr="003F3A43">
        <w:t>1.2</w:t>
      </w:r>
      <w:r w:rsidRPr="003F3A43">
        <w:t>% of the annual therms savings goal.</w:t>
      </w:r>
      <w:r w:rsidR="005B4D09">
        <w:t xml:space="preserve"> </w:t>
      </w:r>
      <w:r w:rsidR="00C41457">
        <w:t xml:space="preserve">According to the </w:t>
      </w:r>
      <w:r w:rsidR="00BC4210">
        <w:t xml:space="preserve">Annual report, </w:t>
      </w:r>
      <w:r w:rsidR="00CF2859">
        <w:t xml:space="preserve">NJNG </w:t>
      </w:r>
      <w:r w:rsidR="008E2A18">
        <w:t xml:space="preserve">also </w:t>
      </w:r>
      <w:r w:rsidR="00CF2859">
        <w:t>received 46 applications</w:t>
      </w:r>
      <w:r w:rsidR="00BC4210">
        <w:t xml:space="preserve"> </w:t>
      </w:r>
      <w:r w:rsidR="00B5138B">
        <w:t xml:space="preserve">for which </w:t>
      </w:r>
      <w:r w:rsidR="001276A0">
        <w:t xml:space="preserve">the projects were </w:t>
      </w:r>
      <w:r w:rsidR="008E2A18">
        <w:t>not completed in PY</w:t>
      </w:r>
      <w:r w:rsidR="00520F10">
        <w:t>1.</w:t>
      </w:r>
      <w:r>
        <w:t xml:space="preserve"> </w:t>
      </w:r>
    </w:p>
    <w:p w14:paraId="1DE18FF0" w14:textId="7C95CA47" w:rsidR="00282EE3" w:rsidRDefault="00282EE3" w:rsidP="00282EE3">
      <w:pPr>
        <w:pStyle w:val="Caption"/>
        <w:spacing w:before="240"/>
      </w:pPr>
      <w:bookmarkStart w:id="11" w:name="_Ref125022494"/>
      <w:r>
        <w:t xml:space="preserve">Table </w:t>
      </w:r>
      <w:r>
        <w:fldChar w:fldCharType="begin"/>
      </w:r>
      <w:r>
        <w:instrText xml:space="preserve"> STYLEREF 1 \s </w:instrText>
      </w:r>
      <w:r>
        <w:fldChar w:fldCharType="separate"/>
      </w:r>
      <w:r w:rsidR="0021270B">
        <w:rPr>
          <w:noProof/>
        </w:rPr>
        <w:t>1</w:t>
      </w:r>
      <w:r>
        <w:fldChar w:fldCharType="end"/>
      </w:r>
      <w:r>
        <w:noBreakHyphen/>
      </w:r>
      <w:r>
        <w:fldChar w:fldCharType="begin"/>
      </w:r>
      <w:r>
        <w:instrText xml:space="preserve"> SEQ Table \* ARABIC \s 1 </w:instrText>
      </w:r>
      <w:r>
        <w:fldChar w:fldCharType="separate"/>
      </w:r>
      <w:r w:rsidR="0021270B">
        <w:rPr>
          <w:noProof/>
        </w:rPr>
        <w:t>2</w:t>
      </w:r>
      <w:r>
        <w:fldChar w:fldCharType="end"/>
      </w:r>
      <w:bookmarkEnd w:id="8"/>
      <w:bookmarkEnd w:id="9"/>
      <w:bookmarkEnd w:id="11"/>
      <w:r>
        <w:t xml:space="preserve">. </w:t>
      </w:r>
      <w:r w:rsidR="00DC36B0">
        <w:t xml:space="preserve">C&amp;I Direct Install </w:t>
      </w:r>
      <w:r>
        <w:t>PY1 actual participation</w:t>
      </w:r>
    </w:p>
    <w:tbl>
      <w:tblPr>
        <w:tblStyle w:val="DNVNiceStyle"/>
        <w:tblW w:w="5000" w:type="pct"/>
        <w:tblLook w:val="0420" w:firstRow="1" w:lastRow="0" w:firstColumn="0" w:lastColumn="0" w:noHBand="0" w:noVBand="1"/>
      </w:tblPr>
      <w:tblGrid>
        <w:gridCol w:w="2789"/>
        <w:gridCol w:w="2432"/>
        <w:gridCol w:w="2195"/>
        <w:gridCol w:w="2499"/>
      </w:tblGrid>
      <w:tr w:rsidR="00282EE3" w:rsidRPr="008277D4" w14:paraId="398E4C09" w14:textId="77777777" w:rsidTr="00EF2956">
        <w:trPr>
          <w:cnfStyle w:val="100000000000" w:firstRow="1" w:lastRow="0" w:firstColumn="0" w:lastColumn="0" w:oddVBand="0" w:evenVBand="0" w:oddHBand="0" w:evenHBand="0" w:firstRowFirstColumn="0" w:firstRowLastColumn="0" w:lastRowFirstColumn="0" w:lastRowLastColumn="0"/>
          <w:trHeight w:val="423"/>
        </w:trPr>
        <w:tc>
          <w:tcPr>
            <w:tcW w:w="1406" w:type="pct"/>
            <w:hideMark/>
          </w:tcPr>
          <w:p w14:paraId="715B9A24" w14:textId="77777777" w:rsidR="00282EE3" w:rsidRPr="004F0145" w:rsidRDefault="00282EE3" w:rsidP="00EF2956">
            <w:pPr>
              <w:pStyle w:val="BodyText"/>
              <w:jc w:val="left"/>
            </w:pPr>
            <w:r w:rsidRPr="004F0145">
              <w:t>PY1 metrics</w:t>
            </w:r>
          </w:p>
        </w:tc>
        <w:tc>
          <w:tcPr>
            <w:tcW w:w="1226" w:type="pct"/>
            <w:hideMark/>
          </w:tcPr>
          <w:p w14:paraId="62353A82" w14:textId="77777777" w:rsidR="00282EE3" w:rsidRPr="004F0145" w:rsidRDefault="00282EE3" w:rsidP="00EF2956">
            <w:pPr>
              <w:pStyle w:val="BodyText"/>
              <w:jc w:val="left"/>
            </w:pPr>
            <w:r w:rsidRPr="004F0145">
              <w:t>Target</w:t>
            </w:r>
          </w:p>
        </w:tc>
        <w:tc>
          <w:tcPr>
            <w:tcW w:w="1107" w:type="pct"/>
            <w:hideMark/>
          </w:tcPr>
          <w:p w14:paraId="2F126891" w14:textId="77777777" w:rsidR="00282EE3" w:rsidRPr="004F0145" w:rsidRDefault="00282EE3" w:rsidP="00EF2956">
            <w:pPr>
              <w:pStyle w:val="BodyText"/>
              <w:jc w:val="left"/>
            </w:pPr>
            <w:r w:rsidRPr="004F0145">
              <w:t>Achieved</w:t>
            </w:r>
          </w:p>
        </w:tc>
        <w:tc>
          <w:tcPr>
            <w:tcW w:w="1260" w:type="pct"/>
            <w:hideMark/>
          </w:tcPr>
          <w:p w14:paraId="70424642" w14:textId="77777777" w:rsidR="00282EE3" w:rsidRPr="004F0145" w:rsidRDefault="00282EE3" w:rsidP="00EF2956">
            <w:pPr>
              <w:pStyle w:val="BodyText"/>
              <w:jc w:val="left"/>
            </w:pPr>
            <w:r w:rsidRPr="004F0145">
              <w:t>%</w:t>
            </w:r>
            <w:r>
              <w:t xml:space="preserve"> </w:t>
            </w:r>
            <w:r w:rsidRPr="004F0145">
              <w:t>Achieved</w:t>
            </w:r>
          </w:p>
        </w:tc>
      </w:tr>
      <w:tr w:rsidR="00282EE3" w:rsidRPr="008277D4" w14:paraId="099E1A81" w14:textId="77777777" w:rsidTr="00DC36B0">
        <w:trPr>
          <w:cnfStyle w:val="000000100000" w:firstRow="0" w:lastRow="0" w:firstColumn="0" w:lastColumn="0" w:oddVBand="0" w:evenVBand="0" w:oddHBand="1" w:evenHBand="0" w:firstRowFirstColumn="0" w:firstRowLastColumn="0" w:lastRowFirstColumn="0" w:lastRowLastColumn="0"/>
          <w:trHeight w:val="418"/>
        </w:trPr>
        <w:tc>
          <w:tcPr>
            <w:tcW w:w="1406" w:type="pct"/>
            <w:hideMark/>
          </w:tcPr>
          <w:p w14:paraId="2307CB11" w14:textId="77777777" w:rsidR="00282EE3" w:rsidRPr="008277D4" w:rsidRDefault="00282EE3" w:rsidP="00EF2956">
            <w:pPr>
              <w:pStyle w:val="BodyText"/>
              <w:spacing w:before="0" w:after="0"/>
              <w:rPr>
                <w:lang w:val="en-US"/>
              </w:rPr>
            </w:pPr>
            <w:r w:rsidRPr="00816F1D">
              <w:t xml:space="preserve">Estimated Participants </w:t>
            </w:r>
          </w:p>
        </w:tc>
        <w:tc>
          <w:tcPr>
            <w:tcW w:w="1226" w:type="pct"/>
            <w:hideMark/>
          </w:tcPr>
          <w:p w14:paraId="7D05FDD3" w14:textId="5B092A51" w:rsidR="00282EE3" w:rsidRPr="00C01F14" w:rsidRDefault="008C0432" w:rsidP="00EF2956">
            <w:pPr>
              <w:pStyle w:val="BodyText"/>
              <w:spacing w:before="0" w:after="0"/>
              <w:rPr>
                <w:lang w:val="en-US"/>
              </w:rPr>
            </w:pPr>
            <w:r w:rsidRPr="00C01F14">
              <w:t>225</w:t>
            </w:r>
          </w:p>
        </w:tc>
        <w:tc>
          <w:tcPr>
            <w:tcW w:w="1107" w:type="pct"/>
            <w:hideMark/>
          </w:tcPr>
          <w:p w14:paraId="69E77FC3" w14:textId="77777777" w:rsidR="00282EE3" w:rsidRPr="00C01F14" w:rsidRDefault="00282EE3" w:rsidP="00EF2956">
            <w:pPr>
              <w:pStyle w:val="BodyText"/>
              <w:spacing w:before="0" w:after="0"/>
              <w:rPr>
                <w:lang w:val="en-US"/>
              </w:rPr>
            </w:pPr>
            <w:r w:rsidRPr="00C01F14">
              <w:rPr>
                <w:lang w:val="en-US"/>
              </w:rPr>
              <w:t>2</w:t>
            </w:r>
          </w:p>
        </w:tc>
        <w:tc>
          <w:tcPr>
            <w:tcW w:w="1260" w:type="pct"/>
            <w:hideMark/>
          </w:tcPr>
          <w:p w14:paraId="711D3C45" w14:textId="351D87D3" w:rsidR="00282EE3" w:rsidRPr="00C01F14" w:rsidRDefault="00C01F14" w:rsidP="00EF2956">
            <w:pPr>
              <w:pStyle w:val="BodyText"/>
              <w:spacing w:before="0" w:after="0"/>
              <w:rPr>
                <w:lang w:val="en-US"/>
              </w:rPr>
            </w:pPr>
            <w:r w:rsidRPr="00C01F14">
              <w:rPr>
                <w:lang w:val="en-US"/>
              </w:rPr>
              <w:t>0.9%</w:t>
            </w:r>
          </w:p>
        </w:tc>
      </w:tr>
      <w:tr w:rsidR="00282EE3" w:rsidRPr="008277D4" w14:paraId="5B146291" w14:textId="77777777" w:rsidTr="00DC36B0">
        <w:trPr>
          <w:cnfStyle w:val="000000010000" w:firstRow="0" w:lastRow="0" w:firstColumn="0" w:lastColumn="0" w:oddVBand="0" w:evenVBand="0" w:oddHBand="0" w:evenHBand="1" w:firstRowFirstColumn="0" w:firstRowLastColumn="0" w:lastRowFirstColumn="0" w:lastRowLastColumn="0"/>
          <w:trHeight w:val="418"/>
        </w:trPr>
        <w:tc>
          <w:tcPr>
            <w:tcW w:w="1406" w:type="pct"/>
            <w:hideMark/>
          </w:tcPr>
          <w:p w14:paraId="116B8F06" w14:textId="77777777" w:rsidR="00282EE3" w:rsidRPr="008277D4" w:rsidRDefault="00282EE3" w:rsidP="00EF2956">
            <w:pPr>
              <w:pStyle w:val="BodyText"/>
              <w:spacing w:before="0" w:after="0"/>
              <w:rPr>
                <w:lang w:val="en-US"/>
              </w:rPr>
            </w:pPr>
            <w:r w:rsidRPr="00816F1D">
              <w:t>Projected Net Annual Natural Gas Savings (</w:t>
            </w:r>
            <w:r>
              <w:t>t</w:t>
            </w:r>
            <w:r w:rsidRPr="005F3441">
              <w:t>herms</w:t>
            </w:r>
            <w:r w:rsidRPr="00816F1D">
              <w:t>)</w:t>
            </w:r>
          </w:p>
        </w:tc>
        <w:tc>
          <w:tcPr>
            <w:tcW w:w="1226" w:type="pct"/>
            <w:hideMark/>
          </w:tcPr>
          <w:p w14:paraId="665A8995" w14:textId="4CAC5872" w:rsidR="00282EE3" w:rsidRPr="00623716" w:rsidRDefault="00C01F14" w:rsidP="00EF2956">
            <w:pPr>
              <w:pStyle w:val="BodyText"/>
              <w:spacing w:before="0" w:after="0"/>
              <w:rPr>
                <w:lang w:val="en-US"/>
              </w:rPr>
            </w:pPr>
            <w:r w:rsidRPr="00623716">
              <w:t>309,350</w:t>
            </w:r>
          </w:p>
        </w:tc>
        <w:tc>
          <w:tcPr>
            <w:tcW w:w="1107" w:type="pct"/>
            <w:hideMark/>
          </w:tcPr>
          <w:p w14:paraId="3A5D0002" w14:textId="69196E8C" w:rsidR="00282EE3" w:rsidRPr="00623716" w:rsidRDefault="00623716" w:rsidP="00EF2956">
            <w:pPr>
              <w:pStyle w:val="BodyText"/>
              <w:spacing w:before="0" w:after="0"/>
              <w:rPr>
                <w:lang w:val="en-US"/>
              </w:rPr>
            </w:pPr>
            <w:r w:rsidRPr="00623716">
              <w:rPr>
                <w:lang w:val="en-US"/>
              </w:rPr>
              <w:t>3,580</w:t>
            </w:r>
          </w:p>
        </w:tc>
        <w:tc>
          <w:tcPr>
            <w:tcW w:w="1260" w:type="pct"/>
            <w:hideMark/>
          </w:tcPr>
          <w:p w14:paraId="1CD60F44" w14:textId="5CB0F673" w:rsidR="00282EE3" w:rsidRPr="00623716" w:rsidRDefault="00623716" w:rsidP="00EF2956">
            <w:pPr>
              <w:pStyle w:val="BodyText"/>
              <w:spacing w:before="0" w:after="0"/>
              <w:rPr>
                <w:lang w:val="en-US"/>
              </w:rPr>
            </w:pPr>
            <w:r w:rsidRPr="00623716">
              <w:rPr>
                <w:lang w:val="en-US"/>
              </w:rPr>
              <w:t>1.2%</w:t>
            </w:r>
          </w:p>
        </w:tc>
      </w:tr>
      <w:tr w:rsidR="00282EE3" w:rsidRPr="008277D4" w14:paraId="0B322C73" w14:textId="77777777" w:rsidTr="00DC36B0">
        <w:trPr>
          <w:cnfStyle w:val="000000100000" w:firstRow="0" w:lastRow="0" w:firstColumn="0" w:lastColumn="0" w:oddVBand="0" w:evenVBand="0" w:oddHBand="1" w:evenHBand="0" w:firstRowFirstColumn="0" w:firstRowLastColumn="0" w:lastRowFirstColumn="0" w:lastRowLastColumn="0"/>
          <w:trHeight w:val="418"/>
        </w:trPr>
        <w:tc>
          <w:tcPr>
            <w:tcW w:w="1406" w:type="pct"/>
          </w:tcPr>
          <w:p w14:paraId="38163DBA" w14:textId="77777777" w:rsidR="00282EE3" w:rsidRPr="00580ED2" w:rsidRDefault="00282EE3" w:rsidP="00EF2956">
            <w:pPr>
              <w:pStyle w:val="BodyText"/>
              <w:spacing w:before="0" w:after="0"/>
              <w:rPr>
                <w:bCs/>
                <w:lang w:val="en-US"/>
              </w:rPr>
            </w:pPr>
            <w:r w:rsidRPr="00756676">
              <w:rPr>
                <w:bCs/>
              </w:rPr>
              <w:t>Avg. therms/participant</w:t>
            </w:r>
          </w:p>
        </w:tc>
        <w:tc>
          <w:tcPr>
            <w:tcW w:w="1226" w:type="pct"/>
          </w:tcPr>
          <w:p w14:paraId="484AD55F" w14:textId="5F346540" w:rsidR="00282EE3" w:rsidRPr="008917A1" w:rsidRDefault="00623716" w:rsidP="00EF2956">
            <w:pPr>
              <w:pStyle w:val="BodyText"/>
              <w:spacing w:before="0" w:after="0"/>
            </w:pPr>
            <w:r w:rsidRPr="008917A1">
              <w:t>1,375</w:t>
            </w:r>
          </w:p>
        </w:tc>
        <w:tc>
          <w:tcPr>
            <w:tcW w:w="1107" w:type="pct"/>
          </w:tcPr>
          <w:p w14:paraId="79E87E51" w14:textId="1D0C7C1B" w:rsidR="00282EE3" w:rsidRPr="008917A1" w:rsidRDefault="008917A1" w:rsidP="00EF2956">
            <w:pPr>
              <w:pStyle w:val="BodyText"/>
              <w:spacing w:before="0" w:after="0"/>
              <w:rPr>
                <w:lang w:val="en-US"/>
              </w:rPr>
            </w:pPr>
            <w:r w:rsidRPr="008917A1">
              <w:rPr>
                <w:lang w:val="en-US"/>
              </w:rPr>
              <w:t>1,790</w:t>
            </w:r>
          </w:p>
        </w:tc>
        <w:tc>
          <w:tcPr>
            <w:tcW w:w="1260" w:type="pct"/>
          </w:tcPr>
          <w:p w14:paraId="6742DD56" w14:textId="11116B51" w:rsidR="00282EE3" w:rsidRPr="00F91993" w:rsidRDefault="00F91993" w:rsidP="00EF2956">
            <w:pPr>
              <w:pStyle w:val="BodyText"/>
              <w:spacing w:before="0" w:after="0"/>
              <w:rPr>
                <w:lang w:val="en-US"/>
              </w:rPr>
            </w:pPr>
            <w:r w:rsidRPr="00F91993">
              <w:rPr>
                <w:lang w:val="en-US"/>
              </w:rPr>
              <w:t>130</w:t>
            </w:r>
            <w:r w:rsidR="00282EE3" w:rsidRPr="00F91993">
              <w:rPr>
                <w:lang w:val="en-US"/>
              </w:rPr>
              <w:t>%</w:t>
            </w:r>
          </w:p>
        </w:tc>
      </w:tr>
    </w:tbl>
    <w:p w14:paraId="0EAA7D8A" w14:textId="77777777" w:rsidR="00DD72E6" w:rsidRDefault="00DD72E6" w:rsidP="00F04375">
      <w:pPr>
        <w:pStyle w:val="BodyText"/>
        <w:rPr>
          <w:color w:val="0F204B"/>
          <w:sz w:val="26"/>
        </w:rPr>
      </w:pPr>
      <w:r>
        <w:br w:type="page"/>
      </w:r>
    </w:p>
    <w:p w14:paraId="36DFD6B9" w14:textId="4F518880" w:rsidR="00AA6B0A" w:rsidRDefault="00AA6B0A" w:rsidP="00D417F9">
      <w:pPr>
        <w:pStyle w:val="Heading1"/>
      </w:pPr>
      <w:bookmarkStart w:id="12" w:name="_Toc145926118"/>
      <w:r>
        <w:lastRenderedPageBreak/>
        <w:t>Process Evaluation</w:t>
      </w:r>
      <w:bookmarkEnd w:id="12"/>
    </w:p>
    <w:p w14:paraId="678F4EC2" w14:textId="32A02A3C" w:rsidR="00A87757" w:rsidRDefault="006D74EA" w:rsidP="00024E75">
      <w:pPr>
        <w:pStyle w:val="BodyText"/>
      </w:pPr>
      <w:r w:rsidRPr="00175D33">
        <w:rPr>
          <w:lang w:val="en-US"/>
        </w:rPr>
        <w:t xml:space="preserve">DNV conducted an initial 'snapshot' evaluation </w:t>
      </w:r>
      <w:r w:rsidR="008C0E81">
        <w:rPr>
          <w:lang w:val="en-US"/>
        </w:rPr>
        <w:t xml:space="preserve">of </w:t>
      </w:r>
      <w:r w:rsidR="00520F10">
        <w:rPr>
          <w:lang w:val="en-US"/>
        </w:rPr>
        <w:t>the</w:t>
      </w:r>
      <w:r w:rsidR="008C0E81">
        <w:rPr>
          <w:lang w:val="en-US"/>
        </w:rPr>
        <w:t xml:space="preserve"> DI program </w:t>
      </w:r>
      <w:r w:rsidRPr="00175D33">
        <w:rPr>
          <w:lang w:val="en-US"/>
        </w:rPr>
        <w:t xml:space="preserve">in </w:t>
      </w:r>
      <w:r>
        <w:rPr>
          <w:lang w:val="en-US"/>
        </w:rPr>
        <w:t>PY1</w:t>
      </w:r>
      <w:r w:rsidRPr="00175D33">
        <w:rPr>
          <w:lang w:val="en-US"/>
        </w:rPr>
        <w:t xml:space="preserve"> to develop a more integrated view of the portfolio as a whole and to prioritize resources for more in-depth enhanced process evaluation activities in the subsequent years</w:t>
      </w:r>
      <w:r>
        <w:rPr>
          <w:lang w:val="en-US"/>
        </w:rPr>
        <w:t xml:space="preserve"> of the triennium.</w:t>
      </w:r>
    </w:p>
    <w:p w14:paraId="05A3137B" w14:textId="211707EE" w:rsidR="00A87757" w:rsidRDefault="006D74EA" w:rsidP="006D74EA">
      <w:pPr>
        <w:pStyle w:val="Heading2"/>
      </w:pPr>
      <w:bookmarkStart w:id="13" w:name="_Toc145926119"/>
      <w:r>
        <w:t>Research conducted</w:t>
      </w:r>
      <w:bookmarkEnd w:id="13"/>
    </w:p>
    <w:p w14:paraId="6A4B3626" w14:textId="1E1D47E7" w:rsidR="00024E75" w:rsidRPr="00504EE3" w:rsidRDefault="002378B7" w:rsidP="00024E75">
      <w:pPr>
        <w:pStyle w:val="BodyText"/>
      </w:pPr>
      <w:r w:rsidRPr="002378B7">
        <w:t xml:space="preserve">To assess </w:t>
      </w:r>
      <w:r>
        <w:t>DI</w:t>
      </w:r>
      <w:r w:rsidRPr="002378B7">
        <w:t xml:space="preserve"> program processes, DNV conducted both primary and secondary data collection. Primary data collection included in-depth interviews (IDIs) with NJNG program staff</w:t>
      </w:r>
      <w:r w:rsidR="00024E75">
        <w:t xml:space="preserve"> in June and December 2022. We used these interviews to both learn about </w:t>
      </w:r>
      <w:r w:rsidR="00E93AD0">
        <w:t xml:space="preserve">and </w:t>
      </w:r>
      <w:r w:rsidR="00024E75">
        <w:t>document staff perceptions o</w:t>
      </w:r>
      <w:r w:rsidR="00FF6BAB">
        <w:t>f</w:t>
      </w:r>
      <w:r w:rsidR="00024E75">
        <w:t xml:space="preserve"> the following: </w:t>
      </w:r>
    </w:p>
    <w:p w14:paraId="62693ACD" w14:textId="77777777" w:rsidR="00024E75" w:rsidRDefault="00024E75" w:rsidP="00E77B0D">
      <w:pPr>
        <w:pStyle w:val="ListBullet"/>
      </w:pPr>
      <w:r>
        <w:t>Roles and responsibilities with the programs</w:t>
      </w:r>
    </w:p>
    <w:p w14:paraId="7A01B2FF" w14:textId="77777777" w:rsidR="00024E75" w:rsidRDefault="00024E75" w:rsidP="00E77B0D">
      <w:pPr>
        <w:pStyle w:val="ListBullet"/>
      </w:pPr>
      <w:r>
        <w:t>Program design and processes, including marketing and outreach</w:t>
      </w:r>
    </w:p>
    <w:p w14:paraId="2E3CC963" w14:textId="41D05B58" w:rsidR="00024E75" w:rsidRDefault="00024E75" w:rsidP="00E77B0D">
      <w:pPr>
        <w:pStyle w:val="ListBullet"/>
      </w:pPr>
      <w:r>
        <w:t xml:space="preserve">How, if at all, </w:t>
      </w:r>
      <w:r w:rsidR="00FF6BAB">
        <w:t>has program delivery</w:t>
      </w:r>
      <w:r>
        <w:t xml:space="preserve"> changed since </w:t>
      </w:r>
      <w:r w:rsidR="00D72B2C">
        <w:t>NJNG</w:t>
      </w:r>
      <w:r>
        <w:t xml:space="preserve"> assumed implementation from the </w:t>
      </w:r>
      <w:r w:rsidR="00C7155D">
        <w:t xml:space="preserve">New Jersey </w:t>
      </w:r>
      <w:r>
        <w:t>Board of Public Utilities</w:t>
      </w:r>
      <w:r w:rsidR="007E2D4A">
        <w:t xml:space="preserve"> (BPU)</w:t>
      </w:r>
      <w:r w:rsidR="00C7155D">
        <w:t xml:space="preserve"> </w:t>
      </w:r>
      <w:r w:rsidR="007E2D4A">
        <w:t xml:space="preserve">New Jersey’s </w:t>
      </w:r>
      <w:r w:rsidR="00C7155D">
        <w:t>Clean Energy Program</w:t>
      </w:r>
      <w:r w:rsidR="00FC66D4">
        <w:t xml:space="preserve"> (NJCEP)</w:t>
      </w:r>
    </w:p>
    <w:p w14:paraId="6D06B267" w14:textId="77777777" w:rsidR="00024E75" w:rsidRDefault="00024E75" w:rsidP="00E77B0D">
      <w:pPr>
        <w:pStyle w:val="ListBullet"/>
      </w:pPr>
      <w:r>
        <w:t>Program metrics and performance against goals</w:t>
      </w:r>
    </w:p>
    <w:p w14:paraId="34F718A6" w14:textId="77777777" w:rsidR="00024E75" w:rsidRDefault="00024E75" w:rsidP="00E77B0D">
      <w:pPr>
        <w:pStyle w:val="ListBullet"/>
      </w:pPr>
      <w:r>
        <w:t>Key program activities during and after PY1</w:t>
      </w:r>
    </w:p>
    <w:p w14:paraId="06795C45" w14:textId="7DEE6380" w:rsidR="00024E75" w:rsidRDefault="00024E75" w:rsidP="00E77B0D">
      <w:pPr>
        <w:pStyle w:val="ListBullet"/>
      </w:pPr>
      <w:r>
        <w:t>Challenges and opportunities</w:t>
      </w:r>
    </w:p>
    <w:p w14:paraId="5E6D54B0" w14:textId="77777777" w:rsidR="00FB016D" w:rsidRDefault="00FB016D" w:rsidP="00FB016D">
      <w:pPr>
        <w:tabs>
          <w:tab w:val="left" w:pos="360"/>
        </w:tabs>
        <w:spacing w:before="40" w:after="140" w:line="280" w:lineRule="atLeast"/>
        <w:rPr>
          <w:rFonts w:eastAsia="Arial"/>
        </w:rPr>
      </w:pPr>
      <w:r>
        <w:rPr>
          <w:rFonts w:eastAsia="Arial"/>
        </w:rPr>
        <w:t xml:space="preserve">The DNV evaluation team also conducted a secondary review of the following documents: </w:t>
      </w:r>
    </w:p>
    <w:p w14:paraId="2356C113" w14:textId="77777777" w:rsidR="00FB016D" w:rsidRDefault="00FB016D" w:rsidP="00FB016D">
      <w:pPr>
        <w:pStyle w:val="ListBullet"/>
        <w:rPr>
          <w:rFonts w:eastAsia="Arial"/>
        </w:rPr>
      </w:pPr>
      <w:r>
        <w:rPr>
          <w:rFonts w:eastAsia="Arial"/>
        </w:rPr>
        <w:t>The SAVEGREEN Project Program Plan (Settlement 12/21/2020</w:t>
      </w:r>
      <w:r w:rsidRPr="48EC445F">
        <w:rPr>
          <w:rFonts w:eastAsia="Arial"/>
        </w:rPr>
        <w:t>, approved on 3/3/2021</w:t>
      </w:r>
      <w:r>
        <w:rPr>
          <w:rFonts w:eastAsia="Arial"/>
        </w:rPr>
        <w:t>)</w:t>
      </w:r>
    </w:p>
    <w:p w14:paraId="22D326E6" w14:textId="463354E7" w:rsidR="00FB016D" w:rsidRDefault="00FB016D" w:rsidP="00FB016D">
      <w:pPr>
        <w:pStyle w:val="ListBullet"/>
        <w:rPr>
          <w:rFonts w:eastAsia="Arial"/>
        </w:rPr>
      </w:pPr>
      <w:r>
        <w:rPr>
          <w:rFonts w:eastAsia="Arial"/>
        </w:rPr>
        <w:t>Program application forms</w:t>
      </w:r>
    </w:p>
    <w:p w14:paraId="0D9EAC50" w14:textId="704470F5" w:rsidR="00FB016D" w:rsidRDefault="00844B13" w:rsidP="00FB016D">
      <w:pPr>
        <w:pStyle w:val="ListBullet"/>
        <w:rPr>
          <w:rFonts w:eastAsia="Arial"/>
        </w:rPr>
      </w:pPr>
      <w:r>
        <w:rPr>
          <w:rFonts w:eastAsia="Arial"/>
        </w:rPr>
        <w:t>The program website</w:t>
      </w:r>
      <w:r w:rsidR="00B8561D">
        <w:rPr>
          <w:rStyle w:val="FootnoteReference"/>
          <w:rFonts w:eastAsia="Arial"/>
        </w:rPr>
        <w:footnoteReference w:id="5"/>
      </w:r>
    </w:p>
    <w:p w14:paraId="6F71CCBE" w14:textId="77777777" w:rsidR="00BC10B4" w:rsidRDefault="00BC10B4" w:rsidP="00BC10B4">
      <w:pPr>
        <w:pStyle w:val="ListBullet"/>
        <w:rPr>
          <w:rFonts w:eastAsia="Arial"/>
        </w:rPr>
      </w:pPr>
      <w:r>
        <w:rPr>
          <w:rFonts w:eastAsia="Arial"/>
        </w:rPr>
        <w:t>NJNG’s Quarterly Reports</w:t>
      </w:r>
    </w:p>
    <w:p w14:paraId="1D2CE581" w14:textId="580DB45F" w:rsidR="00FB016D" w:rsidRPr="00844B13" w:rsidRDefault="00FB016D" w:rsidP="00C22EB6">
      <w:pPr>
        <w:pStyle w:val="ListBullet"/>
        <w:rPr>
          <w:rFonts w:eastAsia="Arial"/>
        </w:rPr>
      </w:pPr>
      <w:r>
        <w:rPr>
          <w:rFonts w:eastAsia="Arial"/>
        </w:rPr>
        <w:t xml:space="preserve">Annual Progress Report for </w:t>
      </w:r>
      <w:r>
        <w:t>PY1</w:t>
      </w:r>
      <w:r w:rsidR="0062720D">
        <w:fldChar w:fldCharType="begin"/>
      </w:r>
      <w:r w:rsidR="0062720D">
        <w:instrText xml:space="preserve"> NOTEREF _Ref125463855 \f \h </w:instrText>
      </w:r>
      <w:r w:rsidR="0062720D">
        <w:fldChar w:fldCharType="separate"/>
      </w:r>
      <w:r w:rsidR="0021270B" w:rsidRPr="0021270B">
        <w:rPr>
          <w:rStyle w:val="FootnoteReference"/>
        </w:rPr>
        <w:t>3</w:t>
      </w:r>
      <w:r w:rsidR="0062720D">
        <w:fldChar w:fldCharType="end"/>
      </w:r>
    </w:p>
    <w:p w14:paraId="5DC13CFE" w14:textId="4C5A29F9" w:rsidR="00D1436A" w:rsidRDefault="00D1436A" w:rsidP="00FC004D">
      <w:pPr>
        <w:pStyle w:val="Heading3"/>
      </w:pPr>
      <w:bookmarkStart w:id="14" w:name="_Toc145926120"/>
      <w:r>
        <w:t>Pro</w:t>
      </w:r>
      <w:r w:rsidR="00D05810">
        <w:t>g</w:t>
      </w:r>
      <w:r>
        <w:t xml:space="preserve">ram </w:t>
      </w:r>
      <w:r w:rsidR="003C019A">
        <w:t xml:space="preserve">theory and </w:t>
      </w:r>
      <w:r>
        <w:t>design</w:t>
      </w:r>
      <w:bookmarkEnd w:id="14"/>
    </w:p>
    <w:p w14:paraId="6DB621B8" w14:textId="794331ED" w:rsidR="00D1436A" w:rsidRDefault="0094375F" w:rsidP="00D1436A">
      <w:pPr>
        <w:pStyle w:val="BodyText"/>
      </w:pPr>
      <w:r>
        <w:t>T</w:t>
      </w:r>
      <w:r w:rsidR="00D1436A">
        <w:t xml:space="preserve">he </w:t>
      </w:r>
      <w:r w:rsidR="005342BB">
        <w:t>DI</w:t>
      </w:r>
      <w:r w:rsidR="00D1436A">
        <w:t xml:space="preserve"> program </w:t>
      </w:r>
      <w:r>
        <w:t>i</w:t>
      </w:r>
      <w:r w:rsidR="00D1436A">
        <w:t xml:space="preserve">s a comprehensive program for </w:t>
      </w:r>
      <w:r w:rsidR="0062791F">
        <w:t>“smaller”</w:t>
      </w:r>
      <w:r w:rsidR="00D1436A">
        <w:t xml:space="preserve"> </w:t>
      </w:r>
      <w:r w:rsidR="008523BE">
        <w:t>customers</w:t>
      </w:r>
      <w:r w:rsidR="00D1436A">
        <w:t xml:space="preserve"> </w:t>
      </w:r>
      <w:r w:rsidR="008523BE">
        <w:t xml:space="preserve">(those </w:t>
      </w:r>
      <w:r w:rsidR="00D1436A">
        <w:t xml:space="preserve">under 200 </w:t>
      </w:r>
      <w:r>
        <w:t>k</w:t>
      </w:r>
      <w:r w:rsidR="00D1436A">
        <w:t>W average demand</w:t>
      </w:r>
      <w:r w:rsidR="008523BE">
        <w:t>)</w:t>
      </w:r>
      <w:r w:rsidR="00743499">
        <w:t xml:space="preserve">, </w:t>
      </w:r>
      <w:r w:rsidR="00F96B87">
        <w:t xml:space="preserve">with a focus </w:t>
      </w:r>
      <w:r w:rsidR="00743499">
        <w:t xml:space="preserve">on </w:t>
      </w:r>
      <w:r w:rsidR="0062791F">
        <w:t>small businesses</w:t>
      </w:r>
      <w:r w:rsidR="004403D1">
        <w:t xml:space="preserve"> (such as restaurants, small offices, and convenience stores)</w:t>
      </w:r>
      <w:r w:rsidR="0062791F">
        <w:t>, non-profit organi</w:t>
      </w:r>
      <w:r w:rsidR="004403D1">
        <w:t>z</w:t>
      </w:r>
      <w:r w:rsidR="0062791F">
        <w:t>ations, municipalities, schools, and faith-based organizations</w:t>
      </w:r>
      <w:r w:rsidR="00D1436A">
        <w:t>.</w:t>
      </w:r>
      <w:r w:rsidR="0062791F">
        <w:t xml:space="preserve"> </w:t>
      </w:r>
      <w:r w:rsidR="005810C7">
        <w:t xml:space="preserve">The program aims to fill a utility-identified gap in the private </w:t>
      </w:r>
      <w:r w:rsidR="00DC7060">
        <w:t>market for energy efficiency services among these customer types</w:t>
      </w:r>
      <w:r w:rsidR="002B2C93">
        <w:t>.</w:t>
      </w:r>
      <w:r w:rsidR="002B3A19">
        <w:t xml:space="preserve"> According to </w:t>
      </w:r>
      <w:r w:rsidR="00E15AEE">
        <w:t xml:space="preserve">the </w:t>
      </w:r>
      <w:r w:rsidR="006548F0">
        <w:t>approved plan</w:t>
      </w:r>
      <w:r w:rsidR="002B3A19">
        <w:t xml:space="preserve">, the program is designed to </w:t>
      </w:r>
      <w:r w:rsidR="00157403">
        <w:t>make energy efficiency investment decisions easier for eligible customers</w:t>
      </w:r>
      <w:r w:rsidR="00111F25">
        <w:t xml:space="preserve"> through the no-cost energy assessment (which mitigates customer knowledge barriers)</w:t>
      </w:r>
      <w:r w:rsidR="00EE3452">
        <w:t>,</w:t>
      </w:r>
      <w:r w:rsidR="00111F25">
        <w:t xml:space="preserve"> </w:t>
      </w:r>
      <w:r w:rsidR="00B26AE2">
        <w:t xml:space="preserve">significantly reduced </w:t>
      </w:r>
      <w:r w:rsidR="00EE3452">
        <w:t xml:space="preserve">up-front </w:t>
      </w:r>
      <w:r w:rsidR="00B26AE2">
        <w:t>costs</w:t>
      </w:r>
      <w:r w:rsidR="00EE3452">
        <w:t>, and repayment options</w:t>
      </w:r>
      <w:r w:rsidR="009849BD">
        <w:t>.</w:t>
      </w:r>
    </w:p>
    <w:p w14:paraId="6D11FCC9" w14:textId="4BD096E3" w:rsidR="001A62CB" w:rsidRDefault="009849BD" w:rsidP="00D1436A">
      <w:pPr>
        <w:pStyle w:val="BodyText"/>
      </w:pPr>
      <w:r>
        <w:t>The prog</w:t>
      </w:r>
      <w:r w:rsidR="00E3700C">
        <w:t xml:space="preserve">ram </w:t>
      </w:r>
      <w:r w:rsidR="00353F8E">
        <w:t xml:space="preserve">aims to </w:t>
      </w:r>
      <w:r w:rsidR="00E3700C">
        <w:t>address several market barriers, including</w:t>
      </w:r>
      <w:r w:rsidR="001A62CB">
        <w:t>:</w:t>
      </w:r>
    </w:p>
    <w:p w14:paraId="3B281026" w14:textId="210F37BD" w:rsidR="001A62CB" w:rsidRDefault="001A62CB" w:rsidP="00E77B0D">
      <w:pPr>
        <w:pStyle w:val="ListBullet"/>
      </w:pPr>
      <w:r w:rsidRPr="004202B2">
        <w:rPr>
          <w:i/>
        </w:rPr>
        <w:t>Customer awareness and engagement</w:t>
      </w:r>
      <w:r w:rsidR="00FF1F79" w:rsidRPr="004202B2">
        <w:rPr>
          <w:i/>
        </w:rPr>
        <w:t>:</w:t>
      </w:r>
      <w:r w:rsidR="00FF1F79">
        <w:t xml:space="preserve"> </w:t>
      </w:r>
      <w:r w:rsidR="002E4D5A">
        <w:t>S</w:t>
      </w:r>
      <w:r w:rsidR="00151A3B">
        <w:t>pecifically, the no-cost energy assessment is intended to mitigate these customer barriers</w:t>
      </w:r>
      <w:r w:rsidR="00CF5CE3">
        <w:t>.</w:t>
      </w:r>
    </w:p>
    <w:p w14:paraId="7493CB44" w14:textId="141F7DC8" w:rsidR="001A62CB" w:rsidRDefault="001A62CB" w:rsidP="00E77B0D">
      <w:pPr>
        <w:pStyle w:val="ListBullet"/>
      </w:pPr>
      <w:r w:rsidRPr="004202B2">
        <w:rPr>
          <w:i/>
        </w:rPr>
        <w:t>Initial cost of efficiency investments</w:t>
      </w:r>
      <w:r w:rsidR="00CF5CE3" w:rsidRPr="004202B2">
        <w:rPr>
          <w:i/>
        </w:rPr>
        <w:t>:</w:t>
      </w:r>
      <w:r w:rsidR="00CF5CE3">
        <w:t xml:space="preserve"> </w:t>
      </w:r>
      <w:r w:rsidR="00C96635">
        <w:t>T</w:t>
      </w:r>
      <w:r w:rsidR="00CF5CE3">
        <w:t xml:space="preserve">he significantly reduced up-front costs of both </w:t>
      </w:r>
      <w:proofErr w:type="gramStart"/>
      <w:r w:rsidR="00CF5CE3">
        <w:t>directly</w:t>
      </w:r>
      <w:r w:rsidR="000C13F1">
        <w:t>-</w:t>
      </w:r>
      <w:r w:rsidR="00CF5CE3">
        <w:t>installed</w:t>
      </w:r>
      <w:proofErr w:type="gramEnd"/>
      <w:r w:rsidR="00CF5CE3">
        <w:t xml:space="preserve"> measures and </w:t>
      </w:r>
      <w:r w:rsidR="00822B4F">
        <w:t>additional energy efficiency opportunities are intended to mitigate this customer barrier.</w:t>
      </w:r>
    </w:p>
    <w:p w14:paraId="64FA9A57" w14:textId="4B29E34E" w:rsidR="009849BD" w:rsidRDefault="001A62CB" w:rsidP="00E77B0D">
      <w:pPr>
        <w:pStyle w:val="ListBullet"/>
      </w:pPr>
      <w:r w:rsidRPr="00CF03B8">
        <w:rPr>
          <w:i/>
          <w:iCs/>
        </w:rPr>
        <w:t>Landlord/tenant agreements</w:t>
      </w:r>
      <w:r w:rsidR="00853C80" w:rsidRPr="00CF03B8">
        <w:rPr>
          <w:i/>
          <w:iCs/>
        </w:rPr>
        <w:t>:</w:t>
      </w:r>
      <w:r w:rsidR="00853C80">
        <w:t xml:space="preserve"> </w:t>
      </w:r>
      <w:r w:rsidR="00E06EC3">
        <w:t>The program aims to ma</w:t>
      </w:r>
      <w:r w:rsidR="00CF03B8">
        <w:t xml:space="preserve">rket to both </w:t>
      </w:r>
      <w:r w:rsidR="00E06EC3" w:rsidRPr="00E06EC3">
        <w:t xml:space="preserve">landlords and tenants to </w:t>
      </w:r>
      <w:r w:rsidR="00F2019B">
        <w:t>help deal with the challenge of s</w:t>
      </w:r>
      <w:r w:rsidR="00F2019B" w:rsidRPr="00F2019B">
        <w:t xml:space="preserve">plit incentives </w:t>
      </w:r>
      <w:r w:rsidR="00F2019B">
        <w:t>(</w:t>
      </w:r>
      <w:r w:rsidR="00C40D17">
        <w:t>meaning,</w:t>
      </w:r>
      <w:r w:rsidR="00F2019B" w:rsidRPr="00F2019B">
        <w:t xml:space="preserve"> who pays for energy use </w:t>
      </w:r>
      <w:r w:rsidR="00C40D17">
        <w:t xml:space="preserve">and will thus reap the benefits of participating </w:t>
      </w:r>
      <w:r w:rsidR="00F2019B" w:rsidRPr="00F2019B">
        <w:t>versus who owns the energy-using equipment</w:t>
      </w:r>
      <w:r w:rsidR="00C40D17">
        <w:t xml:space="preserve">). </w:t>
      </w:r>
    </w:p>
    <w:p w14:paraId="3AD03400" w14:textId="72E73A67" w:rsidR="00024E75" w:rsidRDefault="00024E75" w:rsidP="00FC004D">
      <w:pPr>
        <w:pStyle w:val="Heading3"/>
      </w:pPr>
      <w:bookmarkStart w:id="15" w:name="_Toc145926121"/>
      <w:r>
        <w:lastRenderedPageBreak/>
        <w:t xml:space="preserve">Program </w:t>
      </w:r>
      <w:r w:rsidR="00130EE2">
        <w:t>delivery</w:t>
      </w:r>
      <w:r w:rsidR="00522308">
        <w:t xml:space="preserve"> and changes</w:t>
      </w:r>
      <w:bookmarkEnd w:id="15"/>
    </w:p>
    <w:p w14:paraId="0EB57362" w14:textId="19132DB6" w:rsidR="0098741F" w:rsidRDefault="00CF50FA" w:rsidP="00C22EB6">
      <w:pPr>
        <w:pStyle w:val="BodyText"/>
      </w:pPr>
      <w:r>
        <w:t xml:space="preserve">NJNG does not utilize third-party implementers for the </w:t>
      </w:r>
      <w:r w:rsidR="002F42ED">
        <w:t xml:space="preserve">DI </w:t>
      </w:r>
      <w:r>
        <w:t>program</w:t>
      </w:r>
      <w:r w:rsidR="00187C32">
        <w:t>, instead implem</w:t>
      </w:r>
      <w:r w:rsidR="005507DD">
        <w:t>en</w:t>
      </w:r>
      <w:r w:rsidR="00187C32">
        <w:t xml:space="preserve">ting </w:t>
      </w:r>
      <w:r w:rsidR="00B95F37">
        <w:t xml:space="preserve">it </w:t>
      </w:r>
      <w:r w:rsidR="00187C32">
        <w:t xml:space="preserve">in-house primarily with a team of </w:t>
      </w:r>
      <w:r w:rsidR="00B95F37">
        <w:t xml:space="preserve">six </w:t>
      </w:r>
      <w:r w:rsidR="003B4853">
        <w:t>staff members (</w:t>
      </w:r>
      <w:r w:rsidR="00590937">
        <w:t xml:space="preserve">who </w:t>
      </w:r>
      <w:r w:rsidR="00D3657E">
        <w:t>are involved in all C&amp;I programs)</w:t>
      </w:r>
      <w:r>
        <w:t>.</w:t>
      </w:r>
      <w:r w:rsidR="00863264">
        <w:t xml:space="preserve"> NJNG’s</w:t>
      </w:r>
      <w:r w:rsidR="00024E75">
        <w:t xml:space="preserve"> </w:t>
      </w:r>
      <w:r w:rsidR="00863264">
        <w:t>Director of Energy Efficiency</w:t>
      </w:r>
      <w:r w:rsidR="00024E75">
        <w:t xml:space="preserve"> expressed a preference for this internal delivery approach, stating that it fosters an ability to cultivate closer customer relationships </w:t>
      </w:r>
      <w:r w:rsidR="00863264">
        <w:t>as well as</w:t>
      </w:r>
      <w:r w:rsidR="00024E75">
        <w:t xml:space="preserve"> provide information and address any complaints directly with the customer. </w:t>
      </w:r>
    </w:p>
    <w:p w14:paraId="2CCC75CE" w14:textId="0E33A22B" w:rsidR="00024E75" w:rsidRDefault="00BE59F2" w:rsidP="00C22EB6">
      <w:pPr>
        <w:pStyle w:val="BodyText"/>
      </w:pPr>
      <w:r>
        <w:t xml:space="preserve">While the </w:t>
      </w:r>
      <w:r w:rsidR="000865EF">
        <w:t>NJNG staff administer</w:t>
      </w:r>
      <w:r w:rsidR="00FF6BAB">
        <w:t>s</w:t>
      </w:r>
      <w:r w:rsidR="000865EF">
        <w:t xml:space="preserve"> and implement the </w:t>
      </w:r>
      <w:r w:rsidR="0062597C">
        <w:t xml:space="preserve">DI </w:t>
      </w:r>
      <w:r>
        <w:t>program</w:t>
      </w:r>
      <w:r w:rsidR="00B56307">
        <w:t xml:space="preserve">, </w:t>
      </w:r>
      <w:r w:rsidR="000E73B3">
        <w:t xml:space="preserve">approved </w:t>
      </w:r>
      <w:r w:rsidR="00B01514">
        <w:t xml:space="preserve">contractors </w:t>
      </w:r>
      <w:r w:rsidR="00871FF3">
        <w:t xml:space="preserve">conduct </w:t>
      </w:r>
      <w:r>
        <w:t>m</w:t>
      </w:r>
      <w:r w:rsidR="00C2400C">
        <w:t xml:space="preserve">ost </w:t>
      </w:r>
      <w:r>
        <w:t>energy assessments.</w:t>
      </w:r>
      <w:r w:rsidR="001A061A">
        <w:t xml:space="preserve"> After the</w:t>
      </w:r>
      <w:r w:rsidR="00BB45D9">
        <w:t>ir</w:t>
      </w:r>
      <w:r w:rsidR="001A061A">
        <w:t xml:space="preserve"> assessment</w:t>
      </w:r>
      <w:r w:rsidR="00BB45D9">
        <w:t>s</w:t>
      </w:r>
      <w:r w:rsidR="001A061A">
        <w:t xml:space="preserve">, </w:t>
      </w:r>
      <w:r w:rsidR="00BB45D9">
        <w:t>program</w:t>
      </w:r>
      <w:r w:rsidR="001A061A">
        <w:t xml:space="preserve"> participants contract directly </w:t>
      </w:r>
      <w:r w:rsidR="006A697D">
        <w:t xml:space="preserve">with </w:t>
      </w:r>
      <w:r w:rsidR="00762423">
        <w:t>the</w:t>
      </w:r>
      <w:r w:rsidR="00527BA6">
        <w:t xml:space="preserve">se </w:t>
      </w:r>
      <w:r w:rsidR="006A697D">
        <w:t>contractor</w:t>
      </w:r>
      <w:r w:rsidR="00527BA6">
        <w:t>s</w:t>
      </w:r>
      <w:r w:rsidR="006A697D">
        <w:t xml:space="preserve"> (who serves as general contractor and may bring in subcontractors) </w:t>
      </w:r>
      <w:r w:rsidR="001A061A">
        <w:t xml:space="preserve">for additional </w:t>
      </w:r>
      <w:r w:rsidR="00C91B9B">
        <w:t>energy efficiency opportunities.</w:t>
      </w:r>
    </w:p>
    <w:p w14:paraId="345D6CCE" w14:textId="6AD83D10" w:rsidR="00863264" w:rsidRDefault="004C0146" w:rsidP="00C22EB6">
      <w:pPr>
        <w:pStyle w:val="BodyText"/>
      </w:pPr>
      <w:r>
        <w:t>According to NJNG staff, u</w:t>
      </w:r>
      <w:r w:rsidR="00871BD6">
        <w:t xml:space="preserve">nder </w:t>
      </w:r>
      <w:r w:rsidR="0037590A">
        <w:t xml:space="preserve">the previous </w:t>
      </w:r>
      <w:r w:rsidR="00871BD6">
        <w:t xml:space="preserve">BPU administration, </w:t>
      </w:r>
      <w:r>
        <w:t xml:space="preserve">the DI program employed a system in which specific contractors were assigned </w:t>
      </w:r>
      <w:r w:rsidR="00FF6BAB">
        <w:t xml:space="preserve">to </w:t>
      </w:r>
      <w:r>
        <w:t xml:space="preserve">different geographic territories. </w:t>
      </w:r>
      <w:r w:rsidR="009B67A2">
        <w:t>A sliding scale was used to determine c</w:t>
      </w:r>
      <w:r w:rsidR="00EC07B9">
        <w:t>ustomer incentives</w:t>
      </w:r>
      <w:r w:rsidR="00E40B36">
        <w:t xml:space="preserve"> based on inputs </w:t>
      </w:r>
      <w:r w:rsidR="00876536">
        <w:t>to a</w:t>
      </w:r>
      <w:r w:rsidR="00E40B36">
        <w:t xml:space="preserve"> cost-effectiveness tool</w:t>
      </w:r>
      <w:r w:rsidR="00876536">
        <w:t xml:space="preserve">, and </w:t>
      </w:r>
      <w:r w:rsidR="002F7CC2">
        <w:t>costs were negotiated such that schools and municipalities could participate in the program without going to public bid</w:t>
      </w:r>
      <w:r w:rsidR="00FF6BAB">
        <w:t>ding</w:t>
      </w:r>
      <w:r w:rsidR="002F7CC2">
        <w:t>.</w:t>
      </w:r>
      <w:r w:rsidR="0036453C">
        <w:t xml:space="preserve"> Lighting measures “dominated” </w:t>
      </w:r>
      <w:r w:rsidR="00DF7756">
        <w:t>the program.</w:t>
      </w:r>
    </w:p>
    <w:p w14:paraId="420BDCFF" w14:textId="5906451F" w:rsidR="00DE3934" w:rsidRDefault="00E6031F" w:rsidP="00C22EB6">
      <w:pPr>
        <w:pStyle w:val="BodyText"/>
      </w:pPr>
      <w:r>
        <w:t xml:space="preserve">Because </w:t>
      </w:r>
      <w:r w:rsidR="00242821">
        <w:t xml:space="preserve">it </w:t>
      </w:r>
      <w:r>
        <w:t xml:space="preserve">is a “core” program, </w:t>
      </w:r>
      <w:r w:rsidR="00242821">
        <w:t xml:space="preserve">NJNG implements the </w:t>
      </w:r>
      <w:r w:rsidR="00C82A3A">
        <w:t>DI p</w:t>
      </w:r>
      <w:r w:rsidR="00242821">
        <w:t xml:space="preserve">rogram in </w:t>
      </w:r>
      <w:r w:rsidR="00525A59">
        <w:t xml:space="preserve">a similar fashion as </w:t>
      </w:r>
      <w:r w:rsidR="00242821">
        <w:t xml:space="preserve">other investor-owned utilities </w:t>
      </w:r>
      <w:r w:rsidR="00E50C1A">
        <w:t xml:space="preserve">in the </w:t>
      </w:r>
      <w:r w:rsidR="002F42ED">
        <w:t>S</w:t>
      </w:r>
      <w:r w:rsidR="00E50C1A">
        <w:t xml:space="preserve">tate (the “joint utilities”). </w:t>
      </w:r>
      <w:r w:rsidR="00DE3934">
        <w:t>As such, NJNG cannot unilaterally make changes to the program without approval by the joint utilities.</w:t>
      </w:r>
      <w:r w:rsidR="008F6D6B">
        <w:t xml:space="preserve"> </w:t>
      </w:r>
      <w:r w:rsidR="001C08B7">
        <w:t xml:space="preserve">Additionally, while NJNG does not work directly </w:t>
      </w:r>
      <w:r w:rsidR="00A01737">
        <w:t xml:space="preserve">on DI projects with customers’ electric utilities, those utilities are responsible for covering the costs of any electric savings achieved through </w:t>
      </w:r>
      <w:r w:rsidR="00A335F1">
        <w:t>NJNG</w:t>
      </w:r>
      <w:r w:rsidR="00123D86">
        <w:t xml:space="preserve"> projects through the statewide coordinator system</w:t>
      </w:r>
      <w:r w:rsidR="005A744F">
        <w:rPr>
          <w:rStyle w:val="FootnoteReference"/>
        </w:rPr>
        <w:footnoteReference w:id="6"/>
      </w:r>
      <w:r w:rsidR="00123D86">
        <w:t>.</w:t>
      </w:r>
    </w:p>
    <w:p w14:paraId="05DD2CCD" w14:textId="30787B09" w:rsidR="009F2A1D" w:rsidRPr="00C22EB6" w:rsidRDefault="00494E6B" w:rsidP="00C22EB6">
      <w:pPr>
        <w:pStyle w:val="BodyText"/>
      </w:pPr>
      <w:r>
        <w:t>When</w:t>
      </w:r>
      <w:r w:rsidR="009F2A1D">
        <w:t xml:space="preserve"> the </w:t>
      </w:r>
      <w:r>
        <w:t xml:space="preserve">joint </w:t>
      </w:r>
      <w:r w:rsidR="009F2A1D">
        <w:t xml:space="preserve">utilities assumed program administration, </w:t>
      </w:r>
      <w:r w:rsidR="000621E1">
        <w:t>and with a goa</w:t>
      </w:r>
      <w:r w:rsidR="00C62EAA">
        <w:t>l</w:t>
      </w:r>
      <w:r w:rsidR="000621E1">
        <w:t xml:space="preserve"> of </w:t>
      </w:r>
      <w:r w:rsidR="00C62EAA">
        <w:t>encouraging more comprehensive energy efficiency projects (focusing less heavily on lighting)</w:t>
      </w:r>
      <w:r w:rsidR="00DF7756">
        <w:t xml:space="preserve">, they implemented a new cost-effectiveness </w:t>
      </w:r>
      <w:r w:rsidR="006241AB">
        <w:t xml:space="preserve">test. However, </w:t>
      </w:r>
      <w:r w:rsidR="004826AB">
        <w:t xml:space="preserve">the joint utilities lost the ability to complete projects with </w:t>
      </w:r>
      <w:r w:rsidR="00632E37">
        <w:t xml:space="preserve">municipalities and </w:t>
      </w:r>
      <w:r w:rsidR="004826AB">
        <w:t>schools without going to public bid</w:t>
      </w:r>
      <w:r w:rsidR="00FF6BAB">
        <w:t>s</w:t>
      </w:r>
      <w:r w:rsidR="004826AB">
        <w:t>.</w:t>
      </w:r>
      <w:r w:rsidR="00517865">
        <w:t xml:space="preserve"> </w:t>
      </w:r>
      <w:r w:rsidR="009368B7">
        <w:t xml:space="preserve">NJNG </w:t>
      </w:r>
      <w:r w:rsidR="00A815F4">
        <w:t xml:space="preserve">and other utilities were interested in pursuing an approach that satisfied the competitive solicitation requirements for municipalities and school districts and initially approached the New Jersey Division of Consumer Affairs and the New Jersey Board of Public Utilities in the summer of 2021 about possible pathways to accomplish this. </w:t>
      </w:r>
      <w:r w:rsidR="00FC66D4">
        <w:t xml:space="preserve">It is NJNG’s understanding that these state agencies, along with the state agencies responsible for the procurement of goods for state </w:t>
      </w:r>
      <w:proofErr w:type="spellStart"/>
      <w:r w:rsidR="00FC66D4">
        <w:t>faciliaites</w:t>
      </w:r>
      <w:proofErr w:type="spellEnd"/>
      <w:r w:rsidR="00FC66D4">
        <w:t xml:space="preserve">, are still considering the request but believe there are regulatory hurdles. </w:t>
      </w:r>
    </w:p>
    <w:p w14:paraId="7C6C3CC2" w14:textId="04A36D52" w:rsidR="00910709" w:rsidRDefault="003C019A" w:rsidP="00FC004D">
      <w:pPr>
        <w:pStyle w:val="Heading3"/>
      </w:pPr>
      <w:bookmarkStart w:id="16" w:name="_Toc145926122"/>
      <w:r>
        <w:t>M</w:t>
      </w:r>
      <w:r w:rsidR="00D1436A">
        <w:t>arketing and outreach</w:t>
      </w:r>
      <w:bookmarkEnd w:id="16"/>
    </w:p>
    <w:p w14:paraId="7B731208" w14:textId="77777777" w:rsidR="007B6680" w:rsidRDefault="00B44654" w:rsidP="00910709">
      <w:pPr>
        <w:pStyle w:val="BodyText"/>
      </w:pPr>
      <w:r>
        <w:t xml:space="preserve">NJNG program staff </w:t>
      </w:r>
      <w:r w:rsidR="00293D74">
        <w:t xml:space="preserve">reported </w:t>
      </w:r>
      <w:r w:rsidR="009A02BC">
        <w:t xml:space="preserve">using </w:t>
      </w:r>
      <w:r w:rsidR="002B7CA3">
        <w:t xml:space="preserve">various </w:t>
      </w:r>
      <w:r w:rsidR="00763DB3">
        <w:t>methods to market the DI program</w:t>
      </w:r>
      <w:r w:rsidR="0001399D">
        <w:t xml:space="preserve"> (both to customers and contractors)</w:t>
      </w:r>
      <w:r w:rsidR="006824DA">
        <w:t>, in large part through t</w:t>
      </w:r>
      <w:r w:rsidR="000165FF">
        <w:t xml:space="preserve">wo program liaisons </w:t>
      </w:r>
      <w:r w:rsidR="005230E4">
        <w:t xml:space="preserve">“pounding the pavement.” </w:t>
      </w:r>
      <w:r w:rsidR="0045462C">
        <w:t>The liaisons</w:t>
      </w:r>
      <w:r w:rsidR="005230E4">
        <w:t xml:space="preserve"> </w:t>
      </w:r>
      <w:r w:rsidR="004747B1">
        <w:t>engage</w:t>
      </w:r>
      <w:r w:rsidR="007F07F8">
        <w:t xml:space="preserve"> with</w:t>
      </w:r>
      <w:r w:rsidR="004747B1">
        <w:t xml:space="preserve"> local and regional chambers of commerce and </w:t>
      </w:r>
      <w:r w:rsidR="00DC5C3F">
        <w:t xml:space="preserve">appear </w:t>
      </w:r>
      <w:r w:rsidR="004747B1">
        <w:t>at sustainability events an</w:t>
      </w:r>
      <w:r w:rsidR="007C0EF4">
        <w:t xml:space="preserve">d other town events or fairs. </w:t>
      </w:r>
    </w:p>
    <w:p w14:paraId="582A070B" w14:textId="63CCCD38" w:rsidR="007B6680" w:rsidRDefault="005126D9" w:rsidP="00910709">
      <w:pPr>
        <w:pStyle w:val="BodyText"/>
      </w:pPr>
      <w:r>
        <w:t>T</w:t>
      </w:r>
      <w:r w:rsidR="00B61E4D">
        <w:t>he program website (</w:t>
      </w:r>
      <w:r>
        <w:t>currently</w:t>
      </w:r>
      <w:r w:rsidR="00B61E4D">
        <w:t xml:space="preserve"> </w:t>
      </w:r>
      <w:r w:rsidR="00A7509D">
        <w:t xml:space="preserve">being revamped) </w:t>
      </w:r>
      <w:r w:rsidR="00B61E4D">
        <w:t>also includes DI</w:t>
      </w:r>
      <w:r w:rsidR="00A7509D">
        <w:t>-specific content.</w:t>
      </w:r>
      <w:r w:rsidR="00793124">
        <w:t xml:space="preserve"> </w:t>
      </w:r>
      <w:r>
        <w:t>Additionally</w:t>
      </w:r>
      <w:r w:rsidR="00A7509D">
        <w:t xml:space="preserve">, a C&amp;I portfolio “one sheet” marketing material </w:t>
      </w:r>
      <w:r w:rsidR="004567E0">
        <w:t>includes DI program information</w:t>
      </w:r>
      <w:r w:rsidR="00542CB9">
        <w:t>, and a DI program-specific “one</w:t>
      </w:r>
      <w:r w:rsidR="00EB341B">
        <w:t xml:space="preserve"> </w:t>
      </w:r>
      <w:r w:rsidR="00542CB9">
        <w:t xml:space="preserve">sheet” </w:t>
      </w:r>
      <w:r w:rsidR="00EB341B">
        <w:t>was</w:t>
      </w:r>
      <w:r w:rsidR="003E698A">
        <w:t xml:space="preserve"> in development as of December 2022.</w:t>
      </w:r>
      <w:r w:rsidR="000A17EC">
        <w:t xml:space="preserve"> </w:t>
      </w:r>
      <w:r w:rsidR="00572476">
        <w:t xml:space="preserve">A quarterly bill insert for commercial customers also includes program information. </w:t>
      </w:r>
    </w:p>
    <w:p w14:paraId="68D93D08" w14:textId="0887ADFA" w:rsidR="00CA779E" w:rsidRDefault="00953BBF" w:rsidP="00910709">
      <w:pPr>
        <w:pStyle w:val="BodyText"/>
      </w:pPr>
      <w:r>
        <w:t>Finally, a</w:t>
      </w:r>
      <w:r w:rsidR="000A17EC">
        <w:t>pproved contractors can also market and offer the program directly to customers without direct NJNG involvement.</w:t>
      </w:r>
    </w:p>
    <w:p w14:paraId="5C2C09C1" w14:textId="59B8B023" w:rsidR="00A933F9" w:rsidRDefault="00581511" w:rsidP="00FC004D">
      <w:pPr>
        <w:pStyle w:val="Heading3"/>
      </w:pPr>
      <w:bookmarkStart w:id="17" w:name="_Toc145926123"/>
      <w:r>
        <w:t>Tracking metrics and performance</w:t>
      </w:r>
      <w:bookmarkEnd w:id="17"/>
    </w:p>
    <w:p w14:paraId="4BBF45D9" w14:textId="7FD12510" w:rsidR="003965BA" w:rsidRDefault="003965BA" w:rsidP="003965BA">
      <w:pPr>
        <w:pStyle w:val="BodyText"/>
      </w:pPr>
      <w:r>
        <w:t xml:space="preserve">Program staff explained that NJNG is bound by the </w:t>
      </w:r>
      <w:r w:rsidR="00C911E9">
        <w:t xml:space="preserve">June </w:t>
      </w:r>
      <w:r w:rsidR="00486169">
        <w:t xml:space="preserve">10, </w:t>
      </w:r>
      <w:r>
        <w:t xml:space="preserve">2020 BPU order to report program metrics within </w:t>
      </w:r>
      <w:r w:rsidR="00F11FEC">
        <w:t>75 days</w:t>
      </w:r>
      <w:r w:rsidR="00F11FEC">
        <w:rPr>
          <w:rStyle w:val="FootnoteReference"/>
        </w:rPr>
        <w:footnoteReference w:id="7"/>
      </w:r>
      <w:r w:rsidR="00F11FEC">
        <w:t xml:space="preserve"> </w:t>
      </w:r>
      <w:r>
        <w:t xml:space="preserve">of </w:t>
      </w:r>
      <w:r w:rsidR="00A73194">
        <w:t>each</w:t>
      </w:r>
      <w:r w:rsidR="00F321F7">
        <w:t xml:space="preserve"> </w:t>
      </w:r>
      <w:r>
        <w:t>program year</w:t>
      </w:r>
      <w:r w:rsidR="00A73194">
        <w:t>’</w:t>
      </w:r>
      <w:r w:rsidR="00F321F7">
        <w:t>s</w:t>
      </w:r>
      <w:r w:rsidR="00A73194">
        <w:t xml:space="preserve"> close</w:t>
      </w:r>
      <w:r w:rsidR="00C911E9">
        <w:t>, which</w:t>
      </w:r>
      <w:r>
        <w:t xml:space="preserve"> run from July 1 through June 30. The </w:t>
      </w:r>
      <w:r w:rsidR="00745231">
        <w:t xml:space="preserve">DI </w:t>
      </w:r>
      <w:r>
        <w:t xml:space="preserve">program tracks </w:t>
      </w:r>
      <w:r w:rsidR="00E97A94">
        <w:t xml:space="preserve">metrics related to gas savings, </w:t>
      </w:r>
      <w:r w:rsidR="00E97A94">
        <w:lastRenderedPageBreak/>
        <w:t>customer participation, invested dollars, administrative costs, and other qualitative performance indicators.</w:t>
      </w:r>
      <w:r>
        <w:t xml:space="preserve"> </w:t>
      </w:r>
      <w:r w:rsidR="00E97A94">
        <w:t>NJNG</w:t>
      </w:r>
      <w:r>
        <w:t xml:space="preserve"> is also required to track</w:t>
      </w:r>
      <w:r w:rsidR="00E97A94">
        <w:t xml:space="preserve"> the</w:t>
      </w:r>
      <w:r>
        <w:t xml:space="preserve"> relative participation of overburdened communities. NJNG </w:t>
      </w:r>
      <w:r w:rsidR="007913EF">
        <w:t>files</w:t>
      </w:r>
      <w:r>
        <w:t xml:space="preserve"> quarterly reports to the BPU </w:t>
      </w:r>
      <w:r w:rsidR="007913EF">
        <w:t>and</w:t>
      </w:r>
      <w:r>
        <w:t xml:space="preserve"> </w:t>
      </w:r>
      <w:r w:rsidR="002F24E9">
        <w:t>the</w:t>
      </w:r>
      <w:r>
        <w:t xml:space="preserve"> annual evaluation report.</w:t>
      </w:r>
    </w:p>
    <w:p w14:paraId="207F1A04" w14:textId="09E951AF" w:rsidR="00A933F9" w:rsidRDefault="00803355" w:rsidP="00A933F9">
      <w:pPr>
        <w:pStyle w:val="BodyText"/>
      </w:pPr>
      <w:r>
        <w:t>T</w:t>
      </w:r>
      <w:r w:rsidR="00A933F9" w:rsidRPr="00FC12AF">
        <w:t xml:space="preserve">he </w:t>
      </w:r>
      <w:r w:rsidR="00A933F9">
        <w:t xml:space="preserve">SAVEGREEN </w:t>
      </w:r>
      <w:r w:rsidR="00F02D30">
        <w:t xml:space="preserve">Project Program Plan </w:t>
      </w:r>
      <w:r w:rsidR="00A933F9" w:rsidRPr="00FC12AF">
        <w:t xml:space="preserve">forecasted </w:t>
      </w:r>
      <w:r w:rsidR="00A933F9">
        <w:t>225</w:t>
      </w:r>
      <w:r w:rsidR="00A933F9" w:rsidRPr="00FC12AF">
        <w:t xml:space="preserve"> participants in PY1</w:t>
      </w:r>
      <w:r>
        <w:t>,</w:t>
      </w:r>
      <w:r w:rsidR="00A933F9" w:rsidRPr="00FC12AF">
        <w:t xml:space="preserve"> with an estimated</w:t>
      </w:r>
      <w:r w:rsidR="00A933F9">
        <w:t xml:space="preserve"> net annual</w:t>
      </w:r>
      <w:r w:rsidR="00A933F9" w:rsidRPr="00FC12AF">
        <w:t xml:space="preserve"> gas savings of </w:t>
      </w:r>
      <w:r w:rsidR="00A933F9">
        <w:t xml:space="preserve">309,350 </w:t>
      </w:r>
      <w:r w:rsidR="00A933F9" w:rsidRPr="00FC12AF">
        <w:t xml:space="preserve">therms. The program </w:t>
      </w:r>
      <w:r w:rsidR="00A933F9">
        <w:t xml:space="preserve">received 46 applications and completed </w:t>
      </w:r>
      <w:r w:rsidR="003F273E">
        <w:t>2</w:t>
      </w:r>
      <w:r w:rsidR="00A933F9">
        <w:t xml:space="preserve"> projects in PY1</w:t>
      </w:r>
      <w:r w:rsidR="00A933F9" w:rsidRPr="00FC12AF">
        <w:t>.</w:t>
      </w:r>
      <w:r w:rsidR="002F24E9">
        <w:t xml:space="preserve"> </w:t>
      </w:r>
      <w:r w:rsidR="00F71DB7">
        <w:t>Per the Annual filing</w:t>
      </w:r>
      <w:r w:rsidR="00BC55E7">
        <w:fldChar w:fldCharType="begin"/>
      </w:r>
      <w:r w:rsidR="00BC55E7">
        <w:instrText xml:space="preserve"> NOTEREF _Ref125463855 \f \h </w:instrText>
      </w:r>
      <w:r w:rsidR="00BC55E7">
        <w:fldChar w:fldCharType="separate"/>
      </w:r>
      <w:r w:rsidR="0021270B" w:rsidRPr="0021270B">
        <w:rPr>
          <w:rStyle w:val="FootnoteReference"/>
        </w:rPr>
        <w:t>3</w:t>
      </w:r>
      <w:r w:rsidR="00BC55E7">
        <w:fldChar w:fldCharType="end"/>
      </w:r>
      <w:r w:rsidR="00BC55E7">
        <w:t xml:space="preserve"> </w:t>
      </w:r>
      <w:r w:rsidR="00F71DB7">
        <w:t>NJNG claimed 3,580 therms of natural gas savings from 2 participants in PY1.</w:t>
      </w:r>
    </w:p>
    <w:p w14:paraId="356F67B7" w14:textId="27FD71D2" w:rsidR="00F05F44" w:rsidRDefault="00BC3813" w:rsidP="00A933F9">
      <w:pPr>
        <w:pStyle w:val="BodyText"/>
      </w:pPr>
      <w:r>
        <w:t>According to NJNG staff, t</w:t>
      </w:r>
      <w:r w:rsidR="00F05F44">
        <w:t xml:space="preserve">he large disparity between applications and </w:t>
      </w:r>
      <w:r w:rsidR="00A64782">
        <w:t xml:space="preserve">completed projects is </w:t>
      </w:r>
      <w:r w:rsidR="00FF6BAB">
        <w:t>partly</w:t>
      </w:r>
      <w:r w:rsidR="00A64782">
        <w:t xml:space="preserve"> due to the lengthy “sales cycle” </w:t>
      </w:r>
      <w:r w:rsidR="00102240">
        <w:t xml:space="preserve">for </w:t>
      </w:r>
      <w:r w:rsidR="002460ED">
        <w:t>projects</w:t>
      </w:r>
      <w:r w:rsidR="00212D53">
        <w:t xml:space="preserve"> incentivized through the DI program</w:t>
      </w:r>
      <w:r w:rsidR="002460ED">
        <w:t xml:space="preserve">. From </w:t>
      </w:r>
      <w:r w:rsidR="001E111B">
        <w:t>initial customer</w:t>
      </w:r>
      <w:r w:rsidR="002460ED">
        <w:t xml:space="preserve"> </w:t>
      </w:r>
      <w:r w:rsidR="00F86386">
        <w:t xml:space="preserve">outreach to final project completion, </w:t>
      </w:r>
      <w:r w:rsidR="00985D4E">
        <w:t xml:space="preserve">staff said that </w:t>
      </w:r>
      <w:r w:rsidR="00F86386">
        <w:t xml:space="preserve">this cycle </w:t>
      </w:r>
      <w:r w:rsidR="00C90942">
        <w:t>c</w:t>
      </w:r>
      <w:r w:rsidR="00FF6BAB">
        <w:t>ould</w:t>
      </w:r>
      <w:r w:rsidR="00C90942">
        <w:t xml:space="preserve"> last</w:t>
      </w:r>
      <w:r w:rsidR="00F86386">
        <w:t xml:space="preserve"> 9 months, which means </w:t>
      </w:r>
      <w:r w:rsidR="00D329E8">
        <w:t xml:space="preserve">that </w:t>
      </w:r>
      <w:r w:rsidR="00F86386">
        <w:t xml:space="preserve">many projects were </w:t>
      </w:r>
      <w:r w:rsidR="00D329E8">
        <w:t>partway through this cycle upon the close of PY1</w:t>
      </w:r>
      <w:r w:rsidR="00690C4C">
        <w:t>.</w:t>
      </w:r>
      <w:r w:rsidR="00C17BEC">
        <w:t xml:space="preserve"> </w:t>
      </w:r>
      <w:r w:rsidR="003A7E78">
        <w:t>Evaluators confirmed that, at th</w:t>
      </w:r>
      <w:r w:rsidR="00F71DB7">
        <w:t>e</w:t>
      </w:r>
      <w:r w:rsidR="003A7E78">
        <w:t xml:space="preserve"> time of reporting, the</w:t>
      </w:r>
      <w:r w:rsidR="001C5B7A">
        <w:t xml:space="preserve">re were </w:t>
      </w:r>
      <w:r w:rsidR="00147DB7">
        <w:t>7</w:t>
      </w:r>
      <w:r w:rsidR="003A7E78">
        <w:t xml:space="preserve"> projects that</w:t>
      </w:r>
      <w:r w:rsidR="001C5B7A">
        <w:t xml:space="preserve"> </w:t>
      </w:r>
      <w:r w:rsidR="00FF6BAB">
        <w:t>were</w:t>
      </w:r>
      <w:r w:rsidR="001C5B7A">
        <w:t xml:space="preserve"> near completion</w:t>
      </w:r>
      <w:r w:rsidR="00FF6BAB">
        <w:t xml:space="preserve"> (per the iEPM system/tracking system)</w:t>
      </w:r>
      <w:r w:rsidR="001C5B7A">
        <w:t xml:space="preserve"> </w:t>
      </w:r>
      <w:r w:rsidR="00FF6BAB">
        <w:t xml:space="preserve">and </w:t>
      </w:r>
      <w:r w:rsidR="003A7E78">
        <w:t xml:space="preserve">had an average duration </w:t>
      </w:r>
      <w:r w:rsidR="00F71DB7">
        <w:t>of 2</w:t>
      </w:r>
      <w:r w:rsidR="00D8552E">
        <w:t>1</w:t>
      </w:r>
      <w:r w:rsidR="00F71DB7">
        <w:t>8 days</w:t>
      </w:r>
      <w:r w:rsidR="00D8552E">
        <w:t xml:space="preserve"> (7.3 months)</w:t>
      </w:r>
      <w:r w:rsidR="00F71DB7">
        <w:t xml:space="preserve"> </w:t>
      </w:r>
      <w:r w:rsidR="003A7E78">
        <w:t>in</w:t>
      </w:r>
      <w:r w:rsidR="00F71DB7">
        <w:t xml:space="preserve"> NJNG’s</w:t>
      </w:r>
      <w:r w:rsidR="003A7E78">
        <w:t xml:space="preserve"> tracking system.</w:t>
      </w:r>
    </w:p>
    <w:p w14:paraId="3D38F57E" w14:textId="0ED16C8F" w:rsidR="00D900B9" w:rsidRDefault="00D900B9" w:rsidP="00FC004D">
      <w:pPr>
        <w:pStyle w:val="Heading3"/>
      </w:pPr>
      <w:bookmarkStart w:id="18" w:name="_Toc145926124"/>
      <w:r>
        <w:t xml:space="preserve">Key </w:t>
      </w:r>
      <w:r w:rsidR="00266756">
        <w:t xml:space="preserve">program </w:t>
      </w:r>
      <w:r>
        <w:t>activities</w:t>
      </w:r>
      <w:bookmarkEnd w:id="18"/>
    </w:p>
    <w:p w14:paraId="3A533E02" w14:textId="718CDE93" w:rsidR="00CD7B89" w:rsidRDefault="009A72C8" w:rsidP="00CD7B89">
      <w:pPr>
        <w:pStyle w:val="BodyText"/>
      </w:pPr>
      <w:r>
        <w:t xml:space="preserve">Despite the </w:t>
      </w:r>
      <w:r w:rsidR="00897191">
        <w:t xml:space="preserve">relative lack of completed projects, NJNG </w:t>
      </w:r>
      <w:r w:rsidR="00332168">
        <w:t xml:space="preserve">staff </w:t>
      </w:r>
      <w:r w:rsidR="00D11A6D">
        <w:t xml:space="preserve">mentioned </w:t>
      </w:r>
      <w:r w:rsidR="008868F9">
        <w:t xml:space="preserve">a </w:t>
      </w:r>
      <w:r w:rsidR="000449B7">
        <w:t>few</w:t>
      </w:r>
      <w:r w:rsidR="008868F9">
        <w:t xml:space="preserve"> </w:t>
      </w:r>
      <w:r w:rsidR="008C42E2">
        <w:t>key activities</w:t>
      </w:r>
      <w:r w:rsidR="00850298">
        <w:t xml:space="preserve"> accomplished</w:t>
      </w:r>
      <w:r w:rsidR="008C42E2">
        <w:t xml:space="preserve"> </w:t>
      </w:r>
      <w:r w:rsidR="00191F83">
        <w:t xml:space="preserve">during PY1 to </w:t>
      </w:r>
      <w:r w:rsidR="00CA303E">
        <w:t xml:space="preserve">set it up for </w:t>
      </w:r>
      <w:r w:rsidR="00191F83">
        <w:t>greater success</w:t>
      </w:r>
      <w:r w:rsidR="008C42E2">
        <w:t xml:space="preserve"> in PY2. </w:t>
      </w:r>
      <w:r w:rsidR="004800FE">
        <w:t xml:space="preserve">Firstly, </w:t>
      </w:r>
      <w:r w:rsidR="00CD7B89">
        <w:t xml:space="preserve">the program “onboarded” and approved 39 commercial contractors to be able to complete projects within the program. </w:t>
      </w:r>
    </w:p>
    <w:p w14:paraId="0806AD30" w14:textId="3439B668" w:rsidR="000449B7" w:rsidRDefault="00821FB6" w:rsidP="00A933F9">
      <w:pPr>
        <w:pStyle w:val="BodyText"/>
      </w:pPr>
      <w:r>
        <w:t xml:space="preserve">Secondly, </w:t>
      </w:r>
      <w:r w:rsidR="004800FE">
        <w:t>w</w:t>
      </w:r>
      <w:r w:rsidR="009C4509">
        <w:t xml:space="preserve">hen </w:t>
      </w:r>
      <w:r w:rsidR="00364500">
        <w:t>the joint utilities</w:t>
      </w:r>
      <w:r w:rsidR="009C4509">
        <w:t xml:space="preserve"> launched the updated program in July 2021, </w:t>
      </w:r>
      <w:r w:rsidR="00364500">
        <w:t xml:space="preserve">the updated incentive structure resulted in significantly lower </w:t>
      </w:r>
      <w:r w:rsidR="002F47D9">
        <w:t xml:space="preserve">financial </w:t>
      </w:r>
      <w:r w:rsidR="00D11A6D">
        <w:t xml:space="preserve">incentives </w:t>
      </w:r>
      <w:r w:rsidR="002F47D9">
        <w:t xml:space="preserve">for customers </w:t>
      </w:r>
      <w:r w:rsidR="00D11A6D">
        <w:t xml:space="preserve">compared to the previous DI program. </w:t>
      </w:r>
      <w:r w:rsidR="002F47D9">
        <w:t xml:space="preserve">As a result, </w:t>
      </w:r>
      <w:r w:rsidR="00D671AD">
        <w:t>contractors reported to NJNG</w:t>
      </w:r>
      <w:r w:rsidR="0011416E">
        <w:t xml:space="preserve"> and the other </w:t>
      </w:r>
      <w:r w:rsidR="007E4088">
        <w:t xml:space="preserve">New Jersey </w:t>
      </w:r>
      <w:r w:rsidR="0011416E">
        <w:t>utilities</w:t>
      </w:r>
      <w:r w:rsidR="00D671AD">
        <w:t xml:space="preserve"> that they had difficult</w:t>
      </w:r>
      <w:r w:rsidR="00C20DE8">
        <w:t>y</w:t>
      </w:r>
      <w:r w:rsidR="00D671AD">
        <w:t xml:space="preserve"> </w:t>
      </w:r>
      <w:r w:rsidR="002C1296">
        <w:t xml:space="preserve">converting </w:t>
      </w:r>
      <w:r w:rsidR="00615D7F">
        <w:t>conversations with potential participants into actual projects. T</w:t>
      </w:r>
      <w:r w:rsidR="0011416E">
        <w:t>aking this feedback, t</w:t>
      </w:r>
      <w:r w:rsidR="00615D7F">
        <w:t xml:space="preserve">he joint utilities </w:t>
      </w:r>
      <w:r w:rsidR="004800FE">
        <w:t xml:space="preserve">then </w:t>
      </w:r>
      <w:r w:rsidR="00615D7F">
        <w:t>modified the incentive structure</w:t>
      </w:r>
      <w:r w:rsidR="00BE5480">
        <w:t xml:space="preserve"> (those modifications went into effect for PY2</w:t>
      </w:r>
      <w:r w:rsidR="00EA1A5B">
        <w:t xml:space="preserve"> on July 1, 2022</w:t>
      </w:r>
      <w:r w:rsidR="00BE5480">
        <w:t>)</w:t>
      </w:r>
      <w:r w:rsidR="004800FE">
        <w:t xml:space="preserve">, </w:t>
      </w:r>
      <w:r w:rsidR="0011416E">
        <w:t>and according to NJNG</w:t>
      </w:r>
      <w:r w:rsidR="00556DF3">
        <w:t xml:space="preserve"> staff</w:t>
      </w:r>
      <w:r w:rsidR="0011416E">
        <w:t>,</w:t>
      </w:r>
      <w:r w:rsidR="00CC670F">
        <w:t xml:space="preserve"> more customers are moving ahead with projects</w:t>
      </w:r>
      <w:r w:rsidR="00D60AAB">
        <w:t xml:space="preserve"> in PY2</w:t>
      </w:r>
      <w:r w:rsidR="00946991">
        <w:t xml:space="preserve"> compared</w:t>
      </w:r>
      <w:r w:rsidR="0064321A">
        <w:t xml:space="preserve"> to the previous year</w:t>
      </w:r>
      <w:r w:rsidR="00D60AAB">
        <w:t>.</w:t>
      </w:r>
    </w:p>
    <w:p w14:paraId="4F22517B" w14:textId="13907F99" w:rsidR="00332168" w:rsidRDefault="00332168" w:rsidP="00A933F9">
      <w:pPr>
        <w:pStyle w:val="BodyText"/>
      </w:pPr>
      <w:r>
        <w:t xml:space="preserve">Lastly, the program </w:t>
      </w:r>
      <w:r w:rsidR="0092604A">
        <w:t xml:space="preserve">developed relationships with a major </w:t>
      </w:r>
      <w:r w:rsidR="003F0D12">
        <w:t xml:space="preserve">healthcare </w:t>
      </w:r>
      <w:r w:rsidR="0092604A">
        <w:t>provider and a large liquor store chain</w:t>
      </w:r>
      <w:r w:rsidR="00A82964">
        <w:t xml:space="preserve"> in PY1</w:t>
      </w:r>
      <w:r w:rsidR="003F0D12">
        <w:t xml:space="preserve">, each </w:t>
      </w:r>
      <w:r w:rsidR="003A08D8">
        <w:t>resulting in</w:t>
      </w:r>
      <w:r w:rsidR="003F0D12">
        <w:t xml:space="preserve"> 15 or more </w:t>
      </w:r>
      <w:r w:rsidR="003A08D8">
        <w:t xml:space="preserve">applications </w:t>
      </w:r>
      <w:r w:rsidR="0064321A">
        <w:t xml:space="preserve">coming </w:t>
      </w:r>
      <w:r w:rsidR="003A08D8">
        <w:t>through the program pipeline in PY2.</w:t>
      </w:r>
    </w:p>
    <w:p w14:paraId="2798B3B2" w14:textId="15B29D52" w:rsidR="00E7057E" w:rsidRDefault="00E7057E" w:rsidP="00FC004D">
      <w:pPr>
        <w:pStyle w:val="Heading3"/>
      </w:pPr>
      <w:bookmarkStart w:id="19" w:name="_Ref112354433"/>
      <w:bookmarkStart w:id="20" w:name="_Toc145926125"/>
      <w:r>
        <w:t>Barriers to participation</w:t>
      </w:r>
      <w:bookmarkEnd w:id="20"/>
    </w:p>
    <w:p w14:paraId="3C152074" w14:textId="0706978C" w:rsidR="002B0E65" w:rsidRPr="002B0E65" w:rsidRDefault="002B0E65" w:rsidP="002B0E65">
      <w:pPr>
        <w:pStyle w:val="BodyText"/>
      </w:pPr>
      <w:r>
        <w:t>NJNG staff mentioned a few different barrier</w:t>
      </w:r>
      <w:r w:rsidR="00B047F7">
        <w:t>s</w:t>
      </w:r>
      <w:r>
        <w:t xml:space="preserve"> to customers participating in the</w:t>
      </w:r>
      <w:r w:rsidR="007C5868">
        <w:t xml:space="preserve"> DI</w:t>
      </w:r>
      <w:r>
        <w:t xml:space="preserve"> program. These included:</w:t>
      </w:r>
    </w:p>
    <w:p w14:paraId="5D559016" w14:textId="1C8BCD3A" w:rsidR="002B0E65" w:rsidRDefault="00E3508B" w:rsidP="00E77B0D">
      <w:pPr>
        <w:pStyle w:val="ListNumber"/>
      </w:pPr>
      <w:r w:rsidRPr="00DC5C3F">
        <w:rPr>
          <w:i/>
          <w:iCs/>
        </w:rPr>
        <w:t>Lower incentives:</w:t>
      </w:r>
      <w:r>
        <w:t xml:space="preserve"> </w:t>
      </w:r>
      <w:r w:rsidR="002B0E65">
        <w:t xml:space="preserve">As mentioned previously, for PY1, the joint utilities modified incentive structures to better reflect program goals and cost considerations, resulting in lower incentives for DI participants. While NJNG and the other utilities </w:t>
      </w:r>
      <w:proofErr w:type="gramStart"/>
      <w:r w:rsidR="002B0E65">
        <w:t>took action</w:t>
      </w:r>
      <w:proofErr w:type="gramEnd"/>
      <w:r w:rsidR="002B0E65">
        <w:t xml:space="preserve"> </w:t>
      </w:r>
      <w:r w:rsidR="00F70B97">
        <w:t xml:space="preserve">during PY1 </w:t>
      </w:r>
      <w:r w:rsidR="002B0E65">
        <w:t>to alleviate this issue, incentive changes did not take effect until PY2.</w:t>
      </w:r>
    </w:p>
    <w:p w14:paraId="5A259571" w14:textId="77777777" w:rsidR="00632E37" w:rsidRDefault="00632E37" w:rsidP="00632E37">
      <w:pPr>
        <w:pStyle w:val="ListNumber"/>
      </w:pPr>
      <w:r w:rsidRPr="003D5A47">
        <w:rPr>
          <w:i/>
          <w:iCs/>
        </w:rPr>
        <w:t>Public Bidding Requirement:</w:t>
      </w:r>
      <w:r>
        <w:t xml:space="preserve"> As mentioned previously, w</w:t>
      </w:r>
      <w:r w:rsidRPr="00233C48">
        <w:t>hen the joint utilities assumed program administration</w:t>
      </w:r>
      <w:r>
        <w:t xml:space="preserve">, </w:t>
      </w:r>
      <w:r w:rsidRPr="00233C48">
        <w:t>the</w:t>
      </w:r>
      <w:r>
        <w:t xml:space="preserve">y </w:t>
      </w:r>
      <w:r w:rsidRPr="00233C48">
        <w:t xml:space="preserve">lost the ability </w:t>
      </w:r>
      <w:r>
        <w:t xml:space="preserve">(which the NJCEP-run DI program had) </w:t>
      </w:r>
      <w:r w:rsidRPr="00233C48">
        <w:t xml:space="preserve">to complete projects with </w:t>
      </w:r>
      <w:r>
        <w:t>municipalities</w:t>
      </w:r>
      <w:r w:rsidRPr="00233C48">
        <w:t xml:space="preserve"> and </w:t>
      </w:r>
      <w:r>
        <w:t>schools</w:t>
      </w:r>
      <w:r w:rsidRPr="00233C48">
        <w:t xml:space="preserve"> without going to public bids. Given the strong participation of these markets in the prior NJCEP-run DI program, NJNG is concerned about the ability to meet the goals for this program if this barrier is not addressed.</w:t>
      </w:r>
    </w:p>
    <w:p w14:paraId="36857C81" w14:textId="3825B15A" w:rsidR="002B0E65" w:rsidRDefault="00347F75" w:rsidP="00E77B0D">
      <w:pPr>
        <w:pStyle w:val="ListNumber"/>
      </w:pPr>
      <w:r w:rsidRPr="00DC5C3F">
        <w:rPr>
          <w:i/>
          <w:iCs/>
        </w:rPr>
        <w:t>Impacts of the pandemic:</w:t>
      </w:r>
      <w:r>
        <w:t xml:space="preserve"> </w:t>
      </w:r>
      <w:r w:rsidR="002B0E65">
        <w:t xml:space="preserve">NJNG staff explained that the COVID-19 pandemic changed the way people work, resulting in </w:t>
      </w:r>
      <w:r w:rsidR="004C439C">
        <w:t>fewer</w:t>
      </w:r>
      <w:r w:rsidR="002B0E65">
        <w:t xml:space="preserve"> people working from </w:t>
      </w:r>
      <w:r w:rsidR="004C439C">
        <w:t>their employer’s physical workspace</w:t>
      </w:r>
      <w:r w:rsidR="00C330B5">
        <w:t xml:space="preserve"> and les</w:t>
      </w:r>
      <w:r w:rsidR="00A03F35">
        <w:t>s of a benefit to improving the energy efficiency of that space</w:t>
      </w:r>
      <w:r w:rsidR="002B0E65">
        <w:t>. Office buildings</w:t>
      </w:r>
      <w:proofErr w:type="gramStart"/>
      <w:r w:rsidR="00FF6BAB">
        <w:t>,</w:t>
      </w:r>
      <w:r w:rsidR="002B0E65">
        <w:t xml:space="preserve"> in particular</w:t>
      </w:r>
      <w:r w:rsidR="00FF6BAB">
        <w:t>,</w:t>
      </w:r>
      <w:r w:rsidR="002B0E65">
        <w:t xml:space="preserve"> saw</w:t>
      </w:r>
      <w:proofErr w:type="gramEnd"/>
      <w:r w:rsidR="002B0E65">
        <w:t xml:space="preserve"> a steep decrease in participation, but C&amp;I programs across the board declined during the pandemic.</w:t>
      </w:r>
    </w:p>
    <w:p w14:paraId="32B6F230" w14:textId="14BD2AF5" w:rsidR="00E7057E" w:rsidRDefault="000D68E5" w:rsidP="00E77B0D">
      <w:pPr>
        <w:pStyle w:val="ListNumber"/>
      </w:pPr>
      <w:r>
        <w:rPr>
          <w:i/>
          <w:iCs/>
        </w:rPr>
        <w:t xml:space="preserve">Leased </w:t>
      </w:r>
      <w:r w:rsidR="00FF6BAB">
        <w:rPr>
          <w:i/>
          <w:iCs/>
        </w:rPr>
        <w:t>P</w:t>
      </w:r>
      <w:r>
        <w:rPr>
          <w:i/>
          <w:iCs/>
        </w:rPr>
        <w:t xml:space="preserve">roperties: </w:t>
      </w:r>
      <w:r w:rsidR="00855AF7">
        <w:t xml:space="preserve">Among commercial customers, </w:t>
      </w:r>
      <w:r w:rsidR="0065659A">
        <w:t xml:space="preserve">a significant proportion of </w:t>
      </w:r>
      <w:r w:rsidR="00545958">
        <w:t xml:space="preserve">space is </w:t>
      </w:r>
      <w:r>
        <w:t>leased</w:t>
      </w:r>
      <w:r w:rsidR="008A784D">
        <w:t xml:space="preserve">, and </w:t>
      </w:r>
      <w:r w:rsidR="005646A3">
        <w:t xml:space="preserve">NJNG staff mentioned that </w:t>
      </w:r>
      <w:r w:rsidR="008A784D">
        <w:t xml:space="preserve">tenants </w:t>
      </w:r>
      <w:r w:rsidR="001A62FF">
        <w:t xml:space="preserve">are generally apprehensive </w:t>
      </w:r>
      <w:r w:rsidR="00FF6BAB">
        <w:t>about making</w:t>
      </w:r>
      <w:r w:rsidR="00060843">
        <w:t xml:space="preserve"> investments in properties they do not own</w:t>
      </w:r>
      <w:r w:rsidR="00390276">
        <w:t>, even at a significant discount.</w:t>
      </w:r>
    </w:p>
    <w:p w14:paraId="5893FF89" w14:textId="5265AB57" w:rsidR="00A348BE" w:rsidRDefault="007C5868" w:rsidP="00571745">
      <w:pPr>
        <w:pStyle w:val="BodyText"/>
      </w:pPr>
      <w:r>
        <w:lastRenderedPageBreak/>
        <w:t>Additionally, e</w:t>
      </w:r>
      <w:r w:rsidR="00571745">
        <w:t xml:space="preserve">valuators also </w:t>
      </w:r>
      <w:r w:rsidR="005628FC">
        <w:t xml:space="preserve">identified </w:t>
      </w:r>
      <w:r w:rsidR="002464F4">
        <w:t xml:space="preserve">that </w:t>
      </w:r>
      <w:r w:rsidR="002A72A7">
        <w:t>some key shortfalls of the</w:t>
      </w:r>
      <w:r w:rsidR="00F84813">
        <w:t xml:space="preserve"> program website m</w:t>
      </w:r>
      <w:r w:rsidR="00FF6BAB">
        <w:t>ight</w:t>
      </w:r>
      <w:r w:rsidR="00F84813">
        <w:t xml:space="preserve"> also be </w:t>
      </w:r>
      <w:r w:rsidR="005628FC">
        <w:t xml:space="preserve">a barrier to </w:t>
      </w:r>
      <w:r w:rsidR="00C132C0">
        <w:t>participation.</w:t>
      </w:r>
      <w:r w:rsidR="0094238C">
        <w:t xml:space="preserve"> </w:t>
      </w:r>
      <w:r w:rsidR="00A348BE">
        <w:t>These included:</w:t>
      </w:r>
    </w:p>
    <w:p w14:paraId="08A7967A" w14:textId="42B58847" w:rsidR="004657AE" w:rsidRDefault="00A348BE" w:rsidP="00196813">
      <w:pPr>
        <w:pStyle w:val="BodyText"/>
        <w:numPr>
          <w:ilvl w:val="0"/>
          <w:numId w:val="40"/>
        </w:numPr>
      </w:pPr>
      <w:r>
        <w:t>W</w:t>
      </w:r>
      <w:r w:rsidR="00F91225">
        <w:t>ebsites</w:t>
      </w:r>
      <w:r w:rsidR="003B368C">
        <w:t xml:space="preserve"> for other utilities in the </w:t>
      </w:r>
      <w:r w:rsidR="006B5DB6">
        <w:t>S</w:t>
      </w:r>
      <w:r w:rsidR="003B368C">
        <w:t>tate</w:t>
      </w:r>
      <w:r w:rsidR="009E6AA4">
        <w:t xml:space="preserve"> generally</w:t>
      </w:r>
      <w:r w:rsidR="003B368C">
        <w:t xml:space="preserve"> have </w:t>
      </w:r>
      <w:r w:rsidR="009E6AA4">
        <w:t>their</w:t>
      </w:r>
      <w:r w:rsidR="003B368C">
        <w:t xml:space="preserve"> own stand-alone information</w:t>
      </w:r>
      <w:r w:rsidR="001D1670">
        <w:t>al</w:t>
      </w:r>
      <w:r w:rsidR="003B368C">
        <w:t xml:space="preserve"> webpage</w:t>
      </w:r>
      <w:r w:rsidR="009E6AA4">
        <w:t>s</w:t>
      </w:r>
      <w:r w:rsidR="003B368C">
        <w:t xml:space="preserve"> </w:t>
      </w:r>
      <w:r w:rsidR="00F91225">
        <w:t>about the DI program</w:t>
      </w:r>
      <w:r w:rsidR="00FF6BAB">
        <w:t>,</w:t>
      </w:r>
      <w:r w:rsidR="00F91225">
        <w:t xml:space="preserve"> </w:t>
      </w:r>
      <w:r w:rsidR="003B368C">
        <w:t>w</w:t>
      </w:r>
      <w:r w:rsidR="0095582F">
        <w:t xml:space="preserve">hich include links to additional information as well as </w:t>
      </w:r>
      <w:r w:rsidR="00F259F6">
        <w:t>easily fillable</w:t>
      </w:r>
      <w:r w:rsidR="003B368C">
        <w:t>, embedded form</w:t>
      </w:r>
      <w:r w:rsidR="00077C47">
        <w:t>s</w:t>
      </w:r>
      <w:r w:rsidR="003B368C">
        <w:t xml:space="preserve"> to request an energy assessment.</w:t>
      </w:r>
      <w:r w:rsidR="00F91225">
        <w:t xml:space="preserve"> </w:t>
      </w:r>
      <w:r w:rsidR="001543BC">
        <w:t xml:space="preserve">By comparison, </w:t>
      </w:r>
      <w:r w:rsidR="006C60C8">
        <w:t xml:space="preserve">the SAVEGREEN website </w:t>
      </w:r>
      <w:r w:rsidR="00C3001F">
        <w:t>does not have a dedicated webpage for the DI program</w:t>
      </w:r>
      <w:r w:rsidR="00E86C1C">
        <w:t>;</w:t>
      </w:r>
      <w:r w:rsidR="00C3001F">
        <w:t xml:space="preserve"> </w:t>
      </w:r>
      <w:r w:rsidR="004657AE">
        <w:t>customers need to directly contact specific NJNG staff via email or phone to learn more about the program</w:t>
      </w:r>
      <w:r w:rsidR="000F7297">
        <w:t xml:space="preserve">, and </w:t>
      </w:r>
      <w:r w:rsidR="00E90756">
        <w:t>a relativel</w:t>
      </w:r>
      <w:r w:rsidR="000449C6">
        <w:t>y</w:t>
      </w:r>
      <w:r w:rsidR="00E90756">
        <w:t xml:space="preserve"> hard-to-find</w:t>
      </w:r>
      <w:r w:rsidR="00A93EEE">
        <w:t xml:space="preserve"> </w:t>
      </w:r>
      <w:r w:rsidR="00E90756">
        <w:t>link</w:t>
      </w:r>
      <w:r w:rsidR="00A93EEE">
        <w:t xml:space="preserve"> to “Click here to receive an electronic application” </w:t>
      </w:r>
      <w:r w:rsidR="00BF6EE5">
        <w:t xml:space="preserve">opens a </w:t>
      </w:r>
      <w:r w:rsidR="003E0B09">
        <w:t xml:space="preserve">DocuSign page </w:t>
      </w:r>
      <w:r w:rsidR="00BD403C">
        <w:t xml:space="preserve">(which </w:t>
      </w:r>
      <w:r w:rsidR="0059392A">
        <w:t xml:space="preserve">may give </w:t>
      </w:r>
      <w:r w:rsidR="000F7297">
        <w:t xml:space="preserve">customers </w:t>
      </w:r>
      <w:r w:rsidR="00140231">
        <w:t>an</w:t>
      </w:r>
      <w:r w:rsidR="0059392A">
        <w:t xml:space="preserve"> </w:t>
      </w:r>
      <w:r w:rsidR="002B1E7B">
        <w:t>in</w:t>
      </w:r>
      <w:r w:rsidR="00161898">
        <w:t>f</w:t>
      </w:r>
      <w:r w:rsidR="002B1E7B">
        <w:t xml:space="preserve">lated </w:t>
      </w:r>
      <w:r w:rsidR="0059392A">
        <w:t xml:space="preserve">impression </w:t>
      </w:r>
      <w:r w:rsidR="002B1E7B">
        <w:t xml:space="preserve">of the level of commitment </w:t>
      </w:r>
      <w:r w:rsidR="00161898">
        <w:t xml:space="preserve">needed at </w:t>
      </w:r>
      <w:r w:rsidR="00E71CA2">
        <w:t>that</w:t>
      </w:r>
      <w:r w:rsidR="00161898">
        <w:t xml:space="preserve"> stage)</w:t>
      </w:r>
      <w:r w:rsidR="000F7297">
        <w:t>.</w:t>
      </w:r>
      <w:r w:rsidR="00E71CA2">
        <w:t xml:space="preserve"> </w:t>
      </w:r>
    </w:p>
    <w:p w14:paraId="4B74395E" w14:textId="21E1FDEF" w:rsidR="003B368C" w:rsidRDefault="000F7297" w:rsidP="00196813">
      <w:pPr>
        <w:pStyle w:val="BodyText"/>
        <w:numPr>
          <w:ilvl w:val="0"/>
          <w:numId w:val="40"/>
        </w:numPr>
      </w:pPr>
      <w:r>
        <w:t xml:space="preserve">A </w:t>
      </w:r>
      <w:r w:rsidR="006731A4">
        <w:t xml:space="preserve">feature </w:t>
      </w:r>
      <w:r w:rsidR="00E77C89">
        <w:t xml:space="preserve">on the website for customers to </w:t>
      </w:r>
      <w:r w:rsidR="00F01BD1">
        <w:t xml:space="preserve">enter their address to “search for a qualified contractor in your </w:t>
      </w:r>
      <w:r w:rsidR="00CE444E">
        <w:t xml:space="preserve">area” </w:t>
      </w:r>
      <w:r w:rsidR="00B01E5F">
        <w:t xml:space="preserve">does identify nearby contractors, but </w:t>
      </w:r>
      <w:r w:rsidR="00C50F85">
        <w:t xml:space="preserve">relevant energy efficiency </w:t>
      </w:r>
      <w:r w:rsidR="00B01E5F">
        <w:t xml:space="preserve">programs listed </w:t>
      </w:r>
      <w:r w:rsidR="00C50F85">
        <w:t xml:space="preserve">under each contractor are out-of-date and do not include </w:t>
      </w:r>
      <w:r w:rsidR="008D65DD">
        <w:t xml:space="preserve">the </w:t>
      </w:r>
      <w:r w:rsidR="00C50F85">
        <w:t>DI</w:t>
      </w:r>
      <w:r w:rsidR="008D65DD">
        <w:t xml:space="preserve"> program</w:t>
      </w:r>
      <w:r w:rsidR="00C50F85">
        <w:t xml:space="preserve">, potentially giving the impression that no nearby contractors </w:t>
      </w:r>
      <w:r w:rsidR="003D3F58">
        <w:t>can assist with</w:t>
      </w:r>
      <w:r w:rsidR="00962DFE">
        <w:t xml:space="preserve"> DI program</w:t>
      </w:r>
      <w:r w:rsidR="003D3F58">
        <w:t xml:space="preserve"> participation</w:t>
      </w:r>
      <w:r w:rsidR="00962DFE">
        <w:t>.</w:t>
      </w:r>
    </w:p>
    <w:p w14:paraId="635C827D" w14:textId="08FB4212" w:rsidR="003B368C" w:rsidRPr="00E7057E" w:rsidRDefault="003B368C" w:rsidP="00571745">
      <w:pPr>
        <w:pStyle w:val="BodyText"/>
      </w:pPr>
      <w:r>
        <w:t xml:space="preserve">It is worth noting that the SAVEGREEN website is </w:t>
      </w:r>
      <w:r w:rsidR="008D65DD">
        <w:t xml:space="preserve">currently </w:t>
      </w:r>
      <w:r>
        <w:t>being revamped</w:t>
      </w:r>
      <w:r w:rsidR="00A05A05">
        <w:t xml:space="preserve">. However, through PY1 and half of PY2, these factors regarding the website may have </w:t>
      </w:r>
      <w:r w:rsidR="00D634C1">
        <w:t>served as</w:t>
      </w:r>
      <w:r w:rsidR="00A05A05">
        <w:t xml:space="preserve"> barriers to </w:t>
      </w:r>
      <w:r w:rsidR="00D634C1">
        <w:t>participation.</w:t>
      </w:r>
    </w:p>
    <w:p w14:paraId="4B9623FD" w14:textId="3C301E7B" w:rsidR="00910709" w:rsidRDefault="00910709" w:rsidP="00FC004D">
      <w:pPr>
        <w:pStyle w:val="Heading3"/>
      </w:pPr>
      <w:bookmarkStart w:id="21" w:name="_Toc145926126"/>
      <w:r>
        <w:t xml:space="preserve">Challenges and </w:t>
      </w:r>
      <w:r w:rsidR="00DD72E6">
        <w:t>o</w:t>
      </w:r>
      <w:r>
        <w:t>pportunities</w:t>
      </w:r>
      <w:bookmarkEnd w:id="19"/>
      <w:bookmarkEnd w:id="21"/>
      <w:r w:rsidR="009D3347">
        <w:tab/>
      </w:r>
    </w:p>
    <w:p w14:paraId="7772730B" w14:textId="4C7BF169" w:rsidR="003B2195" w:rsidRDefault="004A43E6" w:rsidP="00F9340B">
      <w:pPr>
        <w:pStyle w:val="BodyText"/>
        <w:rPr>
          <w:b/>
          <w:sz w:val="22"/>
        </w:rPr>
      </w:pPr>
      <w:r>
        <w:t xml:space="preserve">Under the previous program structure delivered by the BPU, </w:t>
      </w:r>
      <w:r w:rsidR="004B7B98">
        <w:t>NJNG staff</w:t>
      </w:r>
      <w:r>
        <w:t xml:space="preserve"> described the DI program as having strong participation among a variety of building types, including schools and municipalities.</w:t>
      </w:r>
      <w:r w:rsidR="00A325E0">
        <w:t xml:space="preserve"> </w:t>
      </w:r>
      <w:r w:rsidR="004B7B98">
        <w:t>PY1</w:t>
      </w:r>
      <w:r>
        <w:t xml:space="preserve">, however, </w:t>
      </w:r>
      <w:r w:rsidR="00A325E0">
        <w:t>was a “transition year</w:t>
      </w:r>
      <w:r w:rsidR="007E5BC9">
        <w:t>,</w:t>
      </w:r>
      <w:r w:rsidR="00A325E0">
        <w:t xml:space="preserve">” and </w:t>
      </w:r>
      <w:r w:rsidR="00740E18">
        <w:t>program</w:t>
      </w:r>
      <w:r>
        <w:t xml:space="preserve"> partici</w:t>
      </w:r>
      <w:r w:rsidR="009E33DC">
        <w:t xml:space="preserve">pation </w:t>
      </w:r>
      <w:r w:rsidR="004B7B98">
        <w:t>w</w:t>
      </w:r>
      <w:r>
        <w:t xml:space="preserve">as </w:t>
      </w:r>
      <w:r w:rsidR="004B7B98">
        <w:t xml:space="preserve">described as </w:t>
      </w:r>
      <w:r>
        <w:t xml:space="preserve">“lagging” </w:t>
      </w:r>
      <w:proofErr w:type="gramStart"/>
      <w:r>
        <w:t>as a result of</w:t>
      </w:r>
      <w:proofErr w:type="gramEnd"/>
      <w:r>
        <w:t xml:space="preserve"> multiple factors</w:t>
      </w:r>
      <w:r w:rsidR="00A03F35">
        <w:t xml:space="preserve">. These included </w:t>
      </w:r>
      <w:r w:rsidR="00672A35">
        <w:t xml:space="preserve">each of the barriers </w:t>
      </w:r>
      <w:r w:rsidR="006239B3">
        <w:t xml:space="preserve">to participation </w:t>
      </w:r>
      <w:r w:rsidR="00672A35">
        <w:t xml:space="preserve">mentioned above, as well as supply chain issues that </w:t>
      </w:r>
      <w:r w:rsidR="00910709">
        <w:t xml:space="preserve">caused C&amp;I projects to </w:t>
      </w:r>
      <w:r w:rsidR="00825959">
        <w:t>experience longer delays</w:t>
      </w:r>
      <w:r w:rsidR="00910709">
        <w:t xml:space="preserve">. </w:t>
      </w:r>
      <w:r w:rsidR="00F4161A">
        <w:t xml:space="preserve">NJNG </w:t>
      </w:r>
      <w:r w:rsidR="00910709">
        <w:t xml:space="preserve">explained that, though the initial pandemic disruptions on the residential side mostly </w:t>
      </w:r>
      <w:r w:rsidR="00C454FF">
        <w:t>had mostly been resolved</w:t>
      </w:r>
      <w:r w:rsidR="00910709">
        <w:t>, on the C&amp;I side</w:t>
      </w:r>
      <w:r w:rsidR="00E86C1C">
        <w:t>,</w:t>
      </w:r>
      <w:r w:rsidR="00910709">
        <w:t xml:space="preserve"> they continue</w:t>
      </w:r>
      <w:r w:rsidR="00A57B7E">
        <w:t>d</w:t>
      </w:r>
      <w:r w:rsidR="00910709">
        <w:t xml:space="preserve"> </w:t>
      </w:r>
      <w:r w:rsidR="00A57B7E">
        <w:t>into 2022</w:t>
      </w:r>
      <w:r w:rsidR="00910709">
        <w:t xml:space="preserve">. </w:t>
      </w:r>
      <w:r w:rsidR="00684AB3">
        <w:t>S</w:t>
      </w:r>
      <w:r w:rsidR="00F4161A">
        <w:t xml:space="preserve">ome </w:t>
      </w:r>
      <w:r w:rsidR="00684AB3">
        <w:t xml:space="preserve">program-incented </w:t>
      </w:r>
      <w:r w:rsidR="00F4161A">
        <w:t xml:space="preserve">equipment </w:t>
      </w:r>
      <w:r w:rsidR="00684AB3">
        <w:t xml:space="preserve">was delivered </w:t>
      </w:r>
      <w:r w:rsidR="00484655">
        <w:t xml:space="preserve">as much as 30 weeks after ordering, and since </w:t>
      </w:r>
      <w:r w:rsidR="00DD7FC9">
        <w:t xml:space="preserve">projects are marked “completed” </w:t>
      </w:r>
      <w:r w:rsidR="006A50FB">
        <w:t xml:space="preserve">only </w:t>
      </w:r>
      <w:r w:rsidR="00DD7FC9">
        <w:t xml:space="preserve">when </w:t>
      </w:r>
      <w:r w:rsidR="006A50FB">
        <w:t>they are</w:t>
      </w:r>
      <w:r w:rsidR="00DD7FC9">
        <w:t xml:space="preserve"> completely installed</w:t>
      </w:r>
      <w:r w:rsidR="00E86C1C">
        <w:t>,</w:t>
      </w:r>
      <w:r w:rsidR="00DD7FC9">
        <w:t xml:space="preserve"> and </w:t>
      </w:r>
      <w:r w:rsidR="006A50FB">
        <w:t xml:space="preserve">incentives or loans have been fully paid out to the participant, </w:t>
      </w:r>
      <w:r w:rsidR="00294A68">
        <w:t>some project</w:t>
      </w:r>
      <w:r w:rsidR="005F6450">
        <w:t xml:space="preserve"> completions</w:t>
      </w:r>
      <w:r w:rsidR="00294A68">
        <w:t xml:space="preserve"> were pushed out into PY2.</w:t>
      </w:r>
    </w:p>
    <w:p w14:paraId="450A319E" w14:textId="200F627C" w:rsidR="00FC004D" w:rsidRDefault="00D61CD2" w:rsidP="00FC004D">
      <w:pPr>
        <w:pStyle w:val="Heading2"/>
      </w:pPr>
      <w:bookmarkStart w:id="22" w:name="_Toc145926127"/>
      <w:r>
        <w:t>Process f</w:t>
      </w:r>
      <w:r w:rsidR="00FC004D">
        <w:t>indings and recommendations</w:t>
      </w:r>
      <w:bookmarkEnd w:id="22"/>
    </w:p>
    <w:p w14:paraId="358A205C" w14:textId="50099E95" w:rsidR="007C453B" w:rsidRDefault="007C453B" w:rsidP="00A27666">
      <w:pPr>
        <w:pStyle w:val="BodyText"/>
      </w:pPr>
      <w:r>
        <w:t>Based on the results of this evaluation, our key process findings and recommendations for the DI program are as follows:</w:t>
      </w:r>
    </w:p>
    <w:p w14:paraId="0F083DA5" w14:textId="77777777" w:rsidR="007C453B" w:rsidRPr="00584E7B" w:rsidRDefault="007C453B" w:rsidP="00524505">
      <w:pPr>
        <w:pStyle w:val="ListBullet"/>
        <w:keepNext/>
        <w:numPr>
          <w:ilvl w:val="0"/>
          <w:numId w:val="0"/>
        </w:numPr>
        <w:ind w:left="360" w:hanging="360"/>
        <w:contextualSpacing w:val="0"/>
        <w:rPr>
          <w:b/>
          <w:bCs/>
          <w:lang w:val="en-US"/>
        </w:rPr>
      </w:pPr>
      <w:r>
        <w:rPr>
          <w:b/>
          <w:bCs/>
          <w:lang w:val="en-US"/>
        </w:rPr>
        <w:t>Findings</w:t>
      </w:r>
    </w:p>
    <w:p w14:paraId="4A319CB6" w14:textId="056D085D" w:rsidR="007C453B" w:rsidRDefault="00A27666" w:rsidP="007C453B">
      <w:pPr>
        <w:pStyle w:val="ListBullet"/>
        <w:spacing w:after="80"/>
        <w:contextualSpacing w:val="0"/>
        <w:rPr>
          <w:lang w:val="en-US"/>
        </w:rPr>
      </w:pPr>
      <w:r w:rsidRPr="00A27666">
        <w:rPr>
          <w:lang w:val="en-US"/>
        </w:rPr>
        <w:t xml:space="preserve">The </w:t>
      </w:r>
      <w:r w:rsidR="002163EC">
        <w:rPr>
          <w:lang w:val="en-US"/>
        </w:rPr>
        <w:t xml:space="preserve">DI </w:t>
      </w:r>
      <w:r w:rsidRPr="00A27666">
        <w:rPr>
          <w:lang w:val="en-US"/>
        </w:rPr>
        <w:t xml:space="preserve">program received 46 applications and completed </w:t>
      </w:r>
      <w:r w:rsidR="009B47E3">
        <w:rPr>
          <w:lang w:val="en-US"/>
        </w:rPr>
        <w:t>2</w:t>
      </w:r>
      <w:r w:rsidRPr="00A27666">
        <w:rPr>
          <w:lang w:val="en-US"/>
        </w:rPr>
        <w:t xml:space="preserve"> projects </w:t>
      </w:r>
      <w:r w:rsidR="00D36712">
        <w:rPr>
          <w:lang w:val="en-US"/>
        </w:rPr>
        <w:t xml:space="preserve">with 3,580 therms </w:t>
      </w:r>
      <w:r w:rsidRPr="00A27666">
        <w:rPr>
          <w:lang w:val="en-US"/>
        </w:rPr>
        <w:t>in PY1</w:t>
      </w:r>
      <w:r w:rsidR="00D36712">
        <w:rPr>
          <w:lang w:val="en-US"/>
        </w:rPr>
        <w:t xml:space="preserve">, </w:t>
      </w:r>
      <w:r>
        <w:rPr>
          <w:lang w:val="en-US"/>
        </w:rPr>
        <w:t xml:space="preserve">compared to a </w:t>
      </w:r>
      <w:r w:rsidR="003809C7">
        <w:rPr>
          <w:lang w:val="en-US"/>
        </w:rPr>
        <w:t>g</w:t>
      </w:r>
      <w:r>
        <w:rPr>
          <w:lang w:val="en-US"/>
        </w:rPr>
        <w:t>oal of 225</w:t>
      </w:r>
      <w:r w:rsidR="00FB444F">
        <w:rPr>
          <w:lang w:val="en-US"/>
        </w:rPr>
        <w:t xml:space="preserve"> completed</w:t>
      </w:r>
      <w:r>
        <w:rPr>
          <w:lang w:val="en-US"/>
        </w:rPr>
        <w:t xml:space="preserve"> projects</w:t>
      </w:r>
      <w:r w:rsidR="00D053F7">
        <w:rPr>
          <w:lang w:val="en-US"/>
        </w:rPr>
        <w:t xml:space="preserve"> with savings of 309,350 therms</w:t>
      </w:r>
      <w:r w:rsidR="003809C7">
        <w:rPr>
          <w:lang w:val="en-US"/>
        </w:rPr>
        <w:t>. This</w:t>
      </w:r>
      <w:r w:rsidR="003809C7" w:rsidRPr="003809C7">
        <w:rPr>
          <w:lang w:val="en-US"/>
        </w:rPr>
        <w:t xml:space="preserve"> is in part due to the lengthy “sales cycle” for DI projects</w:t>
      </w:r>
      <w:r w:rsidR="00FD06BD">
        <w:rPr>
          <w:lang w:val="en-US"/>
        </w:rPr>
        <w:t xml:space="preserve">, which </w:t>
      </w:r>
      <w:r w:rsidR="00B82BB7">
        <w:rPr>
          <w:lang w:val="en-US"/>
        </w:rPr>
        <w:t xml:space="preserve">can </w:t>
      </w:r>
      <w:r w:rsidR="00FD06BD">
        <w:rPr>
          <w:lang w:val="en-US"/>
        </w:rPr>
        <w:t xml:space="preserve">last </w:t>
      </w:r>
      <w:r w:rsidR="00B82BB7">
        <w:rPr>
          <w:lang w:val="en-US"/>
        </w:rPr>
        <w:t>up to 9</w:t>
      </w:r>
      <w:r w:rsidR="00FD06BD">
        <w:rPr>
          <w:lang w:val="en-US"/>
        </w:rPr>
        <w:t xml:space="preserve"> months f</w:t>
      </w:r>
      <w:r w:rsidR="003809C7" w:rsidRPr="003809C7">
        <w:rPr>
          <w:lang w:val="en-US"/>
        </w:rPr>
        <w:t>rom initial customer outreach to final project completion.</w:t>
      </w:r>
    </w:p>
    <w:p w14:paraId="52302467" w14:textId="40A8E73E" w:rsidR="00FD06BD" w:rsidRPr="00C81A63" w:rsidRDefault="00FD06BD" w:rsidP="007C453B">
      <w:pPr>
        <w:pStyle w:val="ListBullet"/>
        <w:spacing w:after="80"/>
        <w:contextualSpacing w:val="0"/>
        <w:rPr>
          <w:lang w:val="en-US"/>
        </w:rPr>
      </w:pPr>
      <w:r>
        <w:t>The program “onboarded” and approved 39 commercial contractors to be able to complete projects within the program.</w:t>
      </w:r>
    </w:p>
    <w:p w14:paraId="5B962E4F" w14:textId="7D230E5B" w:rsidR="00C81A63" w:rsidRPr="007E030F" w:rsidRDefault="00C81A63" w:rsidP="007C453B">
      <w:pPr>
        <w:pStyle w:val="ListBullet"/>
        <w:spacing w:after="80"/>
        <w:contextualSpacing w:val="0"/>
        <w:rPr>
          <w:lang w:val="en-US"/>
        </w:rPr>
      </w:pPr>
      <w:r>
        <w:t xml:space="preserve">NJNG-identified barriers to participation and completed projects </w:t>
      </w:r>
      <w:r w:rsidR="002119C5">
        <w:t xml:space="preserve">include initially lower incentives, </w:t>
      </w:r>
      <w:r w:rsidR="000C4A45">
        <w:t xml:space="preserve">a public bidding requirement </w:t>
      </w:r>
      <w:r w:rsidR="00632E37">
        <w:t xml:space="preserve">for municipalities and schools, </w:t>
      </w:r>
      <w:r w:rsidR="002119C5">
        <w:t>pandemic effects, leased properties, and supply chain impacts.</w:t>
      </w:r>
    </w:p>
    <w:p w14:paraId="7A2C873C" w14:textId="5B1A913C" w:rsidR="007E030F" w:rsidRDefault="007E030F" w:rsidP="007C453B">
      <w:pPr>
        <w:pStyle w:val="ListBullet"/>
        <w:spacing w:after="80"/>
        <w:contextualSpacing w:val="0"/>
        <w:rPr>
          <w:lang w:val="en-US"/>
        </w:rPr>
      </w:pPr>
      <w:r>
        <w:t xml:space="preserve">DNV-identified barriers to participation included </w:t>
      </w:r>
      <w:r w:rsidR="004450E6">
        <w:t>key shortfalls of the program website.</w:t>
      </w:r>
    </w:p>
    <w:p w14:paraId="049405E0" w14:textId="77777777" w:rsidR="007C453B" w:rsidRPr="005F6983" w:rsidRDefault="007C453B" w:rsidP="00282D73">
      <w:pPr>
        <w:pStyle w:val="ListBullet"/>
        <w:keepNext/>
        <w:numPr>
          <w:ilvl w:val="0"/>
          <w:numId w:val="0"/>
        </w:numPr>
        <w:spacing w:before="140"/>
        <w:contextualSpacing w:val="0"/>
        <w:rPr>
          <w:b/>
          <w:bCs/>
          <w:lang w:val="en-US"/>
        </w:rPr>
      </w:pPr>
      <w:r w:rsidRPr="005F6983">
        <w:rPr>
          <w:b/>
          <w:bCs/>
          <w:lang w:val="en-US"/>
        </w:rPr>
        <w:t>Recommendations</w:t>
      </w:r>
    </w:p>
    <w:p w14:paraId="73A3CD93" w14:textId="5A983E9F" w:rsidR="00BA27B8" w:rsidRDefault="00BA27B8" w:rsidP="007C453B">
      <w:pPr>
        <w:pStyle w:val="ListBullet"/>
        <w:spacing w:after="80"/>
        <w:contextualSpacing w:val="0"/>
        <w:rPr>
          <w:lang w:val="en-US"/>
        </w:rPr>
      </w:pPr>
      <w:r w:rsidRPr="00534088">
        <w:rPr>
          <w:lang w:val="en-US"/>
        </w:rPr>
        <w:t xml:space="preserve">Continue </w:t>
      </w:r>
      <w:r>
        <w:rPr>
          <w:lang w:val="en-US"/>
        </w:rPr>
        <w:t xml:space="preserve">and expand </w:t>
      </w:r>
      <w:r w:rsidRPr="00534088">
        <w:rPr>
          <w:lang w:val="en-US"/>
        </w:rPr>
        <w:t>the program’s varied marketing and outreach channels.</w:t>
      </w:r>
    </w:p>
    <w:p w14:paraId="1BE6E113" w14:textId="49E937BD" w:rsidR="00AF04C0" w:rsidRDefault="00652531" w:rsidP="007C453B">
      <w:pPr>
        <w:pStyle w:val="ListBullet"/>
        <w:spacing w:after="80"/>
        <w:contextualSpacing w:val="0"/>
        <w:rPr>
          <w:lang w:val="en-US"/>
        </w:rPr>
      </w:pPr>
      <w:r>
        <w:rPr>
          <w:lang w:val="en-US"/>
        </w:rPr>
        <w:t>As NJNG revamps its website</w:t>
      </w:r>
      <w:r w:rsidR="007318D8">
        <w:rPr>
          <w:lang w:val="en-US"/>
        </w:rPr>
        <w:t xml:space="preserve"> in 2023</w:t>
      </w:r>
      <w:r>
        <w:rPr>
          <w:lang w:val="en-US"/>
        </w:rPr>
        <w:t xml:space="preserve">, </w:t>
      </w:r>
      <w:r w:rsidR="007318D8">
        <w:rPr>
          <w:lang w:val="en-US"/>
        </w:rPr>
        <w:t>consider adding a stand</w:t>
      </w:r>
      <w:r w:rsidR="00793CC7">
        <w:rPr>
          <w:lang w:val="en-US"/>
        </w:rPr>
        <w:t>-</w:t>
      </w:r>
      <w:r w:rsidR="007318D8">
        <w:rPr>
          <w:lang w:val="en-US"/>
        </w:rPr>
        <w:t>alone page for the DI program</w:t>
      </w:r>
      <w:r w:rsidR="00E86C1C">
        <w:rPr>
          <w:lang w:val="en-US"/>
        </w:rPr>
        <w:t>,</w:t>
      </w:r>
      <w:r w:rsidR="007318D8">
        <w:rPr>
          <w:lang w:val="en-US"/>
        </w:rPr>
        <w:t xml:space="preserve"> which includes additional </w:t>
      </w:r>
      <w:r w:rsidR="008D0EEF">
        <w:rPr>
          <w:lang w:val="en-US"/>
        </w:rPr>
        <w:t>ways to sign up or acquire program information, such as</w:t>
      </w:r>
      <w:r w:rsidR="00F26B7B">
        <w:rPr>
          <w:lang w:val="en-US"/>
        </w:rPr>
        <w:t xml:space="preserve"> </w:t>
      </w:r>
      <w:r w:rsidR="007E4DAE">
        <w:rPr>
          <w:lang w:val="en-US"/>
        </w:rPr>
        <w:t xml:space="preserve">an </w:t>
      </w:r>
      <w:r w:rsidR="00F259F6">
        <w:rPr>
          <w:lang w:val="en-US"/>
        </w:rPr>
        <w:t>easily fillable</w:t>
      </w:r>
      <w:r w:rsidR="008D0EEF">
        <w:rPr>
          <w:lang w:val="en-US"/>
        </w:rPr>
        <w:t xml:space="preserve"> </w:t>
      </w:r>
      <w:r w:rsidR="007E4DAE">
        <w:rPr>
          <w:lang w:val="en-US"/>
        </w:rPr>
        <w:t>embedded form</w:t>
      </w:r>
      <w:r w:rsidR="00B41E3A">
        <w:rPr>
          <w:lang w:val="en-US"/>
        </w:rPr>
        <w:t xml:space="preserve"> including potential applicant contact information.</w:t>
      </w:r>
    </w:p>
    <w:p w14:paraId="3DB21E18" w14:textId="29100F2A" w:rsidR="007C453B" w:rsidRDefault="007C453B" w:rsidP="007C453B">
      <w:pPr>
        <w:pStyle w:val="ListBullet"/>
        <w:spacing w:after="80"/>
        <w:contextualSpacing w:val="0"/>
        <w:rPr>
          <w:lang w:val="en-US"/>
        </w:rPr>
      </w:pPr>
      <w:r>
        <w:rPr>
          <w:lang w:val="en-US"/>
        </w:rPr>
        <w:lastRenderedPageBreak/>
        <w:t xml:space="preserve">Conduct </w:t>
      </w:r>
      <w:r w:rsidR="0041206E">
        <w:rPr>
          <w:lang w:val="en-US"/>
        </w:rPr>
        <w:t>additional</w:t>
      </w:r>
      <w:r>
        <w:rPr>
          <w:lang w:val="en-US"/>
        </w:rPr>
        <w:t xml:space="preserve"> research to investigate </w:t>
      </w:r>
      <w:r w:rsidR="0041206E">
        <w:rPr>
          <w:lang w:val="en-US"/>
        </w:rPr>
        <w:t xml:space="preserve">general </w:t>
      </w:r>
      <w:r w:rsidR="007D4FF3">
        <w:rPr>
          <w:lang w:val="en-US"/>
        </w:rPr>
        <w:t xml:space="preserve">program awareness and </w:t>
      </w:r>
      <w:r>
        <w:rPr>
          <w:lang w:val="en-US"/>
        </w:rPr>
        <w:t>reasons for nonparticipation</w:t>
      </w:r>
      <w:r w:rsidR="009A646F">
        <w:rPr>
          <w:lang w:val="en-US"/>
        </w:rPr>
        <w:t xml:space="preserve">. This could include surveys of nonparticipating customers and/or interviews </w:t>
      </w:r>
      <w:proofErr w:type="gramStart"/>
      <w:r w:rsidR="009A646F">
        <w:rPr>
          <w:lang w:val="en-US"/>
        </w:rPr>
        <w:t>with ”onboarded</w:t>
      </w:r>
      <w:proofErr w:type="gramEnd"/>
      <w:r w:rsidR="009A646F">
        <w:rPr>
          <w:lang w:val="en-US"/>
        </w:rPr>
        <w:t>” contractors.</w:t>
      </w:r>
      <w:r w:rsidR="0041206E">
        <w:rPr>
          <w:lang w:val="en-US"/>
        </w:rPr>
        <w:t xml:space="preserve"> </w:t>
      </w:r>
    </w:p>
    <w:p w14:paraId="2DFCD50C" w14:textId="77777777" w:rsidR="00FC004D" w:rsidRDefault="00FC004D" w:rsidP="00FC004D">
      <w:pPr>
        <w:pStyle w:val="BodyText"/>
      </w:pPr>
    </w:p>
    <w:p w14:paraId="33C0B909" w14:textId="331E5703" w:rsidR="00535521" w:rsidRDefault="00535521">
      <w:pPr>
        <w:rPr>
          <w:b/>
          <w:caps/>
          <w:color w:val="0F204B"/>
          <w:sz w:val="26"/>
        </w:rPr>
      </w:pPr>
      <w:r>
        <w:br w:type="page"/>
      </w:r>
    </w:p>
    <w:p w14:paraId="201F73E6" w14:textId="25CFA7BE" w:rsidR="00E87333" w:rsidRDefault="006F5AD6" w:rsidP="00E87333">
      <w:pPr>
        <w:pStyle w:val="Heading1"/>
      </w:pPr>
      <w:bookmarkStart w:id="23" w:name="_Toc145926128"/>
      <w:r>
        <w:lastRenderedPageBreak/>
        <w:t>Impact Evaluation</w:t>
      </w:r>
      <w:bookmarkEnd w:id="23"/>
    </w:p>
    <w:p w14:paraId="71AE0F1A" w14:textId="6AE7F470" w:rsidR="00E87333" w:rsidRDefault="00E87333" w:rsidP="00E87333">
      <w:pPr>
        <w:pStyle w:val="BodyText"/>
      </w:pPr>
      <w:r>
        <w:t xml:space="preserve">In </w:t>
      </w:r>
      <w:r w:rsidR="009A646F">
        <w:t>PY</w:t>
      </w:r>
      <w:r>
        <w:t xml:space="preserve">1, NJNG finalized and claimed impacts </w:t>
      </w:r>
      <w:r w:rsidRPr="00D118E5">
        <w:t xml:space="preserve">from </w:t>
      </w:r>
      <w:r>
        <w:t>two</w:t>
      </w:r>
      <w:r w:rsidRPr="00D118E5">
        <w:t xml:space="preserve"> completed</w:t>
      </w:r>
      <w:r>
        <w:t xml:space="preserve"> projects under the C&amp;I Direct Install program. Since the overall participation in the </w:t>
      </w:r>
      <w:r w:rsidRPr="005715D9">
        <w:t xml:space="preserve">program for </w:t>
      </w:r>
      <w:r w:rsidR="00C85CA8">
        <w:t>PY1</w:t>
      </w:r>
      <w:r w:rsidRPr="005715D9">
        <w:t xml:space="preserve"> </w:t>
      </w:r>
      <w:r>
        <w:t>was</w:t>
      </w:r>
      <w:r w:rsidRPr="005715D9">
        <w:t xml:space="preserve"> insufficient to perform an in-depth impact evaluation, DNV </w:t>
      </w:r>
      <w:r>
        <w:t>performed an</w:t>
      </w:r>
      <w:r w:rsidRPr="005715D9">
        <w:t xml:space="preserve"> evaluability assessment of the program from an impact evaluation perspective in </w:t>
      </w:r>
      <w:r w:rsidR="00C85CA8">
        <w:t>PY1</w:t>
      </w:r>
      <w:r>
        <w:t xml:space="preserve">. DNV identified and collected project documentation for eight DI projects that were initiated in </w:t>
      </w:r>
      <w:r w:rsidR="00AD0064">
        <w:t>PY1</w:t>
      </w:r>
      <w:r>
        <w:t xml:space="preserve"> to perform the evaluability assessment. </w:t>
      </w:r>
      <w:r w:rsidR="00AD0064">
        <w:t>The evaluation assessed</w:t>
      </w:r>
      <w:r>
        <w:t>:</w:t>
      </w:r>
    </w:p>
    <w:p w14:paraId="3D863C66" w14:textId="77777777" w:rsidR="00E87333" w:rsidRDefault="00E87333" w:rsidP="00E87333">
      <w:pPr>
        <w:pStyle w:val="ListBullet"/>
      </w:pPr>
      <w:r>
        <w:t>Data that are collected by the program to estimate tracking savings</w:t>
      </w:r>
    </w:p>
    <w:p w14:paraId="61C7FAE1" w14:textId="130C2B66" w:rsidR="00E87333" w:rsidRDefault="00E87333" w:rsidP="00E87333">
      <w:pPr>
        <w:pStyle w:val="ListBullet"/>
      </w:pPr>
      <w:r>
        <w:t xml:space="preserve">Completeness of program data collection by reviewing </w:t>
      </w:r>
      <w:r w:rsidR="00E86C1C">
        <w:t xml:space="preserve">the </w:t>
      </w:r>
      <w:r>
        <w:t>inventory of project documentation available</w:t>
      </w:r>
    </w:p>
    <w:p w14:paraId="4FF0842C" w14:textId="77777777" w:rsidR="00E87333" w:rsidRDefault="00E87333" w:rsidP="00E87333">
      <w:pPr>
        <w:pStyle w:val="ListBullet"/>
      </w:pPr>
      <w:r>
        <w:t>Tracking savings estimation methodologies</w:t>
      </w:r>
    </w:p>
    <w:p w14:paraId="590B5E2E" w14:textId="54E9A472" w:rsidR="00E87333" w:rsidRDefault="00E87333" w:rsidP="00E87333">
      <w:pPr>
        <w:pStyle w:val="ListBullet"/>
      </w:pPr>
      <w:r>
        <w:t xml:space="preserve">Electric savings estimation </w:t>
      </w:r>
      <w:r w:rsidRPr="00197105">
        <w:t>for shared measures where NJNG is the lead utility to ensure they are reasonable and follow industry best practices</w:t>
      </w:r>
    </w:p>
    <w:p w14:paraId="2428EE84" w14:textId="7F037893" w:rsidR="00E87333" w:rsidRDefault="00DD4C3C" w:rsidP="00E87333">
      <w:pPr>
        <w:pStyle w:val="BodyText"/>
      </w:pPr>
      <w:r>
        <w:t>According to the Program Application, t</w:t>
      </w:r>
      <w:r w:rsidR="00E87333">
        <w:t xml:space="preserve">he following types of measures are </w:t>
      </w:r>
      <w:r w:rsidR="00B72732">
        <w:t>offered</w:t>
      </w:r>
      <w:r w:rsidR="00E87333">
        <w:t xml:space="preserve"> within the DI program:</w:t>
      </w:r>
    </w:p>
    <w:p w14:paraId="515315B2" w14:textId="77777777" w:rsidR="00E87333" w:rsidRDefault="00E87333" w:rsidP="00E87333">
      <w:pPr>
        <w:pStyle w:val="ListBullet"/>
      </w:pPr>
      <w:r>
        <w:t>Lighting</w:t>
      </w:r>
    </w:p>
    <w:p w14:paraId="7B741C09" w14:textId="77777777" w:rsidR="00E87333" w:rsidRDefault="00E87333" w:rsidP="00E87333">
      <w:pPr>
        <w:pStyle w:val="ListBullet"/>
      </w:pPr>
      <w:r>
        <w:t>HVAC (gas and electric)</w:t>
      </w:r>
    </w:p>
    <w:p w14:paraId="30648553" w14:textId="77777777" w:rsidR="00E87333" w:rsidRDefault="00E87333" w:rsidP="00E87333">
      <w:pPr>
        <w:pStyle w:val="ListBullet"/>
      </w:pPr>
      <w:r>
        <w:t>Low-flow water fixtures</w:t>
      </w:r>
    </w:p>
    <w:p w14:paraId="1B5B84F7" w14:textId="77777777" w:rsidR="00E87333" w:rsidRDefault="00E87333" w:rsidP="00E87333">
      <w:pPr>
        <w:pStyle w:val="ListBullet"/>
      </w:pPr>
      <w:r>
        <w:t xml:space="preserve">Refrigeration </w:t>
      </w:r>
    </w:p>
    <w:p w14:paraId="66D32872" w14:textId="0A480879" w:rsidR="00E87333" w:rsidRDefault="00E87333" w:rsidP="00B72732">
      <w:pPr>
        <w:pStyle w:val="BodyText"/>
      </w:pPr>
      <w:r>
        <w:t xml:space="preserve">DI program data that are needed for the evaluation are summarized in Table 3-1. </w:t>
      </w:r>
    </w:p>
    <w:p w14:paraId="4DC396F2" w14:textId="63A7D607" w:rsidR="00E87333" w:rsidRPr="00E77B0D" w:rsidRDefault="00E87333" w:rsidP="00E87333">
      <w:pPr>
        <w:pStyle w:val="Caption"/>
      </w:pPr>
      <w:r>
        <w:t xml:space="preserve">Table </w:t>
      </w:r>
      <w:r>
        <w:fldChar w:fldCharType="begin"/>
      </w:r>
      <w:r>
        <w:instrText xml:space="preserve"> STYLEREF 1 \s </w:instrText>
      </w:r>
      <w:r>
        <w:fldChar w:fldCharType="separate"/>
      </w:r>
      <w:r w:rsidR="0021270B">
        <w:rPr>
          <w:noProof/>
        </w:rPr>
        <w:t>3</w:t>
      </w:r>
      <w:r>
        <w:fldChar w:fldCharType="end"/>
      </w:r>
      <w:r>
        <w:noBreakHyphen/>
      </w:r>
      <w:r>
        <w:fldChar w:fldCharType="begin"/>
      </w:r>
      <w:r>
        <w:instrText xml:space="preserve"> SEQ Table \* ARABIC \s 1 </w:instrText>
      </w:r>
      <w:r>
        <w:fldChar w:fldCharType="separate"/>
      </w:r>
      <w:r w:rsidR="0021270B">
        <w:rPr>
          <w:noProof/>
        </w:rPr>
        <w:t>1</w:t>
      </w:r>
      <w:r>
        <w:fldChar w:fldCharType="end"/>
      </w:r>
      <w:r>
        <w:t>. DI</w:t>
      </w:r>
      <w:r w:rsidRPr="00D75809">
        <w:t xml:space="preserve"> program data assessment</w:t>
      </w:r>
    </w:p>
    <w:tbl>
      <w:tblPr>
        <w:tblStyle w:val="DNVNiceStyle"/>
        <w:tblW w:w="0" w:type="auto"/>
        <w:tblLook w:val="04A0" w:firstRow="1" w:lastRow="0" w:firstColumn="1" w:lastColumn="0" w:noHBand="0" w:noVBand="1"/>
      </w:tblPr>
      <w:tblGrid>
        <w:gridCol w:w="3357"/>
        <w:gridCol w:w="2880"/>
        <w:gridCol w:w="2880"/>
      </w:tblGrid>
      <w:tr w:rsidR="00E87333" w:rsidRPr="001607FD" w14:paraId="5647AED9" w14:textId="77777777" w:rsidTr="00164AD3">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3357" w:type="dxa"/>
          </w:tcPr>
          <w:p w14:paraId="6382B394" w14:textId="77777777" w:rsidR="00E87333" w:rsidRPr="002A6B29" w:rsidRDefault="00E87333" w:rsidP="00164AD3">
            <w:pPr>
              <w:pStyle w:val="BodyText1"/>
              <w:keepNext/>
              <w:spacing w:before="40" w:after="140"/>
              <w:jc w:val="left"/>
              <w:rPr>
                <w:rFonts w:ascii="Arial" w:hAnsi="Arial" w:cs="Arial"/>
                <w:sz w:val="18"/>
                <w:szCs w:val="14"/>
                <w:lang w:eastAsia="x-none"/>
              </w:rPr>
            </w:pPr>
            <w:r w:rsidRPr="002A6B29">
              <w:rPr>
                <w:rFonts w:ascii="Arial" w:hAnsi="Arial" w:cs="Arial"/>
                <w:sz w:val="18"/>
                <w:szCs w:val="14"/>
                <w:lang w:eastAsia="x-none"/>
              </w:rPr>
              <w:t>Type</w:t>
            </w:r>
          </w:p>
        </w:tc>
        <w:tc>
          <w:tcPr>
            <w:tcW w:w="2880" w:type="dxa"/>
          </w:tcPr>
          <w:p w14:paraId="283023A9" w14:textId="77777777" w:rsidR="00E87333" w:rsidRPr="002A6B29" w:rsidRDefault="00E87333" w:rsidP="00164AD3">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sidRPr="002A6B29">
              <w:rPr>
                <w:rFonts w:ascii="Arial" w:hAnsi="Arial" w:cs="Arial"/>
                <w:sz w:val="18"/>
                <w:szCs w:val="14"/>
                <w:lang w:eastAsia="x-none"/>
              </w:rPr>
              <w:t>Use</w:t>
            </w:r>
          </w:p>
        </w:tc>
        <w:tc>
          <w:tcPr>
            <w:tcW w:w="2880" w:type="dxa"/>
          </w:tcPr>
          <w:p w14:paraId="59D4DDA3" w14:textId="77777777" w:rsidR="00E87333" w:rsidRPr="002A6B29" w:rsidRDefault="00E87333" w:rsidP="00164AD3">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sidRPr="002A6B29">
              <w:rPr>
                <w:rFonts w:ascii="Arial" w:hAnsi="Arial" w:cs="Arial"/>
                <w:sz w:val="18"/>
                <w:szCs w:val="14"/>
                <w:lang w:eastAsia="x-none"/>
              </w:rPr>
              <w:t>Availability</w:t>
            </w:r>
          </w:p>
        </w:tc>
      </w:tr>
      <w:tr w:rsidR="00E87333" w:rsidRPr="001607FD" w14:paraId="58B050C9" w14:textId="77777777" w:rsidTr="00164AD3">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57" w:type="dxa"/>
          </w:tcPr>
          <w:p w14:paraId="170BA59C" w14:textId="77777777" w:rsidR="00E87333" w:rsidRPr="001607FD" w:rsidRDefault="00E87333" w:rsidP="00164AD3">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Participant</w:t>
            </w:r>
          </w:p>
        </w:tc>
        <w:tc>
          <w:tcPr>
            <w:tcW w:w="2880" w:type="dxa"/>
          </w:tcPr>
          <w:p w14:paraId="34DCFEEE"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Participant surveys</w:t>
            </w:r>
          </w:p>
        </w:tc>
        <w:tc>
          <w:tcPr>
            <w:tcW w:w="2880" w:type="dxa"/>
          </w:tcPr>
          <w:p w14:paraId="1D2CBF37"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Customer application</w:t>
            </w:r>
          </w:p>
        </w:tc>
      </w:tr>
      <w:tr w:rsidR="00E87333" w:rsidRPr="001607FD" w14:paraId="769B1C22" w14:textId="77777777" w:rsidTr="00164AD3">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57" w:type="dxa"/>
          </w:tcPr>
          <w:p w14:paraId="7F180482" w14:textId="77777777" w:rsidR="00E87333" w:rsidRPr="001607FD" w:rsidRDefault="00E87333" w:rsidP="00164AD3">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Partial Participant</w:t>
            </w:r>
          </w:p>
        </w:tc>
        <w:tc>
          <w:tcPr>
            <w:tcW w:w="2880" w:type="dxa"/>
          </w:tcPr>
          <w:p w14:paraId="5771F918" w14:textId="77777777" w:rsidR="00E87333" w:rsidRPr="001607FD" w:rsidRDefault="00E87333" w:rsidP="00164AD3">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Partial participant interviews</w:t>
            </w:r>
          </w:p>
        </w:tc>
        <w:tc>
          <w:tcPr>
            <w:tcW w:w="2880" w:type="dxa"/>
          </w:tcPr>
          <w:p w14:paraId="4A6DEFF3" w14:textId="77777777" w:rsidR="00E87333" w:rsidRPr="001607FD" w:rsidRDefault="00E87333" w:rsidP="00164AD3">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EPM</w:t>
            </w:r>
          </w:p>
        </w:tc>
      </w:tr>
      <w:tr w:rsidR="00E87333" w:rsidRPr="001607FD" w14:paraId="5A5E36B6" w14:textId="77777777" w:rsidTr="00164AD3">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57" w:type="dxa"/>
          </w:tcPr>
          <w:p w14:paraId="379342E8" w14:textId="77777777" w:rsidR="00E87333" w:rsidRPr="001607FD" w:rsidRDefault="00E87333" w:rsidP="00164AD3">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Program Dates</w:t>
            </w:r>
          </w:p>
        </w:tc>
        <w:tc>
          <w:tcPr>
            <w:tcW w:w="2880" w:type="dxa"/>
          </w:tcPr>
          <w:p w14:paraId="277A902E"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Process Analysis</w:t>
            </w:r>
          </w:p>
          <w:p w14:paraId="23F9FCA5"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Impact Analysis</w:t>
            </w:r>
          </w:p>
        </w:tc>
        <w:tc>
          <w:tcPr>
            <w:tcW w:w="2880" w:type="dxa"/>
          </w:tcPr>
          <w:p w14:paraId="485E07CE"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EPM project folder</w:t>
            </w:r>
          </w:p>
        </w:tc>
      </w:tr>
      <w:tr w:rsidR="00E87333" w:rsidRPr="001607FD" w14:paraId="5DF29F19" w14:textId="77777777" w:rsidTr="00164AD3">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57" w:type="dxa"/>
          </w:tcPr>
          <w:p w14:paraId="6B65CBE4" w14:textId="77777777" w:rsidR="00E87333" w:rsidRPr="001607FD" w:rsidRDefault="00E87333" w:rsidP="00164AD3">
            <w:pPr>
              <w:pStyle w:val="BodyText1"/>
              <w:keepNext/>
              <w:spacing w:after="0"/>
              <w:jc w:val="left"/>
              <w:rPr>
                <w:rFonts w:ascii="Arial" w:hAnsi="Arial" w:cs="Arial"/>
                <w:sz w:val="18"/>
                <w:szCs w:val="14"/>
                <w:lang w:eastAsia="x-none"/>
              </w:rPr>
            </w:pPr>
            <w:r>
              <w:rPr>
                <w:rFonts w:ascii="Arial" w:hAnsi="Arial" w:cs="Arial"/>
                <w:sz w:val="18"/>
                <w:szCs w:val="14"/>
                <w:lang w:eastAsia="x-none"/>
              </w:rPr>
              <w:t>Facility Type</w:t>
            </w:r>
            <w:r w:rsidRPr="001607FD">
              <w:rPr>
                <w:rFonts w:ascii="Arial" w:hAnsi="Arial" w:cs="Arial"/>
                <w:sz w:val="18"/>
                <w:szCs w:val="14"/>
                <w:lang w:eastAsia="x-none"/>
              </w:rPr>
              <w:t xml:space="preserve"> &amp; Baseline Equipment</w:t>
            </w:r>
          </w:p>
        </w:tc>
        <w:tc>
          <w:tcPr>
            <w:tcW w:w="2880" w:type="dxa"/>
          </w:tcPr>
          <w:p w14:paraId="3B4BD99F" w14:textId="77777777" w:rsidR="00E87333" w:rsidRPr="001607FD" w:rsidRDefault="00E87333" w:rsidP="00164AD3">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TRM Update</w:t>
            </w:r>
          </w:p>
        </w:tc>
        <w:tc>
          <w:tcPr>
            <w:tcW w:w="2880" w:type="dxa"/>
          </w:tcPr>
          <w:p w14:paraId="67E882E6" w14:textId="77777777" w:rsidR="00E87333" w:rsidRPr="001607FD" w:rsidRDefault="00E87333" w:rsidP="00164AD3">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DI tool</w:t>
            </w:r>
          </w:p>
        </w:tc>
      </w:tr>
      <w:tr w:rsidR="00E87333" w:rsidRPr="001607FD" w14:paraId="4FCB0146" w14:textId="77777777" w:rsidTr="00164AD3">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57" w:type="dxa"/>
          </w:tcPr>
          <w:p w14:paraId="3FCE715A" w14:textId="77777777" w:rsidR="00E87333" w:rsidRPr="001607FD" w:rsidRDefault="00E87333" w:rsidP="00164AD3">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Partner Utility Data</w:t>
            </w:r>
          </w:p>
        </w:tc>
        <w:tc>
          <w:tcPr>
            <w:tcW w:w="2880" w:type="dxa"/>
          </w:tcPr>
          <w:p w14:paraId="6DDF596B"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 xml:space="preserve">Match to the electric usage data for the </w:t>
            </w:r>
            <w:r>
              <w:rPr>
                <w:rFonts w:ascii="Arial" w:hAnsi="Arial" w:cs="Arial"/>
                <w:sz w:val="18"/>
                <w:szCs w:val="14"/>
                <w:lang w:eastAsia="x-none"/>
              </w:rPr>
              <w:t xml:space="preserve">consumption </w:t>
            </w:r>
            <w:r w:rsidRPr="001607FD">
              <w:rPr>
                <w:rFonts w:ascii="Arial" w:hAnsi="Arial" w:cs="Arial"/>
                <w:sz w:val="18"/>
                <w:szCs w:val="14"/>
                <w:lang w:eastAsia="x-none"/>
              </w:rPr>
              <w:t>analysis</w:t>
            </w:r>
            <w:r>
              <w:rPr>
                <w:rFonts w:ascii="Arial" w:hAnsi="Arial" w:cs="Arial"/>
                <w:sz w:val="18"/>
                <w:szCs w:val="14"/>
                <w:lang w:eastAsia="x-none"/>
              </w:rPr>
              <w:t>, if necessary</w:t>
            </w:r>
            <w:r w:rsidRPr="001607FD">
              <w:rPr>
                <w:rFonts w:ascii="Arial" w:hAnsi="Arial" w:cs="Arial"/>
                <w:sz w:val="18"/>
                <w:szCs w:val="14"/>
                <w:lang w:eastAsia="x-none"/>
              </w:rPr>
              <w:t>.</w:t>
            </w:r>
          </w:p>
        </w:tc>
        <w:tc>
          <w:tcPr>
            <w:tcW w:w="2880" w:type="dxa"/>
          </w:tcPr>
          <w:p w14:paraId="2C7641E7"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Project Documentation (</w:t>
            </w:r>
            <w:r w:rsidRPr="00EF5DD9">
              <w:rPr>
                <w:rFonts w:ascii="Arial" w:hAnsi="Arial" w:cs="Arial"/>
                <w:i/>
                <w:iCs/>
                <w:sz w:val="18"/>
                <w:szCs w:val="14"/>
                <w:lang w:eastAsia="x-none"/>
              </w:rPr>
              <w:t>Bills</w:t>
            </w:r>
            <w:r>
              <w:rPr>
                <w:rFonts w:ascii="Arial" w:hAnsi="Arial" w:cs="Arial"/>
                <w:sz w:val="18"/>
                <w:szCs w:val="14"/>
                <w:lang w:eastAsia="x-none"/>
              </w:rPr>
              <w:t xml:space="preserve"> folder)</w:t>
            </w:r>
          </w:p>
        </w:tc>
      </w:tr>
      <w:tr w:rsidR="00E87333" w:rsidRPr="001607FD" w14:paraId="685F9324" w14:textId="77777777" w:rsidTr="00164AD3">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57" w:type="dxa"/>
          </w:tcPr>
          <w:p w14:paraId="39FCC9C6" w14:textId="77777777" w:rsidR="00E87333" w:rsidRPr="001607FD" w:rsidRDefault="00E87333" w:rsidP="00164AD3">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Recommended Measures</w:t>
            </w:r>
          </w:p>
        </w:tc>
        <w:tc>
          <w:tcPr>
            <w:tcW w:w="2880" w:type="dxa"/>
          </w:tcPr>
          <w:p w14:paraId="31D5879F" w14:textId="77777777" w:rsidR="00E87333" w:rsidRPr="001607FD" w:rsidRDefault="00E87333" w:rsidP="00164AD3">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Missed Opportunities</w:t>
            </w:r>
          </w:p>
        </w:tc>
        <w:tc>
          <w:tcPr>
            <w:tcW w:w="2880" w:type="dxa"/>
          </w:tcPr>
          <w:p w14:paraId="67C0BEAB" w14:textId="77777777" w:rsidR="00E87333" w:rsidRPr="001607FD" w:rsidRDefault="00E87333" w:rsidP="00164AD3">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ot available</w:t>
            </w:r>
          </w:p>
        </w:tc>
      </w:tr>
      <w:tr w:rsidR="00E87333" w:rsidRPr="001607FD" w14:paraId="6D5F1EFF" w14:textId="77777777" w:rsidTr="00164AD3">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57" w:type="dxa"/>
          </w:tcPr>
          <w:p w14:paraId="359CB0EF" w14:textId="77777777" w:rsidR="00E87333" w:rsidRPr="001607FD" w:rsidRDefault="00E87333" w:rsidP="00164AD3">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Installed Measures</w:t>
            </w:r>
          </w:p>
        </w:tc>
        <w:tc>
          <w:tcPr>
            <w:tcW w:w="2880" w:type="dxa"/>
          </w:tcPr>
          <w:p w14:paraId="573C8708"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 xml:space="preserve">Impact </w:t>
            </w:r>
            <w:r>
              <w:rPr>
                <w:rFonts w:ascii="Arial" w:hAnsi="Arial" w:cs="Arial"/>
                <w:sz w:val="18"/>
                <w:szCs w:val="14"/>
                <w:lang w:eastAsia="x-none"/>
              </w:rPr>
              <w:t xml:space="preserve">evaluation </w:t>
            </w:r>
            <w:r w:rsidRPr="001607FD">
              <w:rPr>
                <w:rFonts w:ascii="Arial" w:hAnsi="Arial" w:cs="Arial"/>
                <w:sz w:val="18"/>
                <w:szCs w:val="14"/>
                <w:lang w:eastAsia="x-none"/>
              </w:rPr>
              <w:t>analysis</w:t>
            </w:r>
          </w:p>
        </w:tc>
        <w:tc>
          <w:tcPr>
            <w:tcW w:w="2880" w:type="dxa"/>
          </w:tcPr>
          <w:p w14:paraId="48151F50"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DI tool</w:t>
            </w:r>
          </w:p>
        </w:tc>
      </w:tr>
      <w:tr w:rsidR="00E87333" w:rsidRPr="001607FD" w14:paraId="260D4E09" w14:textId="77777777" w:rsidTr="00164AD3">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57" w:type="dxa"/>
          </w:tcPr>
          <w:p w14:paraId="7534FBCB" w14:textId="77777777" w:rsidR="00E87333" w:rsidRPr="001607FD" w:rsidRDefault="00E87333" w:rsidP="00164AD3">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Installed Measure Characteristics</w:t>
            </w:r>
          </w:p>
        </w:tc>
        <w:tc>
          <w:tcPr>
            <w:tcW w:w="2880" w:type="dxa"/>
          </w:tcPr>
          <w:p w14:paraId="0CAC8EF7" w14:textId="77777777" w:rsidR="00E87333" w:rsidRPr="001607FD" w:rsidRDefault="00E87333" w:rsidP="00164AD3">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TRM Update</w:t>
            </w:r>
          </w:p>
        </w:tc>
        <w:tc>
          <w:tcPr>
            <w:tcW w:w="2880" w:type="dxa"/>
          </w:tcPr>
          <w:p w14:paraId="52F542B7" w14:textId="77777777" w:rsidR="00E87333" w:rsidRPr="001607FD" w:rsidRDefault="00E87333" w:rsidP="00164AD3">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DI tool</w:t>
            </w:r>
          </w:p>
        </w:tc>
      </w:tr>
      <w:tr w:rsidR="00E87333" w:rsidRPr="001607FD" w14:paraId="2640C42C" w14:textId="77777777" w:rsidTr="00164AD3">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57" w:type="dxa"/>
          </w:tcPr>
          <w:p w14:paraId="677763CB" w14:textId="77777777" w:rsidR="00E87333" w:rsidRPr="001607FD" w:rsidRDefault="00E87333" w:rsidP="00164AD3">
            <w:pPr>
              <w:pStyle w:val="BodyText1"/>
              <w:keepNext/>
              <w:keepLines/>
              <w:spacing w:after="0"/>
              <w:jc w:val="left"/>
              <w:rPr>
                <w:rFonts w:ascii="Arial" w:hAnsi="Arial" w:cs="Arial"/>
                <w:sz w:val="18"/>
                <w:szCs w:val="14"/>
                <w:lang w:eastAsia="x-none"/>
              </w:rPr>
            </w:pPr>
            <w:r>
              <w:rPr>
                <w:rFonts w:ascii="Arial" w:hAnsi="Arial" w:cs="Arial"/>
                <w:sz w:val="18"/>
                <w:szCs w:val="14"/>
                <w:lang w:eastAsia="x-none"/>
              </w:rPr>
              <w:t>Measure/Project</w:t>
            </w:r>
            <w:r w:rsidRPr="001607FD">
              <w:rPr>
                <w:rFonts w:ascii="Arial" w:hAnsi="Arial" w:cs="Arial"/>
                <w:sz w:val="18"/>
                <w:szCs w:val="14"/>
                <w:lang w:eastAsia="x-none"/>
              </w:rPr>
              <w:t xml:space="preserve"> Cost</w:t>
            </w:r>
          </w:p>
        </w:tc>
        <w:tc>
          <w:tcPr>
            <w:tcW w:w="2880" w:type="dxa"/>
          </w:tcPr>
          <w:p w14:paraId="6A3C493F" w14:textId="77777777" w:rsidR="00E87333" w:rsidRPr="001607FD" w:rsidRDefault="00E87333" w:rsidP="00164AD3">
            <w:pPr>
              <w:pStyle w:val="BodyText1"/>
              <w:keepNext/>
              <w:keepLine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Cost-effectiveness</w:t>
            </w:r>
          </w:p>
        </w:tc>
        <w:tc>
          <w:tcPr>
            <w:tcW w:w="2880" w:type="dxa"/>
          </w:tcPr>
          <w:p w14:paraId="25D2E24F" w14:textId="77777777" w:rsidR="00E87333" w:rsidRPr="001607FD" w:rsidRDefault="00E87333" w:rsidP="00164AD3">
            <w:pPr>
              <w:pStyle w:val="BodyText1"/>
              <w:keepNext/>
              <w:keepLine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DI tool</w:t>
            </w:r>
          </w:p>
        </w:tc>
      </w:tr>
      <w:tr w:rsidR="00E87333" w:rsidRPr="001607FD" w14:paraId="3F8FACFF" w14:textId="77777777" w:rsidTr="00164AD3">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57" w:type="dxa"/>
          </w:tcPr>
          <w:p w14:paraId="1DB28CCD" w14:textId="77777777" w:rsidR="00E87333" w:rsidRPr="001607FD" w:rsidRDefault="00E87333" w:rsidP="00164AD3">
            <w:pPr>
              <w:pStyle w:val="BodyText1"/>
              <w:keepNext/>
              <w:keepLines/>
              <w:spacing w:after="0"/>
              <w:jc w:val="left"/>
              <w:rPr>
                <w:rFonts w:ascii="Arial" w:hAnsi="Arial" w:cs="Arial"/>
                <w:sz w:val="18"/>
                <w:szCs w:val="14"/>
                <w:lang w:eastAsia="x-none"/>
              </w:rPr>
            </w:pPr>
            <w:r>
              <w:rPr>
                <w:rFonts w:ascii="Arial" w:hAnsi="Arial" w:cs="Arial"/>
                <w:sz w:val="18"/>
                <w:szCs w:val="14"/>
                <w:lang w:eastAsia="x-none"/>
              </w:rPr>
              <w:t>Monthly Energy Usage</w:t>
            </w:r>
          </w:p>
        </w:tc>
        <w:tc>
          <w:tcPr>
            <w:tcW w:w="2880" w:type="dxa"/>
          </w:tcPr>
          <w:p w14:paraId="65D04C84" w14:textId="77777777" w:rsidR="00E87333" w:rsidRPr="001607FD" w:rsidRDefault="00E87333" w:rsidP="00164AD3">
            <w:pPr>
              <w:pStyle w:val="BodyText1"/>
              <w:keepNext/>
              <w:keepLine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Consumption analysis</w:t>
            </w:r>
          </w:p>
        </w:tc>
        <w:tc>
          <w:tcPr>
            <w:tcW w:w="2880" w:type="dxa"/>
          </w:tcPr>
          <w:p w14:paraId="03145F10" w14:textId="77777777" w:rsidR="00E87333" w:rsidRPr="001607FD" w:rsidRDefault="00E87333" w:rsidP="00164AD3">
            <w:pPr>
              <w:pStyle w:val="BodyText1"/>
              <w:keepNext/>
              <w:keepLine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Project Documentation (</w:t>
            </w:r>
            <w:r w:rsidRPr="00EF5DD9">
              <w:rPr>
                <w:rFonts w:ascii="Arial" w:hAnsi="Arial" w:cs="Arial"/>
                <w:i/>
                <w:iCs/>
                <w:sz w:val="18"/>
                <w:szCs w:val="14"/>
                <w:lang w:eastAsia="x-none"/>
              </w:rPr>
              <w:t>Bills</w:t>
            </w:r>
            <w:r>
              <w:rPr>
                <w:rFonts w:ascii="Arial" w:hAnsi="Arial" w:cs="Arial"/>
                <w:sz w:val="18"/>
                <w:szCs w:val="14"/>
                <w:lang w:eastAsia="x-none"/>
              </w:rPr>
              <w:t xml:space="preserve"> folder)</w:t>
            </w:r>
          </w:p>
        </w:tc>
      </w:tr>
      <w:tr w:rsidR="00E87333" w:rsidRPr="001607FD" w14:paraId="35FA73F9" w14:textId="77777777" w:rsidTr="00164AD3">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57" w:type="dxa"/>
          </w:tcPr>
          <w:p w14:paraId="05EC97B9" w14:textId="77777777" w:rsidR="00E87333" w:rsidRPr="001607FD" w:rsidRDefault="00E87333" w:rsidP="00164AD3">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Energy Savings</w:t>
            </w:r>
          </w:p>
        </w:tc>
        <w:tc>
          <w:tcPr>
            <w:tcW w:w="2880" w:type="dxa"/>
          </w:tcPr>
          <w:p w14:paraId="60853998"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Realization Rate</w:t>
            </w:r>
          </w:p>
          <w:p w14:paraId="71FF6E8E"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TRM Updates</w:t>
            </w:r>
          </w:p>
        </w:tc>
        <w:tc>
          <w:tcPr>
            <w:tcW w:w="2880" w:type="dxa"/>
          </w:tcPr>
          <w:p w14:paraId="6F4144D4" w14:textId="77777777" w:rsidR="00E87333" w:rsidRPr="001607FD" w:rsidRDefault="00E87333" w:rsidP="00164AD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DI tool</w:t>
            </w:r>
          </w:p>
        </w:tc>
      </w:tr>
    </w:tbl>
    <w:p w14:paraId="0879C441" w14:textId="225692B1" w:rsidR="00B72732" w:rsidRDefault="00B72732" w:rsidP="00B72732">
      <w:pPr>
        <w:pStyle w:val="BodyText"/>
      </w:pPr>
      <w:r>
        <w:t xml:space="preserve">Based on project documentation reviewed for each of the </w:t>
      </w:r>
      <w:r w:rsidR="00A433A1">
        <w:t xml:space="preserve">two completed (in PY1) and 6 other DI projects </w:t>
      </w:r>
      <w:r w:rsidRPr="00163CE0">
        <w:t xml:space="preserve">that were initiated in </w:t>
      </w:r>
      <w:r w:rsidR="00A433A1">
        <w:t>PY</w:t>
      </w:r>
      <w:r w:rsidRPr="00163CE0">
        <w:t>1</w:t>
      </w:r>
      <w:r>
        <w:t xml:space="preserve">, DNV determined that NJNG was collecting extensive data to perform </w:t>
      </w:r>
      <w:r w:rsidR="00E86C1C">
        <w:t xml:space="preserve">a </w:t>
      </w:r>
      <w:r>
        <w:t xml:space="preserve">detailed evaluation in the future. An exception </w:t>
      </w:r>
      <w:r w:rsidR="002C68CD">
        <w:t xml:space="preserve">on Recommended Measures </w:t>
      </w:r>
      <w:r>
        <w:t>is noted as follows.</w:t>
      </w:r>
    </w:p>
    <w:p w14:paraId="643FF424" w14:textId="271B245F" w:rsidR="00E87333" w:rsidRDefault="00B72732" w:rsidP="00B72732">
      <w:pPr>
        <w:pStyle w:val="ListBullet"/>
      </w:pPr>
      <w:r>
        <w:t xml:space="preserve">Measures that were recommended by the program but not installed </w:t>
      </w:r>
      <w:r w:rsidR="00F3508F">
        <w:t xml:space="preserve">or performed </w:t>
      </w:r>
      <w:r>
        <w:t xml:space="preserve">are not included in the </w:t>
      </w:r>
      <w:r w:rsidR="00B4744A">
        <w:t>tracking files</w:t>
      </w:r>
      <w:r w:rsidR="00F3508F">
        <w:t xml:space="preserve">, </w:t>
      </w:r>
      <w:r w:rsidR="00535C12">
        <w:t>hindering</w:t>
      </w:r>
      <w:r w:rsidR="00BA4B44">
        <w:t xml:space="preserve"> evaluators’ ability to assess missed opportunities</w:t>
      </w:r>
      <w:r>
        <w:t>.</w:t>
      </w:r>
    </w:p>
    <w:p w14:paraId="5F9B3FB4" w14:textId="0C2675CD" w:rsidR="00B72732" w:rsidRPr="00B72732" w:rsidRDefault="00B72732" w:rsidP="00B72732">
      <w:pPr>
        <w:pStyle w:val="BodyText"/>
        <w:keepNext/>
        <w:rPr>
          <w:b/>
          <w:bCs/>
        </w:rPr>
      </w:pPr>
      <w:r w:rsidRPr="00B72732">
        <w:rPr>
          <w:b/>
          <w:bCs/>
        </w:rPr>
        <w:lastRenderedPageBreak/>
        <w:t>Savings Calculation:</w:t>
      </w:r>
    </w:p>
    <w:p w14:paraId="0485FD5F" w14:textId="1094AD57" w:rsidR="00E87333" w:rsidRDefault="00E87333" w:rsidP="00E87333">
      <w:pPr>
        <w:pStyle w:val="BodyText"/>
      </w:pPr>
      <w:r>
        <w:t xml:space="preserve">Currently, NJNG utilizes </w:t>
      </w:r>
      <w:r w:rsidR="00B5171D">
        <w:t xml:space="preserve">a </w:t>
      </w:r>
      <w:proofErr w:type="gramStart"/>
      <w:r w:rsidR="00B5171D">
        <w:t xml:space="preserve">screening </w:t>
      </w:r>
      <w:r>
        <w:t xml:space="preserve"> tool</w:t>
      </w:r>
      <w:proofErr w:type="gramEnd"/>
      <w:r>
        <w:t xml:space="preserve"> to estimate energy savings resulting from </w:t>
      </w:r>
      <w:r w:rsidR="00E86C1C">
        <w:t xml:space="preserve">the </w:t>
      </w:r>
      <w:r>
        <w:t xml:space="preserve">installation of measures in business locations. The DI spreadsheet tool has worksheets for individual measures that estimate savings per guidance and algorithms from </w:t>
      </w:r>
      <w:r w:rsidR="001548C6">
        <w:t>Coordinated Measure List</w:t>
      </w:r>
      <w:r w:rsidR="0079682A">
        <w:t xml:space="preserve"> (CML)</w:t>
      </w:r>
      <w:r w:rsidR="001548C6">
        <w:rPr>
          <w:rStyle w:val="FootnoteReference"/>
        </w:rPr>
        <w:footnoteReference w:id="8"/>
      </w:r>
      <w:r>
        <w:t xml:space="preserve">. Evaluators verified that the DI tool was estimating tracking savings appropriately per algorithms and assumptions provided in the </w:t>
      </w:r>
      <w:r w:rsidR="0079682A">
        <w:t>CML</w:t>
      </w:r>
      <w:r>
        <w:t>. Evaluators also verified that the independent variables defined in TRM algorithms and utilized in the DI tool were site-specific. For example, boiler capacity and installed unit efficiencies for a gas-boiler replacement measure savings estimation w</w:t>
      </w:r>
      <w:r w:rsidR="00E86C1C">
        <w:t>ere</w:t>
      </w:r>
      <w:r>
        <w:t xml:space="preserve"> utilized from the actual installed boiler specification sheets provided in </w:t>
      </w:r>
      <w:r w:rsidR="00E86C1C">
        <w:t xml:space="preserve">the </w:t>
      </w:r>
      <w:r>
        <w:t xml:space="preserve">project documentation. </w:t>
      </w:r>
    </w:p>
    <w:p w14:paraId="2355D565" w14:textId="179574F3" w:rsidR="00E87333" w:rsidRPr="007C6C4A" w:rsidRDefault="00E87333" w:rsidP="00E87333">
      <w:pPr>
        <w:pStyle w:val="BodyText"/>
      </w:pPr>
      <w:r>
        <w:t xml:space="preserve">Evaluators also verified that the electric savings calculated by the DI spreadsheet tool for installed measures </w:t>
      </w:r>
      <w:r w:rsidRPr="00197105">
        <w:t xml:space="preserve">where NJNG is the lead utility </w:t>
      </w:r>
      <w:r>
        <w:t>was</w:t>
      </w:r>
      <w:r w:rsidRPr="00197105">
        <w:t xml:space="preserve"> reasonable and follow</w:t>
      </w:r>
      <w:r>
        <w:t>ed</w:t>
      </w:r>
      <w:r w:rsidRPr="00197105">
        <w:t xml:space="preserve"> </w:t>
      </w:r>
      <w:r w:rsidR="00E86C1C">
        <w:t xml:space="preserve">the </w:t>
      </w:r>
      <w:r>
        <w:t xml:space="preserve">algorithms and assumptions provided </w:t>
      </w:r>
      <w:r w:rsidR="00E32EFF">
        <w:t>in</w:t>
      </w:r>
      <w:r>
        <w:t xml:space="preserve"> </w:t>
      </w:r>
      <w:r w:rsidR="0065686E">
        <w:t xml:space="preserve">the </w:t>
      </w:r>
      <w:r w:rsidR="00E32EFF">
        <w:t>CML</w:t>
      </w:r>
      <w:r>
        <w:t>.</w:t>
      </w:r>
    </w:p>
    <w:p w14:paraId="2EE839CA" w14:textId="77777777" w:rsidR="00E87333" w:rsidRDefault="00E87333" w:rsidP="00E87333">
      <w:pPr>
        <w:rPr>
          <w:b/>
          <w:caps/>
          <w:color w:val="0F204B"/>
          <w:sz w:val="26"/>
        </w:rPr>
      </w:pPr>
      <w:r>
        <w:br w:type="page"/>
      </w:r>
    </w:p>
    <w:p w14:paraId="100CD818" w14:textId="0ADF4E04" w:rsidR="006F0963" w:rsidRDefault="006F0963" w:rsidP="00535521">
      <w:pPr>
        <w:pStyle w:val="Heading1"/>
      </w:pPr>
      <w:bookmarkStart w:id="24" w:name="_Toc145926129"/>
      <w:r>
        <w:lastRenderedPageBreak/>
        <w:t>Program Comparisons</w:t>
      </w:r>
      <w:bookmarkEnd w:id="24"/>
    </w:p>
    <w:p w14:paraId="58AC7AE5" w14:textId="0C8054CA" w:rsidR="00A22A99" w:rsidRDefault="001842B1" w:rsidP="00C86B98">
      <w:pPr>
        <w:pStyle w:val="BodyText"/>
      </w:pPr>
      <w:r w:rsidRPr="009E241A">
        <w:t xml:space="preserve">This section reviews </w:t>
      </w:r>
      <w:r w:rsidR="0065686E">
        <w:t>process and impact evaluation</w:t>
      </w:r>
      <w:r w:rsidRPr="009E241A">
        <w:t xml:space="preserve"> findings from a sampling of other </w:t>
      </w:r>
      <w:r w:rsidR="0065686E">
        <w:t>direct install</w:t>
      </w:r>
      <w:r>
        <w:t xml:space="preserve"> </w:t>
      </w:r>
      <w:r w:rsidRPr="009E241A">
        <w:t>programs</w:t>
      </w:r>
      <w:r>
        <w:t xml:space="preserve"> </w:t>
      </w:r>
      <w:r w:rsidRPr="009E241A">
        <w:t>around the country.</w:t>
      </w:r>
      <w:r w:rsidR="005F3E36">
        <w:t xml:space="preserve"> </w:t>
      </w:r>
      <w:r w:rsidR="005F3E36">
        <w:fldChar w:fldCharType="begin"/>
      </w:r>
      <w:r w:rsidR="005F3E36">
        <w:instrText xml:space="preserve"> REF _Ref124866095 \h </w:instrText>
      </w:r>
      <w:r w:rsidR="005F3E36">
        <w:fldChar w:fldCharType="separate"/>
      </w:r>
      <w:r w:rsidR="0021270B">
        <w:t xml:space="preserve">Table </w:t>
      </w:r>
      <w:r w:rsidR="0021270B">
        <w:rPr>
          <w:noProof/>
        </w:rPr>
        <w:t>4</w:t>
      </w:r>
      <w:r w:rsidR="0021270B">
        <w:noBreakHyphen/>
      </w:r>
      <w:r w:rsidR="0021270B">
        <w:rPr>
          <w:noProof/>
        </w:rPr>
        <w:t>1</w:t>
      </w:r>
      <w:r w:rsidR="005F3E36">
        <w:fldChar w:fldCharType="end"/>
      </w:r>
      <w:r w:rsidR="005F3E36">
        <w:t xml:space="preserve"> &amp; </w:t>
      </w:r>
      <w:r w:rsidR="005F3E36">
        <w:fldChar w:fldCharType="begin"/>
      </w:r>
      <w:r w:rsidR="005F3E36">
        <w:instrText xml:space="preserve"> REF _Ref124866108 \h </w:instrText>
      </w:r>
      <w:r w:rsidR="005F3E36">
        <w:fldChar w:fldCharType="separate"/>
      </w:r>
      <w:r w:rsidR="0021270B">
        <w:t xml:space="preserve">Table </w:t>
      </w:r>
      <w:r w:rsidR="0021270B">
        <w:rPr>
          <w:noProof/>
        </w:rPr>
        <w:t>4</w:t>
      </w:r>
      <w:r w:rsidR="0021270B">
        <w:noBreakHyphen/>
      </w:r>
      <w:r w:rsidR="0021270B">
        <w:rPr>
          <w:noProof/>
        </w:rPr>
        <w:t>2</w:t>
      </w:r>
      <w:r w:rsidR="005F3E36">
        <w:fldChar w:fldCharType="end"/>
      </w:r>
      <w:r w:rsidR="005F3E36">
        <w:t xml:space="preserve"> display p</w:t>
      </w:r>
      <w:r w:rsidR="005F3E36" w:rsidRPr="007503E4">
        <w:t xml:space="preserve">rocess and </w:t>
      </w:r>
      <w:r w:rsidR="005F3E36">
        <w:t>i</w:t>
      </w:r>
      <w:r w:rsidR="005F3E36" w:rsidRPr="007503E4">
        <w:t xml:space="preserve">mpact </w:t>
      </w:r>
      <w:r w:rsidR="005F3E36">
        <w:t>e</w:t>
      </w:r>
      <w:r w:rsidR="005F3E36" w:rsidRPr="007503E4">
        <w:t xml:space="preserve">valuation findings from </w:t>
      </w:r>
      <w:r w:rsidR="005F3E36">
        <w:t xml:space="preserve">a sampling of </w:t>
      </w:r>
      <w:r w:rsidR="005F3E36" w:rsidRPr="007503E4">
        <w:t>other</w:t>
      </w:r>
      <w:r w:rsidR="005F3E36">
        <w:t xml:space="preserve"> programs </w:t>
      </w:r>
      <w:proofErr w:type="gramStart"/>
      <w:r w:rsidR="005F3E36">
        <w:t>similar to</w:t>
      </w:r>
      <w:proofErr w:type="gramEnd"/>
      <w:r w:rsidR="005F3E36">
        <w:t xml:space="preserve"> </w:t>
      </w:r>
      <w:r w:rsidR="00E86C1C">
        <w:t xml:space="preserve">the </w:t>
      </w:r>
      <w:r w:rsidR="003907BB">
        <w:t>Direct Install</w:t>
      </w:r>
      <w:r w:rsidR="005F3E36">
        <w:t xml:space="preserve"> </w:t>
      </w:r>
      <w:r w:rsidR="00B419EA">
        <w:t xml:space="preserve">program </w:t>
      </w:r>
      <w:r w:rsidR="005F3E36">
        <w:t>around the country and compares them to NJNG.</w:t>
      </w:r>
    </w:p>
    <w:p w14:paraId="3435773F" w14:textId="79C6BB2D" w:rsidR="00733A6C" w:rsidRDefault="00733A6C" w:rsidP="00733A6C">
      <w:pPr>
        <w:pStyle w:val="Caption"/>
      </w:pPr>
      <w:bookmarkStart w:id="25" w:name="_Ref124866095"/>
      <w:r>
        <w:t xml:space="preserve">Table </w:t>
      </w:r>
      <w:r>
        <w:fldChar w:fldCharType="begin"/>
      </w:r>
      <w:r>
        <w:instrText xml:space="preserve"> STYLEREF 1 \s </w:instrText>
      </w:r>
      <w:r>
        <w:fldChar w:fldCharType="separate"/>
      </w:r>
      <w:r w:rsidR="0021270B">
        <w:rPr>
          <w:noProof/>
        </w:rPr>
        <w:t>4</w:t>
      </w:r>
      <w:r>
        <w:fldChar w:fldCharType="end"/>
      </w:r>
      <w:r>
        <w:noBreakHyphen/>
      </w:r>
      <w:r>
        <w:fldChar w:fldCharType="begin"/>
      </w:r>
      <w:r>
        <w:instrText xml:space="preserve"> SEQ Table \* ARABIC \s 1 </w:instrText>
      </w:r>
      <w:r>
        <w:fldChar w:fldCharType="separate"/>
      </w:r>
      <w:r w:rsidR="0021270B">
        <w:rPr>
          <w:noProof/>
        </w:rPr>
        <w:t>1</w:t>
      </w:r>
      <w:r>
        <w:fldChar w:fldCharType="end"/>
      </w:r>
      <w:bookmarkEnd w:id="25"/>
      <w:r>
        <w:t xml:space="preserve"> Direct Install and similar programs from other states, </w:t>
      </w:r>
      <w:r w:rsidR="00C72DDB">
        <w:t>p</w:t>
      </w:r>
      <w:r>
        <w:t xml:space="preserve">rocess </w:t>
      </w:r>
      <w:r w:rsidR="00C72DDB">
        <w:t>f</w:t>
      </w:r>
      <w:r>
        <w:t>indings</w:t>
      </w:r>
    </w:p>
    <w:tbl>
      <w:tblPr>
        <w:tblStyle w:val="DNVNiceStyle"/>
        <w:tblW w:w="0" w:type="auto"/>
        <w:tblInd w:w="5" w:type="dxa"/>
        <w:tblLook w:val="04A0" w:firstRow="1" w:lastRow="0" w:firstColumn="1" w:lastColumn="0" w:noHBand="0" w:noVBand="1"/>
      </w:tblPr>
      <w:tblGrid>
        <w:gridCol w:w="2008"/>
        <w:gridCol w:w="1226"/>
        <w:gridCol w:w="1201"/>
        <w:gridCol w:w="1351"/>
        <w:gridCol w:w="1483"/>
        <w:gridCol w:w="1362"/>
        <w:gridCol w:w="1269"/>
        <w:gridCol w:w="10"/>
      </w:tblGrid>
      <w:tr w:rsidR="00733A6C" w:rsidRPr="001607FD" w14:paraId="4709A8CD" w14:textId="05EE9FA1" w:rsidTr="00B50423">
        <w:trPr>
          <w:gridAfter w:val="1"/>
          <w:cnfStyle w:val="100000000000" w:firstRow="1" w:lastRow="0" w:firstColumn="0" w:lastColumn="0" w:oddVBand="0" w:evenVBand="0" w:oddHBand="0" w:evenHBand="0" w:firstRowFirstColumn="0" w:firstRowLastColumn="0" w:lastRowFirstColumn="0" w:lastRowLastColumn="0"/>
          <w:wAfter w:w="10" w:type="dxa"/>
          <w:trHeight w:val="317"/>
        </w:trPr>
        <w:tc>
          <w:tcPr>
            <w:cnfStyle w:val="001000000100" w:firstRow="0" w:lastRow="0" w:firstColumn="1" w:lastColumn="0" w:oddVBand="0" w:evenVBand="0" w:oddHBand="0" w:evenHBand="0" w:firstRowFirstColumn="1" w:firstRowLastColumn="0" w:lastRowFirstColumn="0" w:lastRowLastColumn="0"/>
            <w:tcW w:w="2012" w:type="dxa"/>
          </w:tcPr>
          <w:p w14:paraId="022C6835" w14:textId="77777777" w:rsidR="00733A6C" w:rsidRPr="002A6B29" w:rsidRDefault="00733A6C" w:rsidP="00CD6165">
            <w:pPr>
              <w:pStyle w:val="BodyText1"/>
              <w:keepNext/>
              <w:spacing w:before="40" w:after="140"/>
              <w:jc w:val="left"/>
              <w:rPr>
                <w:rFonts w:ascii="Arial" w:hAnsi="Arial" w:cs="Arial"/>
                <w:sz w:val="18"/>
                <w:szCs w:val="14"/>
                <w:lang w:eastAsia="x-none"/>
              </w:rPr>
            </w:pPr>
            <w:r w:rsidRPr="00431E60">
              <w:rPr>
                <w:rFonts w:ascii="Arial" w:hAnsi="Arial" w:cs="Arial"/>
                <w:sz w:val="18"/>
                <w:szCs w:val="14"/>
                <w:lang w:eastAsia="x-none"/>
              </w:rPr>
              <w:t>State/Region</w:t>
            </w:r>
          </w:p>
        </w:tc>
        <w:tc>
          <w:tcPr>
            <w:tcW w:w="1227" w:type="dxa"/>
          </w:tcPr>
          <w:p w14:paraId="7CA67531" w14:textId="77777777" w:rsidR="00733A6C" w:rsidRPr="002A6B29" w:rsidRDefault="00733A6C" w:rsidP="00CD6165">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OK</w:t>
            </w:r>
          </w:p>
        </w:tc>
        <w:tc>
          <w:tcPr>
            <w:tcW w:w="1204" w:type="dxa"/>
          </w:tcPr>
          <w:p w14:paraId="18EAE4FF" w14:textId="77777777" w:rsidR="00733A6C" w:rsidRPr="002A6B29" w:rsidRDefault="00733A6C" w:rsidP="00CD6165">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PA</w:t>
            </w:r>
          </w:p>
        </w:tc>
        <w:tc>
          <w:tcPr>
            <w:tcW w:w="1356" w:type="dxa"/>
          </w:tcPr>
          <w:p w14:paraId="065FCF5A" w14:textId="77777777" w:rsidR="00733A6C" w:rsidRPr="002A6B29" w:rsidRDefault="00733A6C" w:rsidP="00CD6165">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L</w:t>
            </w:r>
          </w:p>
        </w:tc>
        <w:tc>
          <w:tcPr>
            <w:tcW w:w="1486" w:type="dxa"/>
          </w:tcPr>
          <w:p w14:paraId="24A25277" w14:textId="77777777" w:rsidR="00733A6C" w:rsidRPr="002A6B29" w:rsidRDefault="00733A6C" w:rsidP="00CD6165">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N</w:t>
            </w:r>
          </w:p>
        </w:tc>
        <w:tc>
          <w:tcPr>
            <w:tcW w:w="1367" w:type="dxa"/>
          </w:tcPr>
          <w:p w14:paraId="02425D80" w14:textId="77777777" w:rsidR="00733A6C" w:rsidRDefault="00733A6C" w:rsidP="00CD6165">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LA</w:t>
            </w:r>
          </w:p>
        </w:tc>
        <w:tc>
          <w:tcPr>
            <w:tcW w:w="1258" w:type="dxa"/>
          </w:tcPr>
          <w:p w14:paraId="5B0661F3" w14:textId="43FCEE18" w:rsidR="00484E49" w:rsidRDefault="00484E49" w:rsidP="00CD6165">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JNG</w:t>
            </w:r>
          </w:p>
        </w:tc>
      </w:tr>
      <w:tr w:rsidR="00733A6C" w:rsidRPr="001607FD" w14:paraId="0259FF6D" w14:textId="693E12F5" w:rsidTr="00B50423">
        <w:trPr>
          <w:gridAfter w:val="1"/>
          <w:cnfStyle w:val="000000100000" w:firstRow="0" w:lastRow="0" w:firstColumn="0" w:lastColumn="0" w:oddVBand="0" w:evenVBand="0" w:oddHBand="1" w:evenHBand="0" w:firstRowFirstColumn="0" w:firstRowLastColumn="0" w:lastRowFirstColumn="0" w:lastRowLastColumn="0"/>
          <w:wAfter w:w="10" w:type="dxa"/>
          <w:trHeight w:val="317"/>
        </w:trPr>
        <w:tc>
          <w:tcPr>
            <w:cnfStyle w:val="001000000000" w:firstRow="0" w:lastRow="0" w:firstColumn="1" w:lastColumn="0" w:oddVBand="0" w:evenVBand="0" w:oddHBand="0" w:evenHBand="0" w:firstRowFirstColumn="0" w:firstRowLastColumn="0" w:lastRowFirstColumn="0" w:lastRowLastColumn="0"/>
            <w:tcW w:w="2012" w:type="dxa"/>
          </w:tcPr>
          <w:p w14:paraId="589DAE3E" w14:textId="77777777" w:rsidR="00733A6C" w:rsidRPr="00D10CDE" w:rsidRDefault="00733A6C" w:rsidP="00CD6165">
            <w:pPr>
              <w:pStyle w:val="BodyText1"/>
              <w:keepNext/>
              <w:spacing w:after="0"/>
              <w:jc w:val="left"/>
              <w:rPr>
                <w:rFonts w:ascii="Arial" w:hAnsi="Arial" w:cs="Arial"/>
                <w:sz w:val="18"/>
                <w:szCs w:val="14"/>
                <w:lang w:eastAsia="x-none"/>
              </w:rPr>
            </w:pPr>
            <w:r w:rsidRPr="00431E60">
              <w:rPr>
                <w:rFonts w:ascii="Arial" w:hAnsi="Arial" w:cs="Arial"/>
                <w:sz w:val="18"/>
                <w:szCs w:val="14"/>
                <w:lang w:eastAsia="x-none"/>
              </w:rPr>
              <w:t>PY</w:t>
            </w:r>
          </w:p>
        </w:tc>
        <w:tc>
          <w:tcPr>
            <w:tcW w:w="1227" w:type="dxa"/>
          </w:tcPr>
          <w:p w14:paraId="34327556"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431E60">
              <w:rPr>
                <w:rFonts w:ascii="Arial" w:hAnsi="Arial" w:cs="Arial"/>
                <w:sz w:val="18"/>
                <w:szCs w:val="14"/>
                <w:lang w:eastAsia="x-none"/>
              </w:rPr>
              <w:t>2020</w:t>
            </w:r>
          </w:p>
        </w:tc>
        <w:tc>
          <w:tcPr>
            <w:tcW w:w="1204" w:type="dxa"/>
          </w:tcPr>
          <w:p w14:paraId="0ECC44E7"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431E60">
              <w:rPr>
                <w:rFonts w:ascii="Arial" w:hAnsi="Arial" w:cs="Arial"/>
                <w:sz w:val="18"/>
                <w:szCs w:val="14"/>
                <w:lang w:eastAsia="x-none"/>
              </w:rPr>
              <w:t>2019-2020</w:t>
            </w:r>
          </w:p>
        </w:tc>
        <w:tc>
          <w:tcPr>
            <w:tcW w:w="1356" w:type="dxa"/>
          </w:tcPr>
          <w:p w14:paraId="4D7C1188"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431E60">
              <w:rPr>
                <w:rFonts w:ascii="Arial" w:hAnsi="Arial" w:cs="Arial"/>
                <w:sz w:val="18"/>
                <w:szCs w:val="14"/>
                <w:lang w:eastAsia="x-none"/>
              </w:rPr>
              <w:t>2020</w:t>
            </w:r>
          </w:p>
        </w:tc>
        <w:tc>
          <w:tcPr>
            <w:tcW w:w="1486" w:type="dxa"/>
          </w:tcPr>
          <w:p w14:paraId="2BB9706A"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431E60">
              <w:rPr>
                <w:rFonts w:ascii="Arial" w:hAnsi="Arial" w:cs="Arial"/>
                <w:sz w:val="18"/>
                <w:szCs w:val="14"/>
                <w:lang w:eastAsia="x-none"/>
              </w:rPr>
              <w:t>2020</w:t>
            </w:r>
          </w:p>
        </w:tc>
        <w:tc>
          <w:tcPr>
            <w:tcW w:w="1367" w:type="dxa"/>
          </w:tcPr>
          <w:p w14:paraId="041A5C77"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431E60">
              <w:rPr>
                <w:rFonts w:ascii="Arial" w:hAnsi="Arial" w:cs="Arial"/>
                <w:sz w:val="18"/>
                <w:szCs w:val="14"/>
                <w:lang w:eastAsia="x-none"/>
              </w:rPr>
              <w:t>2019</w:t>
            </w:r>
          </w:p>
        </w:tc>
        <w:tc>
          <w:tcPr>
            <w:tcW w:w="1258" w:type="dxa"/>
          </w:tcPr>
          <w:p w14:paraId="5BC97F0C" w14:textId="432C041A" w:rsidR="00484E49" w:rsidRPr="00431E60" w:rsidRDefault="00AB38EE"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D13A08">
              <w:rPr>
                <w:rFonts w:ascii="Arial" w:hAnsi="Arial" w:cs="Arial"/>
                <w:sz w:val="18"/>
                <w:szCs w:val="14"/>
                <w:lang w:eastAsia="x-none"/>
              </w:rPr>
              <w:t>2021/2022</w:t>
            </w:r>
          </w:p>
        </w:tc>
      </w:tr>
      <w:tr w:rsidR="00733A6C" w:rsidRPr="001607FD" w14:paraId="05F8F98B" w14:textId="2E37F00D" w:rsidTr="00B50423">
        <w:trPr>
          <w:gridAfter w:val="1"/>
          <w:cnfStyle w:val="000000010000" w:firstRow="0" w:lastRow="0" w:firstColumn="0" w:lastColumn="0" w:oddVBand="0" w:evenVBand="0" w:oddHBand="0" w:evenHBand="1" w:firstRowFirstColumn="0" w:firstRowLastColumn="0" w:lastRowFirstColumn="0" w:lastRowLastColumn="0"/>
          <w:wAfter w:w="10" w:type="dxa"/>
          <w:trHeight w:val="317"/>
        </w:trPr>
        <w:tc>
          <w:tcPr>
            <w:cnfStyle w:val="001000000000" w:firstRow="0" w:lastRow="0" w:firstColumn="1" w:lastColumn="0" w:oddVBand="0" w:evenVBand="0" w:oddHBand="0" w:evenHBand="0" w:firstRowFirstColumn="0" w:firstRowLastColumn="0" w:lastRowFirstColumn="0" w:lastRowLastColumn="0"/>
            <w:tcW w:w="2012" w:type="dxa"/>
          </w:tcPr>
          <w:p w14:paraId="51A8A2EE" w14:textId="77777777" w:rsidR="00733A6C" w:rsidRPr="00D10CDE" w:rsidRDefault="00733A6C" w:rsidP="00CD6165">
            <w:pPr>
              <w:pStyle w:val="BodyText1"/>
              <w:keepNext/>
              <w:spacing w:after="0"/>
              <w:jc w:val="left"/>
              <w:rPr>
                <w:rFonts w:ascii="Arial" w:hAnsi="Arial" w:cs="Arial"/>
                <w:sz w:val="18"/>
                <w:szCs w:val="14"/>
                <w:lang w:eastAsia="x-none"/>
              </w:rPr>
            </w:pPr>
            <w:r w:rsidRPr="00431E60">
              <w:rPr>
                <w:rFonts w:ascii="Arial" w:hAnsi="Arial" w:cs="Arial"/>
                <w:sz w:val="18"/>
                <w:szCs w:val="14"/>
                <w:lang w:eastAsia="x-none"/>
              </w:rPr>
              <w:t>FR</w:t>
            </w:r>
          </w:p>
        </w:tc>
        <w:tc>
          <w:tcPr>
            <w:tcW w:w="1227" w:type="dxa"/>
          </w:tcPr>
          <w:p w14:paraId="4D7F765B"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431E60">
              <w:rPr>
                <w:rFonts w:ascii="Arial" w:hAnsi="Arial" w:cs="Arial"/>
                <w:sz w:val="18"/>
                <w:szCs w:val="14"/>
                <w:lang w:eastAsia="x-none"/>
              </w:rPr>
              <w:t>0.2%</w:t>
            </w:r>
          </w:p>
        </w:tc>
        <w:tc>
          <w:tcPr>
            <w:tcW w:w="1204" w:type="dxa"/>
          </w:tcPr>
          <w:p w14:paraId="2DEC4F23"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431E60">
              <w:rPr>
                <w:rFonts w:ascii="Arial" w:hAnsi="Arial" w:cs="Arial"/>
                <w:sz w:val="18"/>
                <w:szCs w:val="14"/>
                <w:lang w:eastAsia="x-none"/>
              </w:rPr>
              <w:t>N</w:t>
            </w:r>
            <w:r>
              <w:rPr>
                <w:rFonts w:ascii="Arial" w:hAnsi="Arial" w:cs="Arial"/>
                <w:sz w:val="18"/>
                <w:szCs w:val="14"/>
                <w:lang w:eastAsia="x-none"/>
              </w:rPr>
              <w:t>R</w:t>
            </w:r>
          </w:p>
        </w:tc>
        <w:tc>
          <w:tcPr>
            <w:tcW w:w="1356" w:type="dxa"/>
          </w:tcPr>
          <w:p w14:paraId="5DA4AF87"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N</w:t>
            </w:r>
            <w:r>
              <w:rPr>
                <w:rFonts w:ascii="Arial" w:hAnsi="Arial" w:cs="Arial"/>
                <w:sz w:val="18"/>
                <w:szCs w:val="14"/>
                <w:lang w:eastAsia="x-none"/>
              </w:rPr>
              <w:t>R</w:t>
            </w:r>
          </w:p>
        </w:tc>
        <w:tc>
          <w:tcPr>
            <w:tcW w:w="1486" w:type="dxa"/>
          </w:tcPr>
          <w:p w14:paraId="11EEC8A1"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431E60">
              <w:rPr>
                <w:rFonts w:ascii="Arial" w:hAnsi="Arial" w:cs="Arial"/>
                <w:sz w:val="18"/>
                <w:szCs w:val="14"/>
                <w:lang w:eastAsia="x-none"/>
              </w:rPr>
              <w:t>7%</w:t>
            </w:r>
          </w:p>
        </w:tc>
        <w:tc>
          <w:tcPr>
            <w:tcW w:w="1367" w:type="dxa"/>
          </w:tcPr>
          <w:p w14:paraId="10938243"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F03681">
              <w:rPr>
                <w:rFonts w:ascii="Arial" w:hAnsi="Arial" w:cs="Arial"/>
                <w:sz w:val="18"/>
                <w:szCs w:val="14"/>
                <w:lang w:eastAsia="x-none"/>
              </w:rPr>
              <w:t>NR</w:t>
            </w:r>
          </w:p>
        </w:tc>
        <w:tc>
          <w:tcPr>
            <w:tcW w:w="1258" w:type="dxa"/>
          </w:tcPr>
          <w:p w14:paraId="175E6957" w14:textId="0AA62A39" w:rsidR="00484E49" w:rsidRPr="00F03681" w:rsidRDefault="00AB38EE"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D13A08">
              <w:rPr>
                <w:rFonts w:ascii="Arial" w:hAnsi="Arial" w:cs="Arial"/>
                <w:sz w:val="18"/>
                <w:szCs w:val="14"/>
                <w:lang w:eastAsia="x-none"/>
              </w:rPr>
              <w:t>NR</w:t>
            </w:r>
          </w:p>
        </w:tc>
      </w:tr>
      <w:tr w:rsidR="00733A6C" w:rsidRPr="001607FD" w14:paraId="4BBE89C8" w14:textId="0FE30B98" w:rsidTr="00B50423">
        <w:trPr>
          <w:gridAfter w:val="1"/>
          <w:cnfStyle w:val="000000100000" w:firstRow="0" w:lastRow="0" w:firstColumn="0" w:lastColumn="0" w:oddVBand="0" w:evenVBand="0" w:oddHBand="1" w:evenHBand="0" w:firstRowFirstColumn="0" w:firstRowLastColumn="0" w:lastRowFirstColumn="0" w:lastRowLastColumn="0"/>
          <w:wAfter w:w="10" w:type="dxa"/>
          <w:trHeight w:val="317"/>
        </w:trPr>
        <w:tc>
          <w:tcPr>
            <w:cnfStyle w:val="001000000000" w:firstRow="0" w:lastRow="0" w:firstColumn="1" w:lastColumn="0" w:oddVBand="0" w:evenVBand="0" w:oddHBand="0" w:evenHBand="0" w:firstRowFirstColumn="0" w:firstRowLastColumn="0" w:lastRowFirstColumn="0" w:lastRowLastColumn="0"/>
            <w:tcW w:w="2012" w:type="dxa"/>
          </w:tcPr>
          <w:p w14:paraId="3B89FBA0" w14:textId="77777777" w:rsidR="00733A6C" w:rsidRPr="00D10CDE" w:rsidRDefault="00733A6C" w:rsidP="00CD6165">
            <w:pPr>
              <w:pStyle w:val="BodyText1"/>
              <w:keepNext/>
              <w:spacing w:after="0"/>
              <w:jc w:val="left"/>
              <w:rPr>
                <w:rFonts w:ascii="Arial" w:hAnsi="Arial" w:cs="Arial"/>
                <w:sz w:val="18"/>
                <w:szCs w:val="14"/>
                <w:lang w:eastAsia="x-none"/>
              </w:rPr>
            </w:pPr>
            <w:r w:rsidRPr="00431E60">
              <w:rPr>
                <w:rFonts w:ascii="Arial" w:hAnsi="Arial" w:cs="Arial"/>
                <w:sz w:val="18"/>
                <w:szCs w:val="14"/>
                <w:lang w:eastAsia="x-none"/>
              </w:rPr>
              <w:t>SP</w:t>
            </w:r>
          </w:p>
        </w:tc>
        <w:tc>
          <w:tcPr>
            <w:tcW w:w="1227" w:type="dxa"/>
          </w:tcPr>
          <w:p w14:paraId="3786F075"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431E60">
              <w:rPr>
                <w:rFonts w:ascii="Arial" w:hAnsi="Arial" w:cs="Arial"/>
                <w:sz w:val="18"/>
                <w:szCs w:val="14"/>
                <w:lang w:eastAsia="x-none"/>
              </w:rPr>
              <w:t>0%</w:t>
            </w:r>
          </w:p>
        </w:tc>
        <w:tc>
          <w:tcPr>
            <w:tcW w:w="1204" w:type="dxa"/>
          </w:tcPr>
          <w:p w14:paraId="4EC38F58"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N</w:t>
            </w:r>
            <w:r>
              <w:rPr>
                <w:rFonts w:ascii="Arial" w:hAnsi="Arial" w:cs="Arial"/>
                <w:sz w:val="18"/>
                <w:szCs w:val="14"/>
                <w:lang w:eastAsia="x-none"/>
              </w:rPr>
              <w:t>R</w:t>
            </w:r>
          </w:p>
        </w:tc>
        <w:tc>
          <w:tcPr>
            <w:tcW w:w="1356" w:type="dxa"/>
          </w:tcPr>
          <w:p w14:paraId="3F5F10D0"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N</w:t>
            </w:r>
            <w:r>
              <w:rPr>
                <w:rFonts w:ascii="Arial" w:hAnsi="Arial" w:cs="Arial"/>
                <w:sz w:val="18"/>
                <w:szCs w:val="14"/>
                <w:lang w:eastAsia="x-none"/>
              </w:rPr>
              <w:t>R</w:t>
            </w:r>
          </w:p>
        </w:tc>
        <w:tc>
          <w:tcPr>
            <w:tcW w:w="1486" w:type="dxa"/>
          </w:tcPr>
          <w:p w14:paraId="3D14E057"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E4487D">
              <w:rPr>
                <w:rFonts w:ascii="Arial" w:hAnsi="Arial" w:cs="Arial"/>
                <w:sz w:val="18"/>
                <w:szCs w:val="14"/>
                <w:lang w:eastAsia="x-none"/>
              </w:rPr>
              <w:t>0%</w:t>
            </w:r>
          </w:p>
        </w:tc>
        <w:tc>
          <w:tcPr>
            <w:tcW w:w="1367" w:type="dxa"/>
          </w:tcPr>
          <w:p w14:paraId="64EF4F35"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F03681">
              <w:rPr>
                <w:rFonts w:ascii="Arial" w:hAnsi="Arial" w:cs="Arial"/>
                <w:sz w:val="18"/>
                <w:szCs w:val="14"/>
                <w:lang w:eastAsia="x-none"/>
              </w:rPr>
              <w:t>NR</w:t>
            </w:r>
          </w:p>
        </w:tc>
        <w:tc>
          <w:tcPr>
            <w:tcW w:w="1258" w:type="dxa"/>
          </w:tcPr>
          <w:p w14:paraId="37CED085" w14:textId="23AE78D8" w:rsidR="00484E49" w:rsidRPr="00F03681" w:rsidRDefault="00AB38EE"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D13A08">
              <w:rPr>
                <w:rFonts w:ascii="Arial" w:hAnsi="Arial" w:cs="Arial"/>
                <w:sz w:val="18"/>
                <w:szCs w:val="14"/>
                <w:lang w:eastAsia="x-none"/>
              </w:rPr>
              <w:t>NR</w:t>
            </w:r>
          </w:p>
        </w:tc>
      </w:tr>
      <w:tr w:rsidR="00733A6C" w:rsidRPr="001607FD" w14:paraId="7B074D60" w14:textId="1DA6A8E9" w:rsidTr="00B50423">
        <w:trPr>
          <w:gridAfter w:val="1"/>
          <w:cnfStyle w:val="000000010000" w:firstRow="0" w:lastRow="0" w:firstColumn="0" w:lastColumn="0" w:oddVBand="0" w:evenVBand="0" w:oddHBand="0" w:evenHBand="1" w:firstRowFirstColumn="0" w:firstRowLastColumn="0" w:lastRowFirstColumn="0" w:lastRowLastColumn="0"/>
          <w:wAfter w:w="10" w:type="dxa"/>
          <w:trHeight w:val="317"/>
        </w:trPr>
        <w:tc>
          <w:tcPr>
            <w:cnfStyle w:val="001000000000" w:firstRow="0" w:lastRow="0" w:firstColumn="1" w:lastColumn="0" w:oddVBand="0" w:evenVBand="0" w:oddHBand="0" w:evenHBand="0" w:firstRowFirstColumn="0" w:firstRowLastColumn="0" w:lastRowFirstColumn="0" w:lastRowLastColumn="0"/>
            <w:tcW w:w="2012" w:type="dxa"/>
          </w:tcPr>
          <w:p w14:paraId="67B89C37" w14:textId="77777777" w:rsidR="00733A6C" w:rsidRPr="00D10CDE" w:rsidRDefault="00733A6C" w:rsidP="00CD6165">
            <w:pPr>
              <w:pStyle w:val="BodyText1"/>
              <w:keepNext/>
              <w:spacing w:after="0"/>
              <w:jc w:val="left"/>
              <w:rPr>
                <w:rFonts w:ascii="Arial" w:hAnsi="Arial" w:cs="Arial"/>
                <w:sz w:val="18"/>
                <w:szCs w:val="14"/>
                <w:lang w:eastAsia="x-none"/>
              </w:rPr>
            </w:pPr>
            <w:r w:rsidRPr="00E4487D">
              <w:rPr>
                <w:rFonts w:ascii="Arial" w:hAnsi="Arial" w:cs="Arial"/>
                <w:sz w:val="18"/>
                <w:szCs w:val="14"/>
                <w:lang w:eastAsia="x-none"/>
              </w:rPr>
              <w:t>NTG</w:t>
            </w:r>
          </w:p>
        </w:tc>
        <w:tc>
          <w:tcPr>
            <w:tcW w:w="1227" w:type="dxa"/>
          </w:tcPr>
          <w:p w14:paraId="304DCCAA"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E4487D">
              <w:rPr>
                <w:rFonts w:ascii="Arial" w:hAnsi="Arial" w:cs="Arial"/>
                <w:sz w:val="18"/>
                <w:szCs w:val="14"/>
                <w:lang w:eastAsia="x-none"/>
              </w:rPr>
              <w:t>99.8%</w:t>
            </w:r>
          </w:p>
        </w:tc>
        <w:tc>
          <w:tcPr>
            <w:tcW w:w="1204" w:type="dxa"/>
          </w:tcPr>
          <w:p w14:paraId="33B151B4"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00%</w:t>
            </w:r>
          </w:p>
        </w:tc>
        <w:tc>
          <w:tcPr>
            <w:tcW w:w="1356" w:type="dxa"/>
          </w:tcPr>
          <w:p w14:paraId="349825DB"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92</w:t>
            </w:r>
            <w:r w:rsidRPr="00E4487D">
              <w:rPr>
                <w:rFonts w:ascii="Arial" w:hAnsi="Arial" w:cs="Arial"/>
                <w:sz w:val="18"/>
                <w:szCs w:val="14"/>
                <w:lang w:eastAsia="x-none"/>
              </w:rPr>
              <w:t>%</w:t>
            </w:r>
          </w:p>
        </w:tc>
        <w:tc>
          <w:tcPr>
            <w:tcW w:w="1486" w:type="dxa"/>
          </w:tcPr>
          <w:p w14:paraId="4BF116A1"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E4487D">
              <w:rPr>
                <w:rFonts w:ascii="Arial" w:hAnsi="Arial" w:cs="Arial"/>
                <w:sz w:val="18"/>
                <w:szCs w:val="14"/>
                <w:lang w:eastAsia="x-none"/>
              </w:rPr>
              <w:t>93%</w:t>
            </w:r>
          </w:p>
        </w:tc>
        <w:tc>
          <w:tcPr>
            <w:tcW w:w="1367" w:type="dxa"/>
          </w:tcPr>
          <w:p w14:paraId="7AFDF0AE"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E4487D">
              <w:rPr>
                <w:rFonts w:ascii="Arial" w:hAnsi="Arial" w:cs="Arial"/>
                <w:sz w:val="18"/>
                <w:szCs w:val="14"/>
                <w:lang w:eastAsia="x-none"/>
              </w:rPr>
              <w:t>96%</w:t>
            </w:r>
          </w:p>
        </w:tc>
        <w:tc>
          <w:tcPr>
            <w:tcW w:w="1258" w:type="dxa"/>
          </w:tcPr>
          <w:p w14:paraId="73F3C2E8" w14:textId="775EA96B" w:rsidR="00484E49" w:rsidRPr="00E4487D" w:rsidRDefault="00AB38EE"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D13A08">
              <w:rPr>
                <w:rFonts w:ascii="Arial" w:hAnsi="Arial" w:cs="Arial"/>
                <w:sz w:val="18"/>
                <w:szCs w:val="14"/>
                <w:lang w:eastAsia="x-none"/>
              </w:rPr>
              <w:t>NR</w:t>
            </w:r>
          </w:p>
        </w:tc>
      </w:tr>
      <w:tr w:rsidR="008117D4" w:rsidRPr="001607FD" w14:paraId="4E98D3D7" w14:textId="77777777" w:rsidTr="00B50423">
        <w:trPr>
          <w:gridAfter w:val="1"/>
          <w:cnfStyle w:val="000000100000" w:firstRow="0" w:lastRow="0" w:firstColumn="0" w:lastColumn="0" w:oddVBand="0" w:evenVBand="0" w:oddHBand="1" w:evenHBand="0" w:firstRowFirstColumn="0" w:firstRowLastColumn="0" w:lastRowFirstColumn="0" w:lastRowLastColumn="0"/>
          <w:wAfter w:w="10" w:type="dxa"/>
          <w:trHeight w:val="317"/>
        </w:trPr>
        <w:tc>
          <w:tcPr>
            <w:cnfStyle w:val="001000000000" w:firstRow="0" w:lastRow="0" w:firstColumn="1" w:lastColumn="0" w:oddVBand="0" w:evenVBand="0" w:oddHBand="0" w:evenHBand="0" w:firstRowFirstColumn="0" w:firstRowLastColumn="0" w:lastRowFirstColumn="0" w:lastRowLastColumn="0"/>
            <w:tcW w:w="2012" w:type="dxa"/>
          </w:tcPr>
          <w:p w14:paraId="27C57B83" w14:textId="217D822E" w:rsidR="008117D4" w:rsidRPr="00E4487D" w:rsidRDefault="008117D4" w:rsidP="008117D4">
            <w:pPr>
              <w:pStyle w:val="BodyText1"/>
              <w:keepNext/>
              <w:spacing w:after="0"/>
              <w:jc w:val="left"/>
              <w:rPr>
                <w:rFonts w:ascii="Arial" w:hAnsi="Arial" w:cs="Arial"/>
                <w:sz w:val="18"/>
                <w:szCs w:val="14"/>
                <w:lang w:eastAsia="x-none"/>
              </w:rPr>
            </w:pPr>
            <w:r>
              <w:rPr>
                <w:rFonts w:ascii="Arial" w:hAnsi="Arial" w:cs="Arial"/>
                <w:sz w:val="18"/>
                <w:szCs w:val="14"/>
                <w:lang w:eastAsia="x-none"/>
              </w:rPr>
              <w:t>Participation Count</w:t>
            </w:r>
          </w:p>
        </w:tc>
        <w:tc>
          <w:tcPr>
            <w:tcW w:w="1227" w:type="dxa"/>
          </w:tcPr>
          <w:p w14:paraId="5E200EB4" w14:textId="66F7DF5F" w:rsidR="008117D4" w:rsidRPr="00E4487D" w:rsidRDefault="008117D4" w:rsidP="008117D4">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E4487D">
              <w:rPr>
                <w:rFonts w:ascii="Arial" w:hAnsi="Arial" w:cs="Arial"/>
                <w:sz w:val="18"/>
                <w:szCs w:val="14"/>
                <w:lang w:eastAsia="x-none"/>
              </w:rPr>
              <w:t>412</w:t>
            </w:r>
          </w:p>
        </w:tc>
        <w:tc>
          <w:tcPr>
            <w:tcW w:w="1204" w:type="dxa"/>
          </w:tcPr>
          <w:p w14:paraId="0EE0FF7D" w14:textId="4E413659" w:rsidR="008117D4" w:rsidRDefault="008117D4" w:rsidP="008117D4">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E4487D">
              <w:rPr>
                <w:rFonts w:ascii="Arial" w:hAnsi="Arial" w:cs="Arial"/>
                <w:sz w:val="18"/>
                <w:szCs w:val="14"/>
                <w:lang w:eastAsia="x-none"/>
              </w:rPr>
              <w:t>3</w:t>
            </w:r>
            <w:r>
              <w:rPr>
                <w:rFonts w:ascii="Arial" w:hAnsi="Arial" w:cs="Arial"/>
                <w:sz w:val="18"/>
                <w:szCs w:val="14"/>
                <w:lang w:eastAsia="x-none"/>
              </w:rPr>
              <w:t>,</w:t>
            </w:r>
            <w:r w:rsidRPr="00E4487D">
              <w:rPr>
                <w:rFonts w:ascii="Arial" w:hAnsi="Arial" w:cs="Arial"/>
                <w:sz w:val="18"/>
                <w:szCs w:val="14"/>
                <w:lang w:eastAsia="x-none"/>
              </w:rPr>
              <w:t>045</w:t>
            </w:r>
          </w:p>
        </w:tc>
        <w:tc>
          <w:tcPr>
            <w:tcW w:w="1356" w:type="dxa"/>
          </w:tcPr>
          <w:p w14:paraId="68B607B2" w14:textId="36CED152" w:rsidR="008117D4" w:rsidRDefault="008117D4" w:rsidP="008117D4">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E4487D">
              <w:rPr>
                <w:rFonts w:ascii="Arial" w:hAnsi="Arial" w:cs="Arial"/>
                <w:sz w:val="18"/>
                <w:szCs w:val="14"/>
                <w:lang w:eastAsia="x-none"/>
              </w:rPr>
              <w:t>430</w:t>
            </w:r>
          </w:p>
        </w:tc>
        <w:tc>
          <w:tcPr>
            <w:tcW w:w="1486" w:type="dxa"/>
          </w:tcPr>
          <w:p w14:paraId="2A5214BA" w14:textId="3740FA3A" w:rsidR="008117D4" w:rsidRPr="00E4487D" w:rsidRDefault="008117D4" w:rsidP="008117D4">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c>
          <w:tcPr>
            <w:tcW w:w="1367" w:type="dxa"/>
          </w:tcPr>
          <w:p w14:paraId="29F1EDFA" w14:textId="52CC48D4" w:rsidR="008117D4" w:rsidRPr="00E4487D" w:rsidRDefault="008117D4" w:rsidP="008117D4">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E4487D">
              <w:rPr>
                <w:rFonts w:ascii="Arial" w:hAnsi="Arial" w:cs="Arial"/>
                <w:sz w:val="18"/>
                <w:szCs w:val="14"/>
                <w:lang w:eastAsia="x-none"/>
              </w:rPr>
              <w:t>491</w:t>
            </w:r>
          </w:p>
        </w:tc>
        <w:tc>
          <w:tcPr>
            <w:tcW w:w="1258" w:type="dxa"/>
          </w:tcPr>
          <w:p w14:paraId="41435175" w14:textId="6939B38D" w:rsidR="008117D4" w:rsidRPr="000B3079" w:rsidRDefault="00141A39" w:rsidP="008117D4">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2</w:t>
            </w:r>
          </w:p>
        </w:tc>
      </w:tr>
      <w:tr w:rsidR="00733A6C" w:rsidRPr="001607FD" w14:paraId="05456E7D" w14:textId="0BA98B01" w:rsidTr="00C72DDB">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012" w:type="dxa"/>
          </w:tcPr>
          <w:p w14:paraId="41811FBF" w14:textId="1209635D" w:rsidR="00733A6C" w:rsidRPr="00D10CDE" w:rsidRDefault="008117D4" w:rsidP="00CD6165">
            <w:pPr>
              <w:pStyle w:val="BodyText1"/>
              <w:keepNext/>
              <w:spacing w:after="0"/>
              <w:jc w:val="left"/>
              <w:rPr>
                <w:rFonts w:ascii="Arial" w:hAnsi="Arial" w:cs="Arial"/>
                <w:sz w:val="18"/>
                <w:szCs w:val="14"/>
                <w:lang w:eastAsia="x-none"/>
              </w:rPr>
            </w:pPr>
            <w:r w:rsidRPr="00E4487D">
              <w:rPr>
                <w:rFonts w:ascii="Arial" w:hAnsi="Arial" w:cs="Arial"/>
                <w:sz w:val="18"/>
                <w:szCs w:val="14"/>
                <w:lang w:eastAsia="x-none"/>
              </w:rPr>
              <w:t>Customers in Sector</w:t>
            </w:r>
          </w:p>
        </w:tc>
        <w:tc>
          <w:tcPr>
            <w:tcW w:w="1227" w:type="dxa"/>
          </w:tcPr>
          <w:p w14:paraId="11ABA7B3"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904CEC">
              <w:rPr>
                <w:rFonts w:ascii="Arial" w:hAnsi="Arial" w:cs="Arial"/>
                <w:sz w:val="18"/>
                <w:szCs w:val="14"/>
                <w:lang w:eastAsia="x-none"/>
              </w:rPr>
              <w:t>NR</w:t>
            </w:r>
          </w:p>
        </w:tc>
        <w:tc>
          <w:tcPr>
            <w:tcW w:w="1204" w:type="dxa"/>
          </w:tcPr>
          <w:p w14:paraId="014D322E"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904CEC">
              <w:rPr>
                <w:rFonts w:ascii="Arial" w:hAnsi="Arial" w:cs="Arial"/>
                <w:sz w:val="18"/>
                <w:szCs w:val="14"/>
                <w:lang w:eastAsia="x-none"/>
              </w:rPr>
              <w:t>NR</w:t>
            </w:r>
          </w:p>
        </w:tc>
        <w:tc>
          <w:tcPr>
            <w:tcW w:w="1356" w:type="dxa"/>
          </w:tcPr>
          <w:p w14:paraId="098AD260"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904CEC">
              <w:rPr>
                <w:rFonts w:ascii="Arial" w:hAnsi="Arial" w:cs="Arial"/>
                <w:sz w:val="18"/>
                <w:szCs w:val="14"/>
                <w:lang w:eastAsia="x-none"/>
              </w:rPr>
              <w:t>NR</w:t>
            </w:r>
          </w:p>
        </w:tc>
        <w:tc>
          <w:tcPr>
            <w:tcW w:w="1486" w:type="dxa"/>
          </w:tcPr>
          <w:p w14:paraId="2DB5612D"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904CEC">
              <w:rPr>
                <w:rFonts w:ascii="Arial" w:hAnsi="Arial" w:cs="Arial"/>
                <w:sz w:val="18"/>
                <w:szCs w:val="14"/>
                <w:lang w:eastAsia="x-none"/>
              </w:rPr>
              <w:t>NR</w:t>
            </w:r>
          </w:p>
        </w:tc>
        <w:tc>
          <w:tcPr>
            <w:tcW w:w="1367" w:type="dxa"/>
          </w:tcPr>
          <w:p w14:paraId="225DD873"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904CEC">
              <w:rPr>
                <w:rFonts w:ascii="Arial" w:hAnsi="Arial" w:cs="Arial"/>
                <w:sz w:val="18"/>
                <w:szCs w:val="14"/>
                <w:lang w:eastAsia="x-none"/>
              </w:rPr>
              <w:t>NR</w:t>
            </w:r>
          </w:p>
        </w:tc>
        <w:tc>
          <w:tcPr>
            <w:tcW w:w="0" w:type="dxa"/>
            <w:gridSpan w:val="2"/>
          </w:tcPr>
          <w:p w14:paraId="520C5430" w14:textId="46B64AA1" w:rsidR="00484E49" w:rsidRPr="00904CEC" w:rsidRDefault="00141A39"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r>
      <w:tr w:rsidR="008F59E1" w:rsidRPr="001607FD" w14:paraId="4516F835" w14:textId="1798FDE7" w:rsidTr="00484E49">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012" w:type="dxa"/>
          </w:tcPr>
          <w:p w14:paraId="53AC5DCE" w14:textId="77777777" w:rsidR="00733A6C" w:rsidRPr="00D10CDE" w:rsidRDefault="00733A6C" w:rsidP="00CD6165">
            <w:pPr>
              <w:pStyle w:val="BodyText1"/>
              <w:keepNext/>
              <w:spacing w:after="0"/>
              <w:jc w:val="left"/>
              <w:rPr>
                <w:rFonts w:ascii="Arial" w:hAnsi="Arial" w:cs="Arial"/>
                <w:sz w:val="18"/>
                <w:szCs w:val="14"/>
                <w:lang w:eastAsia="x-none"/>
              </w:rPr>
            </w:pPr>
            <w:r w:rsidRPr="00E4487D">
              <w:rPr>
                <w:rFonts w:ascii="Arial" w:hAnsi="Arial" w:cs="Arial"/>
                <w:sz w:val="18"/>
                <w:szCs w:val="14"/>
                <w:lang w:eastAsia="x-none"/>
              </w:rPr>
              <w:t>Participant Satisfaction</w:t>
            </w:r>
          </w:p>
        </w:tc>
        <w:tc>
          <w:tcPr>
            <w:tcW w:w="1227" w:type="dxa"/>
          </w:tcPr>
          <w:p w14:paraId="1697865C"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E4487D">
              <w:rPr>
                <w:rFonts w:ascii="Arial" w:hAnsi="Arial" w:cs="Arial"/>
                <w:sz w:val="18"/>
                <w:szCs w:val="14"/>
                <w:lang w:eastAsia="x-none"/>
              </w:rPr>
              <w:t>94%</w:t>
            </w:r>
            <w:r>
              <w:rPr>
                <w:rFonts w:ascii="Arial" w:hAnsi="Arial" w:cs="Arial"/>
                <w:sz w:val="18"/>
                <w:szCs w:val="14"/>
                <w:lang w:eastAsia="x-none"/>
              </w:rPr>
              <w:t xml:space="preserve"> (Satisfied)</w:t>
            </w:r>
          </w:p>
        </w:tc>
        <w:tc>
          <w:tcPr>
            <w:tcW w:w="1204" w:type="dxa"/>
          </w:tcPr>
          <w:p w14:paraId="4E0A4366"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4B6471">
              <w:rPr>
                <w:rFonts w:ascii="Arial" w:hAnsi="Arial" w:cs="Arial"/>
                <w:sz w:val="18"/>
                <w:szCs w:val="14"/>
                <w:lang w:eastAsia="x-none"/>
              </w:rPr>
              <w:t>NR</w:t>
            </w:r>
          </w:p>
        </w:tc>
        <w:tc>
          <w:tcPr>
            <w:tcW w:w="1356" w:type="dxa"/>
          </w:tcPr>
          <w:p w14:paraId="7AC880EF"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4B6471">
              <w:rPr>
                <w:rFonts w:ascii="Arial" w:hAnsi="Arial" w:cs="Arial"/>
                <w:sz w:val="18"/>
                <w:szCs w:val="14"/>
                <w:lang w:eastAsia="x-none"/>
              </w:rPr>
              <w:t>NR</w:t>
            </w:r>
          </w:p>
        </w:tc>
        <w:tc>
          <w:tcPr>
            <w:tcW w:w="1486" w:type="dxa"/>
          </w:tcPr>
          <w:p w14:paraId="79074BB4"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E4487D">
              <w:rPr>
                <w:rFonts w:ascii="Arial" w:hAnsi="Arial" w:cs="Arial"/>
                <w:sz w:val="18"/>
                <w:szCs w:val="14"/>
                <w:lang w:eastAsia="x-none"/>
              </w:rPr>
              <w:t>99%</w:t>
            </w:r>
            <w:r>
              <w:rPr>
                <w:rFonts w:ascii="Arial" w:hAnsi="Arial" w:cs="Arial"/>
                <w:sz w:val="18"/>
                <w:szCs w:val="14"/>
                <w:lang w:eastAsia="x-none"/>
              </w:rPr>
              <w:t xml:space="preserve"> (very satisfied)</w:t>
            </w:r>
          </w:p>
        </w:tc>
        <w:tc>
          <w:tcPr>
            <w:tcW w:w="1367" w:type="dxa"/>
          </w:tcPr>
          <w:p w14:paraId="27F03466" w14:textId="77777777" w:rsidR="00733A6C" w:rsidRPr="001607FD" w:rsidRDefault="00733A6C"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N</w:t>
            </w:r>
            <w:r>
              <w:rPr>
                <w:rFonts w:ascii="Arial" w:hAnsi="Arial" w:cs="Arial"/>
                <w:sz w:val="18"/>
                <w:szCs w:val="14"/>
                <w:lang w:eastAsia="x-none"/>
              </w:rPr>
              <w:t>R</w:t>
            </w:r>
          </w:p>
        </w:tc>
        <w:tc>
          <w:tcPr>
            <w:tcW w:w="1258" w:type="dxa"/>
            <w:gridSpan w:val="2"/>
          </w:tcPr>
          <w:p w14:paraId="2AC0F0A2" w14:textId="3674C0BA" w:rsidR="00484E49" w:rsidRPr="00704D10" w:rsidRDefault="00C3027F" w:rsidP="00CD616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r>
      <w:tr w:rsidR="00733A6C" w:rsidRPr="001607FD" w14:paraId="4779C401" w14:textId="4FA6BAA2" w:rsidTr="00C72DDB">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012" w:type="dxa"/>
          </w:tcPr>
          <w:p w14:paraId="1D3CEA37" w14:textId="15C37D60" w:rsidR="00733A6C" w:rsidRPr="00D10CDE" w:rsidRDefault="00733A6C" w:rsidP="00CD6165">
            <w:pPr>
              <w:pStyle w:val="BodyText1"/>
              <w:keepNext/>
              <w:spacing w:after="0"/>
              <w:jc w:val="left"/>
              <w:rPr>
                <w:rFonts w:ascii="Arial" w:hAnsi="Arial" w:cs="Arial"/>
                <w:sz w:val="18"/>
                <w:szCs w:val="14"/>
                <w:lang w:eastAsia="x-none"/>
              </w:rPr>
            </w:pPr>
            <w:r w:rsidRPr="00E4487D">
              <w:rPr>
                <w:rFonts w:ascii="Arial" w:hAnsi="Arial" w:cs="Arial"/>
                <w:sz w:val="18"/>
                <w:szCs w:val="14"/>
                <w:lang w:eastAsia="x-none"/>
              </w:rPr>
              <w:t xml:space="preserve">Program </w:t>
            </w:r>
            <w:r w:rsidR="009470B9">
              <w:rPr>
                <w:rFonts w:ascii="Arial" w:hAnsi="Arial" w:cs="Arial"/>
                <w:sz w:val="18"/>
                <w:szCs w:val="14"/>
                <w:lang w:eastAsia="x-none"/>
              </w:rPr>
              <w:t>Marketing</w:t>
            </w:r>
          </w:p>
        </w:tc>
        <w:tc>
          <w:tcPr>
            <w:tcW w:w="1227" w:type="dxa"/>
          </w:tcPr>
          <w:p w14:paraId="44F1F51B"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E4487D">
              <w:rPr>
                <w:rFonts w:ascii="Arial" w:hAnsi="Arial" w:cs="Arial"/>
                <w:sz w:val="18"/>
                <w:szCs w:val="14"/>
                <w:lang w:eastAsia="x-none"/>
              </w:rPr>
              <w:t>Contractors and vendors</w:t>
            </w:r>
          </w:p>
        </w:tc>
        <w:tc>
          <w:tcPr>
            <w:tcW w:w="1204" w:type="dxa"/>
          </w:tcPr>
          <w:p w14:paraId="1154DE55"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291DED">
              <w:rPr>
                <w:rFonts w:ascii="Arial" w:hAnsi="Arial" w:cs="Arial"/>
                <w:sz w:val="18"/>
                <w:szCs w:val="14"/>
                <w:lang w:eastAsia="x-none"/>
              </w:rPr>
              <w:t>NR</w:t>
            </w:r>
          </w:p>
        </w:tc>
        <w:tc>
          <w:tcPr>
            <w:tcW w:w="1356" w:type="dxa"/>
          </w:tcPr>
          <w:p w14:paraId="7FE22E54"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291DED">
              <w:rPr>
                <w:rFonts w:ascii="Arial" w:hAnsi="Arial" w:cs="Arial"/>
                <w:sz w:val="18"/>
                <w:szCs w:val="14"/>
                <w:lang w:eastAsia="x-none"/>
              </w:rPr>
              <w:t>NR</w:t>
            </w:r>
          </w:p>
        </w:tc>
        <w:tc>
          <w:tcPr>
            <w:tcW w:w="1486" w:type="dxa"/>
          </w:tcPr>
          <w:p w14:paraId="23184959"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291DED">
              <w:rPr>
                <w:rFonts w:ascii="Arial" w:hAnsi="Arial" w:cs="Arial"/>
                <w:sz w:val="18"/>
                <w:szCs w:val="14"/>
                <w:lang w:eastAsia="x-none"/>
              </w:rPr>
              <w:t>NR</w:t>
            </w:r>
          </w:p>
        </w:tc>
        <w:tc>
          <w:tcPr>
            <w:tcW w:w="1367" w:type="dxa"/>
          </w:tcPr>
          <w:p w14:paraId="75C2A67B" w14:textId="77777777" w:rsidR="00733A6C" w:rsidRPr="001607FD" w:rsidRDefault="00733A6C"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291DED">
              <w:rPr>
                <w:rFonts w:ascii="Arial" w:hAnsi="Arial" w:cs="Arial"/>
                <w:sz w:val="18"/>
                <w:szCs w:val="14"/>
                <w:lang w:eastAsia="x-none"/>
              </w:rPr>
              <w:t>NR</w:t>
            </w:r>
          </w:p>
        </w:tc>
        <w:tc>
          <w:tcPr>
            <w:tcW w:w="0" w:type="dxa"/>
            <w:gridSpan w:val="2"/>
          </w:tcPr>
          <w:p w14:paraId="2E0C97DA" w14:textId="7DD65271" w:rsidR="00484E49" w:rsidRPr="00291DED" w:rsidRDefault="00BD48E5" w:rsidP="00CD616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BD48E5">
              <w:rPr>
                <w:rFonts w:ascii="Arial" w:hAnsi="Arial" w:cs="Arial"/>
                <w:sz w:val="18"/>
                <w:szCs w:val="14"/>
                <w:lang w:eastAsia="x-none"/>
              </w:rPr>
              <w:t>Sustainability Events, Town events and fairs, website, contractors etc.</w:t>
            </w:r>
          </w:p>
        </w:tc>
      </w:tr>
    </w:tbl>
    <w:p w14:paraId="373B0525" w14:textId="70FB5E77" w:rsidR="009A64F9" w:rsidRDefault="009A64F9" w:rsidP="00E4487D">
      <w:pPr>
        <w:pStyle w:val="Caption"/>
      </w:pPr>
      <w:bookmarkStart w:id="26" w:name="_Ref124866108"/>
      <w:r>
        <w:t xml:space="preserve">Table </w:t>
      </w:r>
      <w:r>
        <w:fldChar w:fldCharType="begin"/>
      </w:r>
      <w:r>
        <w:instrText xml:space="preserve"> STYLEREF 1 \s </w:instrText>
      </w:r>
      <w:r>
        <w:fldChar w:fldCharType="separate"/>
      </w:r>
      <w:r w:rsidR="0021270B">
        <w:rPr>
          <w:noProof/>
        </w:rPr>
        <w:t>4</w:t>
      </w:r>
      <w:r>
        <w:fldChar w:fldCharType="end"/>
      </w:r>
      <w:r>
        <w:noBreakHyphen/>
      </w:r>
      <w:r>
        <w:fldChar w:fldCharType="begin"/>
      </w:r>
      <w:r>
        <w:instrText xml:space="preserve"> SEQ Table \* ARABIC \s 1 </w:instrText>
      </w:r>
      <w:r>
        <w:fldChar w:fldCharType="separate"/>
      </w:r>
      <w:r w:rsidR="0021270B">
        <w:rPr>
          <w:noProof/>
        </w:rPr>
        <w:t>2</w:t>
      </w:r>
      <w:r>
        <w:fldChar w:fldCharType="end"/>
      </w:r>
      <w:bookmarkEnd w:id="26"/>
      <w:r>
        <w:t xml:space="preserve"> Direct Install and similar programs from other states, </w:t>
      </w:r>
      <w:r w:rsidR="009470B9">
        <w:t>i</w:t>
      </w:r>
      <w:r>
        <w:t>mpact findings</w:t>
      </w:r>
    </w:p>
    <w:tbl>
      <w:tblPr>
        <w:tblStyle w:val="DNVNiceStyle"/>
        <w:tblW w:w="0" w:type="auto"/>
        <w:tblInd w:w="10" w:type="dxa"/>
        <w:tblLook w:val="04A0" w:firstRow="1" w:lastRow="0" w:firstColumn="1" w:lastColumn="0" w:noHBand="0" w:noVBand="1"/>
      </w:tblPr>
      <w:tblGrid>
        <w:gridCol w:w="1930"/>
        <w:gridCol w:w="1169"/>
        <w:gridCol w:w="1407"/>
        <w:gridCol w:w="1415"/>
        <w:gridCol w:w="1424"/>
        <w:gridCol w:w="1297"/>
        <w:gridCol w:w="1258"/>
      </w:tblGrid>
      <w:tr w:rsidR="006C60C8" w:rsidRPr="001607FD" w14:paraId="27C04655" w14:textId="50FED930" w:rsidTr="00480A8B">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1930" w:type="dxa"/>
          </w:tcPr>
          <w:p w14:paraId="14F7F69A" w14:textId="77777777" w:rsidR="009A64F9" w:rsidRPr="002A6B29" w:rsidRDefault="009A64F9" w:rsidP="005552CA">
            <w:pPr>
              <w:pStyle w:val="BodyText1"/>
              <w:keepNext/>
              <w:spacing w:before="40" w:after="140"/>
              <w:jc w:val="left"/>
              <w:rPr>
                <w:rFonts w:ascii="Arial" w:hAnsi="Arial" w:cs="Arial"/>
                <w:sz w:val="18"/>
                <w:szCs w:val="14"/>
                <w:lang w:eastAsia="x-none"/>
              </w:rPr>
            </w:pPr>
            <w:r w:rsidRPr="00704D10">
              <w:rPr>
                <w:rFonts w:ascii="Arial" w:hAnsi="Arial" w:cs="Arial"/>
                <w:sz w:val="18"/>
                <w:szCs w:val="14"/>
                <w:lang w:eastAsia="x-none"/>
              </w:rPr>
              <w:t>State/Region</w:t>
            </w:r>
          </w:p>
        </w:tc>
        <w:tc>
          <w:tcPr>
            <w:tcW w:w="1169" w:type="dxa"/>
          </w:tcPr>
          <w:p w14:paraId="07BC335D" w14:textId="77777777" w:rsidR="009A64F9" w:rsidRPr="002A6B29" w:rsidRDefault="009A64F9" w:rsidP="005552CA">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OK</w:t>
            </w:r>
          </w:p>
        </w:tc>
        <w:tc>
          <w:tcPr>
            <w:tcW w:w="1407" w:type="dxa"/>
          </w:tcPr>
          <w:p w14:paraId="5A0B19DA" w14:textId="77777777" w:rsidR="009A64F9" w:rsidRPr="002A6B29" w:rsidRDefault="009A64F9" w:rsidP="005552CA">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PA</w:t>
            </w:r>
          </w:p>
        </w:tc>
        <w:tc>
          <w:tcPr>
            <w:tcW w:w="1415" w:type="dxa"/>
          </w:tcPr>
          <w:p w14:paraId="76EB9A55" w14:textId="77777777" w:rsidR="009A64F9" w:rsidRPr="002A6B29" w:rsidRDefault="009A64F9" w:rsidP="005552CA">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L</w:t>
            </w:r>
          </w:p>
        </w:tc>
        <w:tc>
          <w:tcPr>
            <w:tcW w:w="1424" w:type="dxa"/>
          </w:tcPr>
          <w:p w14:paraId="478C9C6D" w14:textId="77777777" w:rsidR="009A64F9" w:rsidRPr="002A6B29" w:rsidRDefault="009A64F9" w:rsidP="005552CA">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N</w:t>
            </w:r>
          </w:p>
        </w:tc>
        <w:tc>
          <w:tcPr>
            <w:tcW w:w="1297" w:type="dxa"/>
          </w:tcPr>
          <w:p w14:paraId="7859CAA6" w14:textId="77777777" w:rsidR="009A64F9" w:rsidRDefault="009A64F9" w:rsidP="005552CA">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LA</w:t>
            </w:r>
          </w:p>
        </w:tc>
        <w:tc>
          <w:tcPr>
            <w:tcW w:w="1258" w:type="dxa"/>
          </w:tcPr>
          <w:p w14:paraId="1733A2DE" w14:textId="1B3C08AA" w:rsidR="00BD48E5" w:rsidRDefault="00BD48E5" w:rsidP="005552CA">
            <w:pPr>
              <w:pStyle w:val="BodyText1"/>
              <w:keepNext/>
              <w:spacing w:before="40" w:after="14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JNG</w:t>
            </w:r>
          </w:p>
        </w:tc>
      </w:tr>
      <w:tr w:rsidR="006C60C8" w:rsidRPr="001607FD" w14:paraId="6E84B374" w14:textId="1D453F2A" w:rsidTr="00480A8B">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930" w:type="dxa"/>
          </w:tcPr>
          <w:p w14:paraId="1656E075" w14:textId="4759C14C" w:rsidR="00982F75" w:rsidRPr="00704D10" w:rsidRDefault="00982F75" w:rsidP="00982F75">
            <w:pPr>
              <w:pStyle w:val="BodyText1"/>
              <w:keepNext/>
              <w:spacing w:after="0"/>
              <w:jc w:val="left"/>
              <w:rPr>
                <w:rFonts w:ascii="Arial" w:hAnsi="Arial" w:cs="Arial"/>
                <w:sz w:val="18"/>
                <w:szCs w:val="14"/>
                <w:lang w:eastAsia="x-none"/>
              </w:rPr>
            </w:pPr>
            <w:r w:rsidRPr="00E4487D">
              <w:rPr>
                <w:rFonts w:ascii="Arial" w:hAnsi="Arial" w:cs="Arial"/>
                <w:sz w:val="18"/>
                <w:szCs w:val="14"/>
                <w:lang w:eastAsia="x-none"/>
              </w:rPr>
              <w:t>PY</w:t>
            </w:r>
          </w:p>
        </w:tc>
        <w:tc>
          <w:tcPr>
            <w:tcW w:w="1169" w:type="dxa"/>
          </w:tcPr>
          <w:p w14:paraId="1DED971D" w14:textId="5388F7E2" w:rsidR="00982F75" w:rsidRPr="001607FD" w:rsidRDefault="00982F75"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2020</w:t>
            </w:r>
          </w:p>
        </w:tc>
        <w:tc>
          <w:tcPr>
            <w:tcW w:w="1407" w:type="dxa"/>
          </w:tcPr>
          <w:p w14:paraId="3ECAE643" w14:textId="6843D8B4" w:rsidR="00982F75" w:rsidRPr="001607FD" w:rsidRDefault="00982F75"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2019-2020</w:t>
            </w:r>
          </w:p>
        </w:tc>
        <w:tc>
          <w:tcPr>
            <w:tcW w:w="1415" w:type="dxa"/>
          </w:tcPr>
          <w:p w14:paraId="08F0710F" w14:textId="00D2031F" w:rsidR="00982F75" w:rsidRPr="001607FD" w:rsidRDefault="00982F75"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2020</w:t>
            </w:r>
          </w:p>
        </w:tc>
        <w:tc>
          <w:tcPr>
            <w:tcW w:w="1424" w:type="dxa"/>
          </w:tcPr>
          <w:p w14:paraId="0B2E0254" w14:textId="732865BE" w:rsidR="00982F75" w:rsidRPr="001607FD" w:rsidRDefault="00982F75"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2020</w:t>
            </w:r>
          </w:p>
        </w:tc>
        <w:tc>
          <w:tcPr>
            <w:tcW w:w="1297" w:type="dxa"/>
          </w:tcPr>
          <w:p w14:paraId="7F1BF4A1" w14:textId="378BEA21" w:rsidR="00982F75" w:rsidRPr="001607FD" w:rsidRDefault="00982F75"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2019</w:t>
            </w:r>
          </w:p>
        </w:tc>
        <w:tc>
          <w:tcPr>
            <w:tcW w:w="1258" w:type="dxa"/>
          </w:tcPr>
          <w:p w14:paraId="494F2DC8" w14:textId="08C84A9D" w:rsidR="00BD48E5" w:rsidRPr="00704D10" w:rsidRDefault="001400F9"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8F1A1E">
              <w:rPr>
                <w:rFonts w:ascii="Arial" w:hAnsi="Arial" w:cs="Arial"/>
                <w:sz w:val="18"/>
                <w:szCs w:val="14"/>
                <w:lang w:eastAsia="x-none"/>
              </w:rPr>
              <w:t>2021/2022</w:t>
            </w:r>
          </w:p>
        </w:tc>
      </w:tr>
      <w:tr w:rsidR="004613EF" w:rsidRPr="001607FD" w14:paraId="6F0D6D0A" w14:textId="29AAFC3D" w:rsidTr="004F1DD9">
        <w:trPr>
          <w:cnfStyle w:val="000000010000" w:firstRow="0" w:lastRow="0" w:firstColumn="0" w:lastColumn="0" w:oddVBand="0" w:evenVBand="0" w:oddHBand="0" w:evenHBand="1" w:firstRowFirstColumn="0" w:firstRowLastColumn="0" w:lastRowFirstColumn="0" w:lastRowLastColumn="0"/>
          <w:trHeight w:val="789"/>
        </w:trPr>
        <w:tc>
          <w:tcPr>
            <w:cnfStyle w:val="001000000000" w:firstRow="0" w:lastRow="0" w:firstColumn="1" w:lastColumn="0" w:oddVBand="0" w:evenVBand="0" w:oddHBand="0" w:evenHBand="0" w:firstRowFirstColumn="0" w:firstRowLastColumn="0" w:lastRowFirstColumn="0" w:lastRowLastColumn="0"/>
            <w:tcW w:w="1930" w:type="dxa"/>
          </w:tcPr>
          <w:p w14:paraId="73E569CA" w14:textId="0F1E7333" w:rsidR="00982F75" w:rsidRPr="00704D10" w:rsidRDefault="00982F75" w:rsidP="00982F75">
            <w:pPr>
              <w:pStyle w:val="BodyText1"/>
              <w:keepNext/>
              <w:spacing w:after="0"/>
              <w:jc w:val="left"/>
              <w:rPr>
                <w:rFonts w:ascii="Arial" w:hAnsi="Arial" w:cs="Arial"/>
                <w:sz w:val="18"/>
                <w:szCs w:val="14"/>
                <w:lang w:eastAsia="x-none"/>
              </w:rPr>
            </w:pPr>
            <w:r w:rsidRPr="00E4487D">
              <w:rPr>
                <w:rFonts w:ascii="Arial" w:hAnsi="Arial" w:cs="Arial"/>
                <w:sz w:val="18"/>
                <w:szCs w:val="14"/>
                <w:lang w:eastAsia="x-none"/>
              </w:rPr>
              <w:t xml:space="preserve">Total Savings claimed </w:t>
            </w:r>
          </w:p>
        </w:tc>
        <w:tc>
          <w:tcPr>
            <w:tcW w:w="1169" w:type="dxa"/>
          </w:tcPr>
          <w:p w14:paraId="431865F1" w14:textId="3C0BA3EF" w:rsidR="00982F75" w:rsidRPr="001607FD" w:rsidRDefault="00162BFA"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 xml:space="preserve">Reported: </w:t>
            </w:r>
            <w:r w:rsidR="005C5A34">
              <w:rPr>
                <w:rFonts w:ascii="Arial" w:hAnsi="Arial" w:cs="Arial"/>
                <w:sz w:val="18"/>
                <w:szCs w:val="14"/>
                <w:lang w:eastAsia="x-none"/>
              </w:rPr>
              <w:t>10,187,945 (</w:t>
            </w:r>
            <w:r w:rsidR="00F16D17">
              <w:rPr>
                <w:rFonts w:ascii="Arial" w:hAnsi="Arial" w:cs="Arial"/>
                <w:sz w:val="18"/>
                <w:szCs w:val="14"/>
                <w:lang w:eastAsia="x-none"/>
              </w:rPr>
              <w:t>kWh/year)</w:t>
            </w:r>
          </w:p>
        </w:tc>
        <w:tc>
          <w:tcPr>
            <w:tcW w:w="1407" w:type="dxa"/>
          </w:tcPr>
          <w:p w14:paraId="1A0B9643" w14:textId="05A1F9F7" w:rsidR="00982F75" w:rsidRPr="001607FD" w:rsidRDefault="007239C2"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0</w:t>
            </w:r>
          </w:p>
        </w:tc>
        <w:tc>
          <w:tcPr>
            <w:tcW w:w="1415" w:type="dxa"/>
          </w:tcPr>
          <w:p w14:paraId="4990354C" w14:textId="40556832" w:rsidR="00982F75" w:rsidRPr="001607FD" w:rsidRDefault="001648B3"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 4,936 (therms/year)</w:t>
            </w:r>
          </w:p>
        </w:tc>
        <w:tc>
          <w:tcPr>
            <w:tcW w:w="1424" w:type="dxa"/>
          </w:tcPr>
          <w:p w14:paraId="3C597DD9" w14:textId="2E4D23E3" w:rsidR="00982F75" w:rsidRPr="001607FD" w:rsidRDefault="001542DA"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w:t>
            </w:r>
            <w:r w:rsidR="0018602E">
              <w:rPr>
                <w:rFonts w:ascii="Arial" w:hAnsi="Arial" w:cs="Arial"/>
                <w:sz w:val="18"/>
                <w:szCs w:val="14"/>
                <w:lang w:eastAsia="x-none"/>
              </w:rPr>
              <w:t>:</w:t>
            </w:r>
            <w:r w:rsidR="00074AD2">
              <w:rPr>
                <w:rFonts w:ascii="Arial" w:hAnsi="Arial" w:cs="Arial"/>
                <w:sz w:val="18"/>
                <w:szCs w:val="14"/>
                <w:lang w:eastAsia="x-none"/>
              </w:rPr>
              <w:t xml:space="preserve"> 10,869,170</w:t>
            </w:r>
            <w:r w:rsidR="00F409DE">
              <w:rPr>
                <w:rFonts w:ascii="Arial" w:hAnsi="Arial" w:cs="Arial"/>
                <w:sz w:val="18"/>
                <w:szCs w:val="14"/>
                <w:lang w:eastAsia="x-none"/>
              </w:rPr>
              <w:t xml:space="preserve"> (kWh/year)</w:t>
            </w:r>
          </w:p>
        </w:tc>
        <w:tc>
          <w:tcPr>
            <w:tcW w:w="1297" w:type="dxa"/>
          </w:tcPr>
          <w:p w14:paraId="503DD47C" w14:textId="31FCADAC" w:rsidR="00982F75" w:rsidRPr="001607FD" w:rsidRDefault="00103465"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 xml:space="preserve">Reported: </w:t>
            </w:r>
            <w:r w:rsidR="00923B19">
              <w:rPr>
                <w:rFonts w:ascii="Arial" w:hAnsi="Arial" w:cs="Arial"/>
                <w:sz w:val="18"/>
                <w:szCs w:val="14"/>
                <w:lang w:eastAsia="x-none"/>
              </w:rPr>
              <w:t>8,25</w:t>
            </w:r>
            <w:r w:rsidR="00077811">
              <w:rPr>
                <w:rFonts w:ascii="Arial" w:hAnsi="Arial" w:cs="Arial"/>
                <w:sz w:val="18"/>
                <w:szCs w:val="14"/>
                <w:lang w:eastAsia="x-none"/>
              </w:rPr>
              <w:t>8,264</w:t>
            </w:r>
            <w:r w:rsidR="00F00CD8">
              <w:rPr>
                <w:rFonts w:ascii="Arial" w:hAnsi="Arial" w:cs="Arial"/>
                <w:sz w:val="18"/>
                <w:szCs w:val="14"/>
                <w:lang w:eastAsia="x-none"/>
              </w:rPr>
              <w:t xml:space="preserve"> (kWh</w:t>
            </w:r>
            <w:r w:rsidR="00964C7A">
              <w:rPr>
                <w:rFonts w:ascii="Arial" w:hAnsi="Arial" w:cs="Arial"/>
                <w:sz w:val="18"/>
                <w:szCs w:val="14"/>
                <w:lang w:eastAsia="x-none"/>
              </w:rPr>
              <w:t>/year)</w:t>
            </w:r>
          </w:p>
        </w:tc>
        <w:tc>
          <w:tcPr>
            <w:tcW w:w="1258" w:type="dxa"/>
          </w:tcPr>
          <w:p w14:paraId="45375F09" w14:textId="50A7F058" w:rsidR="00BD48E5" w:rsidRDefault="00BB1560"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 358 (Dth/year)</w:t>
            </w:r>
          </w:p>
        </w:tc>
      </w:tr>
      <w:tr w:rsidR="006C60C8" w:rsidRPr="001607FD" w14:paraId="4F49CAD4" w14:textId="12B6249B" w:rsidTr="00480A8B">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930" w:type="dxa"/>
          </w:tcPr>
          <w:p w14:paraId="711D0A39" w14:textId="53434735" w:rsidR="00982F75" w:rsidRPr="00704D10" w:rsidRDefault="00982F75" w:rsidP="00982F75">
            <w:pPr>
              <w:pStyle w:val="BodyText1"/>
              <w:keepNext/>
              <w:spacing w:after="0"/>
              <w:jc w:val="left"/>
              <w:rPr>
                <w:rFonts w:ascii="Arial" w:hAnsi="Arial" w:cs="Arial"/>
                <w:sz w:val="18"/>
                <w:szCs w:val="14"/>
                <w:lang w:eastAsia="x-none"/>
              </w:rPr>
            </w:pPr>
            <w:r w:rsidRPr="00E4487D">
              <w:rPr>
                <w:rFonts w:ascii="Arial" w:hAnsi="Arial" w:cs="Arial"/>
                <w:sz w:val="18"/>
                <w:szCs w:val="14"/>
                <w:lang w:eastAsia="x-none"/>
              </w:rPr>
              <w:t>Energy Realization Rate (RR)</w:t>
            </w:r>
          </w:p>
        </w:tc>
        <w:tc>
          <w:tcPr>
            <w:tcW w:w="1169" w:type="dxa"/>
          </w:tcPr>
          <w:p w14:paraId="021E14A3" w14:textId="3D9D860D" w:rsidR="00982F75" w:rsidRPr="001607FD" w:rsidRDefault="006E334C"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05%</w:t>
            </w:r>
          </w:p>
        </w:tc>
        <w:tc>
          <w:tcPr>
            <w:tcW w:w="1407" w:type="dxa"/>
          </w:tcPr>
          <w:p w14:paraId="570A624B" w14:textId="23D17021" w:rsidR="00982F75" w:rsidRPr="001607FD" w:rsidRDefault="007239C2"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A</w:t>
            </w:r>
          </w:p>
        </w:tc>
        <w:tc>
          <w:tcPr>
            <w:tcW w:w="1415" w:type="dxa"/>
          </w:tcPr>
          <w:p w14:paraId="4469B01D" w14:textId="13BFF843" w:rsidR="00982F75" w:rsidRPr="001607FD" w:rsidRDefault="0091603A"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00%</w:t>
            </w:r>
          </w:p>
        </w:tc>
        <w:tc>
          <w:tcPr>
            <w:tcW w:w="1424" w:type="dxa"/>
          </w:tcPr>
          <w:p w14:paraId="2596235A" w14:textId="1F78DDDD" w:rsidR="00982F75" w:rsidRPr="001607FD" w:rsidRDefault="00E05F50"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00%</w:t>
            </w:r>
          </w:p>
        </w:tc>
        <w:tc>
          <w:tcPr>
            <w:tcW w:w="1297" w:type="dxa"/>
          </w:tcPr>
          <w:p w14:paraId="0BD6ECDE" w14:textId="3136A89C" w:rsidR="00982F75" w:rsidRPr="001607FD" w:rsidRDefault="00212AB0"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99.5</w:t>
            </w:r>
            <w:r w:rsidR="0077484F">
              <w:rPr>
                <w:rFonts w:ascii="Arial" w:hAnsi="Arial" w:cs="Arial"/>
                <w:sz w:val="18"/>
                <w:szCs w:val="14"/>
                <w:lang w:eastAsia="x-none"/>
              </w:rPr>
              <w:t>0</w:t>
            </w:r>
            <w:r>
              <w:rPr>
                <w:rFonts w:ascii="Arial" w:hAnsi="Arial" w:cs="Arial"/>
                <w:sz w:val="18"/>
                <w:szCs w:val="14"/>
                <w:lang w:eastAsia="x-none"/>
              </w:rPr>
              <w:t>%</w:t>
            </w:r>
          </w:p>
        </w:tc>
        <w:tc>
          <w:tcPr>
            <w:tcW w:w="1258" w:type="dxa"/>
          </w:tcPr>
          <w:p w14:paraId="175FD226" w14:textId="68387697" w:rsidR="00BD48E5" w:rsidRDefault="00AA0C25" w:rsidP="00982F75">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r>
      <w:tr w:rsidR="004613EF" w:rsidRPr="001607FD" w14:paraId="21225F9B" w14:textId="634312D4" w:rsidTr="004F1DD9">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930" w:type="dxa"/>
          </w:tcPr>
          <w:p w14:paraId="5CF6FA1C" w14:textId="570FA6BA" w:rsidR="00982F75" w:rsidRPr="00704D10" w:rsidRDefault="00982F75" w:rsidP="00982F75">
            <w:pPr>
              <w:pStyle w:val="BodyText1"/>
              <w:keepNext/>
              <w:spacing w:after="0"/>
              <w:jc w:val="left"/>
              <w:rPr>
                <w:rFonts w:ascii="Arial" w:hAnsi="Arial" w:cs="Arial"/>
                <w:sz w:val="18"/>
                <w:szCs w:val="14"/>
                <w:lang w:eastAsia="x-none"/>
              </w:rPr>
            </w:pPr>
            <w:r w:rsidRPr="00E4487D">
              <w:rPr>
                <w:rFonts w:ascii="Arial" w:hAnsi="Arial" w:cs="Arial"/>
                <w:sz w:val="18"/>
                <w:szCs w:val="14"/>
                <w:lang w:eastAsia="x-none"/>
              </w:rPr>
              <w:t>Demand Realization Rate (RR)</w:t>
            </w:r>
          </w:p>
        </w:tc>
        <w:tc>
          <w:tcPr>
            <w:tcW w:w="1169" w:type="dxa"/>
          </w:tcPr>
          <w:p w14:paraId="09E5EEE0" w14:textId="665C4E95" w:rsidR="00982F75" w:rsidRPr="001607FD" w:rsidRDefault="006E334C"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88%</w:t>
            </w:r>
          </w:p>
        </w:tc>
        <w:tc>
          <w:tcPr>
            <w:tcW w:w="1407" w:type="dxa"/>
          </w:tcPr>
          <w:p w14:paraId="5509ADAA" w14:textId="5FBBD5AA" w:rsidR="00982F75" w:rsidRPr="001607FD" w:rsidRDefault="007239C2"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A</w:t>
            </w:r>
          </w:p>
        </w:tc>
        <w:tc>
          <w:tcPr>
            <w:tcW w:w="1415" w:type="dxa"/>
          </w:tcPr>
          <w:p w14:paraId="6F5825A0" w14:textId="6FBA8C2B" w:rsidR="00982F75" w:rsidRPr="001607FD" w:rsidRDefault="00440281"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c>
          <w:tcPr>
            <w:tcW w:w="1424" w:type="dxa"/>
          </w:tcPr>
          <w:p w14:paraId="23A86749" w14:textId="20242365" w:rsidR="00982F75" w:rsidRPr="001607FD" w:rsidRDefault="00302F46"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99%</w:t>
            </w:r>
          </w:p>
        </w:tc>
        <w:tc>
          <w:tcPr>
            <w:tcW w:w="1297" w:type="dxa"/>
          </w:tcPr>
          <w:p w14:paraId="0E8F0E40" w14:textId="48745129" w:rsidR="00982F75" w:rsidRPr="001607FD" w:rsidRDefault="00005C40"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98.77%</w:t>
            </w:r>
          </w:p>
        </w:tc>
        <w:tc>
          <w:tcPr>
            <w:tcW w:w="1258" w:type="dxa"/>
          </w:tcPr>
          <w:p w14:paraId="718A6688" w14:textId="4DD7D9F1" w:rsidR="00BD48E5" w:rsidRDefault="00AA0C25"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r>
      <w:tr w:rsidR="006C60C8" w:rsidRPr="001607FD" w14:paraId="6EB077CF" w14:textId="50CBF105" w:rsidTr="00480A8B">
        <w:trPr>
          <w:cnfStyle w:val="000000100000" w:firstRow="0" w:lastRow="0" w:firstColumn="0" w:lastColumn="0" w:oddVBand="0" w:evenVBand="0" w:oddHBand="1" w:evenHBand="0" w:firstRowFirstColumn="0" w:firstRowLastColumn="0" w:lastRowFirstColumn="0" w:lastRowLastColumn="0"/>
          <w:trHeight w:val="834"/>
        </w:trPr>
        <w:tc>
          <w:tcPr>
            <w:cnfStyle w:val="001000000000" w:firstRow="0" w:lastRow="0" w:firstColumn="1" w:lastColumn="0" w:oddVBand="0" w:evenVBand="0" w:oddHBand="0" w:evenHBand="0" w:firstRowFirstColumn="0" w:firstRowLastColumn="0" w:lastRowFirstColumn="0" w:lastRowLastColumn="0"/>
            <w:tcW w:w="1930" w:type="dxa"/>
          </w:tcPr>
          <w:p w14:paraId="3EBA732F" w14:textId="0E7C0BAF" w:rsidR="00E11133" w:rsidRPr="00704D10" w:rsidRDefault="00E11133" w:rsidP="00E11133">
            <w:pPr>
              <w:pStyle w:val="BodyText1"/>
              <w:keepNext/>
              <w:spacing w:after="0"/>
              <w:jc w:val="left"/>
              <w:rPr>
                <w:rFonts w:ascii="Arial" w:hAnsi="Arial" w:cs="Arial"/>
                <w:sz w:val="18"/>
                <w:szCs w:val="14"/>
                <w:lang w:eastAsia="x-none"/>
              </w:rPr>
            </w:pPr>
            <w:r w:rsidRPr="00E4487D">
              <w:rPr>
                <w:rFonts w:ascii="Arial" w:hAnsi="Arial" w:cs="Arial"/>
                <w:sz w:val="18"/>
                <w:szCs w:val="14"/>
                <w:lang w:eastAsia="x-none"/>
              </w:rPr>
              <w:t>Implementation Strategy/Program Design</w:t>
            </w:r>
          </w:p>
        </w:tc>
        <w:tc>
          <w:tcPr>
            <w:tcW w:w="1169" w:type="dxa"/>
          </w:tcPr>
          <w:p w14:paraId="11E19C8E" w14:textId="714FECF1" w:rsidR="00E11133" w:rsidRPr="001607FD" w:rsidRDefault="00E11133"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 xml:space="preserve">Direct Install </w:t>
            </w:r>
          </w:p>
        </w:tc>
        <w:tc>
          <w:tcPr>
            <w:tcW w:w="1407" w:type="dxa"/>
          </w:tcPr>
          <w:p w14:paraId="173FBC32" w14:textId="2241C78C" w:rsidR="00E11133" w:rsidRPr="001607FD" w:rsidRDefault="00E11133"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Other</w:t>
            </w:r>
          </w:p>
        </w:tc>
        <w:tc>
          <w:tcPr>
            <w:tcW w:w="1415" w:type="dxa"/>
          </w:tcPr>
          <w:p w14:paraId="03237E05" w14:textId="50911236" w:rsidR="00E11133" w:rsidRPr="001607FD" w:rsidRDefault="00E11133"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 xml:space="preserve">Direct Install </w:t>
            </w:r>
          </w:p>
        </w:tc>
        <w:tc>
          <w:tcPr>
            <w:tcW w:w="1424" w:type="dxa"/>
          </w:tcPr>
          <w:p w14:paraId="03A62D9B" w14:textId="68747EFA" w:rsidR="00E11133" w:rsidRPr="001607FD" w:rsidRDefault="00E11133"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 xml:space="preserve">Direct Install </w:t>
            </w:r>
          </w:p>
        </w:tc>
        <w:tc>
          <w:tcPr>
            <w:tcW w:w="1297" w:type="dxa"/>
          </w:tcPr>
          <w:p w14:paraId="19305819" w14:textId="58382319" w:rsidR="00E11133" w:rsidRPr="001607FD" w:rsidRDefault="00E11133"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 xml:space="preserve">Direct Install </w:t>
            </w:r>
          </w:p>
        </w:tc>
        <w:tc>
          <w:tcPr>
            <w:tcW w:w="1258" w:type="dxa"/>
          </w:tcPr>
          <w:p w14:paraId="4FA3A9FF" w14:textId="1BC3336A" w:rsidR="00BD48E5" w:rsidRPr="00704D10" w:rsidRDefault="00702A0E"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Direct Install</w:t>
            </w:r>
          </w:p>
        </w:tc>
      </w:tr>
      <w:tr w:rsidR="004613EF" w:rsidRPr="001607FD" w14:paraId="65A5DDD5" w14:textId="1BEF6B22" w:rsidTr="004F1DD9">
        <w:trPr>
          <w:cnfStyle w:val="000000010000" w:firstRow="0" w:lastRow="0" w:firstColumn="0" w:lastColumn="0" w:oddVBand="0" w:evenVBand="0" w:oddHBand="0" w:evenHBand="1"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1930" w:type="dxa"/>
          </w:tcPr>
          <w:p w14:paraId="02F12EC3" w14:textId="47D8F172" w:rsidR="00982F75" w:rsidRPr="00704D10" w:rsidRDefault="00982F75" w:rsidP="00982F75">
            <w:pPr>
              <w:pStyle w:val="BodyText1"/>
              <w:keepNext/>
              <w:spacing w:after="0"/>
              <w:jc w:val="left"/>
              <w:rPr>
                <w:rFonts w:ascii="Arial" w:hAnsi="Arial" w:cs="Arial"/>
                <w:sz w:val="18"/>
                <w:szCs w:val="14"/>
                <w:lang w:eastAsia="x-none"/>
              </w:rPr>
            </w:pPr>
            <w:r w:rsidRPr="00E4487D">
              <w:rPr>
                <w:rFonts w:ascii="Arial" w:hAnsi="Arial" w:cs="Arial"/>
                <w:sz w:val="18"/>
                <w:szCs w:val="14"/>
                <w:lang w:eastAsia="x-none"/>
              </w:rPr>
              <w:t>Measure Mix</w:t>
            </w:r>
          </w:p>
        </w:tc>
        <w:tc>
          <w:tcPr>
            <w:tcW w:w="1169" w:type="dxa"/>
          </w:tcPr>
          <w:p w14:paraId="799B8F95" w14:textId="7A742AD6" w:rsidR="00982F75" w:rsidRPr="001607FD" w:rsidRDefault="00F47EEA"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Lighting &amp; Non-lighting</w:t>
            </w:r>
          </w:p>
        </w:tc>
        <w:tc>
          <w:tcPr>
            <w:tcW w:w="1407" w:type="dxa"/>
          </w:tcPr>
          <w:p w14:paraId="5FE02F6E" w14:textId="55BC3456" w:rsidR="00982F75" w:rsidRPr="001607FD" w:rsidRDefault="00E0745E"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 xml:space="preserve">Lighting, </w:t>
            </w:r>
            <w:r w:rsidR="008B3D5A">
              <w:rPr>
                <w:rFonts w:ascii="Arial" w:hAnsi="Arial" w:cs="Arial"/>
                <w:sz w:val="18"/>
                <w:szCs w:val="14"/>
                <w:lang w:eastAsia="x-none"/>
              </w:rPr>
              <w:t xml:space="preserve">HVAC, </w:t>
            </w:r>
            <w:r w:rsidR="00F011C6">
              <w:rPr>
                <w:rFonts w:ascii="Arial" w:hAnsi="Arial" w:cs="Arial"/>
                <w:sz w:val="18"/>
                <w:szCs w:val="14"/>
                <w:lang w:eastAsia="x-none"/>
              </w:rPr>
              <w:t>Com</w:t>
            </w:r>
            <w:r w:rsidR="003E00E8">
              <w:rPr>
                <w:rFonts w:ascii="Arial" w:hAnsi="Arial" w:cs="Arial"/>
                <w:sz w:val="18"/>
                <w:szCs w:val="14"/>
                <w:lang w:eastAsia="x-none"/>
              </w:rPr>
              <w:t>pressed air</w:t>
            </w:r>
            <w:r w:rsidR="009B5FB5">
              <w:rPr>
                <w:rFonts w:ascii="Arial" w:hAnsi="Arial" w:cs="Arial"/>
                <w:sz w:val="18"/>
                <w:szCs w:val="14"/>
                <w:lang w:eastAsia="x-none"/>
              </w:rPr>
              <w:t>, Process Improvements,</w:t>
            </w:r>
            <w:r w:rsidR="0023329F">
              <w:rPr>
                <w:rFonts w:ascii="Arial" w:hAnsi="Arial" w:cs="Arial"/>
                <w:sz w:val="18"/>
                <w:szCs w:val="14"/>
                <w:lang w:eastAsia="x-none"/>
              </w:rPr>
              <w:t xml:space="preserve"> Refrigeration</w:t>
            </w:r>
            <w:r w:rsidR="00770914">
              <w:rPr>
                <w:rFonts w:ascii="Arial" w:hAnsi="Arial" w:cs="Arial"/>
                <w:sz w:val="18"/>
                <w:szCs w:val="14"/>
                <w:lang w:eastAsia="x-none"/>
              </w:rPr>
              <w:t xml:space="preserve">, Food service </w:t>
            </w:r>
          </w:p>
        </w:tc>
        <w:tc>
          <w:tcPr>
            <w:tcW w:w="1415" w:type="dxa"/>
          </w:tcPr>
          <w:p w14:paraId="368879E2" w14:textId="61831063" w:rsidR="00982F75" w:rsidRPr="001607FD" w:rsidRDefault="0011567A"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Steam trap,</w:t>
            </w:r>
            <w:r w:rsidR="009B5892">
              <w:rPr>
                <w:rFonts w:ascii="Arial" w:hAnsi="Arial" w:cs="Arial"/>
                <w:sz w:val="18"/>
                <w:szCs w:val="14"/>
                <w:lang w:eastAsia="x-none"/>
              </w:rPr>
              <w:t xml:space="preserve"> boiler </w:t>
            </w:r>
            <w:proofErr w:type="gramStart"/>
            <w:r w:rsidR="009B5892">
              <w:rPr>
                <w:rFonts w:ascii="Arial" w:hAnsi="Arial" w:cs="Arial"/>
                <w:sz w:val="18"/>
                <w:szCs w:val="14"/>
                <w:lang w:eastAsia="x-none"/>
              </w:rPr>
              <w:t>tune  up</w:t>
            </w:r>
            <w:proofErr w:type="gramEnd"/>
          </w:p>
        </w:tc>
        <w:tc>
          <w:tcPr>
            <w:tcW w:w="1424" w:type="dxa"/>
          </w:tcPr>
          <w:p w14:paraId="2CB8B4A9" w14:textId="03A5EDD7" w:rsidR="00982F75" w:rsidRPr="001607FD" w:rsidRDefault="007913A2"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Lighting,</w:t>
            </w:r>
            <w:r w:rsidR="00AC2EA9">
              <w:rPr>
                <w:rFonts w:ascii="Arial" w:hAnsi="Arial" w:cs="Arial"/>
                <w:sz w:val="18"/>
                <w:szCs w:val="14"/>
                <w:lang w:eastAsia="x-none"/>
              </w:rPr>
              <w:t xml:space="preserve"> Thermostats</w:t>
            </w:r>
            <w:r w:rsidR="00B9502A">
              <w:rPr>
                <w:rFonts w:ascii="Arial" w:hAnsi="Arial" w:cs="Arial"/>
                <w:sz w:val="18"/>
                <w:szCs w:val="14"/>
                <w:lang w:eastAsia="x-none"/>
              </w:rPr>
              <w:t xml:space="preserve">, Vending Machine </w:t>
            </w:r>
            <w:r w:rsidR="00F259F6">
              <w:rPr>
                <w:rFonts w:ascii="Arial" w:hAnsi="Arial" w:cs="Arial"/>
                <w:sz w:val="18"/>
                <w:szCs w:val="14"/>
                <w:lang w:eastAsia="x-none"/>
              </w:rPr>
              <w:t>Sensors</w:t>
            </w:r>
          </w:p>
        </w:tc>
        <w:tc>
          <w:tcPr>
            <w:tcW w:w="1297" w:type="dxa"/>
          </w:tcPr>
          <w:p w14:paraId="44F77DE7" w14:textId="49AA4D0E" w:rsidR="00982F75" w:rsidRPr="001607FD" w:rsidRDefault="00F37B88"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Lighting, Refrigeration,</w:t>
            </w:r>
            <w:r w:rsidR="00124E76">
              <w:rPr>
                <w:rFonts w:ascii="Arial" w:hAnsi="Arial" w:cs="Arial"/>
                <w:sz w:val="18"/>
                <w:szCs w:val="14"/>
                <w:lang w:eastAsia="x-none"/>
              </w:rPr>
              <w:t xml:space="preserve"> HVAC,</w:t>
            </w:r>
            <w:r w:rsidR="00006A8B">
              <w:rPr>
                <w:rFonts w:ascii="Arial" w:hAnsi="Arial" w:cs="Arial"/>
                <w:sz w:val="18"/>
                <w:szCs w:val="14"/>
                <w:lang w:eastAsia="x-none"/>
              </w:rPr>
              <w:t xml:space="preserve"> Controls</w:t>
            </w:r>
          </w:p>
        </w:tc>
        <w:tc>
          <w:tcPr>
            <w:tcW w:w="1258" w:type="dxa"/>
          </w:tcPr>
          <w:p w14:paraId="6782BC45" w14:textId="1909AE3F" w:rsidR="00BD48E5" w:rsidRDefault="008F24EF" w:rsidP="00982F75">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8F24EF">
              <w:rPr>
                <w:rFonts w:ascii="Arial" w:hAnsi="Arial" w:cs="Arial"/>
                <w:sz w:val="18"/>
                <w:szCs w:val="14"/>
                <w:lang w:eastAsia="x-none"/>
              </w:rPr>
              <w:t>Lighting, HVAC (Gas and Electric), Low-flow water fixtures, Refrigeration</w:t>
            </w:r>
          </w:p>
        </w:tc>
      </w:tr>
      <w:tr w:rsidR="006C60C8" w:rsidRPr="001607FD" w14:paraId="64842EC8" w14:textId="30DF9095" w:rsidTr="00480A8B">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930" w:type="dxa"/>
          </w:tcPr>
          <w:p w14:paraId="273C2932" w14:textId="68B37715" w:rsidR="00E11133" w:rsidRPr="00704D10" w:rsidRDefault="00E11133" w:rsidP="00E11133">
            <w:pPr>
              <w:pStyle w:val="BodyText1"/>
              <w:keepNext/>
              <w:spacing w:after="0"/>
              <w:jc w:val="left"/>
              <w:rPr>
                <w:rFonts w:ascii="Arial" w:hAnsi="Arial" w:cs="Arial"/>
                <w:sz w:val="18"/>
                <w:szCs w:val="14"/>
                <w:lang w:eastAsia="x-none"/>
              </w:rPr>
            </w:pPr>
            <w:r w:rsidRPr="00E4487D">
              <w:rPr>
                <w:rFonts w:ascii="Arial" w:hAnsi="Arial" w:cs="Arial"/>
                <w:sz w:val="18"/>
                <w:szCs w:val="14"/>
                <w:lang w:eastAsia="x-none"/>
              </w:rPr>
              <w:t>Savings Methodology</w:t>
            </w:r>
          </w:p>
        </w:tc>
        <w:tc>
          <w:tcPr>
            <w:tcW w:w="1169" w:type="dxa"/>
          </w:tcPr>
          <w:p w14:paraId="4A051D75" w14:textId="5F40ACA1" w:rsidR="00E11133" w:rsidRPr="001607FD" w:rsidRDefault="00E11133"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TRM Algorithm</w:t>
            </w:r>
          </w:p>
        </w:tc>
        <w:tc>
          <w:tcPr>
            <w:tcW w:w="1407" w:type="dxa"/>
          </w:tcPr>
          <w:p w14:paraId="4147F77B" w14:textId="4F2B96FF" w:rsidR="00E11133" w:rsidRPr="001607FD" w:rsidRDefault="00E11133"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TRM Algorithm</w:t>
            </w:r>
          </w:p>
        </w:tc>
        <w:tc>
          <w:tcPr>
            <w:tcW w:w="1415" w:type="dxa"/>
          </w:tcPr>
          <w:p w14:paraId="00EE0BB2" w14:textId="564C8DCD" w:rsidR="00E11133" w:rsidRPr="001607FD" w:rsidRDefault="00E11133"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 xml:space="preserve">TRM Deemed </w:t>
            </w:r>
          </w:p>
        </w:tc>
        <w:tc>
          <w:tcPr>
            <w:tcW w:w="1424" w:type="dxa"/>
          </w:tcPr>
          <w:p w14:paraId="47434F41" w14:textId="51E8D128" w:rsidR="00E11133" w:rsidRPr="001607FD" w:rsidRDefault="00E11133"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 xml:space="preserve">TRM Deemed </w:t>
            </w:r>
          </w:p>
        </w:tc>
        <w:tc>
          <w:tcPr>
            <w:tcW w:w="1297" w:type="dxa"/>
          </w:tcPr>
          <w:p w14:paraId="7C44552A" w14:textId="6BACC3A5" w:rsidR="00E11133" w:rsidRPr="001607FD" w:rsidRDefault="00E11133"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 xml:space="preserve">TRM Deemed </w:t>
            </w:r>
          </w:p>
        </w:tc>
        <w:tc>
          <w:tcPr>
            <w:tcW w:w="1258" w:type="dxa"/>
          </w:tcPr>
          <w:p w14:paraId="3D3EACB0" w14:textId="70B8D02B" w:rsidR="00BD48E5" w:rsidRPr="00704D10" w:rsidRDefault="00702A0E" w:rsidP="00E11133">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704D10">
              <w:rPr>
                <w:rFonts w:ascii="Arial" w:hAnsi="Arial" w:cs="Arial"/>
                <w:sz w:val="18"/>
                <w:szCs w:val="14"/>
                <w:lang w:eastAsia="x-none"/>
              </w:rPr>
              <w:t>TRM Deemed</w:t>
            </w:r>
          </w:p>
        </w:tc>
      </w:tr>
    </w:tbl>
    <w:p w14:paraId="6839E458" w14:textId="77777777" w:rsidR="00E4487D" w:rsidRDefault="00E4487D">
      <w:pPr>
        <w:rPr>
          <w:b/>
        </w:rPr>
      </w:pPr>
    </w:p>
    <w:p w14:paraId="1E84E78A" w14:textId="3A6B7F7E" w:rsidR="00A11EC1" w:rsidRDefault="00A11EC1" w:rsidP="00C20831">
      <w:pPr>
        <w:pStyle w:val="Heading6"/>
      </w:pPr>
      <w:bookmarkStart w:id="27" w:name="_Toc121935681"/>
      <w:bookmarkStart w:id="28" w:name="_Toc145926130"/>
      <w:r>
        <w:lastRenderedPageBreak/>
        <w:t xml:space="preserve">Program staff </w:t>
      </w:r>
      <w:bookmarkEnd w:id="27"/>
      <w:r w:rsidR="00EE3C15">
        <w:t>feedback</w:t>
      </w:r>
      <w:bookmarkEnd w:id="28"/>
    </w:p>
    <w:p w14:paraId="6BB35E5D" w14:textId="77777777" w:rsidR="00A11EC1" w:rsidRPr="00F029B5" w:rsidRDefault="00A11EC1" w:rsidP="00A11EC1">
      <w:pPr>
        <w:pStyle w:val="Heading8"/>
        <w:rPr>
          <w:lang w:val="en-US"/>
        </w:rPr>
      </w:pPr>
      <w:r>
        <w:rPr>
          <w:lang w:val="en-US"/>
        </w:rPr>
        <w:t xml:space="preserve">General information </w:t>
      </w:r>
    </w:p>
    <w:p w14:paraId="5B380FB1" w14:textId="77777777" w:rsidR="00A11EC1" w:rsidRDefault="00A11EC1" w:rsidP="00A11EC1">
      <w:pPr>
        <w:pStyle w:val="BodyText"/>
        <w:numPr>
          <w:ilvl w:val="0"/>
          <w:numId w:val="32"/>
        </w:numPr>
        <w:rPr>
          <w:szCs w:val="10"/>
          <w:lang w:val="en-US"/>
        </w:rPr>
      </w:pPr>
      <w:r w:rsidRPr="00F502E8">
        <w:rPr>
          <w:szCs w:val="10"/>
          <w:lang w:val="en-US"/>
        </w:rPr>
        <w:t xml:space="preserve">Can you explain what your role and responsibilities are for this program </w:t>
      </w:r>
      <w:proofErr w:type="gramStart"/>
      <w:r w:rsidRPr="00F502E8">
        <w:rPr>
          <w:szCs w:val="10"/>
          <w:lang w:val="en-US"/>
        </w:rPr>
        <w:t>and also</w:t>
      </w:r>
      <w:proofErr w:type="gramEnd"/>
      <w:r w:rsidRPr="00F502E8">
        <w:rPr>
          <w:szCs w:val="10"/>
          <w:lang w:val="en-US"/>
        </w:rPr>
        <w:t xml:space="preserve"> </w:t>
      </w:r>
      <w:r>
        <w:rPr>
          <w:szCs w:val="10"/>
          <w:lang w:val="en-US"/>
        </w:rPr>
        <w:t>for</w:t>
      </w:r>
      <w:r w:rsidRPr="00F502E8">
        <w:rPr>
          <w:szCs w:val="10"/>
          <w:lang w:val="en-US"/>
        </w:rPr>
        <w:t xml:space="preserve"> your company?</w:t>
      </w:r>
    </w:p>
    <w:p w14:paraId="10BEE786" w14:textId="77777777" w:rsidR="00A11EC1" w:rsidRDefault="00A11EC1" w:rsidP="00A11EC1">
      <w:pPr>
        <w:pStyle w:val="BodyText"/>
        <w:numPr>
          <w:ilvl w:val="0"/>
          <w:numId w:val="32"/>
        </w:numPr>
        <w:rPr>
          <w:szCs w:val="10"/>
          <w:lang w:val="en-US"/>
        </w:rPr>
      </w:pPr>
      <w:r w:rsidRPr="00091ADD">
        <w:rPr>
          <w:szCs w:val="10"/>
          <w:lang w:val="en-US"/>
        </w:rPr>
        <w:t>Is there anything</w:t>
      </w:r>
      <w:proofErr w:type="gramStart"/>
      <w:r>
        <w:rPr>
          <w:szCs w:val="10"/>
          <w:lang w:val="en-US"/>
        </w:rPr>
        <w:t>,</w:t>
      </w:r>
      <w:r w:rsidRPr="00091ADD">
        <w:rPr>
          <w:szCs w:val="10"/>
          <w:lang w:val="en-US"/>
        </w:rPr>
        <w:t xml:space="preserve"> in particular</w:t>
      </w:r>
      <w:r>
        <w:rPr>
          <w:szCs w:val="10"/>
          <w:lang w:val="en-US"/>
        </w:rPr>
        <w:t>,</w:t>
      </w:r>
      <w:r w:rsidRPr="00091ADD">
        <w:rPr>
          <w:szCs w:val="10"/>
          <w:lang w:val="en-US"/>
        </w:rPr>
        <w:t xml:space="preserve"> you</w:t>
      </w:r>
      <w:proofErr w:type="gramEnd"/>
      <w:r w:rsidRPr="00091ADD">
        <w:rPr>
          <w:szCs w:val="10"/>
          <w:lang w:val="en-US"/>
        </w:rPr>
        <w:t xml:space="preserve"> are interested in having the evaluators study?  </w:t>
      </w:r>
    </w:p>
    <w:p w14:paraId="46EBC677" w14:textId="026EB808" w:rsidR="00055999" w:rsidRDefault="00055999" w:rsidP="00A11EC1">
      <w:pPr>
        <w:pStyle w:val="BodyText"/>
        <w:numPr>
          <w:ilvl w:val="0"/>
          <w:numId w:val="32"/>
        </w:numPr>
        <w:rPr>
          <w:szCs w:val="10"/>
          <w:lang w:val="en-US"/>
        </w:rPr>
      </w:pPr>
      <w:r>
        <w:t>What has changed in program delivery – and what has stayed the same – comparing PY1 with previous implementation?</w:t>
      </w:r>
    </w:p>
    <w:p w14:paraId="06C4BA94" w14:textId="77777777" w:rsidR="00A11EC1" w:rsidRDefault="00A11EC1" w:rsidP="00A11EC1">
      <w:pPr>
        <w:pStyle w:val="Heading8"/>
      </w:pPr>
      <w:r>
        <w:t>Communication and structure</w:t>
      </w:r>
    </w:p>
    <w:p w14:paraId="44366A66" w14:textId="77777777" w:rsidR="00A11EC1" w:rsidRPr="003809C9" w:rsidRDefault="00A11EC1" w:rsidP="00A11EC1">
      <w:pPr>
        <w:pStyle w:val="BodyText"/>
        <w:numPr>
          <w:ilvl w:val="0"/>
          <w:numId w:val="33"/>
        </w:numPr>
        <w:rPr>
          <w:szCs w:val="10"/>
          <w:lang w:val="en-US"/>
        </w:rPr>
      </w:pPr>
      <w:r w:rsidRPr="00091ADD">
        <w:rPr>
          <w:szCs w:val="10"/>
          <w:lang w:val="en-US"/>
        </w:rPr>
        <w:t xml:space="preserve">[If not already mentioned] What are the goals of the program? How are they set? [PROBE: segment targets, measure targets, </w:t>
      </w:r>
      <w:r>
        <w:rPr>
          <w:szCs w:val="10"/>
          <w:lang w:val="en-US"/>
        </w:rPr>
        <w:t>EE savings</w:t>
      </w:r>
      <w:r w:rsidRPr="00091ADD">
        <w:rPr>
          <w:szCs w:val="10"/>
          <w:lang w:val="en-US"/>
        </w:rPr>
        <w:t xml:space="preserve">, geographic targets, customer satisfaction, etc.] </w:t>
      </w:r>
    </w:p>
    <w:p w14:paraId="769CB274" w14:textId="77777777" w:rsidR="00A11EC1" w:rsidRDefault="00A11EC1" w:rsidP="00A11EC1">
      <w:pPr>
        <w:pStyle w:val="BodyText"/>
        <w:numPr>
          <w:ilvl w:val="0"/>
          <w:numId w:val="33"/>
        </w:numPr>
        <w:rPr>
          <w:szCs w:val="10"/>
          <w:lang w:val="en-US"/>
        </w:rPr>
      </w:pPr>
      <w:r>
        <w:rPr>
          <w:szCs w:val="10"/>
          <w:lang w:val="en-US"/>
        </w:rPr>
        <w:t>What metrics do you use to measure the success of the program?</w:t>
      </w:r>
      <w:r w:rsidRPr="00743BD7">
        <w:rPr>
          <w:szCs w:val="10"/>
          <w:lang w:val="en-US"/>
        </w:rPr>
        <w:t xml:space="preserve">  </w:t>
      </w:r>
    </w:p>
    <w:p w14:paraId="7476FF74" w14:textId="77777777" w:rsidR="00A11EC1" w:rsidRPr="005B1133" w:rsidRDefault="00A11EC1" w:rsidP="00A11EC1">
      <w:pPr>
        <w:pStyle w:val="BodyText"/>
        <w:numPr>
          <w:ilvl w:val="1"/>
          <w:numId w:val="33"/>
        </w:numPr>
        <w:rPr>
          <w:szCs w:val="10"/>
          <w:lang w:val="en-US"/>
        </w:rPr>
      </w:pPr>
      <w:r>
        <w:rPr>
          <w:szCs w:val="10"/>
          <w:lang w:val="en-US"/>
        </w:rPr>
        <w:t>A</w:t>
      </w:r>
      <w:r w:rsidRPr="005B1133">
        <w:rPr>
          <w:szCs w:val="10"/>
          <w:lang w:val="en-US"/>
        </w:rPr>
        <w:t xml:space="preserve">re there any metrics you would like to see incorporated into measuring and reporting on this program? </w:t>
      </w:r>
    </w:p>
    <w:p w14:paraId="1432F3F6" w14:textId="77777777" w:rsidR="00A11EC1" w:rsidRDefault="00A11EC1" w:rsidP="00A11EC1">
      <w:pPr>
        <w:pStyle w:val="BodyText"/>
        <w:numPr>
          <w:ilvl w:val="0"/>
          <w:numId w:val="33"/>
        </w:numPr>
        <w:rPr>
          <w:szCs w:val="10"/>
          <w:lang w:val="en-US"/>
        </w:rPr>
      </w:pPr>
      <w:r w:rsidRPr="00743BD7">
        <w:rPr>
          <w:szCs w:val="10"/>
          <w:lang w:val="en-US"/>
        </w:rPr>
        <w:t>How is the program currently progressing against its goals? How have they performed historically?</w:t>
      </w:r>
    </w:p>
    <w:p w14:paraId="01C5F0B9" w14:textId="77777777" w:rsidR="00A11EC1" w:rsidRDefault="00A11EC1" w:rsidP="00A11EC1">
      <w:pPr>
        <w:pStyle w:val="BodyText"/>
        <w:numPr>
          <w:ilvl w:val="1"/>
          <w:numId w:val="33"/>
        </w:numPr>
        <w:rPr>
          <w:szCs w:val="10"/>
          <w:lang w:val="en-US"/>
        </w:rPr>
      </w:pPr>
      <w:r>
        <w:rPr>
          <w:szCs w:val="10"/>
          <w:lang w:val="en-US"/>
        </w:rPr>
        <w:t>Are you considering any revisions to program goals?</w:t>
      </w:r>
    </w:p>
    <w:p w14:paraId="21B0A035" w14:textId="77777777" w:rsidR="00A11EC1" w:rsidRPr="00493E6B" w:rsidRDefault="00A11EC1" w:rsidP="00A11EC1">
      <w:pPr>
        <w:pStyle w:val="BodyText"/>
        <w:numPr>
          <w:ilvl w:val="0"/>
          <w:numId w:val="33"/>
        </w:numPr>
        <w:rPr>
          <w:szCs w:val="10"/>
          <w:lang w:val="en-US"/>
        </w:rPr>
      </w:pPr>
      <w:r w:rsidRPr="005B1133">
        <w:rPr>
          <w:szCs w:val="10"/>
          <w:lang w:val="en-US"/>
        </w:rPr>
        <w:t>How are program tracking metrics</w:t>
      </w:r>
      <w:r>
        <w:rPr>
          <w:szCs w:val="10"/>
          <w:lang w:val="en-US"/>
        </w:rPr>
        <w:t xml:space="preserve"> shared</w:t>
      </w:r>
      <w:r w:rsidRPr="005B1133">
        <w:rPr>
          <w:szCs w:val="10"/>
          <w:lang w:val="en-US"/>
        </w:rPr>
        <w:t>? What is the frequency and format of this reporting?</w:t>
      </w:r>
    </w:p>
    <w:p w14:paraId="0FFED12C" w14:textId="77777777" w:rsidR="00A11EC1" w:rsidRDefault="00A11EC1" w:rsidP="00A11EC1">
      <w:pPr>
        <w:pStyle w:val="BodyText"/>
        <w:numPr>
          <w:ilvl w:val="0"/>
          <w:numId w:val="33"/>
        </w:numPr>
        <w:rPr>
          <w:szCs w:val="10"/>
          <w:lang w:val="en-US"/>
        </w:rPr>
      </w:pPr>
      <w:r w:rsidRPr="005B1133">
        <w:rPr>
          <w:szCs w:val="10"/>
          <w:lang w:val="en-US"/>
        </w:rPr>
        <w:t>What data tracking systems are used for tracking program outreach? Participation? Savings? Project status? How are those integrated, if at all? </w:t>
      </w:r>
    </w:p>
    <w:p w14:paraId="3DAB4D24" w14:textId="77777777" w:rsidR="00A11EC1" w:rsidRPr="00FA4A6E" w:rsidRDefault="00A11EC1" w:rsidP="00A11EC1">
      <w:pPr>
        <w:pStyle w:val="BodyText"/>
        <w:numPr>
          <w:ilvl w:val="0"/>
          <w:numId w:val="33"/>
        </w:numPr>
        <w:rPr>
          <w:szCs w:val="10"/>
          <w:lang w:val="en-US"/>
        </w:rPr>
      </w:pPr>
      <w:r w:rsidRPr="00091ADD">
        <w:rPr>
          <w:szCs w:val="10"/>
          <w:lang w:val="en-US"/>
        </w:rPr>
        <w:t>How</w:t>
      </w:r>
      <w:r>
        <w:rPr>
          <w:szCs w:val="10"/>
          <w:lang w:val="en-US"/>
        </w:rPr>
        <w:t>, if at all,</w:t>
      </w:r>
      <w:r w:rsidRPr="00091ADD">
        <w:rPr>
          <w:szCs w:val="10"/>
          <w:lang w:val="en-US"/>
        </w:rPr>
        <w:t xml:space="preserve"> has the COVID-19 pandemic affected participation in the program? (PROBE: Effects on participation, </w:t>
      </w:r>
      <w:r>
        <w:rPr>
          <w:szCs w:val="10"/>
          <w:lang w:val="en-US"/>
        </w:rPr>
        <w:t>marketing, deployment of program specifics, events/engagement</w:t>
      </w:r>
      <w:r w:rsidRPr="00091ADD">
        <w:rPr>
          <w:szCs w:val="10"/>
          <w:lang w:val="en-US"/>
        </w:rPr>
        <w:t xml:space="preserve">)  </w:t>
      </w:r>
    </w:p>
    <w:p w14:paraId="6FBB34D8" w14:textId="77777777" w:rsidR="00A11EC1" w:rsidRDefault="00A11EC1" w:rsidP="00A11EC1">
      <w:pPr>
        <w:pStyle w:val="Heading8"/>
        <w:rPr>
          <w:lang w:val="en-US"/>
        </w:rPr>
      </w:pPr>
      <w:r>
        <w:rPr>
          <w:lang w:val="en-US"/>
        </w:rPr>
        <w:t xml:space="preserve">Program process </w:t>
      </w:r>
    </w:p>
    <w:p w14:paraId="7BE72958" w14:textId="77777777" w:rsidR="00A11EC1" w:rsidRDefault="00A11EC1" w:rsidP="00A11EC1">
      <w:pPr>
        <w:pStyle w:val="BodyText"/>
        <w:numPr>
          <w:ilvl w:val="0"/>
          <w:numId w:val="33"/>
        </w:numPr>
        <w:rPr>
          <w:szCs w:val="10"/>
          <w:lang w:val="en-US"/>
        </w:rPr>
      </w:pPr>
      <w:r>
        <w:rPr>
          <w:szCs w:val="10"/>
          <w:lang w:val="en-US"/>
        </w:rPr>
        <w:t>[FOR REBATES] C</w:t>
      </w:r>
      <w:r w:rsidRPr="00F502E8">
        <w:rPr>
          <w:szCs w:val="10"/>
          <w:lang w:val="en-US"/>
        </w:rPr>
        <w:t>an you describe the participation process for the program from the customer’s perspective, from first contact through rebate payment</w:t>
      </w:r>
      <w:r>
        <w:rPr>
          <w:szCs w:val="10"/>
          <w:lang w:val="en-US"/>
        </w:rPr>
        <w:t xml:space="preserve"> (or program completion)</w:t>
      </w:r>
      <w:r w:rsidRPr="00F502E8">
        <w:rPr>
          <w:szCs w:val="10"/>
          <w:lang w:val="en-US"/>
        </w:rPr>
        <w:t>? At what stage of participation/customer decision</w:t>
      </w:r>
      <w:r>
        <w:rPr>
          <w:szCs w:val="10"/>
          <w:lang w:val="en-US"/>
        </w:rPr>
        <w:t>-</w:t>
      </w:r>
      <w:r w:rsidRPr="00F502E8">
        <w:rPr>
          <w:szCs w:val="10"/>
          <w:lang w:val="en-US"/>
        </w:rPr>
        <w:t xml:space="preserve">making </w:t>
      </w:r>
      <w:r>
        <w:rPr>
          <w:szCs w:val="10"/>
          <w:lang w:val="en-US"/>
        </w:rPr>
        <w:t>do you</w:t>
      </w:r>
      <w:r w:rsidRPr="00F502E8">
        <w:rPr>
          <w:szCs w:val="10"/>
          <w:lang w:val="en-US"/>
        </w:rPr>
        <w:t xml:space="preserve"> typically get involved? </w:t>
      </w:r>
    </w:p>
    <w:p w14:paraId="6E29FDF1" w14:textId="77777777" w:rsidR="00A11EC1" w:rsidRPr="009C4295" w:rsidRDefault="00A11EC1" w:rsidP="00A11EC1">
      <w:pPr>
        <w:pStyle w:val="BodyText"/>
        <w:numPr>
          <w:ilvl w:val="0"/>
          <w:numId w:val="33"/>
        </w:numPr>
        <w:rPr>
          <w:lang w:val="en-US"/>
        </w:rPr>
      </w:pPr>
      <w:r w:rsidRPr="009C4295">
        <w:rPr>
          <w:lang w:val="en-US"/>
        </w:rPr>
        <w:t>Have you received any feedback on the participation process from customers?</w:t>
      </w:r>
    </w:p>
    <w:p w14:paraId="5BFFF2D2" w14:textId="77777777" w:rsidR="00A11EC1" w:rsidRDefault="00A11EC1" w:rsidP="00A11EC1">
      <w:pPr>
        <w:pStyle w:val="BodyText"/>
        <w:numPr>
          <w:ilvl w:val="0"/>
          <w:numId w:val="33"/>
        </w:numPr>
      </w:pPr>
      <w:r w:rsidRPr="009C4295">
        <w:t xml:space="preserve">How do you decide what energy savings measures are included in the program? </w:t>
      </w:r>
    </w:p>
    <w:p w14:paraId="552E1276" w14:textId="4C7B68A4" w:rsidR="001B289B" w:rsidRPr="009C4295" w:rsidRDefault="001B289B" w:rsidP="00A11EC1">
      <w:pPr>
        <w:pStyle w:val="BodyText"/>
        <w:numPr>
          <w:ilvl w:val="0"/>
          <w:numId w:val="33"/>
        </w:numPr>
      </w:pPr>
      <w:r w:rsidRPr="001B289B">
        <w:t>Does NJNG coordinate with electric utilities on claiming savings on electric measures (or coordinate in broader ways)?</w:t>
      </w:r>
    </w:p>
    <w:p w14:paraId="05134E44" w14:textId="77777777" w:rsidR="00A11EC1" w:rsidRPr="00FD456D" w:rsidRDefault="00A11EC1" w:rsidP="00A11EC1">
      <w:pPr>
        <w:pStyle w:val="BodyText"/>
        <w:numPr>
          <w:ilvl w:val="0"/>
          <w:numId w:val="33"/>
        </w:numPr>
      </w:pPr>
      <w:r w:rsidRPr="009C4295">
        <w:t>What other measures</w:t>
      </w:r>
      <w:r>
        <w:t>, if any,</w:t>
      </w:r>
      <w:r w:rsidRPr="009C4295">
        <w:t xml:space="preserve"> have you thought about including in the program? </w:t>
      </w:r>
    </w:p>
    <w:p w14:paraId="50AE305D" w14:textId="77777777" w:rsidR="00A11EC1" w:rsidRDefault="00A11EC1" w:rsidP="00A11EC1">
      <w:pPr>
        <w:pStyle w:val="Heading8"/>
        <w:rPr>
          <w:lang w:val="en-US"/>
        </w:rPr>
      </w:pPr>
      <w:r>
        <w:rPr>
          <w:lang w:val="en-US"/>
        </w:rPr>
        <w:t>Marketing and outreach</w:t>
      </w:r>
    </w:p>
    <w:p w14:paraId="45823953" w14:textId="77777777" w:rsidR="00A11EC1" w:rsidRDefault="00A11EC1" w:rsidP="00A11EC1">
      <w:pPr>
        <w:pStyle w:val="BodyText"/>
        <w:numPr>
          <w:ilvl w:val="0"/>
          <w:numId w:val="33"/>
        </w:numPr>
        <w:rPr>
          <w:szCs w:val="10"/>
          <w:lang w:val="en-US"/>
        </w:rPr>
      </w:pPr>
      <w:r w:rsidRPr="00091ADD">
        <w:rPr>
          <w:szCs w:val="10"/>
          <w:lang w:val="en-US"/>
        </w:rPr>
        <w:t>How is the program</w:t>
      </w:r>
      <w:r>
        <w:rPr>
          <w:szCs w:val="10"/>
          <w:lang w:val="en-US"/>
        </w:rPr>
        <w:t xml:space="preserve"> currently</w:t>
      </w:r>
      <w:r w:rsidRPr="00091ADD">
        <w:rPr>
          <w:szCs w:val="10"/>
          <w:lang w:val="en-US"/>
        </w:rPr>
        <w:t xml:space="preserve"> marketed? What types of outreach activities does your team do?</w:t>
      </w:r>
    </w:p>
    <w:p w14:paraId="4ABF6456" w14:textId="5E6C8147" w:rsidR="00C21D29" w:rsidRDefault="00C21D29" w:rsidP="00A11EC1">
      <w:pPr>
        <w:pStyle w:val="BodyText"/>
        <w:numPr>
          <w:ilvl w:val="0"/>
          <w:numId w:val="33"/>
        </w:numPr>
        <w:rPr>
          <w:szCs w:val="10"/>
          <w:lang w:val="en-US"/>
        </w:rPr>
      </w:pPr>
      <w:r>
        <w:rPr>
          <w:szCs w:val="10"/>
          <w:lang w:val="en-US"/>
        </w:rPr>
        <w:t xml:space="preserve">Does the program target </w:t>
      </w:r>
      <w:proofErr w:type="gramStart"/>
      <w:r>
        <w:rPr>
          <w:szCs w:val="10"/>
          <w:lang w:val="en-US"/>
        </w:rPr>
        <w:t>particular customer</w:t>
      </w:r>
      <w:proofErr w:type="gramEnd"/>
      <w:r>
        <w:rPr>
          <w:szCs w:val="10"/>
          <w:lang w:val="en-US"/>
        </w:rPr>
        <w:t xml:space="preserve"> types or market segments with its ou</w:t>
      </w:r>
      <w:r w:rsidR="001B289B">
        <w:rPr>
          <w:szCs w:val="10"/>
          <w:lang w:val="en-US"/>
        </w:rPr>
        <w:t>treach</w:t>
      </w:r>
      <w:r>
        <w:rPr>
          <w:szCs w:val="10"/>
          <w:lang w:val="en-US"/>
        </w:rPr>
        <w:t>?</w:t>
      </w:r>
    </w:p>
    <w:p w14:paraId="2FDE0151" w14:textId="77777777" w:rsidR="00A11EC1" w:rsidRPr="003809C9" w:rsidRDefault="00A11EC1" w:rsidP="00A11EC1">
      <w:pPr>
        <w:pStyle w:val="BodyText"/>
        <w:numPr>
          <w:ilvl w:val="0"/>
          <w:numId w:val="33"/>
        </w:numPr>
        <w:rPr>
          <w:szCs w:val="10"/>
          <w:lang w:val="en-US"/>
        </w:rPr>
      </w:pPr>
      <w:r>
        <w:rPr>
          <w:szCs w:val="10"/>
          <w:lang w:val="en-US"/>
        </w:rPr>
        <w:t>Do you conduct any community outreach or engagement? What do you do? [PROBES: how do they elicit input, WHO do they elicit it from, and do they make any special efforts to engage LI or minorities (certain programs target LI customers)?]</w:t>
      </w:r>
      <w:r w:rsidRPr="00091ADD">
        <w:rPr>
          <w:szCs w:val="10"/>
          <w:lang w:val="en-US"/>
        </w:rPr>
        <w:t xml:space="preserve">  </w:t>
      </w:r>
    </w:p>
    <w:p w14:paraId="72E543EF" w14:textId="77777777" w:rsidR="00A11EC1" w:rsidRPr="003809C9" w:rsidRDefault="00A11EC1" w:rsidP="00A11EC1">
      <w:pPr>
        <w:pStyle w:val="BodyText"/>
        <w:numPr>
          <w:ilvl w:val="0"/>
          <w:numId w:val="33"/>
        </w:numPr>
        <w:rPr>
          <w:szCs w:val="10"/>
          <w:lang w:val="en-US"/>
        </w:rPr>
      </w:pPr>
      <w:r w:rsidRPr="00091ADD">
        <w:rPr>
          <w:szCs w:val="10"/>
          <w:lang w:val="en-US"/>
        </w:rPr>
        <w:lastRenderedPageBreak/>
        <w:t>How do you measure/judge the effectiveness of program marketing? What metrics does the team capture</w:t>
      </w:r>
      <w:r>
        <w:rPr>
          <w:szCs w:val="10"/>
          <w:lang w:val="en-US"/>
        </w:rPr>
        <w:t>,</w:t>
      </w:r>
      <w:r w:rsidRPr="00091ADD">
        <w:rPr>
          <w:szCs w:val="10"/>
          <w:lang w:val="en-US"/>
        </w:rPr>
        <w:t xml:space="preserve"> and how are they used? Do you have specific goals? </w:t>
      </w:r>
    </w:p>
    <w:p w14:paraId="606C1AEA" w14:textId="77777777" w:rsidR="00A11EC1" w:rsidRPr="003F235C" w:rsidRDefault="00A11EC1" w:rsidP="00A11EC1">
      <w:pPr>
        <w:pStyle w:val="BodyText"/>
        <w:numPr>
          <w:ilvl w:val="0"/>
          <w:numId w:val="33"/>
        </w:numPr>
        <w:rPr>
          <w:szCs w:val="10"/>
          <w:lang w:val="en-US"/>
        </w:rPr>
      </w:pPr>
      <w:r w:rsidRPr="00091ADD">
        <w:rPr>
          <w:szCs w:val="10"/>
          <w:lang w:val="en-US"/>
        </w:rPr>
        <w:t>Is there any cross</w:t>
      </w:r>
      <w:r>
        <w:rPr>
          <w:szCs w:val="10"/>
          <w:lang w:val="en-US"/>
        </w:rPr>
        <w:t>-</w:t>
      </w:r>
      <w:r w:rsidRPr="00091ADD">
        <w:rPr>
          <w:szCs w:val="10"/>
          <w:lang w:val="en-US"/>
        </w:rPr>
        <w:t xml:space="preserve">marketing between other programs? </w:t>
      </w:r>
    </w:p>
    <w:p w14:paraId="2E515CD9" w14:textId="77777777" w:rsidR="00A11EC1" w:rsidRPr="003F235C" w:rsidRDefault="00A11EC1" w:rsidP="00A11EC1">
      <w:pPr>
        <w:pStyle w:val="BodyText"/>
        <w:numPr>
          <w:ilvl w:val="0"/>
          <w:numId w:val="33"/>
        </w:numPr>
        <w:rPr>
          <w:szCs w:val="10"/>
          <w:lang w:val="en-US"/>
        </w:rPr>
      </w:pPr>
      <w:r>
        <w:t>What do you believe are the most persuasive marketing messages/themes for your program? How is this different for different customers and measures?</w:t>
      </w:r>
    </w:p>
    <w:p w14:paraId="0263C282" w14:textId="77777777" w:rsidR="00A11EC1" w:rsidRPr="003809C9" w:rsidRDefault="00A11EC1" w:rsidP="00A11EC1">
      <w:pPr>
        <w:pStyle w:val="BodyText"/>
        <w:numPr>
          <w:ilvl w:val="0"/>
          <w:numId w:val="33"/>
        </w:numPr>
        <w:rPr>
          <w:szCs w:val="10"/>
          <w:lang w:val="en-US"/>
        </w:rPr>
      </w:pPr>
      <w:r>
        <w:t xml:space="preserve">Is there a particular time/event that is the most effective moment to market your program? How is this different for different customers and measures? </w:t>
      </w:r>
    </w:p>
    <w:p w14:paraId="4829A841" w14:textId="77777777" w:rsidR="00A11EC1" w:rsidRDefault="00A11EC1" w:rsidP="00A11EC1">
      <w:pPr>
        <w:pStyle w:val="Heading8"/>
        <w:rPr>
          <w:lang w:val="en-US"/>
        </w:rPr>
      </w:pPr>
      <w:r>
        <w:rPr>
          <w:lang w:val="en-US"/>
        </w:rPr>
        <w:t xml:space="preserve">Barriers to participation </w:t>
      </w:r>
    </w:p>
    <w:p w14:paraId="012893D8" w14:textId="77777777" w:rsidR="00A11EC1" w:rsidRDefault="00A11EC1" w:rsidP="00A11EC1">
      <w:pPr>
        <w:pStyle w:val="BodyText"/>
        <w:numPr>
          <w:ilvl w:val="0"/>
          <w:numId w:val="33"/>
        </w:numPr>
        <w:rPr>
          <w:szCs w:val="10"/>
          <w:lang w:val="en-US"/>
        </w:rPr>
      </w:pPr>
      <w:r w:rsidRPr="00091ADD">
        <w:rPr>
          <w:szCs w:val="10"/>
          <w:lang w:val="en-US"/>
        </w:rPr>
        <w:t>What do you see as some of the main barriers to getting a customer to participate in the program</w:t>
      </w:r>
      <w:r>
        <w:rPr>
          <w:szCs w:val="10"/>
          <w:lang w:val="en-US"/>
        </w:rPr>
        <w:t>?</w:t>
      </w:r>
    </w:p>
    <w:p w14:paraId="0CBC81DD" w14:textId="77777777" w:rsidR="00A11EC1" w:rsidRPr="00F029B5" w:rsidRDefault="00A11EC1" w:rsidP="00A11EC1">
      <w:pPr>
        <w:pStyle w:val="BodyText"/>
        <w:numPr>
          <w:ilvl w:val="1"/>
          <w:numId w:val="33"/>
        </w:numPr>
        <w:rPr>
          <w:szCs w:val="10"/>
          <w:lang w:val="en-US"/>
        </w:rPr>
      </w:pPr>
      <w:r>
        <w:rPr>
          <w:szCs w:val="10"/>
          <w:lang w:val="en-US"/>
        </w:rPr>
        <w:t>Do you have any plans on how to address these barriers?</w:t>
      </w:r>
    </w:p>
    <w:p w14:paraId="36CEBE33" w14:textId="77777777" w:rsidR="00A11EC1" w:rsidRPr="00291F1F" w:rsidRDefault="00A11EC1" w:rsidP="00A11EC1">
      <w:pPr>
        <w:pStyle w:val="Heading8"/>
        <w:rPr>
          <w:lang w:val="en-US"/>
        </w:rPr>
      </w:pPr>
      <w:r w:rsidRPr="00291F1F">
        <w:rPr>
          <w:lang w:val="en-US"/>
        </w:rPr>
        <w:t>Opportunities</w:t>
      </w:r>
    </w:p>
    <w:p w14:paraId="34637160" w14:textId="77777777" w:rsidR="00A11EC1" w:rsidRDefault="00A11EC1" w:rsidP="00A11EC1">
      <w:pPr>
        <w:pStyle w:val="BodyText"/>
        <w:numPr>
          <w:ilvl w:val="0"/>
          <w:numId w:val="33"/>
        </w:numPr>
        <w:rPr>
          <w:szCs w:val="10"/>
          <w:lang w:val="en-US"/>
        </w:rPr>
      </w:pPr>
      <w:r w:rsidRPr="00291F1F">
        <w:rPr>
          <w:szCs w:val="10"/>
          <w:lang w:val="en-US"/>
        </w:rPr>
        <w:t xml:space="preserve">Are there any interesting trends you’ve encountered in </w:t>
      </w:r>
      <w:r>
        <w:rPr>
          <w:szCs w:val="10"/>
          <w:lang w:val="en-US"/>
        </w:rPr>
        <w:t>implementing</w:t>
      </w:r>
      <w:r w:rsidRPr="00291F1F">
        <w:rPr>
          <w:szCs w:val="10"/>
          <w:lang w:val="en-US"/>
        </w:rPr>
        <w:t xml:space="preserve"> the program, or what kinds of feedback </w:t>
      </w:r>
      <w:r>
        <w:rPr>
          <w:szCs w:val="10"/>
          <w:lang w:val="en-US"/>
        </w:rPr>
        <w:t xml:space="preserve">do </w:t>
      </w:r>
      <w:r w:rsidRPr="00291F1F">
        <w:rPr>
          <w:szCs w:val="10"/>
          <w:lang w:val="en-US"/>
        </w:rPr>
        <w:t>customers provide about their</w:t>
      </w:r>
      <w:r>
        <w:rPr>
          <w:szCs w:val="10"/>
          <w:lang w:val="en-US"/>
        </w:rPr>
        <w:t xml:space="preserve"> experience</w:t>
      </w:r>
      <w:r w:rsidRPr="00291F1F">
        <w:rPr>
          <w:szCs w:val="10"/>
          <w:lang w:val="en-US"/>
        </w:rPr>
        <w:t xml:space="preserve">? </w:t>
      </w:r>
    </w:p>
    <w:p w14:paraId="46E6F0DE" w14:textId="6FB00A02" w:rsidR="00AA6B0A" w:rsidRPr="005C5EC9" w:rsidRDefault="00A11EC1" w:rsidP="00F34C2F">
      <w:pPr>
        <w:pStyle w:val="BodyText"/>
        <w:numPr>
          <w:ilvl w:val="0"/>
          <w:numId w:val="33"/>
        </w:numPr>
      </w:pPr>
      <w:r w:rsidRPr="00A11EC1">
        <w:rPr>
          <w:szCs w:val="10"/>
          <w:lang w:val="en-US"/>
        </w:rPr>
        <w:t>Do you see other opportunities for program growth? If there were one thing you would add or change about the program, what would it be?</w:t>
      </w:r>
    </w:p>
    <w:p w14:paraId="66E3C1FE" w14:textId="77777777" w:rsidR="004F191E" w:rsidRDefault="004F191E" w:rsidP="004F191E">
      <w:pPr>
        <w:pStyle w:val="BodyText"/>
      </w:pPr>
    </w:p>
    <w:p w14:paraId="5C2422A3" w14:textId="77777777" w:rsidR="004F191E" w:rsidRDefault="004F191E" w:rsidP="002F64BB">
      <w:pPr>
        <w:pStyle w:val="DNVGL-BackcoverTitle"/>
        <w:rPr>
          <w:lang w:val="en-US"/>
        </w:rPr>
        <w:sectPr w:rsidR="004F191E" w:rsidSect="00E77B0D">
          <w:footerReference w:type="first" r:id="rId19"/>
          <w:pgSz w:w="12240" w:h="15840"/>
          <w:pgMar w:top="1757" w:right="1134" w:bottom="1361" w:left="1191" w:header="774" w:footer="762" w:gutter="0"/>
          <w:pgNumType w:start="1"/>
          <w:cols w:space="708"/>
          <w:docGrid w:linePitch="360"/>
        </w:sectPr>
      </w:pPr>
    </w:p>
    <w:p w14:paraId="7298FB87" w14:textId="77777777" w:rsidR="00E30687" w:rsidRDefault="00E30687" w:rsidP="002F64BB">
      <w:pPr>
        <w:pStyle w:val="DNVGL-BackcoverTitle"/>
        <w:rPr>
          <w:lang w:val="en-US"/>
        </w:rPr>
      </w:pPr>
    </w:p>
    <w:p w14:paraId="23B077D3" w14:textId="77777777" w:rsidR="000C16A9" w:rsidRDefault="000C16A9" w:rsidP="002F64BB">
      <w:pPr>
        <w:pStyle w:val="DNVGL-BackcoverTitle"/>
        <w:rPr>
          <w:lang w:val="en-US"/>
        </w:rPr>
      </w:pPr>
    </w:p>
    <w:p w14:paraId="29EA412C" w14:textId="77777777" w:rsidR="000C16A9" w:rsidRDefault="000C16A9" w:rsidP="002F64BB">
      <w:pPr>
        <w:pStyle w:val="DNVGL-BackcoverTitle"/>
        <w:rPr>
          <w:lang w:val="en-US"/>
        </w:rPr>
      </w:pPr>
    </w:p>
    <w:p w14:paraId="2B79E285" w14:textId="77777777" w:rsidR="000C16A9" w:rsidRDefault="000C16A9" w:rsidP="002F64BB">
      <w:pPr>
        <w:pStyle w:val="DNVGL-BackcoverTitle"/>
        <w:rPr>
          <w:lang w:val="en-US"/>
        </w:rPr>
      </w:pPr>
    </w:p>
    <w:p w14:paraId="0CCE1186" w14:textId="77777777" w:rsidR="000C16A9" w:rsidRDefault="000C16A9" w:rsidP="002F64BB">
      <w:pPr>
        <w:pStyle w:val="DNVGL-BackcoverTitle"/>
        <w:rPr>
          <w:lang w:val="en-US"/>
        </w:rPr>
      </w:pPr>
    </w:p>
    <w:p w14:paraId="30FE687C" w14:textId="77777777" w:rsidR="000C16A9" w:rsidRDefault="000C16A9" w:rsidP="002F64BB">
      <w:pPr>
        <w:pStyle w:val="DNVGL-BackcoverTitle"/>
        <w:rPr>
          <w:lang w:val="en-US"/>
        </w:rPr>
      </w:pPr>
    </w:p>
    <w:p w14:paraId="7E92E0E1" w14:textId="77777777" w:rsidR="000C16A9" w:rsidRDefault="000C16A9" w:rsidP="002F64BB">
      <w:pPr>
        <w:pStyle w:val="DNVGL-BackcoverTitle"/>
        <w:rPr>
          <w:lang w:val="en-US"/>
        </w:rPr>
      </w:pPr>
    </w:p>
    <w:p w14:paraId="5BEB3FF3" w14:textId="77777777" w:rsidR="000C16A9" w:rsidRDefault="000C16A9" w:rsidP="002F64BB">
      <w:pPr>
        <w:pStyle w:val="DNVGL-BackcoverTitle"/>
        <w:rPr>
          <w:lang w:val="en-US"/>
        </w:rPr>
      </w:pPr>
    </w:p>
    <w:p w14:paraId="2996756C" w14:textId="77777777" w:rsidR="000C16A9" w:rsidRDefault="000C16A9" w:rsidP="002F64BB">
      <w:pPr>
        <w:pStyle w:val="DNVGL-BackcoverTitle"/>
        <w:rPr>
          <w:lang w:val="en-US"/>
        </w:rPr>
      </w:pPr>
    </w:p>
    <w:p w14:paraId="466FBADF" w14:textId="77777777" w:rsidR="000C16A9" w:rsidRDefault="000C16A9" w:rsidP="002F64BB">
      <w:pPr>
        <w:pStyle w:val="DNVGL-BackcoverTitle"/>
        <w:rPr>
          <w:lang w:val="en-US"/>
        </w:rPr>
      </w:pPr>
    </w:p>
    <w:p w14:paraId="6BAE9D61" w14:textId="77777777" w:rsidR="000C16A9" w:rsidRDefault="000C16A9" w:rsidP="002F64BB">
      <w:pPr>
        <w:pStyle w:val="DNVGL-BackcoverTitle"/>
        <w:rPr>
          <w:lang w:val="en-US"/>
        </w:rPr>
      </w:pPr>
    </w:p>
    <w:p w14:paraId="20912C2A" w14:textId="77777777" w:rsidR="000C16A9" w:rsidRDefault="000C16A9" w:rsidP="002F64BB">
      <w:pPr>
        <w:pStyle w:val="DNVGL-BackcoverTitle"/>
        <w:rPr>
          <w:lang w:val="en-US"/>
        </w:rPr>
      </w:pPr>
    </w:p>
    <w:p w14:paraId="5B50F562" w14:textId="77777777" w:rsidR="000C16A9" w:rsidRDefault="000C16A9" w:rsidP="002F64BB">
      <w:pPr>
        <w:pStyle w:val="DNVGL-BackcoverTitle"/>
        <w:rPr>
          <w:lang w:val="en-US"/>
        </w:rPr>
      </w:pPr>
    </w:p>
    <w:p w14:paraId="4EC8CCFF" w14:textId="77777777" w:rsidR="000C16A9" w:rsidRDefault="000C16A9" w:rsidP="002F64BB">
      <w:pPr>
        <w:pStyle w:val="DNVGL-BackcoverTitle"/>
        <w:rPr>
          <w:lang w:val="en-US"/>
        </w:rPr>
      </w:pPr>
    </w:p>
    <w:p w14:paraId="5EF9D9DF" w14:textId="77777777" w:rsidR="000C16A9" w:rsidRDefault="000C16A9" w:rsidP="002F64BB">
      <w:pPr>
        <w:pStyle w:val="DNVGL-BackcoverTitle"/>
        <w:rPr>
          <w:lang w:val="en-US"/>
        </w:rPr>
      </w:pPr>
    </w:p>
    <w:p w14:paraId="48AB03E6" w14:textId="77777777" w:rsidR="000C16A9" w:rsidRDefault="000C16A9" w:rsidP="002F64BB">
      <w:pPr>
        <w:pStyle w:val="DNVGL-BackcoverTitle"/>
        <w:rPr>
          <w:lang w:val="en-US"/>
        </w:rPr>
      </w:pPr>
    </w:p>
    <w:p w14:paraId="1007E2C3" w14:textId="77777777" w:rsidR="000C16A9" w:rsidRDefault="000C16A9" w:rsidP="002F64BB">
      <w:pPr>
        <w:pStyle w:val="DNVGL-BackcoverTitle"/>
        <w:rPr>
          <w:lang w:val="en-US"/>
        </w:rPr>
      </w:pPr>
    </w:p>
    <w:p w14:paraId="36C835B9" w14:textId="77777777" w:rsidR="000C16A9" w:rsidRDefault="000C16A9" w:rsidP="002F64BB">
      <w:pPr>
        <w:pStyle w:val="DNVGL-BackcoverTitle"/>
        <w:rPr>
          <w:lang w:val="en-US"/>
        </w:rPr>
      </w:pPr>
    </w:p>
    <w:p w14:paraId="58D185FC" w14:textId="77777777" w:rsidR="000C16A9" w:rsidRDefault="000C16A9" w:rsidP="002F64BB">
      <w:pPr>
        <w:pStyle w:val="DNVGL-BackcoverTitle"/>
        <w:rPr>
          <w:lang w:val="en-US"/>
        </w:rPr>
      </w:pPr>
    </w:p>
    <w:p w14:paraId="25A4A778" w14:textId="77777777" w:rsidR="000C16A9" w:rsidRDefault="000C16A9" w:rsidP="002F64BB">
      <w:pPr>
        <w:pStyle w:val="DNVGL-BackcoverTitle"/>
        <w:rPr>
          <w:lang w:val="en-US"/>
        </w:rPr>
      </w:pPr>
    </w:p>
    <w:p w14:paraId="3AA72BDE" w14:textId="77777777" w:rsidR="000C16A9" w:rsidRDefault="000C16A9" w:rsidP="002F64BB">
      <w:pPr>
        <w:pStyle w:val="DNVGL-BackcoverTitle"/>
        <w:rPr>
          <w:lang w:val="en-US"/>
        </w:rPr>
      </w:pPr>
    </w:p>
    <w:p w14:paraId="5CD91E2C" w14:textId="77777777" w:rsidR="000C16A9" w:rsidRDefault="000C16A9" w:rsidP="002F64BB">
      <w:pPr>
        <w:pStyle w:val="DNVGL-BackcoverTitle"/>
        <w:rPr>
          <w:lang w:val="en-US"/>
        </w:rPr>
      </w:pPr>
    </w:p>
    <w:p w14:paraId="694A782F" w14:textId="77777777" w:rsidR="000C16A9" w:rsidRDefault="000C16A9" w:rsidP="002F64BB">
      <w:pPr>
        <w:pStyle w:val="DNVGL-BackcoverTitle"/>
        <w:rPr>
          <w:lang w:val="en-US"/>
        </w:rPr>
      </w:pPr>
    </w:p>
    <w:p w14:paraId="13D628BC" w14:textId="77777777" w:rsidR="000C16A9" w:rsidRDefault="000C16A9" w:rsidP="002F64BB">
      <w:pPr>
        <w:pStyle w:val="DNVGL-BackcoverTitle"/>
        <w:rPr>
          <w:lang w:val="en-US"/>
        </w:rPr>
      </w:pPr>
    </w:p>
    <w:p w14:paraId="110FE580" w14:textId="77777777" w:rsidR="000C16A9" w:rsidRDefault="000C16A9" w:rsidP="002F64BB">
      <w:pPr>
        <w:pStyle w:val="DNVGL-BackcoverTitle"/>
        <w:rPr>
          <w:lang w:val="en-US"/>
        </w:rPr>
      </w:pPr>
    </w:p>
    <w:p w14:paraId="30147756" w14:textId="77777777" w:rsidR="000C16A9" w:rsidRDefault="000C16A9" w:rsidP="002F64BB">
      <w:pPr>
        <w:pStyle w:val="DNVGL-BackcoverTitle"/>
        <w:rPr>
          <w:lang w:val="en-US"/>
        </w:rPr>
      </w:pPr>
    </w:p>
    <w:p w14:paraId="671CB510" w14:textId="77777777" w:rsidR="000C16A9" w:rsidRDefault="000C16A9" w:rsidP="002F64BB">
      <w:pPr>
        <w:pStyle w:val="DNVGL-BackcoverTitle"/>
        <w:rPr>
          <w:lang w:val="en-US"/>
        </w:rPr>
      </w:pPr>
    </w:p>
    <w:p w14:paraId="674000CD" w14:textId="77777777" w:rsidR="000C16A9" w:rsidRDefault="000C16A9" w:rsidP="002F64BB">
      <w:pPr>
        <w:pStyle w:val="DNVGL-BackcoverTitle"/>
        <w:rPr>
          <w:lang w:val="en-US"/>
        </w:rPr>
      </w:pPr>
    </w:p>
    <w:p w14:paraId="455CBBC4" w14:textId="77777777" w:rsidR="000C16A9" w:rsidRDefault="000C16A9" w:rsidP="002F64BB">
      <w:pPr>
        <w:pStyle w:val="DNVGL-BackcoverTitle"/>
        <w:rPr>
          <w:lang w:val="en-US"/>
        </w:rPr>
      </w:pPr>
    </w:p>
    <w:p w14:paraId="2E4BC495" w14:textId="77777777" w:rsidR="000C16A9" w:rsidRDefault="000C16A9" w:rsidP="002F64BB">
      <w:pPr>
        <w:pStyle w:val="DNVGL-BackcoverTitle"/>
        <w:rPr>
          <w:lang w:val="en-US"/>
        </w:rPr>
      </w:pPr>
    </w:p>
    <w:p w14:paraId="353FB41C" w14:textId="77777777" w:rsidR="000C16A9" w:rsidRDefault="000C16A9" w:rsidP="002F64BB">
      <w:pPr>
        <w:pStyle w:val="DNVGL-BackcoverTitle"/>
        <w:rPr>
          <w:lang w:val="en-US"/>
        </w:rPr>
      </w:pPr>
    </w:p>
    <w:p w14:paraId="1BA12CBF" w14:textId="77777777" w:rsidR="000C16A9" w:rsidRDefault="000C16A9" w:rsidP="002F64BB">
      <w:pPr>
        <w:pStyle w:val="DNVGL-BackcoverTitle"/>
        <w:rPr>
          <w:lang w:val="en-US"/>
        </w:rPr>
      </w:pPr>
    </w:p>
    <w:p w14:paraId="2047303C" w14:textId="77777777" w:rsidR="000C16A9" w:rsidRDefault="000C16A9" w:rsidP="002F64BB">
      <w:pPr>
        <w:pStyle w:val="DNVGL-BackcoverTitle"/>
        <w:rPr>
          <w:lang w:val="en-US"/>
        </w:rPr>
      </w:pPr>
    </w:p>
    <w:p w14:paraId="603D0FFB" w14:textId="77777777" w:rsidR="000C16A9" w:rsidRDefault="000C16A9" w:rsidP="002F64BB">
      <w:pPr>
        <w:pStyle w:val="DNVGL-BackcoverTitle"/>
        <w:rPr>
          <w:lang w:val="en-US"/>
        </w:rPr>
      </w:pPr>
    </w:p>
    <w:p w14:paraId="50472BE2" w14:textId="77777777" w:rsidR="000C16A9" w:rsidRDefault="000C16A9" w:rsidP="002F64BB">
      <w:pPr>
        <w:pStyle w:val="DNVGL-BackcoverTitle"/>
        <w:rPr>
          <w:lang w:val="en-US"/>
        </w:rPr>
      </w:pPr>
    </w:p>
    <w:p w14:paraId="596CFBA5" w14:textId="219AF21E" w:rsidR="007D01C5" w:rsidRPr="00D128F4" w:rsidRDefault="007D01C5" w:rsidP="002F64BB">
      <w:pPr>
        <w:pStyle w:val="DNVGL-BackcoverTitle"/>
      </w:pPr>
      <w:r w:rsidRPr="00D128F4">
        <w:rPr>
          <w:lang w:val="en-US"/>
        </w:rPr>
        <w:t>DNV</w:t>
      </w:r>
    </w:p>
    <w:p w14:paraId="48F3065B" w14:textId="0D622D0B" w:rsidR="00907EBB" w:rsidRDefault="007D01C5" w:rsidP="00F07605">
      <w:pPr>
        <w:pStyle w:val="BodyText"/>
      </w:pPr>
      <w:r w:rsidRPr="00515F25">
        <w:rPr>
          <w:lang w:val="en-US"/>
        </w:rPr>
        <w:t xml:space="preserve">DNV is a global quality assurance and risk management company. Driven by our purpose of safeguarding life, </w:t>
      </w:r>
      <w:proofErr w:type="gramStart"/>
      <w:r w:rsidRPr="00515F25">
        <w:rPr>
          <w:lang w:val="en-US"/>
        </w:rPr>
        <w:t>property</w:t>
      </w:r>
      <w:proofErr w:type="gramEnd"/>
      <w:r w:rsidRPr="00515F25">
        <w:rPr>
          <w:lang w:val="en-US"/>
        </w:rPr>
        <w:t xml:space="preserve"> and the environment, we enable our customers to advance the safety and sustainability of their business. We provide classification, technical assurance, </w:t>
      </w:r>
      <w:proofErr w:type="gramStart"/>
      <w:r w:rsidRPr="00515F25">
        <w:rPr>
          <w:lang w:val="en-US"/>
        </w:rPr>
        <w:t>software</w:t>
      </w:r>
      <w:proofErr w:type="gramEnd"/>
      <w:r w:rsidRPr="00515F25">
        <w:rPr>
          <w:lang w:val="en-US"/>
        </w:rPr>
        <w:t xml:space="preserv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w:t>
      </w:r>
      <w:proofErr w:type="gramStart"/>
      <w:r w:rsidRPr="00515F25">
        <w:rPr>
          <w:lang w:val="en-US"/>
        </w:rPr>
        <w:t>smarter</w:t>
      </w:r>
      <w:proofErr w:type="gramEnd"/>
      <w:r w:rsidRPr="00515F25">
        <w:rPr>
          <w:lang w:val="en-US"/>
        </w:rPr>
        <w:t xml:space="preserve"> and greener</w:t>
      </w:r>
      <w:r w:rsidR="008F3D6B">
        <w:rPr>
          <w:lang w:val="en-US"/>
        </w:rPr>
        <w:t>.</w:t>
      </w:r>
    </w:p>
    <w:sectPr w:rsidR="00907EBB" w:rsidSect="00F07605">
      <w:pgSz w:w="12240" w:h="15840"/>
      <w:pgMar w:top="1757" w:right="1134" w:bottom="1361" w:left="1191" w:header="774" w:footer="762"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1"/>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Manifest>
  </wne:toolbars>
  <wne:acds>
    <wne:acd wne:argValue="AQAAAAAA" wne:acdName="acd0" wne:fciIndexBasedOn="0065"/>
    <wne:acd wne:argValue="AQAAAEIA" wne:acdName="acd1" wne:fciIndexBasedOn="0065"/>
    <wne:acd wne:acdName="acd2" wne:fciIndexBasedOn="0065"/>
    <wne:acd wne:argValue="AgBIAGUAYQBkAGkAbgBnACAAMgAsAEgAMgAsADIAbQA=" wne:acdName="acd3" wne:fciIndexBasedOn="0065"/>
    <wne:acd wne:argValue="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 wne:argValue="AQAAAAEA" wne:acdName="acd1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AB5AE" w14:textId="77777777" w:rsidR="00323A72" w:rsidRDefault="00323A72">
      <w:r>
        <w:separator/>
      </w:r>
    </w:p>
  </w:endnote>
  <w:endnote w:type="continuationSeparator" w:id="0">
    <w:p w14:paraId="1817BC44" w14:textId="77777777" w:rsidR="00323A72" w:rsidRDefault="00323A72">
      <w:r>
        <w:continuationSeparator/>
      </w:r>
    </w:p>
  </w:endnote>
  <w:endnote w:type="continuationNotice" w:id="1">
    <w:p w14:paraId="0C6EC91A" w14:textId="77777777" w:rsidR="00323A72" w:rsidRDefault="00323A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87347" w14:textId="77777777" w:rsidR="0007138D" w:rsidRDefault="000713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927AF" w14:textId="77777777" w:rsidR="0007138D" w:rsidRDefault="000713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75C4E" w14:textId="77777777" w:rsidR="005D5479" w:rsidRDefault="005D5479" w:rsidP="00FA2766">
    <w:pPr>
      <w:pStyle w:val="DNVGL-HQDetails"/>
      <w:tabs>
        <w:tab w:val="left" w:pos="1380"/>
      </w:tabs>
    </w:pPr>
    <w:r>
      <mc:AlternateContent>
        <mc:Choice Requires="wps">
          <w:drawing>
            <wp:anchor distT="0" distB="0" distL="114300" distR="114300" simplePos="0" relativeHeight="251658242" behindDoc="0" locked="0" layoutInCell="1" allowOverlap="1" wp14:anchorId="010CBE6A" wp14:editId="53DB8709">
              <wp:simplePos x="0" y="0"/>
              <wp:positionH relativeFrom="column">
                <wp:posOffset>4063365</wp:posOffset>
              </wp:positionH>
              <wp:positionV relativeFrom="paragraph">
                <wp:posOffset>3684270</wp:posOffset>
              </wp:positionV>
              <wp:extent cx="2200275" cy="25717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257175"/>
                      </a:xfrm>
                      <a:prstGeom prst="rect">
                        <a:avLst/>
                      </a:prstGeom>
                      <a:noFill/>
                      <a:ln w="25400" cap="flat" cmpd="sng" algn="ctr">
                        <a:noFill/>
                        <a:prstDash val="solid"/>
                      </a:ln>
                      <a:effectLst/>
                    </wps:spPr>
                    <wps:txbx>
                      <w:txbxContent>
                        <w:p w14:paraId="564D5CFF" w14:textId="77777777" w:rsidR="005D5479" w:rsidRPr="0009239B" w:rsidRDefault="005D5479" w:rsidP="00FA2766">
                          <w:pPr>
                            <w:jc w:val="right"/>
                            <w:rPr>
                              <w:i/>
                              <w:iCs/>
                              <w:color w:val="D9D9D9"/>
                            </w:rPr>
                          </w:pPr>
                          <w:r w:rsidRPr="0009239B">
                            <w:rPr>
                              <w:i/>
                              <w:iCs/>
                              <w:color w:val="D9D9D9"/>
                            </w:rPr>
                            <w:t>Asbury Park, N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CBE6A" id="Rectangle 3" o:spid="_x0000_s1026" style="position:absolute;margin-left:319.95pt;margin-top:290.1pt;width:173.25pt;height:20.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" filled="f" stroked="f" strokeweight="2pt">
              <v:textbox>
                <w:txbxContent>
                  <w:p w14:paraId="564D5CFF" w14:textId="77777777" w:rsidR="005D5479" w:rsidRPr="0009239B" w:rsidRDefault="005D5479" w:rsidP="00FA2766">
                    <w:pPr>
                      <w:jc w:val="right"/>
                      <w:rPr>
                        <w:i/>
                        <w:iCs/>
                        <w:color w:val="D9D9D9"/>
                      </w:rPr>
                    </w:pPr>
                    <w:r w:rsidRPr="0009239B">
                      <w:rPr>
                        <w:i/>
                        <w:iCs/>
                        <w:color w:val="D9D9D9"/>
                      </w:rPr>
                      <w:t>Asbury Park, NJ</w:t>
                    </w:r>
                  </w:p>
                </w:txbxContent>
              </v:textbox>
            </v:rect>
          </w:pict>
        </mc:Fallback>
      </mc:AlternateContent>
    </w:r>
    <w:r>
      <w:tab/>
    </w:r>
    <w:r>
      <w:drawing>
        <wp:inline distT="0" distB="0" distL="0" distR="0" wp14:anchorId="5652978B" wp14:editId="6F4589E2">
          <wp:extent cx="6267450" cy="3810000"/>
          <wp:effectExtent l="0" t="0" r="0" b="0"/>
          <wp:docPr id="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b="8685"/>
                  <a:stretch>
                    <a:fillRect/>
                  </a:stretch>
                </pic:blipFill>
                <pic:spPr bwMode="auto">
                  <a:xfrm>
                    <a:off x="0" y="0"/>
                    <a:ext cx="6267450" cy="3810000"/>
                  </a:xfrm>
                  <a:prstGeom prst="rect">
                    <a:avLst/>
                  </a:prstGeom>
                  <a:noFill/>
                  <a:ln>
                    <a:noFill/>
                  </a:ln>
                </pic:spPr>
              </pic:pic>
            </a:graphicData>
          </a:graphic>
        </wp:inline>
      </w:drawing>
    </w:r>
  </w:p>
  <w:p w14:paraId="5F1CEDDB" w14:textId="77777777" w:rsidR="005D5479" w:rsidRDefault="005D5479">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8A9C1" w14:textId="77777777" w:rsidR="005D5479" w:rsidRDefault="00D224C5" w:rsidP="00FA2766">
    <w:pPr>
      <w:pStyle w:val="DNVGL-HQDetails"/>
      <w:tabs>
        <w:tab w:val="left" w:pos="1380"/>
      </w:tabs>
    </w:pPr>
    <w:r>
      <mc:AlternateContent>
        <mc:Choice Requires="wps">
          <w:drawing>
            <wp:anchor distT="0" distB="0" distL="114300" distR="114300" simplePos="0" relativeHeight="251658241" behindDoc="0" locked="0" layoutInCell="1" allowOverlap="1" wp14:anchorId="553E3765" wp14:editId="4EE007A4">
              <wp:simplePos x="0" y="0"/>
              <wp:positionH relativeFrom="column">
                <wp:posOffset>4063365</wp:posOffset>
              </wp:positionH>
              <wp:positionV relativeFrom="paragraph">
                <wp:posOffset>3684270</wp:posOffset>
              </wp:positionV>
              <wp:extent cx="2200275" cy="257175"/>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257175"/>
                      </a:xfrm>
                      <a:prstGeom prst="rect">
                        <a:avLst/>
                      </a:prstGeom>
                      <a:noFill/>
                      <a:ln w="25400" cap="flat" cmpd="sng" algn="ctr">
                        <a:noFill/>
                        <a:prstDash val="solid"/>
                      </a:ln>
                      <a:effectLst/>
                    </wps:spPr>
                    <wps:txbx>
                      <w:txbxContent>
                        <w:p w14:paraId="751C8290" w14:textId="77777777" w:rsidR="00D224C5" w:rsidRPr="0009239B" w:rsidRDefault="00D224C5" w:rsidP="00FA2766">
                          <w:pPr>
                            <w:jc w:val="right"/>
                            <w:rPr>
                              <w:i/>
                              <w:iCs/>
                              <w:color w:val="D9D9D9"/>
                            </w:rPr>
                          </w:pPr>
                          <w:r w:rsidRPr="0009239B">
                            <w:rPr>
                              <w:i/>
                              <w:iCs/>
                              <w:color w:val="D9D9D9"/>
                            </w:rPr>
                            <w:t>Asbury Park, N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E3765" id="Rectangle 11" o:spid="_x0000_s1027" style="position:absolute;margin-left:319.95pt;margin-top:290.1pt;width:173.25pt;height:20.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" filled="f" stroked="f" strokeweight="2pt">
              <v:textbox>
                <w:txbxContent>
                  <w:p w14:paraId="751C8290" w14:textId="77777777" w:rsidR="00D224C5" w:rsidRPr="0009239B" w:rsidRDefault="00D224C5" w:rsidP="00FA2766">
                    <w:pPr>
                      <w:jc w:val="right"/>
                      <w:rPr>
                        <w:i/>
                        <w:iCs/>
                        <w:color w:val="D9D9D9"/>
                      </w:rPr>
                    </w:pPr>
                    <w:r w:rsidRPr="0009239B">
                      <w:rPr>
                        <w:i/>
                        <w:iCs/>
                        <w:color w:val="D9D9D9"/>
                      </w:rPr>
                      <w:t>Asbury Park, NJ</w:t>
                    </w:r>
                  </w:p>
                </w:txbxContent>
              </v:textbox>
            </v:rect>
          </w:pict>
        </mc:Fallback>
      </mc:AlternateContent>
    </w:r>
    <w:r>
      <w:tab/>
    </w:r>
    <w:r>
      <w:drawing>
        <wp:inline distT="0" distB="0" distL="0" distR="0" wp14:anchorId="0391F247" wp14:editId="11083D27">
          <wp:extent cx="6267450" cy="3810000"/>
          <wp:effectExtent l="0" t="0" r="0" b="0"/>
          <wp:docPr id="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b="8685"/>
                  <a:stretch>
                    <a:fillRect/>
                  </a:stretch>
                </pic:blipFill>
                <pic:spPr bwMode="auto">
                  <a:xfrm>
                    <a:off x="0" y="0"/>
                    <a:ext cx="6267450" cy="3810000"/>
                  </a:xfrm>
                  <a:prstGeom prst="rect">
                    <a:avLst/>
                  </a:prstGeom>
                  <a:noFill/>
                  <a:ln>
                    <a:noFill/>
                  </a:ln>
                </pic:spPr>
              </pic:pic>
            </a:graphicData>
          </a:graphic>
        </wp:inline>
      </w:drawing>
    </w:r>
  </w:p>
  <w:p w14:paraId="13E50D5C" w14:textId="77777777" w:rsidR="005D5479" w:rsidRDefault="005D5479">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32DFF" w14:textId="77777777" w:rsidR="00323A72" w:rsidRDefault="00323A72">
      <w:r>
        <w:separator/>
      </w:r>
    </w:p>
  </w:footnote>
  <w:footnote w:type="continuationSeparator" w:id="0">
    <w:p w14:paraId="37D3D654" w14:textId="77777777" w:rsidR="00323A72" w:rsidRDefault="00323A72">
      <w:r>
        <w:continuationSeparator/>
      </w:r>
    </w:p>
  </w:footnote>
  <w:footnote w:type="continuationNotice" w:id="1">
    <w:p w14:paraId="1D159892" w14:textId="77777777" w:rsidR="00323A72" w:rsidRDefault="00323A72"/>
  </w:footnote>
  <w:footnote w:id="2">
    <w:p w14:paraId="1EDFE317" w14:textId="77777777" w:rsidR="00282EE3" w:rsidRPr="00756676" w:rsidRDefault="00282EE3" w:rsidP="00282EE3">
      <w:pPr>
        <w:pStyle w:val="FootnoteText"/>
        <w:rPr>
          <w:lang w:val="en-US"/>
        </w:rPr>
      </w:pPr>
      <w:r>
        <w:rPr>
          <w:rStyle w:val="FootnoteReference"/>
        </w:rPr>
        <w:footnoteRef/>
      </w:r>
      <w:r>
        <w:t xml:space="preserve"> </w:t>
      </w:r>
      <w:r>
        <w:rPr>
          <w:lang w:val="en-US"/>
        </w:rPr>
        <w:t>The SAVEGREEN Project Program Plan (NJNG) -12/21/2020 (approved in 3/22).</w:t>
      </w:r>
    </w:p>
  </w:footnote>
  <w:footnote w:id="3">
    <w:p w14:paraId="0E179C63" w14:textId="77777777" w:rsidR="00282EE3" w:rsidRPr="00580ED2" w:rsidRDefault="00282EE3" w:rsidP="00282EE3">
      <w:pPr>
        <w:pStyle w:val="Default"/>
      </w:pPr>
      <w:r>
        <w:rPr>
          <w:rStyle w:val="FootnoteReference"/>
        </w:rPr>
        <w:footnoteRef/>
      </w:r>
      <w:r>
        <w:t xml:space="preserve"> </w:t>
      </w:r>
      <w:r w:rsidRPr="00756676">
        <w:rPr>
          <w:rFonts w:eastAsiaTheme="minorEastAsia"/>
          <w:color w:val="auto"/>
          <w:sz w:val="13"/>
          <w:szCs w:val="18"/>
          <w:lang w:val="en-GB" w:eastAsia="zh-CN"/>
        </w:rPr>
        <w:t xml:space="preserve">Count based on number of applications/projects completed, not account number </w:t>
      </w:r>
    </w:p>
  </w:footnote>
  <w:footnote w:id="4">
    <w:p w14:paraId="3AD729D4" w14:textId="77777777" w:rsidR="00282EE3" w:rsidRPr="00BF6E5B" w:rsidRDefault="00282EE3" w:rsidP="00282EE3">
      <w:pPr>
        <w:pStyle w:val="FootnoteText"/>
        <w:rPr>
          <w:lang w:val="en-US"/>
        </w:rPr>
      </w:pPr>
      <w:r>
        <w:rPr>
          <w:rStyle w:val="FootnoteReference"/>
        </w:rPr>
        <w:footnoteRef/>
      </w:r>
      <w:r>
        <w:t xml:space="preserve"> </w:t>
      </w:r>
      <w:hyperlink r:id="rId1" w:history="1">
        <w:r w:rsidRPr="0082741B">
          <w:rPr>
            <w:rStyle w:val="Hyperlink"/>
          </w:rPr>
          <w:t>https://www.njcleanenergy.com/files/file/UTILITY%20REPORTING/4Q%20FY22/NJNG%20-%20NJ%20Annual%20Report-Executive%20Summary%20-%2010_17_22.pdf</w:t>
        </w:r>
      </w:hyperlink>
    </w:p>
  </w:footnote>
  <w:footnote w:id="5">
    <w:p w14:paraId="0CAE47D1" w14:textId="39D416E7" w:rsidR="00B8561D" w:rsidRPr="00B8561D" w:rsidRDefault="00B8561D">
      <w:pPr>
        <w:pStyle w:val="FootnoteText"/>
        <w:rPr>
          <w:lang w:val="en-US"/>
        </w:rPr>
      </w:pPr>
      <w:r>
        <w:rPr>
          <w:rStyle w:val="FootnoteReference"/>
        </w:rPr>
        <w:footnoteRef/>
      </w:r>
      <w:r>
        <w:t xml:space="preserve"> </w:t>
      </w:r>
      <w:r w:rsidR="00AD0A7B" w:rsidRPr="00AD0A7B">
        <w:t>https://savegreenproject.com/businesses</w:t>
      </w:r>
    </w:p>
  </w:footnote>
  <w:footnote w:id="6">
    <w:p w14:paraId="6096AE5F" w14:textId="25D111CD" w:rsidR="005A744F" w:rsidRPr="005A744F" w:rsidRDefault="005A744F" w:rsidP="00CB5DFE">
      <w:pPr>
        <w:pStyle w:val="FootnoteText"/>
        <w:ind w:left="0" w:firstLine="0"/>
        <w:rPr>
          <w:lang w:val="en-US"/>
        </w:rPr>
      </w:pPr>
      <w:r>
        <w:rPr>
          <w:rStyle w:val="FootnoteReference"/>
        </w:rPr>
        <w:footnoteRef/>
      </w:r>
      <w:r>
        <w:t xml:space="preserve"> Note that NJNG provides incentives for electric measures directly to customers but the shared costs for those electric measures from other Utilities are transferred to the respective utility through the Statewide Coordinator System (SWC). </w:t>
      </w:r>
      <w:r>
        <w:rPr>
          <w:lang w:val="en-US"/>
        </w:rPr>
        <w:t>SWC is still under development. The electric utilities have not claimed any savings in PY1. The savings will be rolled over into utilities’ PY2 estimates. NJNG is currently in the process of QC of that data and plans to deliver it the respective utilities by Spring 2023.</w:t>
      </w:r>
    </w:p>
  </w:footnote>
  <w:footnote w:id="7">
    <w:p w14:paraId="42065265" w14:textId="77777777" w:rsidR="00F11FEC" w:rsidRPr="00BF6E5B" w:rsidRDefault="00F11FEC" w:rsidP="00F11FEC">
      <w:pPr>
        <w:pStyle w:val="FootnoteText"/>
        <w:rPr>
          <w:lang w:val="en-US"/>
        </w:rPr>
      </w:pPr>
      <w:r>
        <w:rPr>
          <w:rStyle w:val="FootnoteReference"/>
        </w:rPr>
        <w:footnoteRef/>
      </w:r>
      <w:r>
        <w:t xml:space="preserve"> For PY1 filing, the utilities have been given an </w:t>
      </w:r>
      <w:r>
        <w:rPr>
          <w:lang w:val="en-US"/>
        </w:rPr>
        <w:t>extension of 30 days and the annual progress report was filed on October 17, 2022.</w:t>
      </w:r>
    </w:p>
  </w:footnote>
  <w:footnote w:id="8">
    <w:p w14:paraId="3E347842" w14:textId="248E78AA" w:rsidR="001548C6" w:rsidRPr="001548C6" w:rsidRDefault="001548C6">
      <w:pPr>
        <w:pStyle w:val="FootnoteText"/>
        <w:rPr>
          <w:lang w:val="en-US"/>
        </w:rPr>
      </w:pPr>
      <w:r>
        <w:rPr>
          <w:rStyle w:val="FootnoteReference"/>
        </w:rPr>
        <w:footnoteRef/>
      </w:r>
      <w:r>
        <w:t xml:space="preserve"> The Coordinated Measure List is a compendium of protocols from FY20 Protocols, FY21 Amendment, and TRMs from </w:t>
      </w:r>
      <w:r>
        <w:rPr>
          <w:lang w:val="en-US"/>
        </w:rPr>
        <w:t>neighboring</w:t>
      </w:r>
      <w:r>
        <w:t xml:space="preserve"> states.  The program evaluators used this list to review savings calculations for evaluated energy efficiency progra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17648" w14:textId="77777777" w:rsidR="0007138D" w:rsidRDefault="000713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9284" w14:textId="43D9808D" w:rsidR="005D5479" w:rsidRDefault="005D5479" w:rsidP="00C91DAC">
    <w:r>
      <w:rPr>
        <w:noProof/>
      </w:rPr>
      <w:drawing>
        <wp:inline distT="0" distB="0" distL="0" distR="0" wp14:anchorId="12398585" wp14:editId="54FB32D2">
          <wp:extent cx="1476375" cy="733425"/>
          <wp:effectExtent l="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1951B591" w14:textId="77777777" w:rsidR="005D5479" w:rsidRDefault="005D5479">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AA0A9" w14:textId="3660A4D7" w:rsidR="005D5479" w:rsidRDefault="005D5479" w:rsidP="00AC04CF">
    <w:r>
      <w:rPr>
        <w:noProof/>
      </w:rPr>
      <mc:AlternateContent>
        <mc:Choice Requires="wps">
          <w:drawing>
            <wp:anchor distT="4294967295" distB="4294967295" distL="114300" distR="114300" simplePos="0" relativeHeight="251658240" behindDoc="0" locked="0" layoutInCell="0" allowOverlap="1" wp14:anchorId="04B3A28C" wp14:editId="75180ABB">
              <wp:simplePos x="0" y="0"/>
              <wp:positionH relativeFrom="page">
                <wp:posOffset>252095</wp:posOffset>
              </wp:positionH>
              <wp:positionV relativeFrom="page">
                <wp:posOffset>3780789</wp:posOffset>
              </wp:positionV>
              <wp:extent cx="151130" cy="0"/>
              <wp:effectExtent l="0" t="0" r="0" b="0"/>
              <wp:wrapNone/>
              <wp:docPr id="2"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1130" cy="0"/>
                      </a:xfrm>
                      <a:prstGeom prst="line">
                        <a:avLst/>
                      </a:prstGeom>
                      <a:noFill/>
                      <a:ln w="3175">
                        <a:solidFill>
                          <a:srgbClr val="009FDA"/>
                        </a:solidFill>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8" style="position:absolute;z-index:25165721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strokecolor="#009fda" strokeweight=".25pt" from="19.85pt,297.7pt" to="31.75pt,297.7pt" w14:anchorId="4FFDE3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">
              <o:lock v:ext="edit" shapetype="f"/>
              <w10:wrap anchorx="page" anchory="page"/>
            </v:line>
          </w:pict>
        </mc:Fallback>
      </mc:AlternateContent>
    </w:r>
    <w:r>
      <w:rPr>
        <w:noProof/>
      </w:rPr>
      <w:drawing>
        <wp:inline distT="0" distB="0" distL="0" distR="0" wp14:anchorId="403227A5" wp14:editId="714909CD">
          <wp:extent cx="1476375" cy="733425"/>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430259AC" w14:textId="77777777" w:rsidR="005D5479" w:rsidRPr="00866BDC" w:rsidRDefault="005D5479">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F62020"/>
    <w:lvl w:ilvl="0">
      <w:start w:val="1"/>
      <w:numFmt w:val="upperRoman"/>
      <w:pStyle w:val="ListNumber5"/>
      <w:lvlText w:val="%1."/>
      <w:lvlJc w:val="right"/>
      <w:pPr>
        <w:ind w:left="1498" w:hanging="360"/>
      </w:pPr>
    </w:lvl>
  </w:abstractNum>
  <w:abstractNum w:abstractNumId="1" w15:restartNumberingAfterBreak="0">
    <w:nsid w:val="FFFFFF7D"/>
    <w:multiLevelType w:val="singleLevel"/>
    <w:tmpl w:val="A2B806C0"/>
    <w:lvl w:ilvl="0">
      <w:start w:val="1"/>
      <w:numFmt w:val="upperLetter"/>
      <w:pStyle w:val="ListNumber4"/>
      <w:lvlText w:val="%1."/>
      <w:lvlJc w:val="left"/>
      <w:pPr>
        <w:ind w:left="1210" w:hanging="360"/>
      </w:pPr>
    </w:lvl>
  </w:abstractNum>
  <w:abstractNum w:abstractNumId="2" w15:restartNumberingAfterBreak="0">
    <w:nsid w:val="FFFFFF7E"/>
    <w:multiLevelType w:val="singleLevel"/>
    <w:tmpl w:val="43684306"/>
    <w:lvl w:ilvl="0">
      <w:start w:val="1"/>
      <w:numFmt w:val="lowerRoman"/>
      <w:pStyle w:val="ListNumber3"/>
      <w:lvlText w:val="%1."/>
      <w:lvlJc w:val="right"/>
      <w:pPr>
        <w:ind w:left="922" w:hanging="360"/>
      </w:pPr>
    </w:lvl>
  </w:abstractNum>
  <w:abstractNum w:abstractNumId="3" w15:restartNumberingAfterBreak="0">
    <w:nsid w:val="FFFFFF7F"/>
    <w:multiLevelType w:val="singleLevel"/>
    <w:tmpl w:val="3B30F180"/>
    <w:lvl w:ilvl="0">
      <w:start w:val="1"/>
      <w:numFmt w:val="lowerLetter"/>
      <w:pStyle w:val="ListNumber2"/>
      <w:lvlText w:val="%1."/>
      <w:lvlJc w:val="left"/>
      <w:pPr>
        <w:ind w:left="648"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1B0D900"/>
    <w:lvl w:ilvl="0">
      <w:start w:val="1"/>
      <w:numFmt w:val="bullet"/>
      <w:pStyle w:val="ListBullet4"/>
      <w:lvlText w:val=""/>
      <w:lvlJc w:val="left"/>
      <w:pPr>
        <w:ind w:left="1210" w:hanging="360"/>
      </w:pPr>
      <w:rPr>
        <w:rFonts w:ascii="Wingdings" w:hAnsi="Wingdings" w:hint="default"/>
      </w:rPr>
    </w:lvl>
  </w:abstractNum>
  <w:abstractNum w:abstractNumId="6" w15:restartNumberingAfterBreak="0">
    <w:nsid w:val="FFFFFF82"/>
    <w:multiLevelType w:val="singleLevel"/>
    <w:tmpl w:val="D708D6AC"/>
    <w:lvl w:ilvl="0">
      <w:start w:val="1"/>
      <w:numFmt w:val="bullet"/>
      <w:pStyle w:val="ListBullet3"/>
      <w:lvlText w:val="o"/>
      <w:lvlJc w:val="left"/>
      <w:pPr>
        <w:ind w:left="922" w:hanging="360"/>
      </w:pPr>
      <w:rPr>
        <w:rFonts w:ascii="Courier New" w:hAnsi="Courier New" w:cs="Courier New" w:hint="default"/>
      </w:rPr>
    </w:lvl>
  </w:abstractNum>
  <w:abstractNum w:abstractNumId="7" w15:restartNumberingAfterBreak="0">
    <w:nsid w:val="FFFFFF83"/>
    <w:multiLevelType w:val="singleLevel"/>
    <w:tmpl w:val="B9661DC8"/>
    <w:lvl w:ilvl="0">
      <w:start w:val="1"/>
      <w:numFmt w:val="bullet"/>
      <w:pStyle w:val="ListBullet2"/>
      <w:lvlText w:val="‒"/>
      <w:lvlJc w:val="left"/>
      <w:pPr>
        <w:ind w:left="648" w:hanging="360"/>
      </w:pPr>
      <w:rPr>
        <w:rFonts w:ascii="Arial" w:hAnsi="Aria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8A406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A10587"/>
    <w:multiLevelType w:val="hybridMultilevel"/>
    <w:tmpl w:val="851E6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E47023"/>
    <w:multiLevelType w:val="multilevel"/>
    <w:tmpl w:val="C7C683FE"/>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5024B31"/>
    <w:multiLevelType w:val="hybridMultilevel"/>
    <w:tmpl w:val="97B21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80C7821"/>
    <w:multiLevelType w:val="hybridMultilevel"/>
    <w:tmpl w:val="C4B86C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0ED110F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C26BBC"/>
    <w:multiLevelType w:val="hybridMultilevel"/>
    <w:tmpl w:val="C18CC03E"/>
    <w:lvl w:ilvl="0" w:tplc="B4F0F216">
      <w:start w:val="1"/>
      <w:numFmt w:val="bullet"/>
      <w:pStyle w:val="Bullet1"/>
      <w:lvlText w:val=""/>
      <w:lvlJc w:val="left"/>
      <w:pPr>
        <w:ind w:left="720" w:hanging="360"/>
      </w:pPr>
      <w:rPr>
        <w:rFonts w:ascii="Symbol" w:hAnsi="Symbol" w:hint="default"/>
        <w:color w:val="1F497D"/>
        <w:sz w:val="19"/>
        <w:szCs w:val="19"/>
      </w:rPr>
    </w:lvl>
    <w:lvl w:ilvl="1" w:tplc="43EC23DA">
      <w:start w:val="1"/>
      <w:numFmt w:val="bullet"/>
      <w:pStyle w:val="Bullet2"/>
      <w:lvlText w:val="o"/>
      <w:lvlJc w:val="left"/>
      <w:pPr>
        <w:ind w:left="1440" w:hanging="360"/>
      </w:pPr>
      <w:rPr>
        <w:rFonts w:ascii="Courier New" w:hAnsi="Courier New" w:cs="Courier New" w:hint="default"/>
        <w:color w:val="1F497D"/>
      </w:rPr>
    </w:lvl>
    <w:lvl w:ilvl="2" w:tplc="0CB25716">
      <w:start w:val="1"/>
      <w:numFmt w:val="bullet"/>
      <w:pStyle w:val="Bullet3"/>
      <w:lvlText w:val=""/>
      <w:lvlJc w:val="left"/>
      <w:pPr>
        <w:ind w:left="2160" w:hanging="360"/>
      </w:pPr>
      <w:rPr>
        <w:rFonts w:ascii="Wingdings" w:hAnsi="Wingdings" w:hint="default"/>
        <w:color w:val="1F497D"/>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E729AA"/>
    <w:multiLevelType w:val="multilevel"/>
    <w:tmpl w:val="CDCC9A3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936446A"/>
    <w:multiLevelType w:val="hybridMultilevel"/>
    <w:tmpl w:val="9864C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A41801"/>
    <w:multiLevelType w:val="hybridMultilevel"/>
    <w:tmpl w:val="0D6A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E02FDD"/>
    <w:multiLevelType w:val="hybridMultilevel"/>
    <w:tmpl w:val="E154F26E"/>
    <w:lvl w:ilvl="0" w:tplc="0AE43FB2">
      <w:start w:val="1"/>
      <w:numFmt w:val="bullet"/>
      <w:pStyle w:val="ConclusionParagraph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A139A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E039A4"/>
    <w:multiLevelType w:val="hybridMultilevel"/>
    <w:tmpl w:val="173C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ED290E"/>
    <w:multiLevelType w:val="hybridMultilevel"/>
    <w:tmpl w:val="7278E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1B4EAA"/>
    <w:multiLevelType w:val="hybridMultilevel"/>
    <w:tmpl w:val="4E0A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C51CC7"/>
    <w:multiLevelType w:val="hybridMultilevel"/>
    <w:tmpl w:val="51549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E464BA"/>
    <w:multiLevelType w:val="multilevel"/>
    <w:tmpl w:val="9ACCFA80"/>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AFA1F65"/>
    <w:multiLevelType w:val="hybridMultilevel"/>
    <w:tmpl w:val="BBDA3E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623117"/>
    <w:multiLevelType w:val="hybridMultilevel"/>
    <w:tmpl w:val="DD20B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BE79C3"/>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9111CE7"/>
    <w:multiLevelType w:val="hybridMultilevel"/>
    <w:tmpl w:val="1B8AC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521230"/>
    <w:multiLevelType w:val="hybridMultilevel"/>
    <w:tmpl w:val="DCECF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E872174"/>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31E472E"/>
    <w:multiLevelType w:val="hybridMultilevel"/>
    <w:tmpl w:val="0C40556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33948DE"/>
    <w:multiLevelType w:val="hybridMultilevel"/>
    <w:tmpl w:val="7C7AD4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B10A7D"/>
    <w:multiLevelType w:val="hybridMultilevel"/>
    <w:tmpl w:val="01067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C349AE"/>
    <w:multiLevelType w:val="multilevel"/>
    <w:tmpl w:val="74241B6C"/>
    <w:lvl w:ilvl="0">
      <w:start w:val="1"/>
      <w:numFmt w:val="upperRoman"/>
      <w:suff w:val="space"/>
      <w:lvlText w:val="%1."/>
      <w:lvlJc w:val="left"/>
      <w:pPr>
        <w:ind w:left="0" w:firstLine="0"/>
      </w:pPr>
    </w:lvl>
    <w:lvl w:ilvl="1">
      <w:start w:val="1"/>
      <w:numFmt w:val="upperLetter"/>
      <w:lvlText w:val="%2."/>
      <w:lvlJc w:val="left"/>
      <w:pPr>
        <w:tabs>
          <w:tab w:val="num" w:pos="432"/>
        </w:tabs>
        <w:ind w:left="432" w:hanging="432"/>
      </w:pPr>
    </w:lvl>
    <w:lvl w:ilvl="2">
      <w:start w:val="1"/>
      <w:numFmt w:val="decimal"/>
      <w:lvlText w:val="%3."/>
      <w:lvlJc w:val="left"/>
      <w:pPr>
        <w:tabs>
          <w:tab w:val="num" w:pos="864"/>
        </w:tabs>
        <w:ind w:left="864" w:hanging="432"/>
      </w:pPr>
    </w:lvl>
    <w:lvl w:ilvl="3">
      <w:start w:val="1"/>
      <w:numFmt w:val="lowerLetter"/>
      <w:lvlText w:val="%4)"/>
      <w:lvlJc w:val="left"/>
      <w:pPr>
        <w:tabs>
          <w:tab w:val="num" w:pos="1296"/>
        </w:tabs>
        <w:ind w:left="1296" w:hanging="432"/>
      </w:pPr>
    </w:lvl>
    <w:lvl w:ilvl="4">
      <w:start w:val="1"/>
      <w:numFmt w:val="decimal"/>
      <w:lvlText w:val="(%5)"/>
      <w:lvlJc w:val="left"/>
      <w:pPr>
        <w:tabs>
          <w:tab w:val="num" w:pos="1728"/>
        </w:tabs>
        <w:ind w:left="1728" w:hanging="432"/>
      </w:pPr>
    </w:lvl>
    <w:lvl w:ilvl="5">
      <w:start w:val="1"/>
      <w:numFmt w:val="lowerLetter"/>
      <w:lvlText w:val="(%6)"/>
      <w:lvlJc w:val="left"/>
      <w:pPr>
        <w:tabs>
          <w:tab w:val="num" w:pos="1728"/>
        </w:tabs>
        <w:ind w:left="1728" w:hanging="432"/>
      </w:pPr>
    </w:lvl>
    <w:lvl w:ilvl="6">
      <w:start w:val="1"/>
      <w:numFmt w:val="lowerRoman"/>
      <w:lvlText w:val="(%7)"/>
      <w:lvlJc w:val="left"/>
      <w:pPr>
        <w:tabs>
          <w:tab w:val="num" w:pos="2016"/>
        </w:tabs>
        <w:ind w:left="1728" w:hanging="432"/>
      </w:pPr>
    </w:lvl>
    <w:lvl w:ilvl="7">
      <w:start w:val="1"/>
      <w:numFmt w:val="lowerLetter"/>
      <w:lvlText w:val="(%8)"/>
      <w:lvlJc w:val="left"/>
      <w:pPr>
        <w:tabs>
          <w:tab w:val="num" w:pos="1728"/>
        </w:tabs>
        <w:ind w:left="1728" w:hanging="432"/>
      </w:pPr>
    </w:lvl>
    <w:lvl w:ilvl="8">
      <w:start w:val="1"/>
      <w:numFmt w:val="lowerRoman"/>
      <w:lvlText w:val="(%9)"/>
      <w:lvlJc w:val="left"/>
      <w:pPr>
        <w:tabs>
          <w:tab w:val="num" w:pos="2016"/>
        </w:tabs>
        <w:ind w:left="1728" w:hanging="432"/>
      </w:pPr>
    </w:lvl>
  </w:abstractNum>
  <w:abstractNum w:abstractNumId="36" w15:restartNumberingAfterBreak="0">
    <w:nsid w:val="73F9637A"/>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6A56F99"/>
    <w:multiLevelType w:val="hybridMultilevel"/>
    <w:tmpl w:val="28163364"/>
    <w:lvl w:ilvl="0" w:tplc="1A72D108">
      <w:start w:val="1"/>
      <w:numFmt w:val="bullet"/>
      <w:pStyle w:val="DNVGL-Bullet1"/>
      <w:lvlText w:val=""/>
      <w:lvlJc w:val="left"/>
      <w:pPr>
        <w:ind w:left="720" w:hanging="360"/>
      </w:pPr>
      <w:rPr>
        <w:rFonts w:ascii="Wingdings" w:hAnsi="Wingdings" w:hint="default"/>
        <w:color w:val="15C2BB"/>
      </w:rPr>
    </w:lvl>
    <w:lvl w:ilvl="1" w:tplc="F7900A8A">
      <w:start w:val="1"/>
      <w:numFmt w:val="bullet"/>
      <w:lvlText w:val="o"/>
      <w:lvlJc w:val="left"/>
      <w:pPr>
        <w:ind w:left="1440" w:hanging="360"/>
      </w:pPr>
      <w:rPr>
        <w:rFonts w:ascii="Courier New" w:hAnsi="Courier New" w:cs="Courier New" w:hint="default"/>
      </w:rPr>
    </w:lvl>
    <w:lvl w:ilvl="2" w:tplc="B59A5FAC">
      <w:start w:val="1"/>
      <w:numFmt w:val="bullet"/>
      <w:lvlText w:val=""/>
      <w:lvlJc w:val="left"/>
      <w:pPr>
        <w:ind w:left="2160" w:hanging="360"/>
      </w:pPr>
      <w:rPr>
        <w:rFonts w:ascii="Wingdings" w:hAnsi="Wingdings" w:hint="default"/>
      </w:rPr>
    </w:lvl>
    <w:lvl w:ilvl="3" w:tplc="DF706960">
      <w:start w:val="1"/>
      <w:numFmt w:val="bullet"/>
      <w:lvlText w:val=""/>
      <w:lvlJc w:val="left"/>
      <w:pPr>
        <w:ind w:left="2880" w:hanging="360"/>
      </w:pPr>
      <w:rPr>
        <w:rFonts w:ascii="Symbol" w:hAnsi="Symbol" w:hint="default"/>
      </w:rPr>
    </w:lvl>
    <w:lvl w:ilvl="4" w:tplc="0E3A208E">
      <w:start w:val="1"/>
      <w:numFmt w:val="bullet"/>
      <w:lvlText w:val="o"/>
      <w:lvlJc w:val="left"/>
      <w:pPr>
        <w:ind w:left="3600" w:hanging="360"/>
      </w:pPr>
      <w:rPr>
        <w:rFonts w:ascii="Courier New" w:hAnsi="Courier New" w:cs="Courier New" w:hint="default"/>
      </w:rPr>
    </w:lvl>
    <w:lvl w:ilvl="5" w:tplc="62305AD6">
      <w:start w:val="1"/>
      <w:numFmt w:val="bullet"/>
      <w:lvlText w:val=""/>
      <w:lvlJc w:val="left"/>
      <w:pPr>
        <w:ind w:left="4320" w:hanging="360"/>
      </w:pPr>
      <w:rPr>
        <w:rFonts w:ascii="Wingdings" w:hAnsi="Wingdings" w:hint="default"/>
      </w:rPr>
    </w:lvl>
    <w:lvl w:ilvl="6" w:tplc="5FA6EB94">
      <w:start w:val="1"/>
      <w:numFmt w:val="bullet"/>
      <w:lvlText w:val=""/>
      <w:lvlJc w:val="left"/>
      <w:pPr>
        <w:ind w:left="5040" w:hanging="360"/>
      </w:pPr>
      <w:rPr>
        <w:rFonts w:ascii="Symbol" w:hAnsi="Symbol" w:hint="default"/>
      </w:rPr>
    </w:lvl>
    <w:lvl w:ilvl="7" w:tplc="281405A8">
      <w:start w:val="1"/>
      <w:numFmt w:val="bullet"/>
      <w:lvlText w:val="o"/>
      <w:lvlJc w:val="left"/>
      <w:pPr>
        <w:ind w:left="5760" w:hanging="360"/>
      </w:pPr>
      <w:rPr>
        <w:rFonts w:ascii="Courier New" w:hAnsi="Courier New" w:cs="Courier New" w:hint="default"/>
      </w:rPr>
    </w:lvl>
    <w:lvl w:ilvl="8" w:tplc="58029B22">
      <w:start w:val="1"/>
      <w:numFmt w:val="bullet"/>
      <w:lvlText w:val=""/>
      <w:lvlJc w:val="left"/>
      <w:pPr>
        <w:ind w:left="6480" w:hanging="360"/>
      </w:pPr>
      <w:rPr>
        <w:rFonts w:ascii="Wingdings" w:hAnsi="Wingdings" w:hint="default"/>
      </w:rPr>
    </w:lvl>
  </w:abstractNum>
  <w:abstractNum w:abstractNumId="38" w15:restartNumberingAfterBreak="0">
    <w:nsid w:val="7D2E3450"/>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421609254">
    <w:abstractNumId w:val="11"/>
  </w:num>
  <w:num w:numId="2" w16cid:durableId="212472869">
    <w:abstractNumId w:val="9"/>
  </w:num>
  <w:num w:numId="3" w16cid:durableId="1611937335">
    <w:abstractNumId w:val="8"/>
  </w:num>
  <w:num w:numId="4" w16cid:durableId="1011294471">
    <w:abstractNumId w:val="16"/>
  </w:num>
  <w:num w:numId="5" w16cid:durableId="1547788978">
    <w:abstractNumId w:val="7"/>
  </w:num>
  <w:num w:numId="6" w16cid:durableId="1154562623">
    <w:abstractNumId w:val="6"/>
  </w:num>
  <w:num w:numId="7" w16cid:durableId="1777090774">
    <w:abstractNumId w:val="5"/>
  </w:num>
  <w:num w:numId="8" w16cid:durableId="555163390">
    <w:abstractNumId w:val="4"/>
  </w:num>
  <w:num w:numId="9" w16cid:durableId="434323726">
    <w:abstractNumId w:val="3"/>
  </w:num>
  <w:num w:numId="10" w16cid:durableId="2038461665">
    <w:abstractNumId w:val="2"/>
  </w:num>
  <w:num w:numId="11" w16cid:durableId="662703445">
    <w:abstractNumId w:val="1"/>
  </w:num>
  <w:num w:numId="12" w16cid:durableId="344408513">
    <w:abstractNumId w:val="0"/>
  </w:num>
  <w:num w:numId="13" w16cid:durableId="2048875129">
    <w:abstractNumId w:val="28"/>
  </w:num>
  <w:num w:numId="14" w16cid:durableId="1469280468">
    <w:abstractNumId w:val="36"/>
  </w:num>
  <w:num w:numId="15" w16cid:durableId="564679946">
    <w:abstractNumId w:val="38"/>
  </w:num>
  <w:num w:numId="16" w16cid:durableId="566845787">
    <w:abstractNumId w:val="37"/>
  </w:num>
  <w:num w:numId="17" w16cid:durableId="1956980821">
    <w:abstractNumId w:val="15"/>
  </w:num>
  <w:num w:numId="18" w16cid:durableId="96682166">
    <w:abstractNumId w:val="30"/>
  </w:num>
  <w:num w:numId="19" w16cid:durableId="2020961718">
    <w:abstractNumId w:val="13"/>
  </w:num>
  <w:num w:numId="20" w16cid:durableId="165246248">
    <w:abstractNumId w:val="35"/>
  </w:num>
  <w:num w:numId="21" w16cid:durableId="852719897">
    <w:abstractNumId w:val="12"/>
  </w:num>
  <w:num w:numId="22" w16cid:durableId="1809126877">
    <w:abstractNumId w:val="19"/>
  </w:num>
  <w:num w:numId="23" w16cid:durableId="57557728">
    <w:abstractNumId w:val="23"/>
  </w:num>
  <w:num w:numId="24" w16cid:durableId="115879146">
    <w:abstractNumId w:val="18"/>
  </w:num>
  <w:num w:numId="25" w16cid:durableId="972246506">
    <w:abstractNumId w:val="29"/>
  </w:num>
  <w:num w:numId="26" w16cid:durableId="1631129227">
    <w:abstractNumId w:val="21"/>
  </w:num>
  <w:num w:numId="27" w16cid:durableId="825246708">
    <w:abstractNumId w:val="25"/>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8" w16cid:durableId="1701859566">
    <w:abstractNumId w:val="10"/>
  </w:num>
  <w:num w:numId="29" w16cid:durableId="233394639">
    <w:abstractNumId w:val="22"/>
  </w:num>
  <w:num w:numId="30" w16cid:durableId="655959370">
    <w:abstractNumId w:val="17"/>
  </w:num>
  <w:num w:numId="31" w16cid:durableId="666636505">
    <w:abstractNumId w:val="26"/>
  </w:num>
  <w:num w:numId="32" w16cid:durableId="1296911875">
    <w:abstractNumId w:val="33"/>
  </w:num>
  <w:num w:numId="33" w16cid:durableId="974069376">
    <w:abstractNumId w:val="34"/>
  </w:num>
  <w:num w:numId="34" w16cid:durableId="172308421">
    <w:abstractNumId w:val="14"/>
  </w:num>
  <w:num w:numId="35" w16cid:durableId="58526506">
    <w:abstractNumId w:val="20"/>
  </w:num>
  <w:num w:numId="36" w16cid:durableId="132597377">
    <w:abstractNumId w:val="31"/>
  </w:num>
  <w:num w:numId="37" w16cid:durableId="570849834">
    <w:abstractNumId w:val="8"/>
    <w:lvlOverride w:ilvl="0">
      <w:startOverride w:val="1"/>
    </w:lvlOverride>
  </w:num>
  <w:num w:numId="38" w16cid:durableId="1856773236">
    <w:abstractNumId w:val="24"/>
  </w:num>
  <w:num w:numId="39" w16cid:durableId="1851404233">
    <w:abstractNumId w:val="27"/>
  </w:num>
  <w:num w:numId="40" w16cid:durableId="1036009165">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NqgFACLbun4tAAAA"/>
    <w:docVar w:name="DFS_FileId" w:val="COR009us.dotx"/>
    <w:docVar w:name="DFS_FormId" w:val="1944"/>
    <w:docVar w:name="DFS_FormNo" w:val="COR 009us"/>
    <w:docVar w:name="DFS_FormversionNo" w:val="9"/>
    <w:docVar w:name="DFS_Issue" w:val="2021-03"/>
    <w:docVar w:name="DNVeFormDoc_guid" w:val="cc4056fd52744baaac3c3938bb6559d7"/>
    <w:docVar w:name="eForms Core NewDocument" w:val="2021-10-29T15:30:57Z"/>
    <w:docVar w:name="eForms_xdoc_doc_config" w:val="&lt;?xml version=&quot;1.0&quot; encoding=&quot;UTF-8&quot;?&gt;&lt;DNVeFormsCore version=&quot;1.0&quot;&gt;&lt;doc_config client_app=&quot;&quot;&gt;&lt;setting name=&quot;form_config&quot;&gt;&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411D1D0F-7AC1-4B96-BEEB-0B5CA1189D58}"/>
    <w:docVar w:name="eFormsFormConfig" w:val="&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113616"/>
    <w:docVar w:name="TB build utc" w:val="2021-02-15T10:36:26"/>
    <w:docVar w:name="TB filename" w:val="COR009us.dotx"/>
    <w:docVar w:name="TB id" w:val="7349"/>
    <w:docVar w:name="TB name" w:val="COR 009us"/>
    <w:docVar w:name="TMPeF_datafolder" w:val="COR 009us"/>
    <w:docVar w:name="XCD450QKD" w:val="020a76b5b0aa41438a76a01e5758bc87"/>
  </w:docVars>
  <w:rsids>
    <w:rsidRoot w:val="00EF65C7"/>
    <w:rsid w:val="000008EE"/>
    <w:rsid w:val="000019E0"/>
    <w:rsid w:val="00001D81"/>
    <w:rsid w:val="00002687"/>
    <w:rsid w:val="00003A9A"/>
    <w:rsid w:val="00004336"/>
    <w:rsid w:val="00004841"/>
    <w:rsid w:val="00004D48"/>
    <w:rsid w:val="00004D8B"/>
    <w:rsid w:val="0000532C"/>
    <w:rsid w:val="00005C40"/>
    <w:rsid w:val="00006173"/>
    <w:rsid w:val="00006A8B"/>
    <w:rsid w:val="000076B9"/>
    <w:rsid w:val="000110AE"/>
    <w:rsid w:val="000113DC"/>
    <w:rsid w:val="00011C24"/>
    <w:rsid w:val="00012867"/>
    <w:rsid w:val="0001399D"/>
    <w:rsid w:val="000165FF"/>
    <w:rsid w:val="00016B25"/>
    <w:rsid w:val="0002005A"/>
    <w:rsid w:val="0002081B"/>
    <w:rsid w:val="00021E68"/>
    <w:rsid w:val="0002416A"/>
    <w:rsid w:val="00024E75"/>
    <w:rsid w:val="00026A3E"/>
    <w:rsid w:val="00033E48"/>
    <w:rsid w:val="00034F0F"/>
    <w:rsid w:val="0004072E"/>
    <w:rsid w:val="00040D46"/>
    <w:rsid w:val="00041209"/>
    <w:rsid w:val="00041AD9"/>
    <w:rsid w:val="00042F4E"/>
    <w:rsid w:val="000449B7"/>
    <w:rsid w:val="000449C6"/>
    <w:rsid w:val="00045585"/>
    <w:rsid w:val="000463B2"/>
    <w:rsid w:val="00050F43"/>
    <w:rsid w:val="00052F02"/>
    <w:rsid w:val="00052F74"/>
    <w:rsid w:val="000542F2"/>
    <w:rsid w:val="00055086"/>
    <w:rsid w:val="000552C8"/>
    <w:rsid w:val="00055682"/>
    <w:rsid w:val="00055999"/>
    <w:rsid w:val="00055DC6"/>
    <w:rsid w:val="00055DE0"/>
    <w:rsid w:val="00056868"/>
    <w:rsid w:val="00056B5D"/>
    <w:rsid w:val="00056D42"/>
    <w:rsid w:val="00056F00"/>
    <w:rsid w:val="0006069C"/>
    <w:rsid w:val="00060843"/>
    <w:rsid w:val="00060A5E"/>
    <w:rsid w:val="00060A82"/>
    <w:rsid w:val="000621E1"/>
    <w:rsid w:val="0006287C"/>
    <w:rsid w:val="0006343E"/>
    <w:rsid w:val="00064685"/>
    <w:rsid w:val="00070C83"/>
    <w:rsid w:val="0007138D"/>
    <w:rsid w:val="00072E87"/>
    <w:rsid w:val="00073B6C"/>
    <w:rsid w:val="000748A2"/>
    <w:rsid w:val="00074A4D"/>
    <w:rsid w:val="00074AD2"/>
    <w:rsid w:val="000758E4"/>
    <w:rsid w:val="000768B5"/>
    <w:rsid w:val="000773CF"/>
    <w:rsid w:val="00077811"/>
    <w:rsid w:val="0007782D"/>
    <w:rsid w:val="00077C47"/>
    <w:rsid w:val="000804D0"/>
    <w:rsid w:val="00080F01"/>
    <w:rsid w:val="0008258F"/>
    <w:rsid w:val="00083C6F"/>
    <w:rsid w:val="000848E0"/>
    <w:rsid w:val="00085859"/>
    <w:rsid w:val="00085E9D"/>
    <w:rsid w:val="000865EF"/>
    <w:rsid w:val="00087C98"/>
    <w:rsid w:val="00090BA7"/>
    <w:rsid w:val="00090D9D"/>
    <w:rsid w:val="0009205C"/>
    <w:rsid w:val="0009239B"/>
    <w:rsid w:val="00092A26"/>
    <w:rsid w:val="00092E4E"/>
    <w:rsid w:val="00093DA5"/>
    <w:rsid w:val="0009622C"/>
    <w:rsid w:val="00097D3E"/>
    <w:rsid w:val="00097E74"/>
    <w:rsid w:val="00097F71"/>
    <w:rsid w:val="000A0B13"/>
    <w:rsid w:val="000A161D"/>
    <w:rsid w:val="000A17EC"/>
    <w:rsid w:val="000A297D"/>
    <w:rsid w:val="000A4C44"/>
    <w:rsid w:val="000A5156"/>
    <w:rsid w:val="000A5AE4"/>
    <w:rsid w:val="000A5CDC"/>
    <w:rsid w:val="000A6184"/>
    <w:rsid w:val="000A7560"/>
    <w:rsid w:val="000A76BD"/>
    <w:rsid w:val="000B3079"/>
    <w:rsid w:val="000B3263"/>
    <w:rsid w:val="000B3E35"/>
    <w:rsid w:val="000B625F"/>
    <w:rsid w:val="000B6D05"/>
    <w:rsid w:val="000B7E31"/>
    <w:rsid w:val="000C0D37"/>
    <w:rsid w:val="000C13F1"/>
    <w:rsid w:val="000C16A9"/>
    <w:rsid w:val="000C3481"/>
    <w:rsid w:val="000C4A45"/>
    <w:rsid w:val="000C52DC"/>
    <w:rsid w:val="000C5A04"/>
    <w:rsid w:val="000C5BDF"/>
    <w:rsid w:val="000C705E"/>
    <w:rsid w:val="000D047F"/>
    <w:rsid w:val="000D21EF"/>
    <w:rsid w:val="000D2DD8"/>
    <w:rsid w:val="000D383A"/>
    <w:rsid w:val="000D3F1F"/>
    <w:rsid w:val="000D5D7C"/>
    <w:rsid w:val="000D68E5"/>
    <w:rsid w:val="000D6E4A"/>
    <w:rsid w:val="000D7858"/>
    <w:rsid w:val="000D7C71"/>
    <w:rsid w:val="000E0E5A"/>
    <w:rsid w:val="000E2A9D"/>
    <w:rsid w:val="000E3A56"/>
    <w:rsid w:val="000E6ABF"/>
    <w:rsid w:val="000E73B3"/>
    <w:rsid w:val="000F0982"/>
    <w:rsid w:val="000F115E"/>
    <w:rsid w:val="000F217D"/>
    <w:rsid w:val="000F2F51"/>
    <w:rsid w:val="000F4DEF"/>
    <w:rsid w:val="000F5533"/>
    <w:rsid w:val="000F5F97"/>
    <w:rsid w:val="000F6C2F"/>
    <w:rsid w:val="000F6EF5"/>
    <w:rsid w:val="000F7297"/>
    <w:rsid w:val="00101B8D"/>
    <w:rsid w:val="00102240"/>
    <w:rsid w:val="00103465"/>
    <w:rsid w:val="00106F42"/>
    <w:rsid w:val="0010710D"/>
    <w:rsid w:val="00107621"/>
    <w:rsid w:val="00111F25"/>
    <w:rsid w:val="001128C5"/>
    <w:rsid w:val="00113021"/>
    <w:rsid w:val="001135F2"/>
    <w:rsid w:val="0011416E"/>
    <w:rsid w:val="0011567A"/>
    <w:rsid w:val="00116BD4"/>
    <w:rsid w:val="0012021A"/>
    <w:rsid w:val="00122D89"/>
    <w:rsid w:val="00122E98"/>
    <w:rsid w:val="00123D86"/>
    <w:rsid w:val="0012401A"/>
    <w:rsid w:val="00124110"/>
    <w:rsid w:val="00124E76"/>
    <w:rsid w:val="00125071"/>
    <w:rsid w:val="00125223"/>
    <w:rsid w:val="00126471"/>
    <w:rsid w:val="00126795"/>
    <w:rsid w:val="001276A0"/>
    <w:rsid w:val="00130135"/>
    <w:rsid w:val="00130275"/>
    <w:rsid w:val="00130422"/>
    <w:rsid w:val="00130EE2"/>
    <w:rsid w:val="00132C88"/>
    <w:rsid w:val="001334DD"/>
    <w:rsid w:val="001340C3"/>
    <w:rsid w:val="00134A67"/>
    <w:rsid w:val="00134DED"/>
    <w:rsid w:val="001359A7"/>
    <w:rsid w:val="001361D5"/>
    <w:rsid w:val="00136D26"/>
    <w:rsid w:val="00137214"/>
    <w:rsid w:val="001400F9"/>
    <w:rsid w:val="00140231"/>
    <w:rsid w:val="00141A39"/>
    <w:rsid w:val="001423BD"/>
    <w:rsid w:val="00143081"/>
    <w:rsid w:val="001434C8"/>
    <w:rsid w:val="001473B8"/>
    <w:rsid w:val="00147DB7"/>
    <w:rsid w:val="00150117"/>
    <w:rsid w:val="00151538"/>
    <w:rsid w:val="00151793"/>
    <w:rsid w:val="00151A3B"/>
    <w:rsid w:val="00151C09"/>
    <w:rsid w:val="00151E7E"/>
    <w:rsid w:val="00152233"/>
    <w:rsid w:val="0015289E"/>
    <w:rsid w:val="001542DA"/>
    <w:rsid w:val="001543BC"/>
    <w:rsid w:val="001548C6"/>
    <w:rsid w:val="00155420"/>
    <w:rsid w:val="00155EBD"/>
    <w:rsid w:val="0015690D"/>
    <w:rsid w:val="00156F09"/>
    <w:rsid w:val="00157403"/>
    <w:rsid w:val="001601E6"/>
    <w:rsid w:val="00160392"/>
    <w:rsid w:val="001607FD"/>
    <w:rsid w:val="00161898"/>
    <w:rsid w:val="00161F54"/>
    <w:rsid w:val="00162BFA"/>
    <w:rsid w:val="0016396B"/>
    <w:rsid w:val="00163B44"/>
    <w:rsid w:val="00163CE0"/>
    <w:rsid w:val="001648B3"/>
    <w:rsid w:val="00164AD3"/>
    <w:rsid w:val="001660B8"/>
    <w:rsid w:val="00166A7D"/>
    <w:rsid w:val="001700C7"/>
    <w:rsid w:val="00171414"/>
    <w:rsid w:val="00171C1F"/>
    <w:rsid w:val="00171D72"/>
    <w:rsid w:val="001745B3"/>
    <w:rsid w:val="00174C64"/>
    <w:rsid w:val="00176464"/>
    <w:rsid w:val="00177AEF"/>
    <w:rsid w:val="00177F69"/>
    <w:rsid w:val="00182A3F"/>
    <w:rsid w:val="001842B1"/>
    <w:rsid w:val="0018602E"/>
    <w:rsid w:val="00186950"/>
    <w:rsid w:val="001869C6"/>
    <w:rsid w:val="00187179"/>
    <w:rsid w:val="00187C32"/>
    <w:rsid w:val="00191314"/>
    <w:rsid w:val="00191698"/>
    <w:rsid w:val="00191F83"/>
    <w:rsid w:val="00192B0E"/>
    <w:rsid w:val="00195801"/>
    <w:rsid w:val="0019665E"/>
    <w:rsid w:val="00196813"/>
    <w:rsid w:val="0019693D"/>
    <w:rsid w:val="00197105"/>
    <w:rsid w:val="0019720A"/>
    <w:rsid w:val="001A0156"/>
    <w:rsid w:val="001A061A"/>
    <w:rsid w:val="001A071E"/>
    <w:rsid w:val="001A143E"/>
    <w:rsid w:val="001A191D"/>
    <w:rsid w:val="001A1A3B"/>
    <w:rsid w:val="001A4345"/>
    <w:rsid w:val="001A451E"/>
    <w:rsid w:val="001A47CE"/>
    <w:rsid w:val="001A551A"/>
    <w:rsid w:val="001A5B11"/>
    <w:rsid w:val="001A62CB"/>
    <w:rsid w:val="001A62FF"/>
    <w:rsid w:val="001A7865"/>
    <w:rsid w:val="001B042F"/>
    <w:rsid w:val="001B289B"/>
    <w:rsid w:val="001B52B2"/>
    <w:rsid w:val="001B5C21"/>
    <w:rsid w:val="001B653C"/>
    <w:rsid w:val="001B65C6"/>
    <w:rsid w:val="001C00C5"/>
    <w:rsid w:val="001C08B7"/>
    <w:rsid w:val="001C17E2"/>
    <w:rsid w:val="001C19D3"/>
    <w:rsid w:val="001C1FF3"/>
    <w:rsid w:val="001C2178"/>
    <w:rsid w:val="001C27B9"/>
    <w:rsid w:val="001C3E8C"/>
    <w:rsid w:val="001C57A8"/>
    <w:rsid w:val="001C5849"/>
    <w:rsid w:val="001C5B7A"/>
    <w:rsid w:val="001C6ECC"/>
    <w:rsid w:val="001C72CF"/>
    <w:rsid w:val="001C7AEF"/>
    <w:rsid w:val="001D154E"/>
    <w:rsid w:val="001D1670"/>
    <w:rsid w:val="001D29B7"/>
    <w:rsid w:val="001D406C"/>
    <w:rsid w:val="001D4F8E"/>
    <w:rsid w:val="001D5688"/>
    <w:rsid w:val="001D57B1"/>
    <w:rsid w:val="001D6215"/>
    <w:rsid w:val="001D64BE"/>
    <w:rsid w:val="001D7043"/>
    <w:rsid w:val="001E111B"/>
    <w:rsid w:val="001E4675"/>
    <w:rsid w:val="001E533A"/>
    <w:rsid w:val="001E6782"/>
    <w:rsid w:val="001F6AF2"/>
    <w:rsid w:val="001F73A4"/>
    <w:rsid w:val="001F7D16"/>
    <w:rsid w:val="001F7E30"/>
    <w:rsid w:val="002002AC"/>
    <w:rsid w:val="00200AD3"/>
    <w:rsid w:val="002023CC"/>
    <w:rsid w:val="002061D3"/>
    <w:rsid w:val="00206D20"/>
    <w:rsid w:val="00210545"/>
    <w:rsid w:val="00211041"/>
    <w:rsid w:val="002119C5"/>
    <w:rsid w:val="0021270B"/>
    <w:rsid w:val="00212AAF"/>
    <w:rsid w:val="00212AB0"/>
    <w:rsid w:val="00212C97"/>
    <w:rsid w:val="00212D53"/>
    <w:rsid w:val="002132B1"/>
    <w:rsid w:val="00213525"/>
    <w:rsid w:val="00213A94"/>
    <w:rsid w:val="00215378"/>
    <w:rsid w:val="002163EC"/>
    <w:rsid w:val="00216861"/>
    <w:rsid w:val="0021710A"/>
    <w:rsid w:val="00221210"/>
    <w:rsid w:val="002219EF"/>
    <w:rsid w:val="00221CC4"/>
    <w:rsid w:val="002244AD"/>
    <w:rsid w:val="00226801"/>
    <w:rsid w:val="00227873"/>
    <w:rsid w:val="00227A03"/>
    <w:rsid w:val="00227B3D"/>
    <w:rsid w:val="00232513"/>
    <w:rsid w:val="002325E8"/>
    <w:rsid w:val="00232ABE"/>
    <w:rsid w:val="0023329F"/>
    <w:rsid w:val="00233C48"/>
    <w:rsid w:val="00234BA1"/>
    <w:rsid w:val="00235AC6"/>
    <w:rsid w:val="002378B7"/>
    <w:rsid w:val="002379F9"/>
    <w:rsid w:val="002415C5"/>
    <w:rsid w:val="00242821"/>
    <w:rsid w:val="00242C26"/>
    <w:rsid w:val="0024384F"/>
    <w:rsid w:val="00243A4E"/>
    <w:rsid w:val="002440A8"/>
    <w:rsid w:val="002458B9"/>
    <w:rsid w:val="00245E19"/>
    <w:rsid w:val="002460ED"/>
    <w:rsid w:val="002464F4"/>
    <w:rsid w:val="00246913"/>
    <w:rsid w:val="002471A0"/>
    <w:rsid w:val="00247B04"/>
    <w:rsid w:val="0025342A"/>
    <w:rsid w:val="002534D3"/>
    <w:rsid w:val="002536D6"/>
    <w:rsid w:val="0025377D"/>
    <w:rsid w:val="00254520"/>
    <w:rsid w:val="00254C50"/>
    <w:rsid w:val="0025534A"/>
    <w:rsid w:val="0025588C"/>
    <w:rsid w:val="00255952"/>
    <w:rsid w:val="0025595E"/>
    <w:rsid w:val="00255F1E"/>
    <w:rsid w:val="00255F5B"/>
    <w:rsid w:val="002579B1"/>
    <w:rsid w:val="002579F2"/>
    <w:rsid w:val="00257C55"/>
    <w:rsid w:val="0026042C"/>
    <w:rsid w:val="002609CB"/>
    <w:rsid w:val="002653CE"/>
    <w:rsid w:val="002657A3"/>
    <w:rsid w:val="002659E5"/>
    <w:rsid w:val="00266742"/>
    <w:rsid w:val="00266756"/>
    <w:rsid w:val="002674E5"/>
    <w:rsid w:val="0027006A"/>
    <w:rsid w:val="0027102C"/>
    <w:rsid w:val="0027244B"/>
    <w:rsid w:val="00273269"/>
    <w:rsid w:val="0027567C"/>
    <w:rsid w:val="00276A8B"/>
    <w:rsid w:val="00277761"/>
    <w:rsid w:val="00277EC7"/>
    <w:rsid w:val="00280F1E"/>
    <w:rsid w:val="002825FB"/>
    <w:rsid w:val="002829F6"/>
    <w:rsid w:val="00282D73"/>
    <w:rsid w:val="00282EE3"/>
    <w:rsid w:val="0028364E"/>
    <w:rsid w:val="00283C44"/>
    <w:rsid w:val="00283F25"/>
    <w:rsid w:val="002849CE"/>
    <w:rsid w:val="00285018"/>
    <w:rsid w:val="002852A7"/>
    <w:rsid w:val="002876CE"/>
    <w:rsid w:val="00290EA7"/>
    <w:rsid w:val="00291857"/>
    <w:rsid w:val="00291D52"/>
    <w:rsid w:val="002934ED"/>
    <w:rsid w:val="00293A69"/>
    <w:rsid w:val="00293D74"/>
    <w:rsid w:val="00294469"/>
    <w:rsid w:val="00294A68"/>
    <w:rsid w:val="00296C33"/>
    <w:rsid w:val="00297472"/>
    <w:rsid w:val="002A44FF"/>
    <w:rsid w:val="002A4FD5"/>
    <w:rsid w:val="002A5DDA"/>
    <w:rsid w:val="002A6134"/>
    <w:rsid w:val="002A64F2"/>
    <w:rsid w:val="002A6B29"/>
    <w:rsid w:val="002A6D74"/>
    <w:rsid w:val="002A72A7"/>
    <w:rsid w:val="002A75D3"/>
    <w:rsid w:val="002A771E"/>
    <w:rsid w:val="002A775F"/>
    <w:rsid w:val="002A7A0D"/>
    <w:rsid w:val="002A7B09"/>
    <w:rsid w:val="002B0348"/>
    <w:rsid w:val="002B0E65"/>
    <w:rsid w:val="002B1B6A"/>
    <w:rsid w:val="002B1E7B"/>
    <w:rsid w:val="002B2B95"/>
    <w:rsid w:val="002B2C7D"/>
    <w:rsid w:val="002B2C93"/>
    <w:rsid w:val="002B2CD7"/>
    <w:rsid w:val="002B34B3"/>
    <w:rsid w:val="002B3898"/>
    <w:rsid w:val="002B3A19"/>
    <w:rsid w:val="002B42A2"/>
    <w:rsid w:val="002B5623"/>
    <w:rsid w:val="002B6423"/>
    <w:rsid w:val="002B6702"/>
    <w:rsid w:val="002B683A"/>
    <w:rsid w:val="002B78D2"/>
    <w:rsid w:val="002B7C20"/>
    <w:rsid w:val="002B7CA3"/>
    <w:rsid w:val="002B7CB4"/>
    <w:rsid w:val="002C0408"/>
    <w:rsid w:val="002C1296"/>
    <w:rsid w:val="002C2E17"/>
    <w:rsid w:val="002C37CD"/>
    <w:rsid w:val="002C5376"/>
    <w:rsid w:val="002C68CD"/>
    <w:rsid w:val="002C7586"/>
    <w:rsid w:val="002C7E6F"/>
    <w:rsid w:val="002D0EC2"/>
    <w:rsid w:val="002D1200"/>
    <w:rsid w:val="002D15A0"/>
    <w:rsid w:val="002D2565"/>
    <w:rsid w:val="002D2B9B"/>
    <w:rsid w:val="002D3EF4"/>
    <w:rsid w:val="002D3FB0"/>
    <w:rsid w:val="002D4162"/>
    <w:rsid w:val="002D533D"/>
    <w:rsid w:val="002D6024"/>
    <w:rsid w:val="002E07D3"/>
    <w:rsid w:val="002E3532"/>
    <w:rsid w:val="002E45FC"/>
    <w:rsid w:val="002E49CB"/>
    <w:rsid w:val="002E4D5A"/>
    <w:rsid w:val="002E60FB"/>
    <w:rsid w:val="002E697B"/>
    <w:rsid w:val="002E7710"/>
    <w:rsid w:val="002E7C93"/>
    <w:rsid w:val="002F24E9"/>
    <w:rsid w:val="002F2CC3"/>
    <w:rsid w:val="002F3ECD"/>
    <w:rsid w:val="002F42ED"/>
    <w:rsid w:val="002F47D9"/>
    <w:rsid w:val="002F64BB"/>
    <w:rsid w:val="002F7CC2"/>
    <w:rsid w:val="002F7E1F"/>
    <w:rsid w:val="00302790"/>
    <w:rsid w:val="003027B6"/>
    <w:rsid w:val="00302BD0"/>
    <w:rsid w:val="00302F46"/>
    <w:rsid w:val="00302FBD"/>
    <w:rsid w:val="0030305E"/>
    <w:rsid w:val="00303295"/>
    <w:rsid w:val="0030338A"/>
    <w:rsid w:val="003040C4"/>
    <w:rsid w:val="00304B4A"/>
    <w:rsid w:val="00305EDB"/>
    <w:rsid w:val="003110CF"/>
    <w:rsid w:val="003141E3"/>
    <w:rsid w:val="003154A8"/>
    <w:rsid w:val="00316E33"/>
    <w:rsid w:val="003200DA"/>
    <w:rsid w:val="00320AC2"/>
    <w:rsid w:val="00322437"/>
    <w:rsid w:val="00322747"/>
    <w:rsid w:val="00323A72"/>
    <w:rsid w:val="0032446F"/>
    <w:rsid w:val="00324DC5"/>
    <w:rsid w:val="00327429"/>
    <w:rsid w:val="00327D5B"/>
    <w:rsid w:val="00330101"/>
    <w:rsid w:val="00332168"/>
    <w:rsid w:val="0033268B"/>
    <w:rsid w:val="0033313B"/>
    <w:rsid w:val="003409AE"/>
    <w:rsid w:val="0034136D"/>
    <w:rsid w:val="00341C4D"/>
    <w:rsid w:val="00342ED5"/>
    <w:rsid w:val="00343595"/>
    <w:rsid w:val="00344C84"/>
    <w:rsid w:val="00347F75"/>
    <w:rsid w:val="0035070E"/>
    <w:rsid w:val="00352A50"/>
    <w:rsid w:val="00353F8E"/>
    <w:rsid w:val="0035487B"/>
    <w:rsid w:val="003558AF"/>
    <w:rsid w:val="00357A75"/>
    <w:rsid w:val="0036078D"/>
    <w:rsid w:val="00361687"/>
    <w:rsid w:val="00361BEC"/>
    <w:rsid w:val="003639AE"/>
    <w:rsid w:val="00364500"/>
    <w:rsid w:val="0036453C"/>
    <w:rsid w:val="003647BA"/>
    <w:rsid w:val="00367868"/>
    <w:rsid w:val="00370FE3"/>
    <w:rsid w:val="0037590A"/>
    <w:rsid w:val="003809C7"/>
    <w:rsid w:val="00380B13"/>
    <w:rsid w:val="00381E8F"/>
    <w:rsid w:val="00385F00"/>
    <w:rsid w:val="00386E91"/>
    <w:rsid w:val="00386FF5"/>
    <w:rsid w:val="00387DEE"/>
    <w:rsid w:val="00390276"/>
    <w:rsid w:val="003907BB"/>
    <w:rsid w:val="00390D61"/>
    <w:rsid w:val="00391025"/>
    <w:rsid w:val="003917EB"/>
    <w:rsid w:val="00393F7C"/>
    <w:rsid w:val="003965BA"/>
    <w:rsid w:val="00396AB7"/>
    <w:rsid w:val="00396B85"/>
    <w:rsid w:val="003A08D8"/>
    <w:rsid w:val="003A2C62"/>
    <w:rsid w:val="003A478E"/>
    <w:rsid w:val="003A4A3A"/>
    <w:rsid w:val="003A4CE8"/>
    <w:rsid w:val="003A4F03"/>
    <w:rsid w:val="003A5B87"/>
    <w:rsid w:val="003A5CB3"/>
    <w:rsid w:val="003A602F"/>
    <w:rsid w:val="003A6842"/>
    <w:rsid w:val="003A6AED"/>
    <w:rsid w:val="003A7620"/>
    <w:rsid w:val="003A782C"/>
    <w:rsid w:val="003A7E78"/>
    <w:rsid w:val="003B08D5"/>
    <w:rsid w:val="003B0CAA"/>
    <w:rsid w:val="003B1395"/>
    <w:rsid w:val="003B195D"/>
    <w:rsid w:val="003B1E07"/>
    <w:rsid w:val="003B2195"/>
    <w:rsid w:val="003B368C"/>
    <w:rsid w:val="003B4853"/>
    <w:rsid w:val="003B4D20"/>
    <w:rsid w:val="003B7F75"/>
    <w:rsid w:val="003C019A"/>
    <w:rsid w:val="003C195E"/>
    <w:rsid w:val="003C2201"/>
    <w:rsid w:val="003C527D"/>
    <w:rsid w:val="003C5BD2"/>
    <w:rsid w:val="003C5F35"/>
    <w:rsid w:val="003C6DF1"/>
    <w:rsid w:val="003C7953"/>
    <w:rsid w:val="003C7ADD"/>
    <w:rsid w:val="003D0160"/>
    <w:rsid w:val="003D0ADD"/>
    <w:rsid w:val="003D3F58"/>
    <w:rsid w:val="003D5A47"/>
    <w:rsid w:val="003D5F98"/>
    <w:rsid w:val="003D7D59"/>
    <w:rsid w:val="003E00E8"/>
    <w:rsid w:val="003E0B09"/>
    <w:rsid w:val="003E372C"/>
    <w:rsid w:val="003E3A9B"/>
    <w:rsid w:val="003E43D3"/>
    <w:rsid w:val="003E4C75"/>
    <w:rsid w:val="003E576F"/>
    <w:rsid w:val="003E5ABB"/>
    <w:rsid w:val="003E5EA5"/>
    <w:rsid w:val="003E698A"/>
    <w:rsid w:val="003E69F4"/>
    <w:rsid w:val="003E729B"/>
    <w:rsid w:val="003F0D12"/>
    <w:rsid w:val="003F0F3D"/>
    <w:rsid w:val="003F273E"/>
    <w:rsid w:val="003F2DF4"/>
    <w:rsid w:val="003F3A43"/>
    <w:rsid w:val="003F3A73"/>
    <w:rsid w:val="003F3A84"/>
    <w:rsid w:val="003F6A47"/>
    <w:rsid w:val="003F75CC"/>
    <w:rsid w:val="00400203"/>
    <w:rsid w:val="00400D1B"/>
    <w:rsid w:val="00400DDF"/>
    <w:rsid w:val="0040283E"/>
    <w:rsid w:val="00402B10"/>
    <w:rsid w:val="00402B85"/>
    <w:rsid w:val="0040307A"/>
    <w:rsid w:val="00404384"/>
    <w:rsid w:val="00404CD0"/>
    <w:rsid w:val="00404DF3"/>
    <w:rsid w:val="004106F4"/>
    <w:rsid w:val="004113CD"/>
    <w:rsid w:val="00411446"/>
    <w:rsid w:val="0041159A"/>
    <w:rsid w:val="0041206E"/>
    <w:rsid w:val="004132C0"/>
    <w:rsid w:val="004137B2"/>
    <w:rsid w:val="00413CFB"/>
    <w:rsid w:val="004202B2"/>
    <w:rsid w:val="004203B3"/>
    <w:rsid w:val="0042251A"/>
    <w:rsid w:val="0042497D"/>
    <w:rsid w:val="0042649D"/>
    <w:rsid w:val="00426A39"/>
    <w:rsid w:val="00426ACF"/>
    <w:rsid w:val="004270C1"/>
    <w:rsid w:val="00427E45"/>
    <w:rsid w:val="00431E60"/>
    <w:rsid w:val="004320A6"/>
    <w:rsid w:val="004322F8"/>
    <w:rsid w:val="00432C2A"/>
    <w:rsid w:val="0043311A"/>
    <w:rsid w:val="00433606"/>
    <w:rsid w:val="0043541C"/>
    <w:rsid w:val="00435D96"/>
    <w:rsid w:val="004364CA"/>
    <w:rsid w:val="004377EF"/>
    <w:rsid w:val="00440281"/>
    <w:rsid w:val="004403D1"/>
    <w:rsid w:val="004424B4"/>
    <w:rsid w:val="004426DF"/>
    <w:rsid w:val="00443A14"/>
    <w:rsid w:val="00444621"/>
    <w:rsid w:val="00444689"/>
    <w:rsid w:val="004450E6"/>
    <w:rsid w:val="004453C8"/>
    <w:rsid w:val="00445552"/>
    <w:rsid w:val="00447484"/>
    <w:rsid w:val="00452F6A"/>
    <w:rsid w:val="00453B30"/>
    <w:rsid w:val="0045462C"/>
    <w:rsid w:val="00454C5B"/>
    <w:rsid w:val="00454C5F"/>
    <w:rsid w:val="004567E0"/>
    <w:rsid w:val="00456B9B"/>
    <w:rsid w:val="00457445"/>
    <w:rsid w:val="004613EF"/>
    <w:rsid w:val="00463AEF"/>
    <w:rsid w:val="004657AE"/>
    <w:rsid w:val="00470119"/>
    <w:rsid w:val="00470416"/>
    <w:rsid w:val="004704A8"/>
    <w:rsid w:val="00471293"/>
    <w:rsid w:val="00473820"/>
    <w:rsid w:val="0047394D"/>
    <w:rsid w:val="004747B1"/>
    <w:rsid w:val="00476A62"/>
    <w:rsid w:val="0047763B"/>
    <w:rsid w:val="004800FE"/>
    <w:rsid w:val="004807A1"/>
    <w:rsid w:val="00480A8B"/>
    <w:rsid w:val="004818CE"/>
    <w:rsid w:val="00482557"/>
    <w:rsid w:val="004826AB"/>
    <w:rsid w:val="00484655"/>
    <w:rsid w:val="00484E49"/>
    <w:rsid w:val="0048589B"/>
    <w:rsid w:val="00485E34"/>
    <w:rsid w:val="00486169"/>
    <w:rsid w:val="0049272C"/>
    <w:rsid w:val="00492C71"/>
    <w:rsid w:val="00492F9D"/>
    <w:rsid w:val="00494832"/>
    <w:rsid w:val="00494E6B"/>
    <w:rsid w:val="004977DE"/>
    <w:rsid w:val="00497A60"/>
    <w:rsid w:val="00497E17"/>
    <w:rsid w:val="004A0E83"/>
    <w:rsid w:val="004A16CC"/>
    <w:rsid w:val="004A1B01"/>
    <w:rsid w:val="004A25AF"/>
    <w:rsid w:val="004A3008"/>
    <w:rsid w:val="004A36E2"/>
    <w:rsid w:val="004A43E6"/>
    <w:rsid w:val="004A622F"/>
    <w:rsid w:val="004B5009"/>
    <w:rsid w:val="004B5A8F"/>
    <w:rsid w:val="004B69CD"/>
    <w:rsid w:val="004B6B29"/>
    <w:rsid w:val="004B6EDF"/>
    <w:rsid w:val="004B7B98"/>
    <w:rsid w:val="004C0146"/>
    <w:rsid w:val="004C0D3E"/>
    <w:rsid w:val="004C2D5F"/>
    <w:rsid w:val="004C3210"/>
    <w:rsid w:val="004C32EA"/>
    <w:rsid w:val="004C3746"/>
    <w:rsid w:val="004C390C"/>
    <w:rsid w:val="004C439C"/>
    <w:rsid w:val="004C541A"/>
    <w:rsid w:val="004C623E"/>
    <w:rsid w:val="004C772D"/>
    <w:rsid w:val="004D2741"/>
    <w:rsid w:val="004D52D2"/>
    <w:rsid w:val="004D573C"/>
    <w:rsid w:val="004D626A"/>
    <w:rsid w:val="004D64EF"/>
    <w:rsid w:val="004D6DB0"/>
    <w:rsid w:val="004D6DD9"/>
    <w:rsid w:val="004D75CA"/>
    <w:rsid w:val="004E0904"/>
    <w:rsid w:val="004E2AC3"/>
    <w:rsid w:val="004E32CA"/>
    <w:rsid w:val="004E4C9B"/>
    <w:rsid w:val="004E6E7F"/>
    <w:rsid w:val="004F0235"/>
    <w:rsid w:val="004F0300"/>
    <w:rsid w:val="004F0690"/>
    <w:rsid w:val="004F0929"/>
    <w:rsid w:val="004F191E"/>
    <w:rsid w:val="004F1DD9"/>
    <w:rsid w:val="004F24E7"/>
    <w:rsid w:val="004F3F6D"/>
    <w:rsid w:val="004F52B8"/>
    <w:rsid w:val="005000AD"/>
    <w:rsid w:val="00500EDE"/>
    <w:rsid w:val="00512020"/>
    <w:rsid w:val="005126D9"/>
    <w:rsid w:val="00512A51"/>
    <w:rsid w:val="00517865"/>
    <w:rsid w:val="00517D2E"/>
    <w:rsid w:val="00517DFF"/>
    <w:rsid w:val="005200D1"/>
    <w:rsid w:val="005209D3"/>
    <w:rsid w:val="00520CE6"/>
    <w:rsid w:val="00520F10"/>
    <w:rsid w:val="00521755"/>
    <w:rsid w:val="00522308"/>
    <w:rsid w:val="0052283E"/>
    <w:rsid w:val="005230E4"/>
    <w:rsid w:val="00523B6A"/>
    <w:rsid w:val="00524505"/>
    <w:rsid w:val="00525A59"/>
    <w:rsid w:val="00527BA6"/>
    <w:rsid w:val="00530848"/>
    <w:rsid w:val="0053094E"/>
    <w:rsid w:val="0053177C"/>
    <w:rsid w:val="0053241A"/>
    <w:rsid w:val="00532B74"/>
    <w:rsid w:val="005341DB"/>
    <w:rsid w:val="005342BB"/>
    <w:rsid w:val="00535521"/>
    <w:rsid w:val="00535C12"/>
    <w:rsid w:val="00535C59"/>
    <w:rsid w:val="00536E33"/>
    <w:rsid w:val="00537752"/>
    <w:rsid w:val="005400E2"/>
    <w:rsid w:val="00540A26"/>
    <w:rsid w:val="00540EC0"/>
    <w:rsid w:val="00542CB9"/>
    <w:rsid w:val="005435D8"/>
    <w:rsid w:val="00543A7E"/>
    <w:rsid w:val="00545958"/>
    <w:rsid w:val="00546F3A"/>
    <w:rsid w:val="005507DD"/>
    <w:rsid w:val="00550F19"/>
    <w:rsid w:val="0055258B"/>
    <w:rsid w:val="005539C3"/>
    <w:rsid w:val="00554A42"/>
    <w:rsid w:val="005552CA"/>
    <w:rsid w:val="00555590"/>
    <w:rsid w:val="00555E97"/>
    <w:rsid w:val="00556A65"/>
    <w:rsid w:val="00556AE9"/>
    <w:rsid w:val="00556DF3"/>
    <w:rsid w:val="00557A60"/>
    <w:rsid w:val="00557B65"/>
    <w:rsid w:val="005628FC"/>
    <w:rsid w:val="00562D22"/>
    <w:rsid w:val="005646A3"/>
    <w:rsid w:val="005647BA"/>
    <w:rsid w:val="005651E5"/>
    <w:rsid w:val="00565F9D"/>
    <w:rsid w:val="00570226"/>
    <w:rsid w:val="005712EC"/>
    <w:rsid w:val="005715D9"/>
    <w:rsid w:val="00571745"/>
    <w:rsid w:val="00571FA2"/>
    <w:rsid w:val="00572476"/>
    <w:rsid w:val="005751EC"/>
    <w:rsid w:val="005762F4"/>
    <w:rsid w:val="005810C7"/>
    <w:rsid w:val="00581511"/>
    <w:rsid w:val="005826BF"/>
    <w:rsid w:val="00583287"/>
    <w:rsid w:val="00584668"/>
    <w:rsid w:val="00584CCC"/>
    <w:rsid w:val="00585328"/>
    <w:rsid w:val="00585757"/>
    <w:rsid w:val="00585D42"/>
    <w:rsid w:val="00585F4D"/>
    <w:rsid w:val="00587D08"/>
    <w:rsid w:val="00587D83"/>
    <w:rsid w:val="00590937"/>
    <w:rsid w:val="0059147C"/>
    <w:rsid w:val="00592278"/>
    <w:rsid w:val="00592DCB"/>
    <w:rsid w:val="0059392A"/>
    <w:rsid w:val="00593C98"/>
    <w:rsid w:val="00595FD2"/>
    <w:rsid w:val="00597E08"/>
    <w:rsid w:val="005A37EF"/>
    <w:rsid w:val="005A3E47"/>
    <w:rsid w:val="005A677D"/>
    <w:rsid w:val="005A67DB"/>
    <w:rsid w:val="005A6BFB"/>
    <w:rsid w:val="005A6F5F"/>
    <w:rsid w:val="005A744F"/>
    <w:rsid w:val="005B0478"/>
    <w:rsid w:val="005B21BC"/>
    <w:rsid w:val="005B3F24"/>
    <w:rsid w:val="005B4D09"/>
    <w:rsid w:val="005B5A85"/>
    <w:rsid w:val="005B61EC"/>
    <w:rsid w:val="005C36C5"/>
    <w:rsid w:val="005C5A34"/>
    <w:rsid w:val="005C5EC9"/>
    <w:rsid w:val="005C63F6"/>
    <w:rsid w:val="005D28B9"/>
    <w:rsid w:val="005D38EF"/>
    <w:rsid w:val="005D3AC7"/>
    <w:rsid w:val="005D450B"/>
    <w:rsid w:val="005D5479"/>
    <w:rsid w:val="005D6DE2"/>
    <w:rsid w:val="005D7ADC"/>
    <w:rsid w:val="005E08C3"/>
    <w:rsid w:val="005E1E06"/>
    <w:rsid w:val="005E2292"/>
    <w:rsid w:val="005E396B"/>
    <w:rsid w:val="005E4ADE"/>
    <w:rsid w:val="005E63A7"/>
    <w:rsid w:val="005E6539"/>
    <w:rsid w:val="005E6940"/>
    <w:rsid w:val="005F11C0"/>
    <w:rsid w:val="005F24F3"/>
    <w:rsid w:val="005F3E36"/>
    <w:rsid w:val="005F4E6F"/>
    <w:rsid w:val="005F4E72"/>
    <w:rsid w:val="005F6450"/>
    <w:rsid w:val="0060046F"/>
    <w:rsid w:val="00601C67"/>
    <w:rsid w:val="006054CB"/>
    <w:rsid w:val="00605609"/>
    <w:rsid w:val="0060702D"/>
    <w:rsid w:val="00607B0C"/>
    <w:rsid w:val="00607F48"/>
    <w:rsid w:val="00610035"/>
    <w:rsid w:val="00610D9F"/>
    <w:rsid w:val="0061151E"/>
    <w:rsid w:val="00611E5F"/>
    <w:rsid w:val="0061215D"/>
    <w:rsid w:val="00615D7F"/>
    <w:rsid w:val="006170C5"/>
    <w:rsid w:val="006176B5"/>
    <w:rsid w:val="00620A41"/>
    <w:rsid w:val="0062100F"/>
    <w:rsid w:val="00621225"/>
    <w:rsid w:val="00621D9E"/>
    <w:rsid w:val="00623716"/>
    <w:rsid w:val="006239B3"/>
    <w:rsid w:val="006241AB"/>
    <w:rsid w:val="0062471E"/>
    <w:rsid w:val="0062597C"/>
    <w:rsid w:val="006260E4"/>
    <w:rsid w:val="0062720D"/>
    <w:rsid w:val="0062791F"/>
    <w:rsid w:val="0063004B"/>
    <w:rsid w:val="0063108A"/>
    <w:rsid w:val="0063137F"/>
    <w:rsid w:val="00632E37"/>
    <w:rsid w:val="00633162"/>
    <w:rsid w:val="00635DCA"/>
    <w:rsid w:val="00636BF5"/>
    <w:rsid w:val="00640D16"/>
    <w:rsid w:val="00640FD1"/>
    <w:rsid w:val="006418EE"/>
    <w:rsid w:val="00641F71"/>
    <w:rsid w:val="00641FA1"/>
    <w:rsid w:val="0064321A"/>
    <w:rsid w:val="00644B42"/>
    <w:rsid w:val="00651486"/>
    <w:rsid w:val="00651A4B"/>
    <w:rsid w:val="00652531"/>
    <w:rsid w:val="006528C8"/>
    <w:rsid w:val="00652E41"/>
    <w:rsid w:val="006548F0"/>
    <w:rsid w:val="006552D3"/>
    <w:rsid w:val="006554B4"/>
    <w:rsid w:val="0065659A"/>
    <w:rsid w:val="0065665A"/>
    <w:rsid w:val="0065686E"/>
    <w:rsid w:val="00657B9C"/>
    <w:rsid w:val="00660473"/>
    <w:rsid w:val="006608C9"/>
    <w:rsid w:val="0066137C"/>
    <w:rsid w:val="00662C26"/>
    <w:rsid w:val="006637FC"/>
    <w:rsid w:val="00664BA4"/>
    <w:rsid w:val="00665C9C"/>
    <w:rsid w:val="00667D55"/>
    <w:rsid w:val="00671A90"/>
    <w:rsid w:val="00672A35"/>
    <w:rsid w:val="006731A4"/>
    <w:rsid w:val="00673353"/>
    <w:rsid w:val="00673893"/>
    <w:rsid w:val="00674A7A"/>
    <w:rsid w:val="0068054C"/>
    <w:rsid w:val="00681132"/>
    <w:rsid w:val="006812CA"/>
    <w:rsid w:val="006824DA"/>
    <w:rsid w:val="00682A2F"/>
    <w:rsid w:val="00683B6E"/>
    <w:rsid w:val="00684AB3"/>
    <w:rsid w:val="00685CB8"/>
    <w:rsid w:val="00686195"/>
    <w:rsid w:val="00686BB3"/>
    <w:rsid w:val="00687325"/>
    <w:rsid w:val="00690C4C"/>
    <w:rsid w:val="00690D3F"/>
    <w:rsid w:val="006914A6"/>
    <w:rsid w:val="00696CA1"/>
    <w:rsid w:val="006972C9"/>
    <w:rsid w:val="00697D73"/>
    <w:rsid w:val="006A1782"/>
    <w:rsid w:val="006A50FB"/>
    <w:rsid w:val="006A609D"/>
    <w:rsid w:val="006A697D"/>
    <w:rsid w:val="006A6BDB"/>
    <w:rsid w:val="006B5DB6"/>
    <w:rsid w:val="006B6A52"/>
    <w:rsid w:val="006B6FF5"/>
    <w:rsid w:val="006C0075"/>
    <w:rsid w:val="006C054E"/>
    <w:rsid w:val="006C0B54"/>
    <w:rsid w:val="006C5EC4"/>
    <w:rsid w:val="006C60C8"/>
    <w:rsid w:val="006D1FCD"/>
    <w:rsid w:val="006D240B"/>
    <w:rsid w:val="006D3632"/>
    <w:rsid w:val="006D50DC"/>
    <w:rsid w:val="006D564F"/>
    <w:rsid w:val="006D6297"/>
    <w:rsid w:val="006D74EA"/>
    <w:rsid w:val="006D75B0"/>
    <w:rsid w:val="006E00A3"/>
    <w:rsid w:val="006E02A9"/>
    <w:rsid w:val="006E197C"/>
    <w:rsid w:val="006E20C9"/>
    <w:rsid w:val="006E32D0"/>
    <w:rsid w:val="006E334C"/>
    <w:rsid w:val="006E6627"/>
    <w:rsid w:val="006F0963"/>
    <w:rsid w:val="006F37FC"/>
    <w:rsid w:val="006F56ED"/>
    <w:rsid w:val="006F5AD6"/>
    <w:rsid w:val="006F78F7"/>
    <w:rsid w:val="006F7F8F"/>
    <w:rsid w:val="00700835"/>
    <w:rsid w:val="007022C2"/>
    <w:rsid w:val="00702749"/>
    <w:rsid w:val="00702A0E"/>
    <w:rsid w:val="007033A0"/>
    <w:rsid w:val="00704739"/>
    <w:rsid w:val="00704772"/>
    <w:rsid w:val="007058E2"/>
    <w:rsid w:val="0071015E"/>
    <w:rsid w:val="00711835"/>
    <w:rsid w:val="007125B8"/>
    <w:rsid w:val="00717F0E"/>
    <w:rsid w:val="0072066D"/>
    <w:rsid w:val="00721F32"/>
    <w:rsid w:val="00722535"/>
    <w:rsid w:val="007239C2"/>
    <w:rsid w:val="00723E45"/>
    <w:rsid w:val="00724A5C"/>
    <w:rsid w:val="00724FD7"/>
    <w:rsid w:val="00725865"/>
    <w:rsid w:val="00726EEE"/>
    <w:rsid w:val="00727030"/>
    <w:rsid w:val="00730040"/>
    <w:rsid w:val="007303F0"/>
    <w:rsid w:val="00730D61"/>
    <w:rsid w:val="007318D8"/>
    <w:rsid w:val="00731E19"/>
    <w:rsid w:val="007326A6"/>
    <w:rsid w:val="00732CAA"/>
    <w:rsid w:val="00732EF4"/>
    <w:rsid w:val="00733A6C"/>
    <w:rsid w:val="00733E5F"/>
    <w:rsid w:val="0073556C"/>
    <w:rsid w:val="00736FA8"/>
    <w:rsid w:val="00740710"/>
    <w:rsid w:val="00740B24"/>
    <w:rsid w:val="00740E18"/>
    <w:rsid w:val="00742C80"/>
    <w:rsid w:val="00743499"/>
    <w:rsid w:val="0074350A"/>
    <w:rsid w:val="00743806"/>
    <w:rsid w:val="007449CF"/>
    <w:rsid w:val="00745231"/>
    <w:rsid w:val="0074533C"/>
    <w:rsid w:val="0074592E"/>
    <w:rsid w:val="007477F8"/>
    <w:rsid w:val="00750018"/>
    <w:rsid w:val="0075110C"/>
    <w:rsid w:val="00751F00"/>
    <w:rsid w:val="0075228D"/>
    <w:rsid w:val="00753A7B"/>
    <w:rsid w:val="0075401F"/>
    <w:rsid w:val="00754532"/>
    <w:rsid w:val="007557F0"/>
    <w:rsid w:val="00755ECB"/>
    <w:rsid w:val="00756744"/>
    <w:rsid w:val="00756F16"/>
    <w:rsid w:val="00757047"/>
    <w:rsid w:val="00760260"/>
    <w:rsid w:val="00761C4D"/>
    <w:rsid w:val="00761EC7"/>
    <w:rsid w:val="00762423"/>
    <w:rsid w:val="00762B41"/>
    <w:rsid w:val="00763DB3"/>
    <w:rsid w:val="007647C9"/>
    <w:rsid w:val="00765306"/>
    <w:rsid w:val="00767243"/>
    <w:rsid w:val="00770914"/>
    <w:rsid w:val="00773FAC"/>
    <w:rsid w:val="0077484F"/>
    <w:rsid w:val="00774D3B"/>
    <w:rsid w:val="007752C5"/>
    <w:rsid w:val="00775382"/>
    <w:rsid w:val="00776814"/>
    <w:rsid w:val="0078005C"/>
    <w:rsid w:val="00780670"/>
    <w:rsid w:val="00781149"/>
    <w:rsid w:val="00782177"/>
    <w:rsid w:val="007824B5"/>
    <w:rsid w:val="007851F3"/>
    <w:rsid w:val="00786C4B"/>
    <w:rsid w:val="00790507"/>
    <w:rsid w:val="00790F85"/>
    <w:rsid w:val="007911EB"/>
    <w:rsid w:val="007913A2"/>
    <w:rsid w:val="007913EF"/>
    <w:rsid w:val="00792405"/>
    <w:rsid w:val="00792AD3"/>
    <w:rsid w:val="00793124"/>
    <w:rsid w:val="00793CC7"/>
    <w:rsid w:val="00793D9A"/>
    <w:rsid w:val="00794ACC"/>
    <w:rsid w:val="00795D7F"/>
    <w:rsid w:val="0079682A"/>
    <w:rsid w:val="00797AB5"/>
    <w:rsid w:val="007A0322"/>
    <w:rsid w:val="007A12EE"/>
    <w:rsid w:val="007A16DB"/>
    <w:rsid w:val="007A5162"/>
    <w:rsid w:val="007A5408"/>
    <w:rsid w:val="007A6790"/>
    <w:rsid w:val="007A6AE5"/>
    <w:rsid w:val="007B1F2D"/>
    <w:rsid w:val="007B27E1"/>
    <w:rsid w:val="007B2D33"/>
    <w:rsid w:val="007B3696"/>
    <w:rsid w:val="007B6680"/>
    <w:rsid w:val="007C05F7"/>
    <w:rsid w:val="007C0EF4"/>
    <w:rsid w:val="007C10B3"/>
    <w:rsid w:val="007C13AF"/>
    <w:rsid w:val="007C1EB3"/>
    <w:rsid w:val="007C3256"/>
    <w:rsid w:val="007C453B"/>
    <w:rsid w:val="007C561E"/>
    <w:rsid w:val="007C5868"/>
    <w:rsid w:val="007C6C4A"/>
    <w:rsid w:val="007C7E49"/>
    <w:rsid w:val="007D01C5"/>
    <w:rsid w:val="007D2A9D"/>
    <w:rsid w:val="007D2E1C"/>
    <w:rsid w:val="007D407B"/>
    <w:rsid w:val="007D4727"/>
    <w:rsid w:val="007D4C18"/>
    <w:rsid w:val="007D4E17"/>
    <w:rsid w:val="007D4FF3"/>
    <w:rsid w:val="007D5ABB"/>
    <w:rsid w:val="007D67FC"/>
    <w:rsid w:val="007D7372"/>
    <w:rsid w:val="007D73AA"/>
    <w:rsid w:val="007D7EB0"/>
    <w:rsid w:val="007E030F"/>
    <w:rsid w:val="007E1BF4"/>
    <w:rsid w:val="007E23CD"/>
    <w:rsid w:val="007E2D4A"/>
    <w:rsid w:val="007E304D"/>
    <w:rsid w:val="007E4088"/>
    <w:rsid w:val="007E44E9"/>
    <w:rsid w:val="007E4758"/>
    <w:rsid w:val="007E4DAE"/>
    <w:rsid w:val="007E541B"/>
    <w:rsid w:val="007E55C3"/>
    <w:rsid w:val="007E5BC9"/>
    <w:rsid w:val="007E676D"/>
    <w:rsid w:val="007F052E"/>
    <w:rsid w:val="007F07F8"/>
    <w:rsid w:val="007F0F0C"/>
    <w:rsid w:val="007F12E6"/>
    <w:rsid w:val="007F272D"/>
    <w:rsid w:val="007F2D98"/>
    <w:rsid w:val="007F49D5"/>
    <w:rsid w:val="007F68E1"/>
    <w:rsid w:val="007F7581"/>
    <w:rsid w:val="00800DC3"/>
    <w:rsid w:val="00802A1B"/>
    <w:rsid w:val="00803355"/>
    <w:rsid w:val="00803B95"/>
    <w:rsid w:val="008051EC"/>
    <w:rsid w:val="008066D9"/>
    <w:rsid w:val="00806949"/>
    <w:rsid w:val="00810E27"/>
    <w:rsid w:val="008117D4"/>
    <w:rsid w:val="00811C13"/>
    <w:rsid w:val="008146A8"/>
    <w:rsid w:val="0081496F"/>
    <w:rsid w:val="00817499"/>
    <w:rsid w:val="00817D36"/>
    <w:rsid w:val="00821FB6"/>
    <w:rsid w:val="00822B4F"/>
    <w:rsid w:val="0082359E"/>
    <w:rsid w:val="00823628"/>
    <w:rsid w:val="00824703"/>
    <w:rsid w:val="0082533A"/>
    <w:rsid w:val="00825959"/>
    <w:rsid w:val="00827A8D"/>
    <w:rsid w:val="008304FB"/>
    <w:rsid w:val="00830715"/>
    <w:rsid w:val="00832914"/>
    <w:rsid w:val="0083479A"/>
    <w:rsid w:val="0083508C"/>
    <w:rsid w:val="00835E18"/>
    <w:rsid w:val="00836146"/>
    <w:rsid w:val="0083693F"/>
    <w:rsid w:val="00836D6E"/>
    <w:rsid w:val="00837046"/>
    <w:rsid w:val="008375E3"/>
    <w:rsid w:val="0084279F"/>
    <w:rsid w:val="00842A3B"/>
    <w:rsid w:val="00843CA1"/>
    <w:rsid w:val="00844B13"/>
    <w:rsid w:val="008457EF"/>
    <w:rsid w:val="00845A92"/>
    <w:rsid w:val="008461CE"/>
    <w:rsid w:val="00850298"/>
    <w:rsid w:val="008504C5"/>
    <w:rsid w:val="0085231F"/>
    <w:rsid w:val="008523BE"/>
    <w:rsid w:val="00853C80"/>
    <w:rsid w:val="00855750"/>
    <w:rsid w:val="008557D9"/>
    <w:rsid w:val="008557E8"/>
    <w:rsid w:val="008558AA"/>
    <w:rsid w:val="00855AF7"/>
    <w:rsid w:val="00856560"/>
    <w:rsid w:val="008575B3"/>
    <w:rsid w:val="00857AF4"/>
    <w:rsid w:val="00861D5C"/>
    <w:rsid w:val="00863036"/>
    <w:rsid w:val="008630E6"/>
    <w:rsid w:val="00863264"/>
    <w:rsid w:val="008634B7"/>
    <w:rsid w:val="0086377D"/>
    <w:rsid w:val="008642F4"/>
    <w:rsid w:val="008654CD"/>
    <w:rsid w:val="00866BDC"/>
    <w:rsid w:val="00871BD6"/>
    <w:rsid w:val="00871EB8"/>
    <w:rsid w:val="00871FF3"/>
    <w:rsid w:val="00872573"/>
    <w:rsid w:val="00874194"/>
    <w:rsid w:val="00876536"/>
    <w:rsid w:val="00880044"/>
    <w:rsid w:val="0088024B"/>
    <w:rsid w:val="0088163A"/>
    <w:rsid w:val="00881952"/>
    <w:rsid w:val="008827BD"/>
    <w:rsid w:val="008831B5"/>
    <w:rsid w:val="00883874"/>
    <w:rsid w:val="008853E1"/>
    <w:rsid w:val="008868F9"/>
    <w:rsid w:val="008917A1"/>
    <w:rsid w:val="00891B62"/>
    <w:rsid w:val="00893A74"/>
    <w:rsid w:val="008946D0"/>
    <w:rsid w:val="0089496E"/>
    <w:rsid w:val="00896606"/>
    <w:rsid w:val="00897191"/>
    <w:rsid w:val="0089722D"/>
    <w:rsid w:val="008A029D"/>
    <w:rsid w:val="008A46E0"/>
    <w:rsid w:val="008A4BDF"/>
    <w:rsid w:val="008A4F3C"/>
    <w:rsid w:val="008A784D"/>
    <w:rsid w:val="008A7B37"/>
    <w:rsid w:val="008B0724"/>
    <w:rsid w:val="008B1745"/>
    <w:rsid w:val="008B3D5A"/>
    <w:rsid w:val="008B3F1A"/>
    <w:rsid w:val="008B432A"/>
    <w:rsid w:val="008B6E40"/>
    <w:rsid w:val="008B77D6"/>
    <w:rsid w:val="008C0432"/>
    <w:rsid w:val="008C06CA"/>
    <w:rsid w:val="008C0E81"/>
    <w:rsid w:val="008C1495"/>
    <w:rsid w:val="008C22F6"/>
    <w:rsid w:val="008C42E2"/>
    <w:rsid w:val="008C4BE9"/>
    <w:rsid w:val="008C55DC"/>
    <w:rsid w:val="008C6C2D"/>
    <w:rsid w:val="008C735C"/>
    <w:rsid w:val="008D0322"/>
    <w:rsid w:val="008D0D5F"/>
    <w:rsid w:val="008D0EEF"/>
    <w:rsid w:val="008D160F"/>
    <w:rsid w:val="008D2C83"/>
    <w:rsid w:val="008D39D5"/>
    <w:rsid w:val="008D504B"/>
    <w:rsid w:val="008D5319"/>
    <w:rsid w:val="008D65DD"/>
    <w:rsid w:val="008D7389"/>
    <w:rsid w:val="008D7568"/>
    <w:rsid w:val="008E0218"/>
    <w:rsid w:val="008E14BF"/>
    <w:rsid w:val="008E1DEE"/>
    <w:rsid w:val="008E2A18"/>
    <w:rsid w:val="008E5685"/>
    <w:rsid w:val="008E5BF8"/>
    <w:rsid w:val="008E685C"/>
    <w:rsid w:val="008E6989"/>
    <w:rsid w:val="008F17C6"/>
    <w:rsid w:val="008F24EF"/>
    <w:rsid w:val="008F3B7A"/>
    <w:rsid w:val="008F3CA8"/>
    <w:rsid w:val="008F3D6B"/>
    <w:rsid w:val="008F4468"/>
    <w:rsid w:val="008F4720"/>
    <w:rsid w:val="008F59E1"/>
    <w:rsid w:val="008F6D6B"/>
    <w:rsid w:val="008F76F7"/>
    <w:rsid w:val="008F7C80"/>
    <w:rsid w:val="008F7D83"/>
    <w:rsid w:val="0090084D"/>
    <w:rsid w:val="00901FA3"/>
    <w:rsid w:val="00902F24"/>
    <w:rsid w:val="00905576"/>
    <w:rsid w:val="009062F6"/>
    <w:rsid w:val="00907EBB"/>
    <w:rsid w:val="00910709"/>
    <w:rsid w:val="0091090B"/>
    <w:rsid w:val="009111DF"/>
    <w:rsid w:val="00913464"/>
    <w:rsid w:val="009137E6"/>
    <w:rsid w:val="0091603A"/>
    <w:rsid w:val="0092000D"/>
    <w:rsid w:val="009215BA"/>
    <w:rsid w:val="00923B19"/>
    <w:rsid w:val="00924319"/>
    <w:rsid w:val="00924654"/>
    <w:rsid w:val="00924CB8"/>
    <w:rsid w:val="0092538C"/>
    <w:rsid w:val="0092604A"/>
    <w:rsid w:val="009277C5"/>
    <w:rsid w:val="009310C0"/>
    <w:rsid w:val="009316F8"/>
    <w:rsid w:val="00931944"/>
    <w:rsid w:val="00931D25"/>
    <w:rsid w:val="009320EC"/>
    <w:rsid w:val="00932101"/>
    <w:rsid w:val="009357EC"/>
    <w:rsid w:val="009368B7"/>
    <w:rsid w:val="009368F0"/>
    <w:rsid w:val="00937CEF"/>
    <w:rsid w:val="00941F19"/>
    <w:rsid w:val="00942140"/>
    <w:rsid w:val="0094217A"/>
    <w:rsid w:val="0094238C"/>
    <w:rsid w:val="00943707"/>
    <w:rsid w:val="0094375F"/>
    <w:rsid w:val="00945362"/>
    <w:rsid w:val="00946991"/>
    <w:rsid w:val="009470B9"/>
    <w:rsid w:val="009477C6"/>
    <w:rsid w:val="00947F53"/>
    <w:rsid w:val="00953BBF"/>
    <w:rsid w:val="009546F6"/>
    <w:rsid w:val="00954919"/>
    <w:rsid w:val="0095498B"/>
    <w:rsid w:val="00954ECA"/>
    <w:rsid w:val="00955416"/>
    <w:rsid w:val="0095582F"/>
    <w:rsid w:val="00955BFF"/>
    <w:rsid w:val="009561F3"/>
    <w:rsid w:val="0095636C"/>
    <w:rsid w:val="00960E3D"/>
    <w:rsid w:val="009617F6"/>
    <w:rsid w:val="0096187C"/>
    <w:rsid w:val="00962DFE"/>
    <w:rsid w:val="00962FEB"/>
    <w:rsid w:val="0096365F"/>
    <w:rsid w:val="00963C90"/>
    <w:rsid w:val="00964C7A"/>
    <w:rsid w:val="00965F46"/>
    <w:rsid w:val="0097086B"/>
    <w:rsid w:val="00970E46"/>
    <w:rsid w:val="009719E3"/>
    <w:rsid w:val="0097235F"/>
    <w:rsid w:val="00972E6F"/>
    <w:rsid w:val="00973532"/>
    <w:rsid w:val="00974225"/>
    <w:rsid w:val="00975E40"/>
    <w:rsid w:val="00976572"/>
    <w:rsid w:val="00976995"/>
    <w:rsid w:val="00976A8B"/>
    <w:rsid w:val="0097767F"/>
    <w:rsid w:val="00977DB4"/>
    <w:rsid w:val="009814C1"/>
    <w:rsid w:val="00981683"/>
    <w:rsid w:val="00981B4F"/>
    <w:rsid w:val="00982F75"/>
    <w:rsid w:val="009849BD"/>
    <w:rsid w:val="00984B07"/>
    <w:rsid w:val="00985D4E"/>
    <w:rsid w:val="00986B89"/>
    <w:rsid w:val="00986CA4"/>
    <w:rsid w:val="00987192"/>
    <w:rsid w:val="0098741F"/>
    <w:rsid w:val="00990AB6"/>
    <w:rsid w:val="00991487"/>
    <w:rsid w:val="00991803"/>
    <w:rsid w:val="0099337B"/>
    <w:rsid w:val="0099586A"/>
    <w:rsid w:val="0099750F"/>
    <w:rsid w:val="009A02BC"/>
    <w:rsid w:val="009A1055"/>
    <w:rsid w:val="009A1891"/>
    <w:rsid w:val="009A39EC"/>
    <w:rsid w:val="009A3F0A"/>
    <w:rsid w:val="009A646F"/>
    <w:rsid w:val="009A64F9"/>
    <w:rsid w:val="009A72C8"/>
    <w:rsid w:val="009B262B"/>
    <w:rsid w:val="009B2B74"/>
    <w:rsid w:val="009B3134"/>
    <w:rsid w:val="009B3606"/>
    <w:rsid w:val="009B3BD2"/>
    <w:rsid w:val="009B424C"/>
    <w:rsid w:val="009B47E3"/>
    <w:rsid w:val="009B5892"/>
    <w:rsid w:val="009B5FB5"/>
    <w:rsid w:val="009B67A2"/>
    <w:rsid w:val="009B6B54"/>
    <w:rsid w:val="009B7623"/>
    <w:rsid w:val="009C0776"/>
    <w:rsid w:val="009C0FD5"/>
    <w:rsid w:val="009C1B8D"/>
    <w:rsid w:val="009C2E75"/>
    <w:rsid w:val="009C2EFC"/>
    <w:rsid w:val="009C3B5C"/>
    <w:rsid w:val="009C3D44"/>
    <w:rsid w:val="009C4509"/>
    <w:rsid w:val="009C5D2A"/>
    <w:rsid w:val="009C5EF6"/>
    <w:rsid w:val="009C66F8"/>
    <w:rsid w:val="009C673A"/>
    <w:rsid w:val="009C71A8"/>
    <w:rsid w:val="009C7B1A"/>
    <w:rsid w:val="009D033D"/>
    <w:rsid w:val="009D0F6B"/>
    <w:rsid w:val="009D158E"/>
    <w:rsid w:val="009D315F"/>
    <w:rsid w:val="009D3347"/>
    <w:rsid w:val="009D449B"/>
    <w:rsid w:val="009D6230"/>
    <w:rsid w:val="009D7377"/>
    <w:rsid w:val="009E109A"/>
    <w:rsid w:val="009E14E2"/>
    <w:rsid w:val="009E2E6B"/>
    <w:rsid w:val="009E33DC"/>
    <w:rsid w:val="009E3A73"/>
    <w:rsid w:val="009E6147"/>
    <w:rsid w:val="009E6AA4"/>
    <w:rsid w:val="009E78AE"/>
    <w:rsid w:val="009E7D0B"/>
    <w:rsid w:val="009F2A1D"/>
    <w:rsid w:val="009F37CC"/>
    <w:rsid w:val="009F4027"/>
    <w:rsid w:val="009F511B"/>
    <w:rsid w:val="009F7702"/>
    <w:rsid w:val="00A01737"/>
    <w:rsid w:val="00A03132"/>
    <w:rsid w:val="00A03F35"/>
    <w:rsid w:val="00A05530"/>
    <w:rsid w:val="00A05A05"/>
    <w:rsid w:val="00A07D91"/>
    <w:rsid w:val="00A10C2D"/>
    <w:rsid w:val="00A11EC1"/>
    <w:rsid w:val="00A12394"/>
    <w:rsid w:val="00A135DE"/>
    <w:rsid w:val="00A141DF"/>
    <w:rsid w:val="00A14DC1"/>
    <w:rsid w:val="00A1565A"/>
    <w:rsid w:val="00A15C7D"/>
    <w:rsid w:val="00A17258"/>
    <w:rsid w:val="00A20840"/>
    <w:rsid w:val="00A22A99"/>
    <w:rsid w:val="00A241FB"/>
    <w:rsid w:val="00A243E4"/>
    <w:rsid w:val="00A24736"/>
    <w:rsid w:val="00A25357"/>
    <w:rsid w:val="00A25F15"/>
    <w:rsid w:val="00A26172"/>
    <w:rsid w:val="00A27666"/>
    <w:rsid w:val="00A31AA4"/>
    <w:rsid w:val="00A31D0E"/>
    <w:rsid w:val="00A325E0"/>
    <w:rsid w:val="00A32FA9"/>
    <w:rsid w:val="00A3319C"/>
    <w:rsid w:val="00A3320E"/>
    <w:rsid w:val="00A335F1"/>
    <w:rsid w:val="00A33DDE"/>
    <w:rsid w:val="00A34370"/>
    <w:rsid w:val="00A34846"/>
    <w:rsid w:val="00A348BE"/>
    <w:rsid w:val="00A35E2E"/>
    <w:rsid w:val="00A360E8"/>
    <w:rsid w:val="00A361F1"/>
    <w:rsid w:val="00A36C12"/>
    <w:rsid w:val="00A36E94"/>
    <w:rsid w:val="00A372C7"/>
    <w:rsid w:val="00A375E7"/>
    <w:rsid w:val="00A400BE"/>
    <w:rsid w:val="00A418F4"/>
    <w:rsid w:val="00A41C82"/>
    <w:rsid w:val="00A42210"/>
    <w:rsid w:val="00A42AFA"/>
    <w:rsid w:val="00A42C99"/>
    <w:rsid w:val="00A43398"/>
    <w:rsid w:val="00A433A1"/>
    <w:rsid w:val="00A46F97"/>
    <w:rsid w:val="00A50B0A"/>
    <w:rsid w:val="00A51791"/>
    <w:rsid w:val="00A53DE1"/>
    <w:rsid w:val="00A54177"/>
    <w:rsid w:val="00A5490C"/>
    <w:rsid w:val="00A54B33"/>
    <w:rsid w:val="00A557FD"/>
    <w:rsid w:val="00A57B7E"/>
    <w:rsid w:val="00A57D6A"/>
    <w:rsid w:val="00A6115F"/>
    <w:rsid w:val="00A63D56"/>
    <w:rsid w:val="00A64782"/>
    <w:rsid w:val="00A64DB4"/>
    <w:rsid w:val="00A677BA"/>
    <w:rsid w:val="00A715E0"/>
    <w:rsid w:val="00A71642"/>
    <w:rsid w:val="00A716AD"/>
    <w:rsid w:val="00A73126"/>
    <w:rsid w:val="00A73194"/>
    <w:rsid w:val="00A73FBA"/>
    <w:rsid w:val="00A7509D"/>
    <w:rsid w:val="00A75CBB"/>
    <w:rsid w:val="00A77C94"/>
    <w:rsid w:val="00A80E3D"/>
    <w:rsid w:val="00A81284"/>
    <w:rsid w:val="00A815F4"/>
    <w:rsid w:val="00A819F4"/>
    <w:rsid w:val="00A82964"/>
    <w:rsid w:val="00A82C24"/>
    <w:rsid w:val="00A84670"/>
    <w:rsid w:val="00A850C2"/>
    <w:rsid w:val="00A85B25"/>
    <w:rsid w:val="00A861D8"/>
    <w:rsid w:val="00A869C7"/>
    <w:rsid w:val="00A86E99"/>
    <w:rsid w:val="00A87757"/>
    <w:rsid w:val="00A90372"/>
    <w:rsid w:val="00A90A18"/>
    <w:rsid w:val="00A91955"/>
    <w:rsid w:val="00A91B6B"/>
    <w:rsid w:val="00A933F9"/>
    <w:rsid w:val="00A93EEE"/>
    <w:rsid w:val="00A94E6D"/>
    <w:rsid w:val="00A95208"/>
    <w:rsid w:val="00AA0C25"/>
    <w:rsid w:val="00AA0CD4"/>
    <w:rsid w:val="00AA11C6"/>
    <w:rsid w:val="00AA1904"/>
    <w:rsid w:val="00AA1975"/>
    <w:rsid w:val="00AA1D6B"/>
    <w:rsid w:val="00AA5AE6"/>
    <w:rsid w:val="00AA6294"/>
    <w:rsid w:val="00AA6B0A"/>
    <w:rsid w:val="00AA7198"/>
    <w:rsid w:val="00AA7900"/>
    <w:rsid w:val="00AB077E"/>
    <w:rsid w:val="00AB07EF"/>
    <w:rsid w:val="00AB14DF"/>
    <w:rsid w:val="00AB178D"/>
    <w:rsid w:val="00AB1C11"/>
    <w:rsid w:val="00AB2FB8"/>
    <w:rsid w:val="00AB38EE"/>
    <w:rsid w:val="00AB6C03"/>
    <w:rsid w:val="00AB7461"/>
    <w:rsid w:val="00AC02F4"/>
    <w:rsid w:val="00AC03DD"/>
    <w:rsid w:val="00AC04CF"/>
    <w:rsid w:val="00AC05BA"/>
    <w:rsid w:val="00AC068A"/>
    <w:rsid w:val="00AC138A"/>
    <w:rsid w:val="00AC18CE"/>
    <w:rsid w:val="00AC2259"/>
    <w:rsid w:val="00AC2545"/>
    <w:rsid w:val="00AC2899"/>
    <w:rsid w:val="00AC2EA9"/>
    <w:rsid w:val="00AC419B"/>
    <w:rsid w:val="00AC4763"/>
    <w:rsid w:val="00AC4852"/>
    <w:rsid w:val="00AD0064"/>
    <w:rsid w:val="00AD0A7B"/>
    <w:rsid w:val="00AD0B01"/>
    <w:rsid w:val="00AD2B40"/>
    <w:rsid w:val="00AD3104"/>
    <w:rsid w:val="00AD4662"/>
    <w:rsid w:val="00AD553F"/>
    <w:rsid w:val="00AD56B5"/>
    <w:rsid w:val="00AD7D37"/>
    <w:rsid w:val="00AE1EC5"/>
    <w:rsid w:val="00AE23B0"/>
    <w:rsid w:val="00AE25DC"/>
    <w:rsid w:val="00AE31BA"/>
    <w:rsid w:val="00AE40BA"/>
    <w:rsid w:val="00AE40EF"/>
    <w:rsid w:val="00AE47DE"/>
    <w:rsid w:val="00AE4A71"/>
    <w:rsid w:val="00AE5849"/>
    <w:rsid w:val="00AE6F14"/>
    <w:rsid w:val="00AE7B57"/>
    <w:rsid w:val="00AF04C0"/>
    <w:rsid w:val="00AF05F8"/>
    <w:rsid w:val="00AF11AB"/>
    <w:rsid w:val="00AF2B4F"/>
    <w:rsid w:val="00AF2B60"/>
    <w:rsid w:val="00AF2D36"/>
    <w:rsid w:val="00AF2F8D"/>
    <w:rsid w:val="00AF40F7"/>
    <w:rsid w:val="00AF4162"/>
    <w:rsid w:val="00AF4A8E"/>
    <w:rsid w:val="00AF7616"/>
    <w:rsid w:val="00B01514"/>
    <w:rsid w:val="00B01E5F"/>
    <w:rsid w:val="00B023CA"/>
    <w:rsid w:val="00B02E39"/>
    <w:rsid w:val="00B047F7"/>
    <w:rsid w:val="00B048C2"/>
    <w:rsid w:val="00B05559"/>
    <w:rsid w:val="00B068C4"/>
    <w:rsid w:val="00B07291"/>
    <w:rsid w:val="00B07A96"/>
    <w:rsid w:val="00B10948"/>
    <w:rsid w:val="00B1098B"/>
    <w:rsid w:val="00B143A3"/>
    <w:rsid w:val="00B15050"/>
    <w:rsid w:val="00B15145"/>
    <w:rsid w:val="00B153EC"/>
    <w:rsid w:val="00B170CD"/>
    <w:rsid w:val="00B170E4"/>
    <w:rsid w:val="00B17FDE"/>
    <w:rsid w:val="00B21658"/>
    <w:rsid w:val="00B2209C"/>
    <w:rsid w:val="00B26AE2"/>
    <w:rsid w:val="00B2772B"/>
    <w:rsid w:val="00B301D2"/>
    <w:rsid w:val="00B32162"/>
    <w:rsid w:val="00B3258C"/>
    <w:rsid w:val="00B336E9"/>
    <w:rsid w:val="00B354DD"/>
    <w:rsid w:val="00B35C87"/>
    <w:rsid w:val="00B35DE7"/>
    <w:rsid w:val="00B35E12"/>
    <w:rsid w:val="00B36688"/>
    <w:rsid w:val="00B375B8"/>
    <w:rsid w:val="00B41265"/>
    <w:rsid w:val="00B41770"/>
    <w:rsid w:val="00B419EA"/>
    <w:rsid w:val="00B41E3A"/>
    <w:rsid w:val="00B42540"/>
    <w:rsid w:val="00B4374B"/>
    <w:rsid w:val="00B44654"/>
    <w:rsid w:val="00B45F46"/>
    <w:rsid w:val="00B4744A"/>
    <w:rsid w:val="00B50423"/>
    <w:rsid w:val="00B50AB9"/>
    <w:rsid w:val="00B5138B"/>
    <w:rsid w:val="00B5171D"/>
    <w:rsid w:val="00B51B83"/>
    <w:rsid w:val="00B529CD"/>
    <w:rsid w:val="00B5488B"/>
    <w:rsid w:val="00B562AF"/>
    <w:rsid w:val="00B56307"/>
    <w:rsid w:val="00B56681"/>
    <w:rsid w:val="00B56E1B"/>
    <w:rsid w:val="00B60CB5"/>
    <w:rsid w:val="00B61900"/>
    <w:rsid w:val="00B61E4D"/>
    <w:rsid w:val="00B62CB9"/>
    <w:rsid w:val="00B64E20"/>
    <w:rsid w:val="00B6537C"/>
    <w:rsid w:val="00B66A57"/>
    <w:rsid w:val="00B675B3"/>
    <w:rsid w:val="00B703BE"/>
    <w:rsid w:val="00B709F3"/>
    <w:rsid w:val="00B711BB"/>
    <w:rsid w:val="00B718CB"/>
    <w:rsid w:val="00B71FAF"/>
    <w:rsid w:val="00B7201A"/>
    <w:rsid w:val="00B72732"/>
    <w:rsid w:val="00B734D1"/>
    <w:rsid w:val="00B7358B"/>
    <w:rsid w:val="00B73A51"/>
    <w:rsid w:val="00B754AD"/>
    <w:rsid w:val="00B75D65"/>
    <w:rsid w:val="00B76060"/>
    <w:rsid w:val="00B779AC"/>
    <w:rsid w:val="00B77AAC"/>
    <w:rsid w:val="00B810CA"/>
    <w:rsid w:val="00B82BB7"/>
    <w:rsid w:val="00B84E90"/>
    <w:rsid w:val="00B8561D"/>
    <w:rsid w:val="00B86532"/>
    <w:rsid w:val="00B8772B"/>
    <w:rsid w:val="00B901F0"/>
    <w:rsid w:val="00B91067"/>
    <w:rsid w:val="00B92359"/>
    <w:rsid w:val="00B9448F"/>
    <w:rsid w:val="00B94E71"/>
    <w:rsid w:val="00B9502A"/>
    <w:rsid w:val="00B95F37"/>
    <w:rsid w:val="00B960A4"/>
    <w:rsid w:val="00B962FF"/>
    <w:rsid w:val="00B96584"/>
    <w:rsid w:val="00B9664C"/>
    <w:rsid w:val="00B96910"/>
    <w:rsid w:val="00B96A89"/>
    <w:rsid w:val="00B97426"/>
    <w:rsid w:val="00B977BA"/>
    <w:rsid w:val="00BA00B6"/>
    <w:rsid w:val="00BA26F4"/>
    <w:rsid w:val="00BA27B8"/>
    <w:rsid w:val="00BA3DF9"/>
    <w:rsid w:val="00BA4B44"/>
    <w:rsid w:val="00BA4CDE"/>
    <w:rsid w:val="00BA5283"/>
    <w:rsid w:val="00BA6ADB"/>
    <w:rsid w:val="00BA7BDA"/>
    <w:rsid w:val="00BA7EBA"/>
    <w:rsid w:val="00BB076F"/>
    <w:rsid w:val="00BB1560"/>
    <w:rsid w:val="00BB39FF"/>
    <w:rsid w:val="00BB45D9"/>
    <w:rsid w:val="00BB4A3E"/>
    <w:rsid w:val="00BB4A87"/>
    <w:rsid w:val="00BB4D58"/>
    <w:rsid w:val="00BB4E30"/>
    <w:rsid w:val="00BB51BA"/>
    <w:rsid w:val="00BB5323"/>
    <w:rsid w:val="00BB5F59"/>
    <w:rsid w:val="00BB7842"/>
    <w:rsid w:val="00BC10B4"/>
    <w:rsid w:val="00BC17CC"/>
    <w:rsid w:val="00BC3706"/>
    <w:rsid w:val="00BC3813"/>
    <w:rsid w:val="00BC4175"/>
    <w:rsid w:val="00BC4210"/>
    <w:rsid w:val="00BC508D"/>
    <w:rsid w:val="00BC55E7"/>
    <w:rsid w:val="00BC694D"/>
    <w:rsid w:val="00BC69E0"/>
    <w:rsid w:val="00BC75AB"/>
    <w:rsid w:val="00BD066D"/>
    <w:rsid w:val="00BD0780"/>
    <w:rsid w:val="00BD0F3F"/>
    <w:rsid w:val="00BD3553"/>
    <w:rsid w:val="00BD36E0"/>
    <w:rsid w:val="00BD4016"/>
    <w:rsid w:val="00BD403C"/>
    <w:rsid w:val="00BD46EA"/>
    <w:rsid w:val="00BD48E5"/>
    <w:rsid w:val="00BD508D"/>
    <w:rsid w:val="00BD5A94"/>
    <w:rsid w:val="00BD6893"/>
    <w:rsid w:val="00BD69FC"/>
    <w:rsid w:val="00BD6EE2"/>
    <w:rsid w:val="00BD7D87"/>
    <w:rsid w:val="00BE07AB"/>
    <w:rsid w:val="00BE086A"/>
    <w:rsid w:val="00BE0B72"/>
    <w:rsid w:val="00BE4498"/>
    <w:rsid w:val="00BE5480"/>
    <w:rsid w:val="00BE59F2"/>
    <w:rsid w:val="00BE7E4A"/>
    <w:rsid w:val="00BF0A8A"/>
    <w:rsid w:val="00BF1036"/>
    <w:rsid w:val="00BF1455"/>
    <w:rsid w:val="00BF24D8"/>
    <w:rsid w:val="00BF5C8F"/>
    <w:rsid w:val="00BF632D"/>
    <w:rsid w:val="00BF65BC"/>
    <w:rsid w:val="00BF6EE5"/>
    <w:rsid w:val="00BF7AC3"/>
    <w:rsid w:val="00C000B5"/>
    <w:rsid w:val="00C00430"/>
    <w:rsid w:val="00C017AC"/>
    <w:rsid w:val="00C01F14"/>
    <w:rsid w:val="00C0300A"/>
    <w:rsid w:val="00C050DF"/>
    <w:rsid w:val="00C073F2"/>
    <w:rsid w:val="00C0768B"/>
    <w:rsid w:val="00C11166"/>
    <w:rsid w:val="00C1183F"/>
    <w:rsid w:val="00C121D4"/>
    <w:rsid w:val="00C132C0"/>
    <w:rsid w:val="00C15B23"/>
    <w:rsid w:val="00C17BEC"/>
    <w:rsid w:val="00C17CDF"/>
    <w:rsid w:val="00C207EF"/>
    <w:rsid w:val="00C20831"/>
    <w:rsid w:val="00C20DE8"/>
    <w:rsid w:val="00C2134A"/>
    <w:rsid w:val="00C214FC"/>
    <w:rsid w:val="00C21D29"/>
    <w:rsid w:val="00C2269A"/>
    <w:rsid w:val="00C22EB6"/>
    <w:rsid w:val="00C2400C"/>
    <w:rsid w:val="00C25656"/>
    <w:rsid w:val="00C2583F"/>
    <w:rsid w:val="00C3001F"/>
    <w:rsid w:val="00C30232"/>
    <w:rsid w:val="00C3027F"/>
    <w:rsid w:val="00C319F8"/>
    <w:rsid w:val="00C3308D"/>
    <w:rsid w:val="00C330B5"/>
    <w:rsid w:val="00C35A30"/>
    <w:rsid w:val="00C40D17"/>
    <w:rsid w:val="00C40F14"/>
    <w:rsid w:val="00C41457"/>
    <w:rsid w:val="00C41EF9"/>
    <w:rsid w:val="00C42A5C"/>
    <w:rsid w:val="00C439B0"/>
    <w:rsid w:val="00C4414E"/>
    <w:rsid w:val="00C4518B"/>
    <w:rsid w:val="00C454FF"/>
    <w:rsid w:val="00C46398"/>
    <w:rsid w:val="00C463B6"/>
    <w:rsid w:val="00C50F85"/>
    <w:rsid w:val="00C55C85"/>
    <w:rsid w:val="00C57683"/>
    <w:rsid w:val="00C617AA"/>
    <w:rsid w:val="00C62281"/>
    <w:rsid w:val="00C6286B"/>
    <w:rsid w:val="00C62EAA"/>
    <w:rsid w:val="00C64CF0"/>
    <w:rsid w:val="00C66152"/>
    <w:rsid w:val="00C708BF"/>
    <w:rsid w:val="00C7155D"/>
    <w:rsid w:val="00C71E04"/>
    <w:rsid w:val="00C72139"/>
    <w:rsid w:val="00C72376"/>
    <w:rsid w:val="00C724A0"/>
    <w:rsid w:val="00C726D3"/>
    <w:rsid w:val="00C72DDB"/>
    <w:rsid w:val="00C757DA"/>
    <w:rsid w:val="00C75B9E"/>
    <w:rsid w:val="00C7706D"/>
    <w:rsid w:val="00C77314"/>
    <w:rsid w:val="00C81A63"/>
    <w:rsid w:val="00C81F1E"/>
    <w:rsid w:val="00C825C1"/>
    <w:rsid w:val="00C82A3A"/>
    <w:rsid w:val="00C84A00"/>
    <w:rsid w:val="00C8508A"/>
    <w:rsid w:val="00C85CA8"/>
    <w:rsid w:val="00C8698E"/>
    <w:rsid w:val="00C86B98"/>
    <w:rsid w:val="00C87F0E"/>
    <w:rsid w:val="00C90942"/>
    <w:rsid w:val="00C911E9"/>
    <w:rsid w:val="00C91B9B"/>
    <w:rsid w:val="00C91DAC"/>
    <w:rsid w:val="00C927C8"/>
    <w:rsid w:val="00C96635"/>
    <w:rsid w:val="00C976EA"/>
    <w:rsid w:val="00C977AE"/>
    <w:rsid w:val="00CA080B"/>
    <w:rsid w:val="00CA0F49"/>
    <w:rsid w:val="00CA1BFB"/>
    <w:rsid w:val="00CA303E"/>
    <w:rsid w:val="00CA53B2"/>
    <w:rsid w:val="00CA6791"/>
    <w:rsid w:val="00CA779E"/>
    <w:rsid w:val="00CB365E"/>
    <w:rsid w:val="00CB3F42"/>
    <w:rsid w:val="00CB5DFE"/>
    <w:rsid w:val="00CB680E"/>
    <w:rsid w:val="00CC144E"/>
    <w:rsid w:val="00CC1F61"/>
    <w:rsid w:val="00CC3415"/>
    <w:rsid w:val="00CC3CEE"/>
    <w:rsid w:val="00CC3E0D"/>
    <w:rsid w:val="00CC510B"/>
    <w:rsid w:val="00CC66BE"/>
    <w:rsid w:val="00CC670F"/>
    <w:rsid w:val="00CC76E2"/>
    <w:rsid w:val="00CD0941"/>
    <w:rsid w:val="00CD31E6"/>
    <w:rsid w:val="00CD3AE4"/>
    <w:rsid w:val="00CD3BE0"/>
    <w:rsid w:val="00CD6165"/>
    <w:rsid w:val="00CD7393"/>
    <w:rsid w:val="00CD7B89"/>
    <w:rsid w:val="00CE2AB8"/>
    <w:rsid w:val="00CE2FC4"/>
    <w:rsid w:val="00CE423D"/>
    <w:rsid w:val="00CE444E"/>
    <w:rsid w:val="00CE51E9"/>
    <w:rsid w:val="00CE7B1C"/>
    <w:rsid w:val="00CF03B8"/>
    <w:rsid w:val="00CF2859"/>
    <w:rsid w:val="00CF2B91"/>
    <w:rsid w:val="00CF3D4B"/>
    <w:rsid w:val="00CF4F82"/>
    <w:rsid w:val="00CF50FA"/>
    <w:rsid w:val="00CF59D2"/>
    <w:rsid w:val="00CF5CE3"/>
    <w:rsid w:val="00CF62EA"/>
    <w:rsid w:val="00CF76F3"/>
    <w:rsid w:val="00D008D8"/>
    <w:rsid w:val="00D01714"/>
    <w:rsid w:val="00D0182E"/>
    <w:rsid w:val="00D02F8A"/>
    <w:rsid w:val="00D031BB"/>
    <w:rsid w:val="00D03784"/>
    <w:rsid w:val="00D0488C"/>
    <w:rsid w:val="00D053F7"/>
    <w:rsid w:val="00D05810"/>
    <w:rsid w:val="00D0599A"/>
    <w:rsid w:val="00D10CDE"/>
    <w:rsid w:val="00D10F62"/>
    <w:rsid w:val="00D118E5"/>
    <w:rsid w:val="00D11A6D"/>
    <w:rsid w:val="00D11AB1"/>
    <w:rsid w:val="00D125C1"/>
    <w:rsid w:val="00D128F4"/>
    <w:rsid w:val="00D13A08"/>
    <w:rsid w:val="00D1436A"/>
    <w:rsid w:val="00D14515"/>
    <w:rsid w:val="00D15DA9"/>
    <w:rsid w:val="00D16057"/>
    <w:rsid w:val="00D16900"/>
    <w:rsid w:val="00D16A83"/>
    <w:rsid w:val="00D17AC1"/>
    <w:rsid w:val="00D224C5"/>
    <w:rsid w:val="00D2258B"/>
    <w:rsid w:val="00D22800"/>
    <w:rsid w:val="00D241AB"/>
    <w:rsid w:val="00D27FE7"/>
    <w:rsid w:val="00D306F6"/>
    <w:rsid w:val="00D31827"/>
    <w:rsid w:val="00D3273F"/>
    <w:rsid w:val="00D329E8"/>
    <w:rsid w:val="00D33EB7"/>
    <w:rsid w:val="00D34CED"/>
    <w:rsid w:val="00D3657E"/>
    <w:rsid w:val="00D36712"/>
    <w:rsid w:val="00D37125"/>
    <w:rsid w:val="00D371EF"/>
    <w:rsid w:val="00D417F9"/>
    <w:rsid w:val="00D42584"/>
    <w:rsid w:val="00D44E0B"/>
    <w:rsid w:val="00D44F2B"/>
    <w:rsid w:val="00D45578"/>
    <w:rsid w:val="00D45A98"/>
    <w:rsid w:val="00D47145"/>
    <w:rsid w:val="00D5149E"/>
    <w:rsid w:val="00D5231C"/>
    <w:rsid w:val="00D54931"/>
    <w:rsid w:val="00D557E1"/>
    <w:rsid w:val="00D56735"/>
    <w:rsid w:val="00D60232"/>
    <w:rsid w:val="00D60726"/>
    <w:rsid w:val="00D60AAB"/>
    <w:rsid w:val="00D60AD6"/>
    <w:rsid w:val="00D60DB9"/>
    <w:rsid w:val="00D61356"/>
    <w:rsid w:val="00D61CD2"/>
    <w:rsid w:val="00D62458"/>
    <w:rsid w:val="00D634C1"/>
    <w:rsid w:val="00D636E2"/>
    <w:rsid w:val="00D6455D"/>
    <w:rsid w:val="00D645EA"/>
    <w:rsid w:val="00D65142"/>
    <w:rsid w:val="00D671AD"/>
    <w:rsid w:val="00D70106"/>
    <w:rsid w:val="00D71E12"/>
    <w:rsid w:val="00D72B2C"/>
    <w:rsid w:val="00D754AF"/>
    <w:rsid w:val="00D77F63"/>
    <w:rsid w:val="00D81DD8"/>
    <w:rsid w:val="00D83790"/>
    <w:rsid w:val="00D84DFD"/>
    <w:rsid w:val="00D8530C"/>
    <w:rsid w:val="00D8552E"/>
    <w:rsid w:val="00D86434"/>
    <w:rsid w:val="00D900B9"/>
    <w:rsid w:val="00D9058F"/>
    <w:rsid w:val="00D92261"/>
    <w:rsid w:val="00D932D7"/>
    <w:rsid w:val="00D95386"/>
    <w:rsid w:val="00D95FAC"/>
    <w:rsid w:val="00D96260"/>
    <w:rsid w:val="00DA12D3"/>
    <w:rsid w:val="00DA1AED"/>
    <w:rsid w:val="00DA56C3"/>
    <w:rsid w:val="00DA6606"/>
    <w:rsid w:val="00DA72EA"/>
    <w:rsid w:val="00DA794E"/>
    <w:rsid w:val="00DA7F61"/>
    <w:rsid w:val="00DB1BBA"/>
    <w:rsid w:val="00DB1C94"/>
    <w:rsid w:val="00DB1FC1"/>
    <w:rsid w:val="00DB60BB"/>
    <w:rsid w:val="00DB66CF"/>
    <w:rsid w:val="00DB7F03"/>
    <w:rsid w:val="00DC0574"/>
    <w:rsid w:val="00DC1EFE"/>
    <w:rsid w:val="00DC1FC6"/>
    <w:rsid w:val="00DC2C52"/>
    <w:rsid w:val="00DC3595"/>
    <w:rsid w:val="00DC36B0"/>
    <w:rsid w:val="00DC373B"/>
    <w:rsid w:val="00DC5C3F"/>
    <w:rsid w:val="00DC7060"/>
    <w:rsid w:val="00DD0F09"/>
    <w:rsid w:val="00DD11AB"/>
    <w:rsid w:val="00DD3184"/>
    <w:rsid w:val="00DD381E"/>
    <w:rsid w:val="00DD4C3C"/>
    <w:rsid w:val="00DD5DDB"/>
    <w:rsid w:val="00DD5FAB"/>
    <w:rsid w:val="00DD6BE9"/>
    <w:rsid w:val="00DD6EF3"/>
    <w:rsid w:val="00DD72E6"/>
    <w:rsid w:val="00DD7FC9"/>
    <w:rsid w:val="00DE0804"/>
    <w:rsid w:val="00DE1031"/>
    <w:rsid w:val="00DE1C91"/>
    <w:rsid w:val="00DE2895"/>
    <w:rsid w:val="00DE3934"/>
    <w:rsid w:val="00DE4413"/>
    <w:rsid w:val="00DE4A99"/>
    <w:rsid w:val="00DE5054"/>
    <w:rsid w:val="00DE6159"/>
    <w:rsid w:val="00DE63C2"/>
    <w:rsid w:val="00DE7033"/>
    <w:rsid w:val="00DE7A3A"/>
    <w:rsid w:val="00DF01DF"/>
    <w:rsid w:val="00DF02D3"/>
    <w:rsid w:val="00DF05EE"/>
    <w:rsid w:val="00DF0EFE"/>
    <w:rsid w:val="00DF1FF1"/>
    <w:rsid w:val="00DF29F6"/>
    <w:rsid w:val="00DF2A18"/>
    <w:rsid w:val="00DF2DFF"/>
    <w:rsid w:val="00DF5139"/>
    <w:rsid w:val="00DF679E"/>
    <w:rsid w:val="00DF7756"/>
    <w:rsid w:val="00DF7D03"/>
    <w:rsid w:val="00DF7EE6"/>
    <w:rsid w:val="00E02491"/>
    <w:rsid w:val="00E02765"/>
    <w:rsid w:val="00E05F50"/>
    <w:rsid w:val="00E065AD"/>
    <w:rsid w:val="00E06B4D"/>
    <w:rsid w:val="00E06EC3"/>
    <w:rsid w:val="00E07388"/>
    <w:rsid w:val="00E0745E"/>
    <w:rsid w:val="00E07BE5"/>
    <w:rsid w:val="00E07CE4"/>
    <w:rsid w:val="00E10465"/>
    <w:rsid w:val="00E10B1A"/>
    <w:rsid w:val="00E11133"/>
    <w:rsid w:val="00E116CD"/>
    <w:rsid w:val="00E13205"/>
    <w:rsid w:val="00E13C3D"/>
    <w:rsid w:val="00E155A5"/>
    <w:rsid w:val="00E15AEE"/>
    <w:rsid w:val="00E24D57"/>
    <w:rsid w:val="00E25411"/>
    <w:rsid w:val="00E276D2"/>
    <w:rsid w:val="00E278DA"/>
    <w:rsid w:val="00E27A89"/>
    <w:rsid w:val="00E30687"/>
    <w:rsid w:val="00E32EFF"/>
    <w:rsid w:val="00E3317A"/>
    <w:rsid w:val="00E33613"/>
    <w:rsid w:val="00E346C3"/>
    <w:rsid w:val="00E3508B"/>
    <w:rsid w:val="00E35EFF"/>
    <w:rsid w:val="00E3700C"/>
    <w:rsid w:val="00E3789D"/>
    <w:rsid w:val="00E40B36"/>
    <w:rsid w:val="00E412A9"/>
    <w:rsid w:val="00E42901"/>
    <w:rsid w:val="00E42E5B"/>
    <w:rsid w:val="00E4487D"/>
    <w:rsid w:val="00E45869"/>
    <w:rsid w:val="00E4610E"/>
    <w:rsid w:val="00E461BE"/>
    <w:rsid w:val="00E46309"/>
    <w:rsid w:val="00E50C1A"/>
    <w:rsid w:val="00E53B14"/>
    <w:rsid w:val="00E5503D"/>
    <w:rsid w:val="00E56840"/>
    <w:rsid w:val="00E6031F"/>
    <w:rsid w:val="00E60364"/>
    <w:rsid w:val="00E64317"/>
    <w:rsid w:val="00E64FF4"/>
    <w:rsid w:val="00E65E2A"/>
    <w:rsid w:val="00E66040"/>
    <w:rsid w:val="00E666AD"/>
    <w:rsid w:val="00E666B3"/>
    <w:rsid w:val="00E7057E"/>
    <w:rsid w:val="00E70AD3"/>
    <w:rsid w:val="00E71CA2"/>
    <w:rsid w:val="00E71E25"/>
    <w:rsid w:val="00E73361"/>
    <w:rsid w:val="00E77B0D"/>
    <w:rsid w:val="00E77C89"/>
    <w:rsid w:val="00E81519"/>
    <w:rsid w:val="00E81F4A"/>
    <w:rsid w:val="00E82B67"/>
    <w:rsid w:val="00E83051"/>
    <w:rsid w:val="00E86C1C"/>
    <w:rsid w:val="00E86CCB"/>
    <w:rsid w:val="00E8716F"/>
    <w:rsid w:val="00E87333"/>
    <w:rsid w:val="00E90756"/>
    <w:rsid w:val="00E91601"/>
    <w:rsid w:val="00E91C15"/>
    <w:rsid w:val="00E93AD0"/>
    <w:rsid w:val="00E93EB0"/>
    <w:rsid w:val="00E94520"/>
    <w:rsid w:val="00E94F53"/>
    <w:rsid w:val="00E97082"/>
    <w:rsid w:val="00E97970"/>
    <w:rsid w:val="00E97A94"/>
    <w:rsid w:val="00EA10F5"/>
    <w:rsid w:val="00EA1A5B"/>
    <w:rsid w:val="00EA2186"/>
    <w:rsid w:val="00EA2846"/>
    <w:rsid w:val="00EA2DED"/>
    <w:rsid w:val="00EA3B42"/>
    <w:rsid w:val="00EA3DF8"/>
    <w:rsid w:val="00EA4F5E"/>
    <w:rsid w:val="00EA6FD9"/>
    <w:rsid w:val="00EA7CA5"/>
    <w:rsid w:val="00EB04BE"/>
    <w:rsid w:val="00EB0E1E"/>
    <w:rsid w:val="00EB2487"/>
    <w:rsid w:val="00EB341B"/>
    <w:rsid w:val="00EB34A8"/>
    <w:rsid w:val="00EB3735"/>
    <w:rsid w:val="00EB3A25"/>
    <w:rsid w:val="00EB3D43"/>
    <w:rsid w:val="00EB44D3"/>
    <w:rsid w:val="00EB5772"/>
    <w:rsid w:val="00EB7EA1"/>
    <w:rsid w:val="00EC0043"/>
    <w:rsid w:val="00EC07B9"/>
    <w:rsid w:val="00EC29C8"/>
    <w:rsid w:val="00EC29D0"/>
    <w:rsid w:val="00EC4121"/>
    <w:rsid w:val="00EC7969"/>
    <w:rsid w:val="00ED07DD"/>
    <w:rsid w:val="00ED1B7F"/>
    <w:rsid w:val="00ED204A"/>
    <w:rsid w:val="00ED45E4"/>
    <w:rsid w:val="00ED5895"/>
    <w:rsid w:val="00ED643E"/>
    <w:rsid w:val="00ED72B1"/>
    <w:rsid w:val="00ED7A65"/>
    <w:rsid w:val="00ED7B77"/>
    <w:rsid w:val="00EE003B"/>
    <w:rsid w:val="00EE1F1D"/>
    <w:rsid w:val="00EE3452"/>
    <w:rsid w:val="00EE3C15"/>
    <w:rsid w:val="00EE453A"/>
    <w:rsid w:val="00EE5002"/>
    <w:rsid w:val="00EE5970"/>
    <w:rsid w:val="00EE74FF"/>
    <w:rsid w:val="00EF0047"/>
    <w:rsid w:val="00EF1C1B"/>
    <w:rsid w:val="00EF23A9"/>
    <w:rsid w:val="00EF38E6"/>
    <w:rsid w:val="00EF393A"/>
    <w:rsid w:val="00EF5B1A"/>
    <w:rsid w:val="00EF5DD9"/>
    <w:rsid w:val="00EF6545"/>
    <w:rsid w:val="00EF65C7"/>
    <w:rsid w:val="00EF7304"/>
    <w:rsid w:val="00EF7C2E"/>
    <w:rsid w:val="00EF7D4E"/>
    <w:rsid w:val="00EF7D89"/>
    <w:rsid w:val="00EF7E1A"/>
    <w:rsid w:val="00F00CD8"/>
    <w:rsid w:val="00F011C6"/>
    <w:rsid w:val="00F012BE"/>
    <w:rsid w:val="00F01890"/>
    <w:rsid w:val="00F01BD1"/>
    <w:rsid w:val="00F01FA0"/>
    <w:rsid w:val="00F020A6"/>
    <w:rsid w:val="00F02180"/>
    <w:rsid w:val="00F02D30"/>
    <w:rsid w:val="00F04375"/>
    <w:rsid w:val="00F05ED2"/>
    <w:rsid w:val="00F05F44"/>
    <w:rsid w:val="00F06EA7"/>
    <w:rsid w:val="00F07605"/>
    <w:rsid w:val="00F112A6"/>
    <w:rsid w:val="00F11360"/>
    <w:rsid w:val="00F11643"/>
    <w:rsid w:val="00F11FEC"/>
    <w:rsid w:val="00F13676"/>
    <w:rsid w:val="00F13D48"/>
    <w:rsid w:val="00F15455"/>
    <w:rsid w:val="00F16D17"/>
    <w:rsid w:val="00F2019B"/>
    <w:rsid w:val="00F2088D"/>
    <w:rsid w:val="00F21752"/>
    <w:rsid w:val="00F22589"/>
    <w:rsid w:val="00F235B3"/>
    <w:rsid w:val="00F259F6"/>
    <w:rsid w:val="00F26B7B"/>
    <w:rsid w:val="00F27637"/>
    <w:rsid w:val="00F2778B"/>
    <w:rsid w:val="00F27B8F"/>
    <w:rsid w:val="00F27E8C"/>
    <w:rsid w:val="00F321F7"/>
    <w:rsid w:val="00F327C1"/>
    <w:rsid w:val="00F33FF6"/>
    <w:rsid w:val="00F3435A"/>
    <w:rsid w:val="00F34429"/>
    <w:rsid w:val="00F34C2F"/>
    <w:rsid w:val="00F3508F"/>
    <w:rsid w:val="00F355CF"/>
    <w:rsid w:val="00F35B5C"/>
    <w:rsid w:val="00F36117"/>
    <w:rsid w:val="00F37B88"/>
    <w:rsid w:val="00F409DE"/>
    <w:rsid w:val="00F40F4C"/>
    <w:rsid w:val="00F4161A"/>
    <w:rsid w:val="00F4220C"/>
    <w:rsid w:val="00F4796E"/>
    <w:rsid w:val="00F47EEA"/>
    <w:rsid w:val="00F50366"/>
    <w:rsid w:val="00F50770"/>
    <w:rsid w:val="00F51811"/>
    <w:rsid w:val="00F51BE6"/>
    <w:rsid w:val="00F54E7B"/>
    <w:rsid w:val="00F55941"/>
    <w:rsid w:val="00F55B59"/>
    <w:rsid w:val="00F57583"/>
    <w:rsid w:val="00F604FB"/>
    <w:rsid w:val="00F6096D"/>
    <w:rsid w:val="00F60D80"/>
    <w:rsid w:val="00F62176"/>
    <w:rsid w:val="00F645D0"/>
    <w:rsid w:val="00F6490E"/>
    <w:rsid w:val="00F65434"/>
    <w:rsid w:val="00F65F29"/>
    <w:rsid w:val="00F663D2"/>
    <w:rsid w:val="00F66558"/>
    <w:rsid w:val="00F67621"/>
    <w:rsid w:val="00F70B97"/>
    <w:rsid w:val="00F71DB7"/>
    <w:rsid w:val="00F72933"/>
    <w:rsid w:val="00F7338B"/>
    <w:rsid w:val="00F739C5"/>
    <w:rsid w:val="00F74A34"/>
    <w:rsid w:val="00F768EB"/>
    <w:rsid w:val="00F80456"/>
    <w:rsid w:val="00F8139D"/>
    <w:rsid w:val="00F816FD"/>
    <w:rsid w:val="00F81EDE"/>
    <w:rsid w:val="00F8334A"/>
    <w:rsid w:val="00F841F2"/>
    <w:rsid w:val="00F84813"/>
    <w:rsid w:val="00F86386"/>
    <w:rsid w:val="00F91225"/>
    <w:rsid w:val="00F91993"/>
    <w:rsid w:val="00F927AB"/>
    <w:rsid w:val="00F92EC1"/>
    <w:rsid w:val="00F9340B"/>
    <w:rsid w:val="00F93EC3"/>
    <w:rsid w:val="00F9565F"/>
    <w:rsid w:val="00F95ECB"/>
    <w:rsid w:val="00F96B87"/>
    <w:rsid w:val="00F96EED"/>
    <w:rsid w:val="00FA0382"/>
    <w:rsid w:val="00FA053F"/>
    <w:rsid w:val="00FA0BAF"/>
    <w:rsid w:val="00FA2766"/>
    <w:rsid w:val="00FA28F7"/>
    <w:rsid w:val="00FA418D"/>
    <w:rsid w:val="00FB016D"/>
    <w:rsid w:val="00FB3BCA"/>
    <w:rsid w:val="00FB444F"/>
    <w:rsid w:val="00FB49CF"/>
    <w:rsid w:val="00FB69C7"/>
    <w:rsid w:val="00FB69EB"/>
    <w:rsid w:val="00FB705D"/>
    <w:rsid w:val="00FC004D"/>
    <w:rsid w:val="00FC2FFC"/>
    <w:rsid w:val="00FC5480"/>
    <w:rsid w:val="00FC66D4"/>
    <w:rsid w:val="00FC70DF"/>
    <w:rsid w:val="00FC7B7E"/>
    <w:rsid w:val="00FD06BD"/>
    <w:rsid w:val="00FD09F1"/>
    <w:rsid w:val="00FD155A"/>
    <w:rsid w:val="00FD5CE7"/>
    <w:rsid w:val="00FD769D"/>
    <w:rsid w:val="00FE073E"/>
    <w:rsid w:val="00FE1FA2"/>
    <w:rsid w:val="00FE26C2"/>
    <w:rsid w:val="00FE50FC"/>
    <w:rsid w:val="00FE56BE"/>
    <w:rsid w:val="00FE6297"/>
    <w:rsid w:val="00FE728D"/>
    <w:rsid w:val="00FE75D7"/>
    <w:rsid w:val="00FE7B9F"/>
    <w:rsid w:val="00FF140D"/>
    <w:rsid w:val="00FF16AD"/>
    <w:rsid w:val="00FF1F79"/>
    <w:rsid w:val="00FF2A7F"/>
    <w:rsid w:val="00FF5276"/>
    <w:rsid w:val="00FF6452"/>
    <w:rsid w:val="00FF6BAB"/>
    <w:rsid w:val="00FF7C6C"/>
    <w:rsid w:val="0E6EF4C1"/>
    <w:rsid w:val="12A76568"/>
    <w:rsid w:val="182C9F15"/>
    <w:rsid w:val="18BD1B27"/>
    <w:rsid w:val="1A399783"/>
    <w:rsid w:val="217B5282"/>
    <w:rsid w:val="23B72062"/>
    <w:rsid w:val="262F78FF"/>
    <w:rsid w:val="2B16DEA7"/>
    <w:rsid w:val="2B2505ED"/>
    <w:rsid w:val="32EB1989"/>
    <w:rsid w:val="33063A24"/>
    <w:rsid w:val="3CF80CB9"/>
    <w:rsid w:val="3D81C8C1"/>
    <w:rsid w:val="3FB8C0DC"/>
    <w:rsid w:val="49A44249"/>
    <w:rsid w:val="4DAABF83"/>
    <w:rsid w:val="4F468FE4"/>
    <w:rsid w:val="503827C8"/>
    <w:rsid w:val="52B02DB0"/>
    <w:rsid w:val="5C34C03A"/>
    <w:rsid w:val="5FDDEAB8"/>
    <w:rsid w:val="62890B77"/>
    <w:rsid w:val="72824110"/>
    <w:rsid w:val="73339CCA"/>
    <w:rsid w:val="73D7541A"/>
    <w:rsid w:val="741CAFB0"/>
    <w:rsid w:val="77CEFBB7"/>
    <w:rsid w:val="785E112A"/>
    <w:rsid w:val="7FA1F6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8E1FC"/>
  <w15:docId w15:val="{6E08CE5C-8950-4F0A-AD18-9F2C28A89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Smart Link" w:semiHidden="1" w:unhideWhenUsed="1"/>
  </w:latentStyles>
  <w:style w:type="paragraph" w:default="1" w:styleId="Normal">
    <w:name w:val="Normal"/>
    <w:uiPriority w:val="1"/>
    <w:qFormat/>
    <w:rsid w:val="00B62CB9"/>
    <w:rPr>
      <w:rFonts w:ascii="Arial" w:hAnsi="Arial"/>
      <w:sz w:val="18"/>
      <w:szCs w:val="18"/>
      <w:lang w:val="en-GB" w:eastAsia="zh-CN"/>
    </w:rPr>
  </w:style>
  <w:style w:type="paragraph" w:styleId="Heading1">
    <w:name w:val="heading 1"/>
    <w:basedOn w:val="Normal"/>
    <w:next w:val="BodyText"/>
    <w:link w:val="Heading1Char"/>
    <w:uiPriority w:val="9"/>
    <w:qFormat/>
    <w:rsid w:val="00C617AA"/>
    <w:pPr>
      <w:keepNext/>
      <w:pageBreakBefore/>
      <w:numPr>
        <w:numId w:val="1"/>
      </w:numPr>
      <w:outlineLvl w:val="0"/>
    </w:pPr>
    <w:rPr>
      <w:rFonts w:eastAsiaTheme="minorEastAsia"/>
      <w:b/>
      <w:caps/>
      <w:color w:val="0F204B"/>
      <w:sz w:val="26"/>
    </w:rPr>
  </w:style>
  <w:style w:type="paragraph" w:styleId="Heading2">
    <w:name w:val="heading 2"/>
    <w:aliases w:val="H2,2m"/>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aliases w:val="Heading 3 Char2 Char,Heading 3 Char1 Char Char,Heading 3 Char Char Char Char,Heading 3 Char1 Char Char Char Char,Heading 3 Char Char Char Char Char Char,Heading 3 Char2 Char Char Char Char Char Char,Heading 3 Char Char1 Char,l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rsid w:val="00C617AA"/>
    <w:pPr>
      <w:numPr>
        <w:ilvl w:val="4"/>
        <w:numId w:val="1"/>
      </w:numPr>
      <w:spacing w:before="60" w:after="60"/>
      <w:outlineLvl w:val="4"/>
    </w:pPr>
    <w:rPr>
      <w:rFonts w:eastAsiaTheme="minorEastAsia"/>
      <w:color w:val="0F204B" w:themeColor="text2"/>
      <w:sz w:val="22"/>
    </w:rPr>
  </w:style>
  <w:style w:type="paragraph" w:styleId="Heading6">
    <w:name w:val="heading 6"/>
    <w:basedOn w:val="Heading1"/>
    <w:next w:val="BodyText"/>
    <w:link w:val="Heading6Char"/>
    <w:autoRedefine/>
    <w:uiPriority w:val="99"/>
    <w:rsid w:val="00C617AA"/>
    <w:pPr>
      <w:numPr>
        <w:numId w:val="27"/>
      </w:numPr>
      <w:pBdr>
        <w:bottom w:val="single" w:sz="4" w:space="1" w:color="auto"/>
      </w:pBdr>
      <w:spacing w:before="320"/>
      <w:outlineLvl w:val="5"/>
    </w:pPr>
    <w:rPr>
      <w:rFonts w:cs="Verdana"/>
      <w:color w:val="0F204B" w:themeColor="text2"/>
      <w:lang w:val="en-US"/>
    </w:rPr>
  </w:style>
  <w:style w:type="paragraph" w:styleId="Heading7">
    <w:name w:val="heading 7"/>
    <w:basedOn w:val="Heading2"/>
    <w:next w:val="BodyText"/>
    <w:link w:val="Heading7Char"/>
    <w:uiPriority w:val="99"/>
    <w:qFormat/>
    <w:rsid w:val="00C617AA"/>
    <w:pPr>
      <w:numPr>
        <w:ilvl w:val="0"/>
        <w:numId w:val="0"/>
      </w:numPr>
      <w:outlineLvl w:val="6"/>
    </w:pPr>
    <w:rPr>
      <w:rFonts w:eastAsiaTheme="minorEastAsia"/>
    </w:rPr>
  </w:style>
  <w:style w:type="paragraph" w:styleId="Heading8">
    <w:name w:val="heading 8"/>
    <w:basedOn w:val="Heading3"/>
    <w:next w:val="BodyText"/>
    <w:link w:val="Heading8Char"/>
    <w:uiPriority w:val="99"/>
    <w:rsid w:val="00C617AA"/>
    <w:pPr>
      <w:numPr>
        <w:ilvl w:val="0"/>
        <w:numId w:val="0"/>
      </w:numPr>
      <w:outlineLvl w:val="7"/>
    </w:pPr>
    <w:rPr>
      <w:rFonts w:eastAsiaTheme="minorEastAsia"/>
    </w:rPr>
  </w:style>
  <w:style w:type="paragraph" w:styleId="Heading9">
    <w:name w:val="heading 9"/>
    <w:basedOn w:val="Heading4"/>
    <w:next w:val="BodyText"/>
    <w:link w:val="Heading9Char"/>
    <w:uiPriority w:val="99"/>
    <w:rsid w:val="00C617AA"/>
    <w:pPr>
      <w:numPr>
        <w:ilvl w:val="0"/>
        <w:numId w:val="0"/>
      </w:numPr>
      <w:outlineLvl w:val="8"/>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66BDC"/>
    <w:rPr>
      <w:rFonts w:ascii="Arial" w:eastAsiaTheme="minorEastAsia" w:hAnsi="Arial"/>
      <w:b/>
      <w:caps/>
      <w:color w:val="0F204B"/>
      <w:sz w:val="26"/>
      <w:szCs w:val="18"/>
      <w:lang w:val="en-GB" w:eastAsia="zh-CN"/>
    </w:rPr>
  </w:style>
  <w:style w:type="character" w:customStyle="1" w:styleId="Heading2Char">
    <w:name w:val="Heading 2 Char"/>
    <w:aliases w:val="H2 Char,2m Char"/>
    <w:link w:val="Heading2"/>
    <w:uiPriority w:val="9"/>
    <w:rsid w:val="00866BDC"/>
    <w:rPr>
      <w:rFonts w:ascii="Arial" w:hAnsi="Arial"/>
      <w:b/>
      <w:color w:val="0F204B"/>
      <w:sz w:val="26"/>
      <w:szCs w:val="18"/>
      <w:lang w:val="en-GB" w:eastAsia="zh-CN"/>
    </w:rPr>
  </w:style>
  <w:style w:type="character" w:customStyle="1" w:styleId="Heading3Char">
    <w:name w:val="Heading 3 Char"/>
    <w:aliases w:val="Heading 3 Char2 Char Char,Heading 3 Char1 Char Char Char,Heading 3 Char Char Char Char Char,Heading 3 Char1 Char Char Char Char Char,Heading 3 Char Char Char Char Char Char Char,Heading 3 Char2 Char Char Char Char Char Char Char,l3 Char"/>
    <w:link w:val="Heading3"/>
    <w:uiPriority w:val="9"/>
    <w:rsid w:val="00866BDC"/>
    <w:rPr>
      <w:rFonts w:ascii="Arial" w:hAnsi="Arial"/>
      <w:color w:val="0F204B"/>
      <w:sz w:val="26"/>
      <w:szCs w:val="18"/>
      <w:lang w:val="en-GB" w:eastAsia="zh-CN"/>
    </w:rPr>
  </w:style>
  <w:style w:type="character" w:customStyle="1" w:styleId="Heading4Char">
    <w:name w:val="Heading 4 Char"/>
    <w:link w:val="Heading4"/>
    <w:uiPriority w:val="9"/>
    <w:rsid w:val="00866BDC"/>
    <w:rPr>
      <w:rFonts w:ascii="Arial" w:hAnsi="Arial"/>
      <w:b/>
      <w:color w:val="0F204B"/>
      <w:sz w:val="22"/>
      <w:szCs w:val="18"/>
      <w:lang w:val="en-GB" w:eastAsia="zh-CN"/>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link w:val="BodyText"/>
    <w:rsid w:val="00866BDC"/>
    <w:rPr>
      <w:rFonts w:ascii="Arial" w:hAnsi="Arial" w:cs="Arial"/>
      <w:sz w:val="18"/>
      <w:szCs w:val="18"/>
      <w:lang w:val="en-GB"/>
    </w:rPr>
  </w:style>
  <w:style w:type="character" w:styleId="PlaceholderText">
    <w:name w:val="Placeholder Text"/>
    <w:uiPriority w:val="99"/>
    <w:rsid w:val="00866BDC"/>
    <w:rPr>
      <w:noProof/>
      <w:vanish/>
      <w:color w:val="808080"/>
      <w:lang w:val="en-GB"/>
    </w:rPr>
  </w:style>
  <w:style w:type="character" w:customStyle="1" w:styleId="Heading5Char">
    <w:name w:val="Heading 5 Char"/>
    <w:link w:val="Heading5"/>
    <w:uiPriority w:val="99"/>
    <w:rsid w:val="00866BDC"/>
    <w:rPr>
      <w:rFonts w:ascii="Arial" w:eastAsiaTheme="minorEastAsia" w:hAnsi="Arial"/>
      <w:color w:val="0F204B" w:themeColor="text2"/>
      <w:sz w:val="22"/>
      <w:szCs w:val="18"/>
      <w:lang w:val="en-GB" w:eastAsia="zh-CN"/>
    </w:rPr>
  </w:style>
  <w:style w:type="character" w:customStyle="1" w:styleId="Heading6Char">
    <w:name w:val="Heading 6 Char"/>
    <w:link w:val="Heading6"/>
    <w:uiPriority w:val="99"/>
    <w:rsid w:val="00866BDC"/>
    <w:rPr>
      <w:rFonts w:ascii="Arial" w:eastAsiaTheme="minorEastAsia" w:hAnsi="Arial" w:cs="Verdana"/>
      <w:b/>
      <w:caps/>
      <w:color w:val="0F204B" w:themeColor="text2"/>
      <w:sz w:val="26"/>
      <w:szCs w:val="18"/>
      <w:lang w:eastAsia="zh-CN"/>
    </w:rPr>
  </w:style>
  <w:style w:type="character" w:customStyle="1" w:styleId="Heading7Char">
    <w:name w:val="Heading 7 Char"/>
    <w:link w:val="Heading7"/>
    <w:uiPriority w:val="99"/>
    <w:rsid w:val="00866BDC"/>
    <w:rPr>
      <w:rFonts w:ascii="Arial" w:eastAsiaTheme="minorEastAsia" w:hAnsi="Arial"/>
      <w:b/>
      <w:color w:val="0F204B"/>
      <w:sz w:val="26"/>
      <w:szCs w:val="18"/>
      <w:lang w:val="en-GB" w:eastAsia="zh-CN"/>
    </w:rPr>
  </w:style>
  <w:style w:type="character" w:customStyle="1" w:styleId="Heading8Char">
    <w:name w:val="Heading 8 Char"/>
    <w:link w:val="Heading8"/>
    <w:uiPriority w:val="99"/>
    <w:rsid w:val="00866BDC"/>
    <w:rPr>
      <w:rFonts w:ascii="Arial" w:eastAsiaTheme="minorEastAsia" w:hAnsi="Arial"/>
      <w:color w:val="0F204B"/>
      <w:sz w:val="26"/>
      <w:szCs w:val="18"/>
      <w:lang w:val="en-GB" w:eastAsia="zh-CN"/>
    </w:rPr>
  </w:style>
  <w:style w:type="character" w:customStyle="1" w:styleId="Heading9Char">
    <w:name w:val="Heading 9 Char"/>
    <w:link w:val="Heading9"/>
    <w:uiPriority w:val="99"/>
    <w:rsid w:val="00866BDC"/>
    <w:rPr>
      <w:rFonts w:ascii="Arial" w:eastAsiaTheme="minorEastAsia" w:hAnsi="Arial"/>
      <w:b/>
      <w:color w:val="0F204B"/>
      <w:sz w:val="22"/>
      <w:szCs w:val="18"/>
      <w:lang w:val="en-GB" w:eastAsia="zh-CN"/>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39"/>
    <w:unhideWhenUsed/>
    <w:rsid w:val="00C617AA"/>
    <w:pPr>
      <w:tabs>
        <w:tab w:val="right" w:pos="9581"/>
      </w:tabs>
      <w:spacing w:before="60"/>
      <w:ind w:left="1138" w:right="850" w:hanging="1138"/>
    </w:pPr>
    <w:rPr>
      <w:rFonts w:eastAsiaTheme="minorEastAsia"/>
      <w:noProof/>
    </w:rPr>
  </w:style>
  <w:style w:type="paragraph" w:styleId="TOC4">
    <w:name w:val="toc 4"/>
    <w:basedOn w:val="Normal"/>
    <w:uiPriority w:val="39"/>
    <w:unhideWhenUsed/>
    <w:rsid w:val="00866BDC"/>
    <w:pPr>
      <w:tabs>
        <w:tab w:val="right" w:pos="9581"/>
      </w:tabs>
      <w:ind w:left="1417" w:right="850" w:hanging="1417"/>
    </w:pPr>
    <w:rPr>
      <w:noProof/>
    </w:rPr>
  </w:style>
  <w:style w:type="paragraph" w:styleId="TOC5">
    <w:name w:val="toc 5"/>
    <w:basedOn w:val="Normal"/>
    <w:uiPriority w:val="39"/>
    <w:unhideWhenUsed/>
    <w:rsid w:val="00866BDC"/>
    <w:pPr>
      <w:tabs>
        <w:tab w:val="right" w:pos="9581"/>
      </w:tabs>
      <w:ind w:left="1417" w:right="850" w:hanging="1417"/>
    </w:pPr>
    <w:rPr>
      <w:noProof/>
    </w:rPr>
  </w:style>
  <w:style w:type="paragraph" w:styleId="TOC6">
    <w:name w:val="toc 6"/>
    <w:basedOn w:val="TOC1"/>
    <w:uiPriority w:val="39"/>
    <w:unhideWhenUsed/>
    <w:rsid w:val="00866BDC"/>
  </w:style>
  <w:style w:type="paragraph" w:styleId="TOC7">
    <w:name w:val="toc 7"/>
    <w:basedOn w:val="TOC2"/>
    <w:uiPriority w:val="99"/>
    <w:semiHidden/>
    <w:unhideWhenUsed/>
    <w:rsid w:val="00866BDC"/>
  </w:style>
  <w:style w:type="paragraph" w:styleId="TOC8">
    <w:name w:val="toc 8"/>
    <w:basedOn w:val="TOC4"/>
    <w:uiPriority w:val="39"/>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link w:val="Footer"/>
    <w:uiPriority w:val="99"/>
    <w:rsid w:val="00866BDC"/>
    <w:rPr>
      <w:rFonts w:ascii="Arial" w:hAnsi="Arial" w:cs="Arial"/>
      <w:noProof/>
      <w:sz w:val="13"/>
      <w:szCs w:val="18"/>
      <w:lang w:val="en-GB"/>
    </w:rPr>
  </w:style>
  <w:style w:type="paragraph" w:styleId="Caption">
    <w:name w:val="caption"/>
    <w:basedOn w:val="Normal"/>
    <w:next w:val="BodyText"/>
    <w:link w:val="CaptionChar"/>
    <w:uiPriority w:val="99"/>
    <w:qFormat/>
    <w:rsid w:val="00C617AA"/>
    <w:pPr>
      <w:keepNext/>
      <w:spacing w:before="120" w:after="40"/>
    </w:pPr>
    <w:rPr>
      <w:rFonts w:eastAsiaTheme="minorEastAsia"/>
      <w:b/>
    </w:rPr>
  </w:style>
  <w:style w:type="paragraph" w:styleId="ListBullet">
    <w:name w:val="List Bullet"/>
    <w:basedOn w:val="Normal"/>
    <w:uiPriority w:val="99"/>
    <w:qFormat/>
    <w:rsid w:val="008575B3"/>
    <w:pPr>
      <w:numPr>
        <w:numId w:val="2"/>
      </w:numPr>
      <w:spacing w:after="140" w:line="280" w:lineRule="atLeast"/>
      <w:contextualSpacing/>
    </w:pPr>
  </w:style>
  <w:style w:type="paragraph" w:styleId="ListNumber">
    <w:name w:val="List Number"/>
    <w:basedOn w:val="Normal"/>
    <w:uiPriority w:val="99"/>
    <w:qFormat/>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C617AA"/>
    <w:pPr>
      <w:ind w:left="397" w:hanging="397"/>
    </w:pPr>
    <w:rPr>
      <w:rFonts w:eastAsiaTheme="minorEastAsia"/>
      <w:sz w:val="13"/>
    </w:rPr>
  </w:style>
  <w:style w:type="character" w:customStyle="1" w:styleId="FootnoteTextChar">
    <w:name w:val="Footnote Text Char"/>
    <w:aliases w:val="DFSListFootnote Char"/>
    <w:link w:val="FootnoteText"/>
    <w:uiPriority w:val="99"/>
    <w:rsid w:val="00866BDC"/>
    <w:rPr>
      <w:rFonts w:ascii="Arial" w:eastAsiaTheme="minorEastAsia" w:hAnsi="Arial"/>
      <w:sz w:val="13"/>
      <w:szCs w:val="18"/>
      <w:lang w:val="en-GB" w:eastAsia="zh-CN"/>
    </w:rPr>
  </w:style>
  <w:style w:type="character" w:styleId="FootnoteReference">
    <w:name w:val="footnote reference"/>
    <w:basedOn w:val="DefaultParagraphFont"/>
    <w:uiPriority w:val="99"/>
    <w:unhideWhenUsed/>
    <w:rsid w:val="00C617AA"/>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link w:val="CMCConfidentialText"/>
    <w:uiPriority w:val="99"/>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link w:val="DNVGL-AppListing"/>
    <w:uiPriority w:val="99"/>
    <w:rsid w:val="00866BDC"/>
    <w:rPr>
      <w:rFonts w:ascii="Arial" w:hAnsi="Arial"/>
      <w:color w:val="0F204B"/>
      <w:sz w:val="18"/>
      <w:szCs w:val="18"/>
      <w:lang w:val="en-GB" w:eastAsia="zh-CN"/>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C617AA"/>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eastAsiaTheme="minorEastAsia" w:hAnsiTheme="minorHAnsi" w:cstheme="minorBidi"/>
      <w:i/>
      <w:iCs/>
      <w:color w:val="0F204B" w:themeColor="accent1"/>
    </w:rPr>
  </w:style>
  <w:style w:type="paragraph" w:styleId="BodyText2">
    <w:name w:val="Body Text 2"/>
    <w:basedOn w:val="Normal"/>
    <w:link w:val="BodyText2Char"/>
    <w:uiPriority w:val="99"/>
    <w:unhideWhenUsed/>
    <w:rsid w:val="00866BDC"/>
    <w:pPr>
      <w:spacing w:after="120" w:line="480" w:lineRule="auto"/>
    </w:pPr>
  </w:style>
  <w:style w:type="character" w:customStyle="1" w:styleId="BodyText2Char">
    <w:name w:val="Body Text 2 Char"/>
    <w:link w:val="BodyText2"/>
    <w:uiPriority w:val="99"/>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unhideWhenUsed/>
    <w:rsid w:val="00866BDC"/>
    <w:pPr>
      <w:spacing w:after="120"/>
      <w:ind w:left="283"/>
    </w:pPr>
  </w:style>
  <w:style w:type="character" w:customStyle="1" w:styleId="BodyTextIndentChar">
    <w:name w:val="Body Text Indent Char"/>
    <w:link w:val="BodyTextIndent"/>
    <w:uiPriority w:val="99"/>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link w:val="BodyTextIndent3"/>
    <w:uiPriority w:val="99"/>
    <w:semiHidden/>
    <w:rsid w:val="00866BDC"/>
    <w:rPr>
      <w:rFonts w:ascii="Arial" w:hAnsi="Arial" w:cs="Arial"/>
      <w:sz w:val="16"/>
      <w:szCs w:val="16"/>
      <w:lang w:val="en-GB"/>
    </w:rPr>
  </w:style>
  <w:style w:type="character" w:styleId="BookTitle">
    <w:name w:val="Book Title"/>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link w:val="Closing"/>
    <w:uiPriority w:val="99"/>
    <w:semiHidden/>
    <w:rsid w:val="00866BDC"/>
    <w:rPr>
      <w:rFonts w:ascii="Arial" w:hAnsi="Arial" w:cs="Arial"/>
      <w:sz w:val="18"/>
      <w:szCs w:val="18"/>
      <w:lang w:val="en-GB"/>
    </w:rPr>
  </w:style>
  <w:style w:type="character" w:styleId="CommentReference">
    <w:name w:val="annotation reference"/>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unhideWhenUsed/>
    <w:rsid w:val="00866BDC"/>
    <w:rPr>
      <w:b/>
      <w:bCs/>
    </w:rPr>
  </w:style>
  <w:style w:type="character" w:customStyle="1" w:styleId="CommentSubjectChar">
    <w:name w:val="Comment Subject Char"/>
    <w:link w:val="CommentSubject"/>
    <w:uiPriority w:val="99"/>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link w:val="E-mailSignature"/>
    <w:uiPriority w:val="99"/>
    <w:semiHidden/>
    <w:rsid w:val="00866BDC"/>
    <w:rPr>
      <w:rFonts w:ascii="Arial" w:hAnsi="Arial" w:cs="Arial"/>
      <w:sz w:val="18"/>
      <w:szCs w:val="18"/>
      <w:lang w:val="en-GB"/>
    </w:rPr>
  </w:style>
  <w:style w:type="character" w:styleId="Emphasis">
    <w:name w:val="Emphasis"/>
    <w:uiPriority w:val="99"/>
    <w:semiHidden/>
    <w:unhideWhenUsed/>
    <w:rsid w:val="00866BDC"/>
    <w:rPr>
      <w:i/>
      <w:iCs/>
    </w:rPr>
  </w:style>
  <w:style w:type="character" w:styleId="EndnoteReference">
    <w:name w:val="endnote reference"/>
    <w:uiPriority w:val="99"/>
    <w:semiHidden/>
    <w:unhideWhenUsed/>
    <w:rsid w:val="00866BDC"/>
    <w:rPr>
      <w:vertAlign w:val="superscript"/>
    </w:rPr>
  </w:style>
  <w:style w:type="paragraph" w:styleId="EndnoteText">
    <w:name w:val="endnote text"/>
    <w:basedOn w:val="Normal"/>
    <w:link w:val="EndnoteTextChar"/>
    <w:uiPriority w:val="99"/>
    <w:unhideWhenUsed/>
    <w:rsid w:val="00866BDC"/>
    <w:rPr>
      <w:sz w:val="20"/>
      <w:szCs w:val="20"/>
    </w:rPr>
  </w:style>
  <w:style w:type="character" w:customStyle="1" w:styleId="EndnoteTextChar">
    <w:name w:val="Endnote Text Char"/>
    <w:link w:val="EndnoteText"/>
    <w:uiPriority w:val="99"/>
    <w:rsid w:val="00866BDC"/>
    <w:rPr>
      <w:rFonts w:ascii="Arial" w:hAnsi="Arial" w:cs="Arial"/>
      <w:sz w:val="20"/>
      <w:szCs w:val="20"/>
      <w:lang w:val="en-GB"/>
    </w:rPr>
  </w:style>
  <w:style w:type="paragraph" w:styleId="EnvelopeAddress">
    <w:name w:val="envelope address"/>
    <w:basedOn w:val="Normal"/>
    <w:uiPriority w:val="99"/>
    <w:semiHidden/>
    <w:unhideWhenUsed/>
    <w:rsid w:val="00C617AA"/>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617AA"/>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C617AA"/>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link w:val="HTMLAddress"/>
    <w:uiPriority w:val="99"/>
    <w:semiHidden/>
    <w:rsid w:val="00866BDC"/>
    <w:rPr>
      <w:rFonts w:ascii="Arial" w:hAnsi="Arial" w:cs="Arial"/>
      <w:i/>
      <w:iCs/>
      <w:sz w:val="18"/>
      <w:szCs w:val="18"/>
      <w:lang w:val="en-GB"/>
    </w:rPr>
  </w:style>
  <w:style w:type="character" w:styleId="HTMLCite">
    <w:name w:val="HTML Cite"/>
    <w:uiPriority w:val="99"/>
    <w:semiHidden/>
    <w:unhideWhenUsed/>
    <w:rsid w:val="00866BDC"/>
    <w:rPr>
      <w:i/>
      <w:iCs/>
    </w:rPr>
  </w:style>
  <w:style w:type="character" w:styleId="HTMLCode">
    <w:name w:val="HTML Code"/>
    <w:uiPriority w:val="99"/>
    <w:semiHidden/>
    <w:unhideWhenUsed/>
    <w:rsid w:val="00866BDC"/>
    <w:rPr>
      <w:rFonts w:ascii="Consolas" w:hAnsi="Consolas"/>
      <w:sz w:val="20"/>
      <w:szCs w:val="20"/>
    </w:rPr>
  </w:style>
  <w:style w:type="character" w:styleId="HTMLDefinition">
    <w:name w:val="HTML Definition"/>
    <w:uiPriority w:val="99"/>
    <w:semiHidden/>
    <w:unhideWhenUsed/>
    <w:rsid w:val="00866BDC"/>
    <w:rPr>
      <w:i/>
      <w:iCs/>
    </w:rPr>
  </w:style>
  <w:style w:type="character" w:styleId="HTMLKeyboard">
    <w:name w:val="HTML Keyboard"/>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link w:val="HTMLPreformatted"/>
    <w:uiPriority w:val="99"/>
    <w:semiHidden/>
    <w:rsid w:val="00866BDC"/>
    <w:rPr>
      <w:rFonts w:ascii="Consolas" w:hAnsi="Consolas" w:cs="Arial"/>
      <w:sz w:val="20"/>
      <w:szCs w:val="20"/>
      <w:lang w:val="en-GB"/>
    </w:rPr>
  </w:style>
  <w:style w:type="character" w:styleId="HTMLSample">
    <w:name w:val="HTML Sample"/>
    <w:uiPriority w:val="99"/>
    <w:semiHidden/>
    <w:unhideWhenUsed/>
    <w:rsid w:val="00866BDC"/>
    <w:rPr>
      <w:rFonts w:ascii="Consolas" w:hAnsi="Consolas"/>
      <w:sz w:val="24"/>
      <w:szCs w:val="24"/>
    </w:rPr>
  </w:style>
  <w:style w:type="character" w:styleId="HTMLTypewriter">
    <w:name w:val="HTML Typewriter"/>
    <w:uiPriority w:val="99"/>
    <w:semiHidden/>
    <w:unhideWhenUsed/>
    <w:rsid w:val="00866BDC"/>
    <w:rPr>
      <w:rFonts w:ascii="Consolas" w:hAnsi="Consolas"/>
      <w:sz w:val="20"/>
      <w:szCs w:val="20"/>
    </w:rPr>
  </w:style>
  <w:style w:type="character" w:styleId="HTMLVariable">
    <w:name w:val="HTML Variable"/>
    <w:uiPriority w:val="99"/>
    <w:semiHidden/>
    <w:unhideWhenUsed/>
    <w:rsid w:val="00866BDC"/>
    <w:rPr>
      <w:i/>
      <w:iCs/>
    </w:rPr>
  </w:style>
  <w:style w:type="character" w:styleId="Hyperlink">
    <w:name w:val="Hyperlink"/>
    <w:basedOn w:val="DefaultParagraphFont"/>
    <w:uiPriority w:val="99"/>
    <w:unhideWhenUsed/>
    <w:rsid w:val="00C617AA"/>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C617AA"/>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C617AA"/>
    <w:rPr>
      <w:b/>
      <w:bCs/>
      <w:i/>
      <w:iCs/>
      <w:color w:val="0F204B" w:themeColor="accent1"/>
    </w:rPr>
  </w:style>
  <w:style w:type="paragraph" w:styleId="IntenseQuote">
    <w:name w:val="Intense Quote"/>
    <w:basedOn w:val="Normal"/>
    <w:next w:val="Normal"/>
    <w:link w:val="IntenseQuoteChar"/>
    <w:uiPriority w:val="99"/>
    <w:semiHidden/>
    <w:unhideWhenUsed/>
    <w:rsid w:val="00C617AA"/>
    <w:pPr>
      <w:pBdr>
        <w:bottom w:val="single" w:sz="4" w:space="4" w:color="0F204B" w:themeColor="accent1"/>
      </w:pBdr>
      <w:spacing w:before="200" w:after="280"/>
      <w:ind w:left="936" w:right="936"/>
    </w:pPr>
    <w:rPr>
      <w:rFonts w:eastAsiaTheme="minorEastAsia"/>
      <w:b/>
      <w:bCs/>
      <w:i/>
      <w:iCs/>
      <w:color w:val="0F204B" w:themeColor="accent1"/>
    </w:rPr>
  </w:style>
  <w:style w:type="character" w:customStyle="1" w:styleId="IntenseQuoteChar">
    <w:name w:val="Intense Quote Char"/>
    <w:link w:val="IntenseQuote"/>
    <w:uiPriority w:val="99"/>
    <w:semiHidden/>
    <w:rsid w:val="00866BDC"/>
    <w:rPr>
      <w:rFonts w:ascii="Arial" w:eastAsiaTheme="minorEastAsia" w:hAnsi="Arial"/>
      <w:b/>
      <w:bCs/>
      <w:i/>
      <w:iCs/>
      <w:color w:val="0F204B" w:themeColor="accent1"/>
      <w:sz w:val="18"/>
      <w:szCs w:val="18"/>
      <w:lang w:val="en-GB" w:eastAsia="zh-CN"/>
    </w:rPr>
  </w:style>
  <w:style w:type="character" w:styleId="IntenseReference">
    <w:name w:val="Intense Reference"/>
    <w:basedOn w:val="DefaultParagraphFont"/>
    <w:uiPriority w:val="99"/>
    <w:semiHidden/>
    <w:unhideWhenUsed/>
    <w:rsid w:val="00C617AA"/>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aliases w:val="Bullet"/>
    <w:basedOn w:val="Normal"/>
    <w:uiPriority w:val="99"/>
    <w:unhideWhenUsed/>
    <w:qFormat/>
    <w:rsid w:val="00540A26"/>
    <w:pPr>
      <w:numPr>
        <w:numId w:val="5"/>
      </w:numPr>
      <w:spacing w:after="140" w:line="280" w:lineRule="atLeast"/>
      <w:contextualSpacing/>
    </w:pPr>
  </w:style>
  <w:style w:type="paragraph" w:styleId="ListBullet3">
    <w:name w:val="List Bullet 3"/>
    <w:basedOn w:val="Normal"/>
    <w:uiPriority w:val="99"/>
    <w:unhideWhenUsed/>
    <w:rsid w:val="00EA3B42"/>
    <w:pPr>
      <w:numPr>
        <w:numId w:val="6"/>
      </w:numPr>
      <w:spacing w:after="140" w:line="280" w:lineRule="atLeast"/>
      <w:contextualSpacing/>
    </w:pPr>
  </w:style>
  <w:style w:type="paragraph" w:styleId="ListBullet4">
    <w:name w:val="List Bullet 4"/>
    <w:basedOn w:val="Normal"/>
    <w:uiPriority w:val="99"/>
    <w:unhideWhenUsed/>
    <w:rsid w:val="00EA3B42"/>
    <w:pPr>
      <w:numPr>
        <w:numId w:val="7"/>
      </w:numPr>
      <w:spacing w:after="140" w:line="280" w:lineRule="atLeast"/>
      <w:contextualSpacing/>
    </w:pPr>
  </w:style>
  <w:style w:type="paragraph" w:styleId="ListBullet5">
    <w:name w:val="List Bullet 5"/>
    <w:basedOn w:val="Normal"/>
    <w:uiPriority w:val="99"/>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unhideWhenUsed/>
    <w:rsid w:val="00690D3F"/>
    <w:pPr>
      <w:numPr>
        <w:numId w:val="9"/>
      </w:numPr>
      <w:spacing w:after="140" w:line="280" w:lineRule="atLeast"/>
      <w:contextualSpacing/>
    </w:pPr>
  </w:style>
  <w:style w:type="paragraph" w:styleId="ListNumber3">
    <w:name w:val="List Number 3"/>
    <w:basedOn w:val="Normal"/>
    <w:uiPriority w:val="99"/>
    <w:unhideWhenUsed/>
    <w:rsid w:val="00EA3B42"/>
    <w:pPr>
      <w:numPr>
        <w:numId w:val="10"/>
      </w:numPr>
      <w:spacing w:after="140" w:line="280" w:lineRule="atLeast"/>
      <w:contextualSpacing/>
    </w:pPr>
  </w:style>
  <w:style w:type="paragraph" w:styleId="ListNumber4">
    <w:name w:val="List Number 4"/>
    <w:basedOn w:val="Normal"/>
    <w:uiPriority w:val="99"/>
    <w:unhideWhenUsed/>
    <w:rsid w:val="00EA3B42"/>
    <w:pPr>
      <w:numPr>
        <w:numId w:val="11"/>
      </w:numPr>
      <w:spacing w:after="140" w:line="280" w:lineRule="atLeast"/>
      <w:contextualSpacing/>
    </w:pPr>
  </w:style>
  <w:style w:type="paragraph" w:styleId="ListNumber5">
    <w:name w:val="List Number 5"/>
    <w:basedOn w:val="Normal"/>
    <w:uiPriority w:val="99"/>
    <w:semiHidden/>
    <w:unhideWhenUsed/>
    <w:rsid w:val="00C617AA"/>
    <w:pPr>
      <w:numPr>
        <w:numId w:val="12"/>
      </w:numPr>
      <w:spacing w:after="140" w:line="280" w:lineRule="atLeast"/>
      <w:contextualSpacing/>
    </w:pPr>
    <w:rPr>
      <w:rFonts w:eastAsiaTheme="minorEastAsia"/>
    </w:rPr>
  </w:style>
  <w:style w:type="paragraph" w:styleId="ListParagraph">
    <w:name w:val="List Paragraph"/>
    <w:basedOn w:val="Normal"/>
    <w:link w:val="ListParagraphChar"/>
    <w:uiPriority w:val="99"/>
    <w:unhideWhenUsed/>
    <w:rsid w:val="00C617AA"/>
    <w:pPr>
      <w:ind w:left="720"/>
      <w:contextualSpacing/>
    </w:pPr>
    <w:rPr>
      <w:rFonts w:eastAsiaTheme="minorEastAsia"/>
    </w:r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zh-CN"/>
    </w:rPr>
  </w:style>
  <w:style w:type="character" w:customStyle="1" w:styleId="MacroTextChar">
    <w:name w:val="Macro Text Char"/>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C617A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link w:val="MessageHeader"/>
    <w:uiPriority w:val="99"/>
    <w:semiHidden/>
    <w:rsid w:val="00866BDC"/>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99"/>
    <w:semiHidden/>
    <w:unhideWhenUsed/>
    <w:rsid w:val="00866BDC"/>
    <w:rPr>
      <w:rFonts w:ascii="Arial" w:hAnsi="Arial"/>
      <w:sz w:val="18"/>
      <w:szCs w:val="18"/>
      <w:lang w:val="en-GB" w:eastAsia="zh-CN"/>
    </w:rPr>
  </w:style>
  <w:style w:type="paragraph" w:styleId="NormalWeb">
    <w:name w:val="Normal (Web)"/>
    <w:basedOn w:val="Normal"/>
    <w:uiPriority w:val="99"/>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C617AA"/>
    <w:rPr>
      <w:rFonts w:eastAsiaTheme="minorEastAsia"/>
      <w:i/>
      <w:iCs/>
      <w:color w:val="000000" w:themeColor="text1"/>
    </w:rPr>
  </w:style>
  <w:style w:type="character" w:customStyle="1" w:styleId="QuoteChar">
    <w:name w:val="Quote Char"/>
    <w:link w:val="Quote"/>
    <w:uiPriority w:val="99"/>
    <w:semiHidden/>
    <w:rsid w:val="00866BDC"/>
    <w:rPr>
      <w:rFonts w:ascii="Arial" w:eastAsiaTheme="minorEastAsia" w:hAnsi="Arial"/>
      <w:i/>
      <w:iCs/>
      <w:color w:val="000000" w:themeColor="text1"/>
      <w:sz w:val="18"/>
      <w:szCs w:val="18"/>
      <w:lang w:val="en-GB" w:eastAsia="zh-CN"/>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link w:val="Signature"/>
    <w:uiPriority w:val="99"/>
    <w:semiHidden/>
    <w:rsid w:val="00866BDC"/>
    <w:rPr>
      <w:rFonts w:ascii="Arial" w:hAnsi="Arial" w:cs="Arial"/>
      <w:sz w:val="18"/>
      <w:szCs w:val="18"/>
      <w:lang w:val="en-GB"/>
    </w:rPr>
  </w:style>
  <w:style w:type="character" w:styleId="Strong">
    <w:name w:val="Strong"/>
    <w:uiPriority w:val="99"/>
    <w:semiHidden/>
    <w:unhideWhenUsed/>
    <w:rsid w:val="00866BDC"/>
    <w:rPr>
      <w:b/>
      <w:bCs/>
    </w:rPr>
  </w:style>
  <w:style w:type="paragraph" w:styleId="Subtitle">
    <w:name w:val="Subtitle"/>
    <w:basedOn w:val="Normal"/>
    <w:next w:val="Normal"/>
    <w:link w:val="SubtitleChar"/>
    <w:uiPriority w:val="99"/>
    <w:unhideWhenUsed/>
    <w:rsid w:val="00C617AA"/>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link w:val="Subtitle"/>
    <w:uiPriority w:val="99"/>
    <w:rsid w:val="00866BDC"/>
    <w:rPr>
      <w:rFonts w:asciiTheme="majorHAnsi" w:eastAsiaTheme="majorEastAsia" w:hAnsiTheme="majorHAnsi" w:cstheme="majorBidi"/>
      <w:i/>
      <w:iCs/>
      <w:color w:val="0F204B" w:themeColor="accent1"/>
      <w:spacing w:val="15"/>
      <w:sz w:val="24"/>
      <w:szCs w:val="24"/>
      <w:lang w:val="en-GB" w:eastAsia="zh-CN"/>
    </w:rPr>
  </w:style>
  <w:style w:type="character" w:styleId="SubtleEmphasis">
    <w:name w:val="Subtle Emphasis"/>
    <w:basedOn w:val="DefaultParagraphFont"/>
    <w:uiPriority w:val="99"/>
    <w:semiHidden/>
    <w:unhideWhenUsed/>
    <w:rsid w:val="00C617AA"/>
    <w:rPr>
      <w:i/>
      <w:iCs/>
      <w:color w:val="808080" w:themeColor="text1" w:themeTint="7F"/>
    </w:rPr>
  </w:style>
  <w:style w:type="character" w:styleId="SubtleReference">
    <w:name w:val="Subtle Reference"/>
    <w:basedOn w:val="DefaultParagraphFont"/>
    <w:uiPriority w:val="99"/>
    <w:semiHidden/>
    <w:unhideWhenUsed/>
    <w:rsid w:val="00C617AA"/>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unhideWhenUsed/>
    <w:rsid w:val="00C617AA"/>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link w:val="Title"/>
    <w:uiPriority w:val="99"/>
    <w:rsid w:val="00866BDC"/>
    <w:rPr>
      <w:rFonts w:asciiTheme="majorHAnsi" w:eastAsiaTheme="majorEastAsia" w:hAnsiTheme="majorHAnsi" w:cstheme="majorBidi"/>
      <w:color w:val="0B1738" w:themeColor="text2" w:themeShade="BF"/>
      <w:spacing w:val="5"/>
      <w:kern w:val="28"/>
      <w:sz w:val="52"/>
      <w:szCs w:val="52"/>
      <w:lang w:val="en-GB" w:eastAsia="zh-CN"/>
    </w:rPr>
  </w:style>
  <w:style w:type="paragraph" w:styleId="TOAHeading">
    <w:name w:val="toa heading"/>
    <w:basedOn w:val="Normal"/>
    <w:next w:val="Normal"/>
    <w:uiPriority w:val="99"/>
    <w:semiHidden/>
    <w:unhideWhenUsed/>
    <w:rsid w:val="00C617AA"/>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unhideWhenUsed/>
    <w:rsid w:val="00C617AA"/>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AC04CF"/>
    <w:pPr>
      <w:numPr>
        <w:numId w:val="13"/>
      </w:numPr>
    </w:pPr>
  </w:style>
  <w:style w:type="numbering" w:styleId="1ai">
    <w:name w:val="Outline List 1"/>
    <w:basedOn w:val="NoList"/>
    <w:uiPriority w:val="99"/>
    <w:semiHidden/>
    <w:unhideWhenUsed/>
    <w:rsid w:val="00AC04CF"/>
    <w:pPr>
      <w:numPr>
        <w:numId w:val="14"/>
      </w:numPr>
    </w:pPr>
  </w:style>
  <w:style w:type="numbering" w:styleId="ArticleSection">
    <w:name w:val="Outline List 3"/>
    <w:basedOn w:val="NoList"/>
    <w:uiPriority w:val="99"/>
    <w:semiHidden/>
    <w:unhideWhenUsed/>
    <w:rsid w:val="00AC04CF"/>
    <w:pPr>
      <w:numPr>
        <w:numId w:val="15"/>
      </w:numPr>
    </w:pPr>
  </w:style>
  <w:style w:type="table" w:styleId="ColorfulGrid">
    <w:name w:val="Colorful Grid"/>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C617AA"/>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C617AA"/>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C617AA"/>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C617AA"/>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C617AA"/>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C617AA"/>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C617AA"/>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C617AA"/>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C617AA"/>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C617AA"/>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C617AA"/>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C617AA"/>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C617AA"/>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C617AA"/>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C617AA"/>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C617AA"/>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C617AA"/>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C617AA"/>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C617AA"/>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customStyle="1" w:styleId="Hashtag1">
    <w:name w:val="Hashtag1"/>
    <w:uiPriority w:val="99"/>
    <w:semiHidden/>
    <w:unhideWhenUsed/>
    <w:rsid w:val="00AC04CF"/>
    <w:rPr>
      <w:color w:val="2B579A"/>
      <w:shd w:val="clear" w:color="auto" w:fill="E1DFDD"/>
    </w:rPr>
  </w:style>
  <w:style w:type="table" w:styleId="LightGrid">
    <w:name w:val="Light Grid"/>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C617AA"/>
    <w:rPr>
      <w:rFonts w:asciiTheme="minorHAnsi" w:eastAsiaTheme="minorEastAsia" w:hAnsiTheme="minorHAnsi" w:cstheme="minorBidi"/>
      <w:color w:val="000000" w:themeColor="text1" w:themeShade="BF"/>
      <w:sz w:val="22"/>
      <w:szCs w:val="22"/>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C617AA"/>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C617AA"/>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C617AA"/>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C617AA"/>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C617AA"/>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C617AA"/>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C617AA"/>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C617AA"/>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C617AA"/>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C617AA"/>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C617AA"/>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C617AA"/>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C617AA"/>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C617AA"/>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C617AA"/>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C617AA"/>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C617AA"/>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C617AA"/>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C617AA"/>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C617AA"/>
    <w:rPr>
      <w:rFonts w:asciiTheme="minorHAnsi" w:eastAsiaTheme="minorEastAsia" w:hAnsiTheme="minorHAnsi" w:cstheme="minorBidi"/>
      <w:color w:val="000000" w:themeColor="text1"/>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C617AA"/>
    <w:rPr>
      <w:rFonts w:asciiTheme="minorHAnsi" w:eastAsiaTheme="minorEastAsia" w:hAnsiTheme="minorHAnsi" w:cstheme="minorBidi"/>
      <w:color w:val="0B1738" w:themeColor="accent1"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C617AA"/>
    <w:rPr>
      <w:rFonts w:asciiTheme="minorHAnsi" w:eastAsiaTheme="minorEastAsia" w:hAnsiTheme="minorHAnsi" w:cstheme="minorBidi"/>
      <w:color w:val="43B8E3" w:themeColor="accent2"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C617AA"/>
    <w:rPr>
      <w:rFonts w:asciiTheme="minorHAnsi" w:eastAsiaTheme="minorEastAsia" w:hAnsiTheme="minorHAnsi" w:cstheme="minorBidi"/>
      <w:color w:val="00276C" w:themeColor="accent3"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C617AA"/>
    <w:rPr>
      <w:rFonts w:asciiTheme="minorHAnsi" w:eastAsiaTheme="minorEastAsia" w:hAnsiTheme="minorHAnsi" w:cstheme="minorBidi"/>
      <w:color w:val="0076A3" w:themeColor="accent4"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C617AA"/>
    <w:rPr>
      <w:rFonts w:asciiTheme="minorHAnsi" w:eastAsiaTheme="minorEastAsia" w:hAnsiTheme="minorHAnsi" w:cstheme="minorBidi"/>
      <w:color w:val="2CFF6F" w:themeColor="accent5"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C617AA"/>
    <w:rPr>
      <w:rFonts w:asciiTheme="minorHAnsi" w:eastAsiaTheme="minorEastAsia" w:hAnsiTheme="minorHAnsi" w:cstheme="minorBidi"/>
      <w:color w:val="2E7427" w:themeColor="accent6"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C617AA"/>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C617AA"/>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uiPriority w:val="99"/>
    <w:semiHidden/>
    <w:unhideWhenUsed/>
    <w:rsid w:val="00AC04CF"/>
    <w:rPr>
      <w:color w:val="2B579A"/>
      <w:shd w:val="clear" w:color="auto" w:fill="E1DFDD"/>
    </w:rPr>
  </w:style>
  <w:style w:type="table" w:styleId="PlainTable1">
    <w:name w:val="Plain Table 1"/>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C617AA"/>
    <w:rPr>
      <w:rFonts w:asciiTheme="minorHAnsi" w:eastAsiaTheme="minorEastAsia" w:hAnsiTheme="minorHAnsi" w:cstheme="minorBidi"/>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uiPriority w:val="99"/>
    <w:semiHidden/>
    <w:unhideWhenUsed/>
    <w:rsid w:val="00AC04CF"/>
    <w:rPr>
      <w:u w:val="dotted"/>
    </w:rPr>
  </w:style>
  <w:style w:type="character" w:customStyle="1" w:styleId="SmartLink1">
    <w:name w:val="SmartLink1"/>
    <w:uiPriority w:val="99"/>
    <w:semiHidden/>
    <w:unhideWhenUsed/>
    <w:rsid w:val="00AC04CF"/>
    <w:rPr>
      <w:color w:val="0000FF"/>
      <w:u w:val="single"/>
      <w:shd w:val="clear" w:color="auto" w:fill="F3F2F1"/>
    </w:rPr>
  </w:style>
  <w:style w:type="table" w:styleId="Table3Deffects1">
    <w:name w:val="Table 3D effects 1"/>
    <w:basedOn w:val="TableNormal"/>
    <w:uiPriority w:val="99"/>
    <w:semiHidden/>
    <w:unhideWhenUsed/>
    <w:rsid w:val="00C617AA"/>
    <w:rPr>
      <w:rFonts w:asciiTheme="minorHAnsi" w:eastAsiaTheme="minorEastAsia" w:hAnsiTheme="minorHAnsi" w:cstheme="minorBidi"/>
      <w:sz w:val="22"/>
      <w:szCs w:val="22"/>
      <w:lang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617AA"/>
    <w:rPr>
      <w:rFonts w:asciiTheme="minorHAnsi" w:eastAsiaTheme="minorEastAsia" w:hAnsiTheme="minorHAnsi" w:cstheme="minorBidi"/>
      <w:color w:val="000080"/>
      <w:sz w:val="22"/>
      <w:szCs w:val="22"/>
      <w:lang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617AA"/>
    <w:rPr>
      <w:rFonts w:asciiTheme="minorHAnsi" w:eastAsiaTheme="minorEastAsia" w:hAnsiTheme="minorHAnsi" w:cstheme="minorBidi"/>
      <w:color w:val="FFFFFF"/>
      <w:sz w:val="22"/>
      <w:szCs w:val="22"/>
      <w:lang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617AA"/>
    <w:rPr>
      <w:rFonts w:asciiTheme="minorHAnsi" w:eastAsiaTheme="minorEastAsia" w:hAnsiTheme="minorHAnsi" w:cstheme="minorBidi"/>
      <w:sz w:val="22"/>
      <w:szCs w:val="22"/>
      <w:lang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617AA"/>
    <w:rPr>
      <w:rFonts w:asciiTheme="minorHAnsi" w:eastAsiaTheme="minorEastAsia" w:hAnsiTheme="minorHAnsi" w:cstheme="minorBidi"/>
      <w:b/>
      <w:bCs/>
      <w:sz w:val="22"/>
      <w:szCs w:val="22"/>
      <w:lang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617AA"/>
    <w:rPr>
      <w:rFonts w:asciiTheme="minorHAnsi" w:eastAsiaTheme="minorEastAsia" w:hAnsiTheme="minorHAnsi" w:cstheme="minorBidi"/>
      <w:b/>
      <w:bCs/>
      <w:sz w:val="22"/>
      <w:szCs w:val="22"/>
      <w:lang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617AA"/>
    <w:rPr>
      <w:rFonts w:asciiTheme="minorHAnsi" w:eastAsiaTheme="minorEastAsia" w:hAnsiTheme="minorHAnsi" w:cstheme="minorBidi"/>
      <w:b/>
      <w:bCs/>
      <w:sz w:val="22"/>
      <w:szCs w:val="22"/>
      <w:lang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617AA"/>
    <w:rPr>
      <w:rFonts w:asciiTheme="minorHAnsi" w:eastAsiaTheme="minorEastAsia" w:hAnsiTheme="minorHAnsi" w:cstheme="minorBidi"/>
      <w:sz w:val="22"/>
      <w:szCs w:val="22"/>
      <w:lang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617AA"/>
    <w:rPr>
      <w:rFonts w:asciiTheme="minorHAnsi" w:eastAsiaTheme="minorEastAsia" w:hAnsiTheme="minorHAnsi" w:cstheme="minorBidi"/>
      <w:sz w:val="22"/>
      <w:szCs w:val="22"/>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617AA"/>
    <w:rPr>
      <w:rFonts w:asciiTheme="minorHAnsi" w:eastAsiaTheme="minorEastAsia" w:hAnsiTheme="minorHAnsi" w:cstheme="minorBidi"/>
      <w:sz w:val="22"/>
      <w:szCs w:val="22"/>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C617AA"/>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617AA"/>
    <w:rPr>
      <w:rFonts w:asciiTheme="minorHAnsi" w:eastAsiaTheme="minorEastAsia" w:hAnsiTheme="minorHAnsi" w:cstheme="minorBidi"/>
      <w:sz w:val="22"/>
      <w:szCs w:val="22"/>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617AA"/>
    <w:rPr>
      <w:rFonts w:asciiTheme="minorHAnsi" w:eastAsiaTheme="minorEastAsia" w:hAnsiTheme="minorHAnsi" w:cstheme="minorBidi"/>
      <w:sz w:val="22"/>
      <w:szCs w:val="22"/>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617AA"/>
    <w:rPr>
      <w:rFonts w:asciiTheme="minorHAnsi" w:eastAsiaTheme="minorEastAsia" w:hAnsiTheme="minorHAnsi" w:cstheme="minorBidi"/>
      <w:b/>
      <w:bCs/>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C617AA"/>
    <w:rPr>
      <w:rFonts w:asciiTheme="minorHAnsi" w:eastAsiaTheme="minorEastAsia" w:hAnsiTheme="minorHAnsi" w:cstheme="minorBidi"/>
      <w:sz w:val="22"/>
      <w:szCs w:val="22"/>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617AA"/>
    <w:rPr>
      <w:rFonts w:asciiTheme="minorHAnsi" w:eastAsiaTheme="minorEastAsia" w:hAnsiTheme="minorHAnsi" w:cstheme="minorBidi"/>
      <w:sz w:val="22"/>
      <w:szCs w:val="22"/>
      <w:lang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617AA"/>
    <w:rPr>
      <w:rFonts w:asciiTheme="minorHAnsi" w:eastAsiaTheme="minorEastAsia" w:hAnsiTheme="minorHAnsi" w:cstheme="minorBidi"/>
      <w:sz w:val="22"/>
      <w:szCs w:val="22"/>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617AA"/>
    <w:rPr>
      <w:rFonts w:asciiTheme="minorHAnsi" w:eastAsiaTheme="minorEastAsia" w:hAnsiTheme="minorHAnsi" w:cstheme="minorBidi"/>
      <w:sz w:val="22"/>
      <w:szCs w:val="22"/>
      <w:lang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617AA"/>
    <w:rPr>
      <w:rFonts w:asciiTheme="minorHAnsi" w:eastAsiaTheme="minorEastAsia" w:hAnsiTheme="minorHAnsi" w:cstheme="minorBidi"/>
      <w:sz w:val="22"/>
      <w:szCs w:val="22"/>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617AA"/>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617AA"/>
    <w:rPr>
      <w:rFonts w:asciiTheme="minorHAnsi" w:eastAsiaTheme="minorEastAsia" w:hAnsiTheme="minorHAnsi" w:cstheme="minorBidi"/>
      <w:sz w:val="22"/>
      <w:szCs w:val="22"/>
      <w:lang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617AA"/>
    <w:rPr>
      <w:rFonts w:asciiTheme="minorHAnsi" w:eastAsiaTheme="minorEastAsia" w:hAnsiTheme="minorHAnsi" w:cstheme="minorBidi"/>
      <w:sz w:val="22"/>
      <w:szCs w:val="22"/>
      <w:lang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617AA"/>
    <w:rPr>
      <w:rFonts w:asciiTheme="minorHAnsi" w:eastAsiaTheme="minorEastAsia" w:hAnsiTheme="minorHAnsi" w:cstheme="minorBidi"/>
      <w:sz w:val="22"/>
      <w:szCs w:val="22"/>
      <w:lang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uiPriority w:val="99"/>
    <w:semiHidden/>
    <w:unhideWhenUsed/>
    <w:rsid w:val="00AC04CF"/>
    <w:rPr>
      <w:color w:val="605E5C"/>
      <w:shd w:val="clear" w:color="auto" w:fill="E1DFDD"/>
    </w:rPr>
  </w:style>
  <w:style w:type="character" w:customStyle="1" w:styleId="TableTextChar">
    <w:name w:val="Table Text Char"/>
    <w:link w:val="TableText"/>
    <w:uiPriority w:val="14"/>
    <w:locked/>
    <w:rsid w:val="00EF65C7"/>
    <w:rPr>
      <w:rFonts w:ascii="Arial" w:hAnsi="Arial" w:cs="Times New Roman"/>
      <w:color w:val="000000"/>
      <w:sz w:val="16"/>
      <w:szCs w:val="16"/>
      <w:lang w:val="en-GB"/>
    </w:rPr>
  </w:style>
  <w:style w:type="paragraph" w:customStyle="1" w:styleId="TableText">
    <w:name w:val="Table Text"/>
    <w:basedOn w:val="BodyText"/>
    <w:link w:val="TableTextChar"/>
    <w:uiPriority w:val="14"/>
    <w:qFormat/>
    <w:rsid w:val="00EF65C7"/>
    <w:pPr>
      <w:spacing w:before="20" w:after="20" w:line="240" w:lineRule="auto"/>
    </w:pPr>
    <w:rPr>
      <w:rFonts w:cs="Times New Roman"/>
      <w:color w:val="000000"/>
      <w:sz w:val="16"/>
      <w:szCs w:val="16"/>
      <w:lang w:val="en-US"/>
    </w:rPr>
  </w:style>
  <w:style w:type="paragraph" w:customStyle="1" w:styleId="DNVGL-Bullet1">
    <w:name w:val="DNVGL-Bullet 1"/>
    <w:basedOn w:val="Normal"/>
    <w:uiPriority w:val="1"/>
    <w:qFormat/>
    <w:rsid w:val="00EF65C7"/>
    <w:pPr>
      <w:numPr>
        <w:numId w:val="16"/>
      </w:numPr>
      <w:spacing w:before="40" w:after="20" w:line="264" w:lineRule="auto"/>
    </w:pPr>
    <w:rPr>
      <w:rFonts w:cs="Verdana"/>
      <w:bCs/>
      <w:sz w:val="22"/>
      <w:szCs w:val="22"/>
      <w:lang w:val="en-US"/>
    </w:rPr>
  </w:style>
  <w:style w:type="table" w:customStyle="1" w:styleId="new">
    <w:name w:val="new"/>
    <w:basedOn w:val="TableNormal"/>
    <w:uiPriority w:val="99"/>
    <w:rsid w:val="00EF65C7"/>
    <w:tblPr>
      <w:tblStyleRowBandSize w:val="1"/>
      <w:tblInd w:w="0" w:type="nil"/>
      <w:tblBorders>
        <w:bottom w:val="single" w:sz="12" w:space="0" w:color="15C2BB"/>
      </w:tblBorders>
    </w:tblPr>
    <w:tblStylePr w:type="firstRow">
      <w:rPr>
        <w:rFonts w:ascii="Arial" w:hAnsi="Arial" w:cs="Arial" w:hint="default"/>
        <w:b/>
        <w:color w:val="FFFFFF"/>
        <w:sz w:val="16"/>
        <w:szCs w:val="16"/>
      </w:rPr>
      <w:tblPr/>
      <w:tcPr>
        <w:shd w:val="clear" w:color="auto" w:fill="15C2BB"/>
      </w:tcPr>
    </w:tblStylePr>
    <w:tblStylePr w:type="band1Horz">
      <w:rPr>
        <w:rFonts w:ascii="Arial" w:hAnsi="Arial" w:cs="Arial" w:hint="default"/>
        <w:sz w:val="16"/>
        <w:szCs w:val="16"/>
      </w:rPr>
    </w:tblStylePr>
    <w:tblStylePr w:type="band2Horz">
      <w:rPr>
        <w:rFonts w:ascii="Arial" w:hAnsi="Arial" w:cs="Arial" w:hint="default"/>
        <w:sz w:val="16"/>
        <w:szCs w:val="16"/>
      </w:rPr>
      <w:tblPr/>
      <w:tcPr>
        <w:shd w:val="clear" w:color="auto" w:fill="F2F2F2"/>
      </w:tcPr>
    </w:tblStylePr>
  </w:style>
  <w:style w:type="paragraph" w:customStyle="1" w:styleId="Bullet2">
    <w:name w:val="Bullet 2"/>
    <w:basedOn w:val="BodyText"/>
    <w:qFormat/>
    <w:rsid w:val="005435D8"/>
    <w:pPr>
      <w:numPr>
        <w:ilvl w:val="1"/>
        <w:numId w:val="17"/>
      </w:numPr>
      <w:spacing w:before="80" w:after="80"/>
    </w:pPr>
    <w:rPr>
      <w:sz w:val="19"/>
      <w:lang w:val="en-US"/>
    </w:rPr>
  </w:style>
  <w:style w:type="paragraph" w:customStyle="1" w:styleId="Bullet1">
    <w:name w:val="Bullet 1"/>
    <w:basedOn w:val="BodyText"/>
    <w:next w:val="Normal"/>
    <w:link w:val="Bullet1Char"/>
    <w:qFormat/>
    <w:rsid w:val="005435D8"/>
    <w:pPr>
      <w:numPr>
        <w:numId w:val="17"/>
      </w:numPr>
      <w:spacing w:before="80" w:after="80"/>
    </w:pPr>
    <w:rPr>
      <w:sz w:val="19"/>
      <w:lang w:val="en-US"/>
    </w:rPr>
  </w:style>
  <w:style w:type="character" w:customStyle="1" w:styleId="Bullet1Char">
    <w:name w:val="Bullet 1 Char"/>
    <w:link w:val="Bullet1"/>
    <w:rsid w:val="005435D8"/>
    <w:rPr>
      <w:rFonts w:ascii="Arial" w:hAnsi="Arial"/>
      <w:sz w:val="19"/>
      <w:szCs w:val="18"/>
      <w:lang w:eastAsia="zh-CN"/>
    </w:rPr>
  </w:style>
  <w:style w:type="paragraph" w:customStyle="1" w:styleId="Bullet3">
    <w:name w:val="Bullet 3"/>
    <w:basedOn w:val="Bullet2"/>
    <w:qFormat/>
    <w:rsid w:val="005435D8"/>
    <w:pPr>
      <w:numPr>
        <w:ilvl w:val="2"/>
      </w:numPr>
    </w:pPr>
  </w:style>
  <w:style w:type="character" w:customStyle="1" w:styleId="CaptionChar">
    <w:name w:val="Caption Char"/>
    <w:link w:val="Caption"/>
    <w:uiPriority w:val="99"/>
    <w:locked/>
    <w:rsid w:val="00D37125"/>
    <w:rPr>
      <w:rFonts w:ascii="Arial" w:eastAsiaTheme="minorEastAsia" w:hAnsi="Arial"/>
      <w:b/>
      <w:sz w:val="18"/>
      <w:szCs w:val="18"/>
      <w:lang w:val="en-GB" w:eastAsia="zh-CN"/>
    </w:rPr>
  </w:style>
  <w:style w:type="paragraph" w:customStyle="1" w:styleId="paragraph">
    <w:name w:val="paragraph"/>
    <w:basedOn w:val="Normal"/>
    <w:rsid w:val="004426DF"/>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4426DF"/>
  </w:style>
  <w:style w:type="character" w:customStyle="1" w:styleId="eop">
    <w:name w:val="eop"/>
    <w:basedOn w:val="DefaultParagraphFont"/>
    <w:rsid w:val="004426DF"/>
  </w:style>
  <w:style w:type="character" w:customStyle="1" w:styleId="contextualspellingandgrammarerror">
    <w:name w:val="contextualspellingandgrammarerror"/>
    <w:basedOn w:val="DefaultParagraphFont"/>
    <w:rsid w:val="004426DF"/>
  </w:style>
  <w:style w:type="character" w:customStyle="1" w:styleId="ListParagraphChar">
    <w:name w:val="List Paragraph Char"/>
    <w:link w:val="ListParagraph"/>
    <w:uiPriority w:val="99"/>
    <w:qFormat/>
    <w:locked/>
    <w:rsid w:val="00C463B6"/>
    <w:rPr>
      <w:rFonts w:ascii="Arial" w:eastAsiaTheme="minorEastAsia" w:hAnsi="Arial"/>
      <w:sz w:val="18"/>
      <w:szCs w:val="18"/>
      <w:lang w:val="en-GB" w:eastAsia="zh-CN"/>
    </w:rPr>
  </w:style>
  <w:style w:type="paragraph" w:customStyle="1" w:styleId="Caption-Title">
    <w:name w:val="Caption-Title"/>
    <w:basedOn w:val="BodyText"/>
    <w:next w:val="Normal"/>
    <w:link w:val="Caption-TitleChar"/>
    <w:uiPriority w:val="12"/>
    <w:qFormat/>
    <w:rsid w:val="00235AC6"/>
    <w:pPr>
      <w:keepNext/>
      <w:spacing w:before="240" w:after="60" w:line="276" w:lineRule="auto"/>
      <w:jc w:val="center"/>
    </w:pPr>
    <w:rPr>
      <w:b/>
      <w:sz w:val="20"/>
      <w:szCs w:val="20"/>
      <w:lang w:eastAsia="en-US"/>
    </w:rPr>
  </w:style>
  <w:style w:type="character" w:customStyle="1" w:styleId="Caption-TitleChar">
    <w:name w:val="Caption-Title Char"/>
    <w:link w:val="Caption-Title"/>
    <w:uiPriority w:val="12"/>
    <w:rsid w:val="00235AC6"/>
    <w:rPr>
      <w:rFonts w:ascii="Arial" w:hAnsi="Arial" w:cs="Arial"/>
      <w:b/>
      <w:sz w:val="20"/>
      <w:szCs w:val="20"/>
      <w:lang w:val="en-GB" w:eastAsia="en-US"/>
    </w:rPr>
  </w:style>
  <w:style w:type="table" w:customStyle="1" w:styleId="ERSDefaultTable">
    <w:name w:val="ERS Default Table"/>
    <w:basedOn w:val="TableNormal"/>
    <w:uiPriority w:val="99"/>
    <w:rsid w:val="00DE7A3A"/>
    <w:pPr>
      <w:spacing w:before="20" w:after="40"/>
    </w:pPr>
    <w:rPr>
      <w:rFonts w:ascii="Arial" w:eastAsia="Calibri" w:hAnsi="Arial"/>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rFonts w:ascii="Arial" w:hAnsi="Arial"/>
        <w:b/>
        <w:bCs/>
        <w:color w:val="FFFFFF"/>
        <w:sz w:val="20"/>
      </w:rPr>
      <w:tblPr/>
      <w:tcPr>
        <w:shd w:val="clear" w:color="auto" w:fill="1F497D"/>
      </w:tcPr>
    </w:tblStylePr>
    <w:tblStylePr w:type="lastRow">
      <w:pPr>
        <w:wordWrap/>
        <w:spacing w:beforeLines="0" w:before="20" w:beforeAutospacing="0" w:afterLines="0" w:after="40" w:afterAutospacing="0"/>
        <w:ind w:leftChars="0" w:left="0" w:rightChars="0" w:right="0"/>
        <w:contextualSpacing w:val="0"/>
        <w:mirrorIndents w:val="0"/>
        <w:jc w:val="center"/>
      </w:pPr>
      <w:rPr>
        <w:rFonts w:ascii="Arial" w:hAnsi="Arial"/>
        <w:b/>
        <w:bCs/>
        <w:color w:val="FFFFFF"/>
        <w:sz w:val="20"/>
      </w:rPr>
      <w:tblPr/>
      <w:tcPr>
        <w:shd w:val="clear" w:color="auto" w:fill="1F497D"/>
      </w:tcPr>
    </w:tblStylePr>
    <w:tblStylePr w:type="firstCol">
      <w:pPr>
        <w:jc w:val="left"/>
      </w:pPr>
      <w:rPr>
        <w:rFonts w:ascii="Arial" w:hAnsi="Arial"/>
        <w:b w:val="0"/>
        <w:bCs/>
        <w:color w:val="auto"/>
        <w:sz w:val="20"/>
      </w:rPr>
    </w:tblStylePr>
    <w:tblStylePr w:type="lastCol">
      <w:rPr>
        <w:rFonts w:ascii="Arial" w:hAnsi="Arial"/>
        <w:b w:val="0"/>
        <w:bCs/>
        <w:color w:val="auto"/>
        <w:sz w:val="20"/>
      </w:rPr>
    </w:tblStylePr>
    <w:tblStylePr w:type="band1Horz">
      <w:pPr>
        <w:jc w:val="center"/>
      </w:pPr>
      <w:rPr>
        <w:rFonts w:ascii="Arial" w:hAnsi="Arial"/>
        <w:color w:val="auto"/>
        <w:sz w:val="20"/>
      </w:rPr>
    </w:tblStylePr>
    <w:tblStylePr w:type="band2Horz">
      <w:pPr>
        <w:jc w:val="center"/>
      </w:pPr>
      <w:rPr>
        <w:rFonts w:ascii="Arial" w:hAnsi="Arial"/>
        <w:color w:val="auto"/>
        <w:sz w:val="20"/>
      </w:rPr>
      <w:tblPr/>
      <w:tcPr>
        <w:shd w:val="clear" w:color="auto" w:fill="EEECE1"/>
      </w:tcPr>
    </w:tblStylePr>
    <w:tblStylePr w:type="nwCell">
      <w:pPr>
        <w:jc w:val="left"/>
      </w:pPr>
      <w:tblPr/>
      <w:tcPr>
        <w:vAlign w:val="bottom"/>
      </w:tcPr>
    </w:tblStylePr>
    <w:tblStylePr w:type="swCell">
      <w:pPr>
        <w:jc w:val="left"/>
      </w:pPr>
    </w:tblStylePr>
  </w:style>
  <w:style w:type="character" w:styleId="UnresolvedMention">
    <w:name w:val="Unresolved Mention"/>
    <w:basedOn w:val="DefaultParagraphFont"/>
    <w:uiPriority w:val="99"/>
    <w:unhideWhenUsed/>
    <w:rsid w:val="00C617AA"/>
    <w:rPr>
      <w:color w:val="605E5C"/>
      <w:shd w:val="clear" w:color="auto" w:fill="E1DFDD"/>
    </w:rPr>
  </w:style>
  <w:style w:type="character" w:styleId="Mention">
    <w:name w:val="Mention"/>
    <w:basedOn w:val="DefaultParagraphFont"/>
    <w:uiPriority w:val="99"/>
    <w:unhideWhenUsed/>
    <w:rsid w:val="00C617AA"/>
    <w:rPr>
      <w:color w:val="2B579A"/>
      <w:shd w:val="clear" w:color="auto" w:fill="E1DFDD"/>
    </w:rPr>
  </w:style>
  <w:style w:type="paragraph" w:styleId="Revision">
    <w:name w:val="Revision"/>
    <w:hidden/>
    <w:uiPriority w:val="99"/>
    <w:semiHidden/>
    <w:rsid w:val="00C15B23"/>
    <w:rPr>
      <w:rFonts w:ascii="Arial" w:hAnsi="Arial"/>
      <w:sz w:val="18"/>
      <w:szCs w:val="18"/>
      <w:lang w:val="en-GB" w:eastAsia="zh-CN"/>
    </w:rPr>
  </w:style>
  <w:style w:type="paragraph" w:customStyle="1" w:styleId="BodyText1">
    <w:name w:val="Body Text 1"/>
    <w:basedOn w:val="Normal"/>
    <w:rsid w:val="007C6C4A"/>
    <w:pPr>
      <w:spacing w:after="240"/>
      <w:jc w:val="both"/>
    </w:pPr>
    <w:rPr>
      <w:rFonts w:ascii="Times New Roman" w:eastAsia="Times New Roman" w:hAnsi="Times New Roman" w:cs="Times New Roman"/>
      <w:sz w:val="24"/>
      <w:szCs w:val="20"/>
      <w:lang w:val="en-US" w:eastAsia="en-US"/>
    </w:rPr>
  </w:style>
  <w:style w:type="paragraph" w:customStyle="1" w:styleId="BodyText4">
    <w:name w:val="Body Text 4"/>
    <w:basedOn w:val="Normal"/>
    <w:rsid w:val="007C6C4A"/>
    <w:pPr>
      <w:ind w:left="1296"/>
      <w:jc w:val="both"/>
    </w:pPr>
    <w:rPr>
      <w:rFonts w:ascii="Times New Roman" w:eastAsia="Times New Roman" w:hAnsi="Times New Roman" w:cs="Times New Roman"/>
      <w:sz w:val="24"/>
      <w:szCs w:val="20"/>
      <w:lang w:val="en-US" w:eastAsia="en-US"/>
    </w:rPr>
  </w:style>
  <w:style w:type="paragraph" w:customStyle="1" w:styleId="Heading1NoNumber">
    <w:name w:val="Heading 1 (No Number)"/>
    <w:basedOn w:val="Normal"/>
    <w:next w:val="BodyText1"/>
    <w:rsid w:val="007C6C4A"/>
    <w:pPr>
      <w:keepNext/>
      <w:keepLines/>
      <w:pageBreakBefore/>
      <w:spacing w:after="480"/>
    </w:pPr>
    <w:rPr>
      <w:rFonts w:ascii="Arial Narrow" w:eastAsia="Times New Roman" w:hAnsi="Arial Narrow" w:cs="Times New Roman"/>
      <w:b/>
      <w:spacing w:val="-10"/>
      <w:sz w:val="36"/>
      <w:szCs w:val="20"/>
      <w:lang w:val="en-US" w:eastAsia="en-US"/>
    </w:rPr>
  </w:style>
  <w:style w:type="paragraph" w:customStyle="1" w:styleId="Heading2NoNumber">
    <w:name w:val="Heading 2 (No Number)"/>
    <w:basedOn w:val="BodyText1"/>
    <w:next w:val="BodyText2"/>
    <w:rsid w:val="007C6C4A"/>
    <w:pPr>
      <w:keepNext/>
      <w:keepLines/>
      <w:spacing w:before="120"/>
    </w:pPr>
    <w:rPr>
      <w:rFonts w:ascii="Arial Narrow" w:hAnsi="Arial Narrow"/>
      <w:b/>
      <w:i/>
      <w:sz w:val="28"/>
    </w:rPr>
  </w:style>
  <w:style w:type="paragraph" w:customStyle="1" w:styleId="ChartTitle">
    <w:name w:val="Chart Title"/>
    <w:basedOn w:val="BodyText1"/>
    <w:uiPriority w:val="99"/>
    <w:rsid w:val="007C6C4A"/>
    <w:pPr>
      <w:jc w:val="center"/>
    </w:pPr>
    <w:rPr>
      <w:rFonts w:ascii="Arial Narrow" w:hAnsi="Arial Narrow"/>
      <w:b/>
    </w:rPr>
  </w:style>
  <w:style w:type="paragraph" w:customStyle="1" w:styleId="AppendixHeading">
    <w:name w:val="Appendix Heading"/>
    <w:basedOn w:val="Heading1NoNumber"/>
    <w:rsid w:val="007C6C4A"/>
  </w:style>
  <w:style w:type="paragraph" w:customStyle="1" w:styleId="Body">
    <w:name w:val="Body"/>
    <w:basedOn w:val="Header"/>
    <w:rsid w:val="007C6C4A"/>
    <w:pPr>
      <w:spacing w:line="360" w:lineRule="auto"/>
      <w:ind w:left="1980"/>
    </w:pPr>
    <w:rPr>
      <w:rFonts w:eastAsia="Times New Roman" w:cs="Times New Roman"/>
      <w:noProof w:val="0"/>
      <w:spacing w:val="6"/>
      <w:sz w:val="22"/>
      <w:szCs w:val="20"/>
      <w:lang w:val="x-none" w:eastAsia="x-none"/>
    </w:rPr>
  </w:style>
  <w:style w:type="paragraph" w:customStyle="1" w:styleId="BodyTextIndentMore">
    <w:name w:val="Body Text Indent More"/>
    <w:basedOn w:val="BodyTextIndent"/>
    <w:autoRedefine/>
    <w:rsid w:val="007C6C4A"/>
    <w:pPr>
      <w:spacing w:after="0"/>
      <w:ind w:left="1080"/>
      <w:jc w:val="both"/>
    </w:pPr>
    <w:rPr>
      <w:rFonts w:ascii="Times New Roman" w:eastAsia="Times New Roman" w:hAnsi="Times New Roman" w:cs="Times New Roman"/>
      <w:sz w:val="24"/>
      <w:szCs w:val="24"/>
      <w:lang w:val="x-none" w:eastAsia="x-none"/>
    </w:rPr>
  </w:style>
  <w:style w:type="paragraph" w:customStyle="1" w:styleId="Tabletext0">
    <w:name w:val="Table text"/>
    <w:rsid w:val="007C6C4A"/>
    <w:pPr>
      <w:spacing w:before="120"/>
    </w:pPr>
    <w:rPr>
      <w:rFonts w:ascii="Arial" w:eastAsia="Times New Roman" w:hAnsi="Arial" w:cs="Times New Roman"/>
      <w:noProof/>
    </w:rPr>
  </w:style>
  <w:style w:type="paragraph" w:customStyle="1" w:styleId="Answer">
    <w:name w:val="Answer"/>
    <w:basedOn w:val="Normal"/>
    <w:rsid w:val="007C6C4A"/>
    <w:pPr>
      <w:ind w:left="1440" w:hanging="720"/>
    </w:pPr>
    <w:rPr>
      <w:rFonts w:ascii="Times New Roman" w:eastAsia="Times New Roman" w:hAnsi="Times New Roman" w:cs="Times New Roman"/>
      <w:caps/>
      <w:sz w:val="24"/>
      <w:szCs w:val="20"/>
      <w:lang w:val="en-US" w:eastAsia="en-US"/>
    </w:rPr>
  </w:style>
  <w:style w:type="paragraph" w:customStyle="1" w:styleId="BodyText10">
    <w:name w:val="Body Text1"/>
    <w:basedOn w:val="Normal"/>
    <w:rsid w:val="007C6C4A"/>
    <w:pPr>
      <w:spacing w:after="120"/>
    </w:pPr>
    <w:rPr>
      <w:rFonts w:ascii="Times New Roman" w:eastAsia="Times New Roman" w:hAnsi="Times New Roman" w:cs="Times New Roman"/>
      <w:sz w:val="24"/>
      <w:szCs w:val="24"/>
      <w:lang w:val="en-US" w:eastAsia="en-US"/>
    </w:rPr>
  </w:style>
  <w:style w:type="paragraph" w:customStyle="1" w:styleId="Caption1">
    <w:name w:val="Caption1"/>
    <w:basedOn w:val="BodyText3"/>
    <w:rsid w:val="007C6C4A"/>
    <w:pPr>
      <w:spacing w:after="0"/>
    </w:pPr>
    <w:rPr>
      <w:rFonts w:ascii="Times New Roman" w:eastAsia="Times New Roman" w:hAnsi="Times New Roman" w:cs="Times New Roman"/>
      <w:b/>
      <w:i/>
      <w:sz w:val="22"/>
      <w:szCs w:val="24"/>
      <w:lang w:val="x-none" w:eastAsia="x-none"/>
    </w:rPr>
  </w:style>
  <w:style w:type="character" w:customStyle="1" w:styleId="BodyText1Char">
    <w:name w:val="Body Text 1 Char"/>
    <w:rsid w:val="007C6C4A"/>
    <w:rPr>
      <w:sz w:val="24"/>
      <w:lang w:val="en-US" w:eastAsia="en-US" w:bidi="ar-SA"/>
    </w:rPr>
  </w:style>
  <w:style w:type="paragraph" w:customStyle="1" w:styleId="body0">
    <w:name w:val="body"/>
    <w:basedOn w:val="Normal"/>
    <w:rsid w:val="007C6C4A"/>
    <w:pPr>
      <w:spacing w:after="240"/>
    </w:pPr>
    <w:rPr>
      <w:rFonts w:ascii="Times New Roman" w:eastAsia="Times New Roman" w:hAnsi="Times New Roman" w:cs="Times New Roman"/>
      <w:sz w:val="24"/>
      <w:szCs w:val="24"/>
      <w:lang w:val="en-US" w:eastAsia="en-US"/>
    </w:rPr>
  </w:style>
  <w:style w:type="character" w:customStyle="1" w:styleId="bodyChar">
    <w:name w:val="body Char"/>
    <w:rsid w:val="007C6C4A"/>
    <w:rPr>
      <w:sz w:val="24"/>
      <w:szCs w:val="24"/>
      <w:lang w:val="en-US" w:eastAsia="en-US" w:bidi="ar-SA"/>
    </w:rPr>
  </w:style>
  <w:style w:type="paragraph" w:customStyle="1" w:styleId="Normal9pt">
    <w:name w:val="Normal + 9 pt"/>
    <w:basedOn w:val="Normal"/>
    <w:rsid w:val="007C6C4A"/>
    <w:rPr>
      <w:rFonts w:ascii="Times New Roman" w:eastAsia="Times New Roman" w:hAnsi="Times New Roman" w:cs="Times New Roman"/>
      <w:lang w:val="en-US" w:eastAsia="en-US"/>
    </w:rPr>
  </w:style>
  <w:style w:type="character" w:customStyle="1" w:styleId="Normal9ptChar">
    <w:name w:val="Normal + 9 pt Char"/>
    <w:rsid w:val="007C6C4A"/>
    <w:rPr>
      <w:sz w:val="18"/>
      <w:szCs w:val="18"/>
      <w:lang w:val="en-US" w:eastAsia="en-US" w:bidi="ar-SA"/>
    </w:rPr>
  </w:style>
  <w:style w:type="paragraph" w:customStyle="1" w:styleId="bullet20">
    <w:name w:val="bullet2"/>
    <w:basedOn w:val="Normal"/>
    <w:rsid w:val="007C6C4A"/>
    <w:pPr>
      <w:spacing w:after="120"/>
      <w:ind w:left="1417" w:hanging="1417"/>
    </w:pPr>
    <w:rPr>
      <w:rFonts w:ascii="Times New Roman" w:eastAsia="Times New Roman" w:hAnsi="Times New Roman" w:cs="Times New Roman"/>
      <w:sz w:val="24"/>
      <w:szCs w:val="20"/>
      <w:lang w:val="en-US" w:eastAsia="en-US"/>
    </w:rPr>
  </w:style>
  <w:style w:type="paragraph" w:customStyle="1" w:styleId="bullet2final">
    <w:name w:val="bullet 2 final"/>
    <w:basedOn w:val="bullet20"/>
    <w:next w:val="BodyText"/>
    <w:rsid w:val="007C6C4A"/>
    <w:pPr>
      <w:tabs>
        <w:tab w:val="num" w:pos="360"/>
      </w:tabs>
      <w:ind w:left="360" w:hanging="360"/>
    </w:pPr>
    <w:rPr>
      <w:szCs w:val="24"/>
    </w:rPr>
  </w:style>
  <w:style w:type="paragraph" w:customStyle="1" w:styleId="xl22">
    <w:name w:val="xl22"/>
    <w:basedOn w:val="Normal"/>
    <w:rsid w:val="007C6C4A"/>
    <w:pPr>
      <w:spacing w:before="100" w:beforeAutospacing="1" w:after="100" w:afterAutospacing="1"/>
      <w:jc w:val="center"/>
    </w:pPr>
    <w:rPr>
      <w:rFonts w:ascii="Times New Roman" w:eastAsia="Times New Roman" w:hAnsi="Times New Roman" w:cs="Times New Roman"/>
      <w:sz w:val="24"/>
      <w:szCs w:val="24"/>
      <w:lang w:val="en-US" w:eastAsia="en-US"/>
    </w:rPr>
  </w:style>
  <w:style w:type="paragraph" w:customStyle="1" w:styleId="Question">
    <w:name w:val="Question"/>
    <w:basedOn w:val="Normal"/>
    <w:rsid w:val="007C6C4A"/>
    <w:pPr>
      <w:ind w:left="720" w:hanging="720"/>
    </w:pPr>
    <w:rPr>
      <w:rFonts w:ascii="Times New Roman" w:eastAsia="Times New Roman" w:hAnsi="Times New Roman" w:cs="Times New Roman"/>
      <w:sz w:val="24"/>
      <w:szCs w:val="20"/>
      <w:lang w:val="en-US" w:eastAsia="en-US"/>
    </w:rPr>
  </w:style>
  <w:style w:type="paragraph" w:customStyle="1" w:styleId="normal2">
    <w:name w:val="normal2"/>
    <w:basedOn w:val="Normal"/>
    <w:rsid w:val="007C6C4A"/>
    <w:pPr>
      <w:spacing w:line="204" w:lineRule="auto"/>
    </w:pPr>
    <w:rPr>
      <w:rFonts w:ascii="Courier New" w:eastAsia="Times New Roman" w:hAnsi="Courier New" w:cs="Times New Roman"/>
      <w:spacing w:val="-10"/>
      <w:sz w:val="16"/>
      <w:szCs w:val="20"/>
      <w:lang w:val="en-US" w:eastAsia="en-US"/>
    </w:rPr>
  </w:style>
  <w:style w:type="paragraph" w:customStyle="1" w:styleId="Default">
    <w:name w:val="Default"/>
    <w:rsid w:val="007C6C4A"/>
    <w:pPr>
      <w:autoSpaceDE w:val="0"/>
      <w:autoSpaceDN w:val="0"/>
      <w:adjustRightInd w:val="0"/>
    </w:pPr>
    <w:rPr>
      <w:rFonts w:ascii="Arial" w:eastAsia="Times New Roman" w:hAnsi="Arial"/>
      <w:color w:val="000000"/>
      <w:sz w:val="24"/>
      <w:szCs w:val="24"/>
    </w:rPr>
  </w:style>
  <w:style w:type="paragraph" w:customStyle="1" w:styleId="default0">
    <w:name w:val="default"/>
    <w:basedOn w:val="Normal"/>
    <w:uiPriority w:val="99"/>
    <w:rsid w:val="007C6C4A"/>
    <w:rPr>
      <w:rFonts w:eastAsia="Calibri"/>
      <w:color w:val="000000"/>
      <w:sz w:val="24"/>
      <w:szCs w:val="24"/>
      <w:lang w:val="en-US" w:eastAsia="en-US"/>
    </w:rPr>
  </w:style>
  <w:style w:type="paragraph" w:customStyle="1" w:styleId="xmsolistparagraph">
    <w:name w:val="x_msolistparagraph"/>
    <w:basedOn w:val="Normal"/>
    <w:rsid w:val="007C6C4A"/>
    <w:pPr>
      <w:ind w:left="720"/>
    </w:pPr>
    <w:rPr>
      <w:rFonts w:ascii="Calibri" w:eastAsia="Calibri" w:hAnsi="Calibri" w:cs="Calibri"/>
      <w:sz w:val="22"/>
      <w:szCs w:val="22"/>
      <w:lang w:val="en-US" w:eastAsia="en-US"/>
    </w:rPr>
  </w:style>
  <w:style w:type="paragraph" w:customStyle="1" w:styleId="xmsonormal">
    <w:name w:val="x_msonormal"/>
    <w:basedOn w:val="Normal"/>
    <w:rsid w:val="007C6C4A"/>
    <w:pPr>
      <w:spacing w:before="100" w:beforeAutospacing="1" w:after="100" w:afterAutospacing="1"/>
    </w:pPr>
    <w:rPr>
      <w:rFonts w:ascii="Times New Roman" w:eastAsia="Times New Roman" w:hAnsi="Times New Roman" w:cs="Times New Roman"/>
      <w:sz w:val="24"/>
      <w:szCs w:val="24"/>
      <w:lang w:val="en-US" w:eastAsia="en-US"/>
    </w:rPr>
  </w:style>
  <w:style w:type="paragraph" w:customStyle="1" w:styleId="xmsobodytextindent">
    <w:name w:val="x_msobodytextindent"/>
    <w:basedOn w:val="Normal"/>
    <w:uiPriority w:val="99"/>
    <w:rsid w:val="007C6C4A"/>
    <w:pPr>
      <w:spacing w:after="120"/>
      <w:ind w:left="360"/>
    </w:pPr>
    <w:rPr>
      <w:rFonts w:ascii="Times New Roman" w:eastAsia="Calibri" w:hAnsi="Times New Roman" w:cs="Times New Roman"/>
      <w:sz w:val="24"/>
      <w:szCs w:val="24"/>
      <w:lang w:val="en-US" w:eastAsia="en-US"/>
    </w:rPr>
  </w:style>
  <w:style w:type="paragraph" w:customStyle="1" w:styleId="Paragraph0">
    <w:name w:val="Paragraph"/>
    <w:basedOn w:val="Normal"/>
    <w:link w:val="ParagraphChar"/>
    <w:qFormat/>
    <w:rsid w:val="007C6C4A"/>
    <w:pPr>
      <w:ind w:left="360"/>
      <w:jc w:val="both"/>
    </w:pPr>
    <w:rPr>
      <w:rFonts w:ascii="Times New Roman" w:eastAsia="Times New Roman" w:hAnsi="Times New Roman" w:cs="Times New Roman"/>
      <w:sz w:val="24"/>
      <w:szCs w:val="24"/>
      <w:lang w:val="en-US" w:eastAsia="en-US"/>
    </w:rPr>
  </w:style>
  <w:style w:type="character" w:customStyle="1" w:styleId="ParagraphChar">
    <w:name w:val="Paragraph Char"/>
    <w:link w:val="Paragraph0"/>
    <w:rsid w:val="007C6C4A"/>
    <w:rPr>
      <w:rFonts w:ascii="Times New Roman" w:eastAsia="Times New Roman" w:hAnsi="Times New Roman" w:cs="Times New Roman"/>
      <w:sz w:val="24"/>
      <w:szCs w:val="24"/>
    </w:rPr>
  </w:style>
  <w:style w:type="table" w:customStyle="1" w:styleId="TableGrid10">
    <w:name w:val="Table Grid1"/>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2">
    <w:name w:val="Heading 22"/>
    <w:basedOn w:val="Normal"/>
    <w:qFormat/>
    <w:rsid w:val="007C6C4A"/>
    <w:pPr>
      <w:ind w:left="360"/>
      <w:jc w:val="both"/>
    </w:pPr>
    <w:rPr>
      <w:rFonts w:ascii="Times New Roman" w:eastAsia="Times New Roman" w:hAnsi="Times New Roman" w:cs="Times New Roman"/>
      <w:b/>
      <w:bCs/>
      <w:sz w:val="24"/>
      <w:szCs w:val="24"/>
      <w:u w:val="single"/>
      <w:lang w:val="en-US" w:eastAsia="en-US"/>
    </w:rPr>
  </w:style>
  <w:style w:type="table" w:customStyle="1" w:styleId="TableGrid50">
    <w:name w:val="Table Grid5"/>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clusionParagraphs">
    <w:name w:val="ConclusionParagraphs"/>
    <w:basedOn w:val="Paragraph0"/>
    <w:link w:val="ConclusionParagraphsChar"/>
    <w:qFormat/>
    <w:rsid w:val="007C6C4A"/>
    <w:pPr>
      <w:keepNext/>
      <w:numPr>
        <w:numId w:val="22"/>
      </w:numPr>
      <w:spacing w:after="240"/>
    </w:pPr>
  </w:style>
  <w:style w:type="character" w:customStyle="1" w:styleId="ConclusionParagraphsChar">
    <w:name w:val="ConclusionParagraphs Char"/>
    <w:link w:val="ConclusionParagraphs"/>
    <w:rsid w:val="007C6C4A"/>
    <w:rPr>
      <w:rFonts w:ascii="Times New Roman" w:eastAsia="Times New Roman" w:hAnsi="Times New Roman" w:cs="Times New Roman"/>
      <w:sz w:val="24"/>
      <w:szCs w:val="24"/>
    </w:rPr>
  </w:style>
  <w:style w:type="paragraph" w:customStyle="1" w:styleId="xxxxxmsolistparagraph">
    <w:name w:val="x_x_xxxmsolistparagraph"/>
    <w:basedOn w:val="Normal"/>
    <w:rsid w:val="007C6C4A"/>
    <w:pPr>
      <w:spacing w:before="100" w:beforeAutospacing="1" w:after="100" w:afterAutospacing="1"/>
    </w:pPr>
    <w:rPr>
      <w:rFonts w:ascii="Calibri" w:eastAsia="Calibri" w:hAnsi="Calibri" w:cs="Calibri"/>
      <w:sz w:val="22"/>
      <w:szCs w:val="22"/>
      <w:lang w:val="en-US" w:eastAsia="en-US"/>
    </w:rPr>
  </w:style>
  <w:style w:type="paragraph" w:customStyle="1" w:styleId="xxxxxxmsonormal">
    <w:name w:val="x_x_xxxxmsonormal"/>
    <w:basedOn w:val="Normal"/>
    <w:rsid w:val="007C6C4A"/>
    <w:pPr>
      <w:spacing w:before="100" w:beforeAutospacing="1" w:after="100" w:afterAutospacing="1"/>
    </w:pPr>
    <w:rPr>
      <w:rFonts w:ascii="Calibri" w:eastAsia="Calibri" w:hAnsi="Calibri" w:cs="Calibri"/>
      <w:sz w:val="22"/>
      <w:szCs w:val="22"/>
      <w:lang w:val="en-US" w:eastAsia="en-US"/>
    </w:rPr>
  </w:style>
  <w:style w:type="numbering" w:customStyle="1" w:styleId="NoList1">
    <w:name w:val="No List1"/>
    <w:next w:val="NoList"/>
    <w:uiPriority w:val="99"/>
    <w:semiHidden/>
    <w:unhideWhenUsed/>
    <w:rsid w:val="007C6C4A"/>
  </w:style>
  <w:style w:type="table" w:customStyle="1" w:styleId="TableGrid24">
    <w:name w:val="Table Grid24"/>
    <w:basedOn w:val="TableNormal"/>
    <w:next w:val="TableGrid"/>
    <w:uiPriority w:val="99"/>
    <w:rsid w:val="007C6C4A"/>
    <w:rPr>
      <w:rFonts w:eastAsia="Times New Roman" w:cs="Times New Roman"/>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questionChar">
    <w:name w:val="Subquestion Char"/>
    <w:link w:val="Response"/>
    <w:locked/>
    <w:rsid w:val="007C6C4A"/>
    <w:rPr>
      <w:sz w:val="24"/>
      <w:szCs w:val="24"/>
    </w:rPr>
  </w:style>
  <w:style w:type="paragraph" w:customStyle="1" w:styleId="Response">
    <w:name w:val="Response"/>
    <w:basedOn w:val="Normal"/>
    <w:link w:val="SubquestionChar"/>
    <w:qFormat/>
    <w:rsid w:val="007C6C4A"/>
    <w:pPr>
      <w:spacing w:before="180"/>
      <w:contextualSpacing/>
    </w:pPr>
    <w:rPr>
      <w:rFonts w:ascii="Calibri" w:hAnsi="Calibri"/>
      <w:sz w:val="24"/>
      <w:szCs w:val="24"/>
      <w:lang w:val="en-US" w:eastAsia="en-US"/>
    </w:rPr>
  </w:style>
  <w:style w:type="paragraph" w:customStyle="1" w:styleId="Responsess">
    <w:name w:val="Responsess"/>
    <w:basedOn w:val="Normal"/>
    <w:qFormat/>
    <w:rsid w:val="007C6C4A"/>
    <w:pPr>
      <w:spacing w:before="40"/>
      <w:ind w:left="2160" w:hanging="360"/>
    </w:pPr>
    <w:rPr>
      <w:rFonts w:ascii="Times New Roman" w:eastAsia="Calibri" w:hAnsi="Times New Roman" w:cs="Times New Roman"/>
      <w:sz w:val="24"/>
      <w:szCs w:val="22"/>
      <w:lang w:val="en-US" w:eastAsia="en-US"/>
    </w:rPr>
  </w:style>
  <w:style w:type="paragraph" w:customStyle="1" w:styleId="Heading1NoNumber0">
    <w:name w:val="Heading 1 No Number"/>
    <w:basedOn w:val="Heading1"/>
    <w:next w:val="BodyText"/>
    <w:link w:val="Heading1NoNumberChar"/>
    <w:uiPriority w:val="1"/>
    <w:qFormat/>
    <w:rsid w:val="00733E5F"/>
    <w:pPr>
      <w:numPr>
        <w:numId w:val="0"/>
      </w:numPr>
    </w:pPr>
  </w:style>
  <w:style w:type="character" w:customStyle="1" w:styleId="Heading1NoNumberChar">
    <w:name w:val="Heading 1 No Number Char"/>
    <w:basedOn w:val="Heading1Char"/>
    <w:link w:val="Heading1NoNumber0"/>
    <w:uiPriority w:val="1"/>
    <w:rsid w:val="00733E5F"/>
    <w:rPr>
      <w:rFonts w:ascii="Arial" w:eastAsiaTheme="minorEastAsia" w:hAnsi="Arial"/>
      <w:b/>
      <w:caps/>
      <w:color w:val="0F204B"/>
      <w:sz w:val="26"/>
      <w:szCs w:val="18"/>
      <w:lang w:val="en-GB" w:eastAsia="zh-CN"/>
    </w:rPr>
  </w:style>
  <w:style w:type="table" w:customStyle="1" w:styleId="DNVNiceStyle">
    <w:name w:val="DNV Nice Style"/>
    <w:basedOn w:val="PlainTable3"/>
    <w:uiPriority w:val="99"/>
    <w:rsid w:val="00A400BE"/>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character" w:styleId="Hashtag">
    <w:name w:val="Hashtag"/>
    <w:basedOn w:val="DefaultParagraphFont"/>
    <w:uiPriority w:val="99"/>
    <w:unhideWhenUsed/>
    <w:rsid w:val="00A400BE"/>
    <w:rPr>
      <w:color w:val="2B579A"/>
      <w:shd w:val="clear" w:color="auto" w:fill="E1DFDD"/>
    </w:rPr>
  </w:style>
  <w:style w:type="character" w:styleId="SmartHyperlink">
    <w:name w:val="Smart Hyperlink"/>
    <w:basedOn w:val="DefaultParagraphFont"/>
    <w:uiPriority w:val="99"/>
    <w:unhideWhenUsed/>
    <w:rsid w:val="00A400BE"/>
    <w:rPr>
      <w:u w:val="dotted"/>
    </w:rPr>
  </w:style>
  <w:style w:type="character" w:styleId="SmartLink">
    <w:name w:val="Smart Link"/>
    <w:basedOn w:val="DefaultParagraphFont"/>
    <w:uiPriority w:val="99"/>
    <w:semiHidden/>
    <w:unhideWhenUsed/>
    <w:rsid w:val="00A400BE"/>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782541">
      <w:bodyDiv w:val="1"/>
      <w:marLeft w:val="0"/>
      <w:marRight w:val="0"/>
      <w:marTop w:val="0"/>
      <w:marBottom w:val="0"/>
      <w:divBdr>
        <w:top w:val="none" w:sz="0" w:space="0" w:color="auto"/>
        <w:left w:val="none" w:sz="0" w:space="0" w:color="auto"/>
        <w:bottom w:val="none" w:sz="0" w:space="0" w:color="auto"/>
        <w:right w:val="none" w:sz="0" w:space="0" w:color="auto"/>
      </w:divBdr>
      <w:divsChild>
        <w:div w:id="780346060">
          <w:marLeft w:val="0"/>
          <w:marRight w:val="0"/>
          <w:marTop w:val="0"/>
          <w:marBottom w:val="0"/>
          <w:divBdr>
            <w:top w:val="none" w:sz="0" w:space="0" w:color="auto"/>
            <w:left w:val="none" w:sz="0" w:space="0" w:color="auto"/>
            <w:bottom w:val="none" w:sz="0" w:space="0" w:color="auto"/>
            <w:right w:val="none" w:sz="0" w:space="0" w:color="auto"/>
          </w:divBdr>
        </w:div>
        <w:div w:id="1671132098">
          <w:marLeft w:val="0"/>
          <w:marRight w:val="0"/>
          <w:marTop w:val="0"/>
          <w:marBottom w:val="0"/>
          <w:divBdr>
            <w:top w:val="none" w:sz="0" w:space="0" w:color="auto"/>
            <w:left w:val="none" w:sz="0" w:space="0" w:color="auto"/>
            <w:bottom w:val="none" w:sz="0" w:space="0" w:color="auto"/>
            <w:right w:val="none" w:sz="0" w:space="0" w:color="auto"/>
          </w:divBdr>
          <w:divsChild>
            <w:div w:id="201478645">
              <w:marLeft w:val="0"/>
              <w:marRight w:val="0"/>
              <w:marTop w:val="0"/>
              <w:marBottom w:val="0"/>
              <w:divBdr>
                <w:top w:val="none" w:sz="0" w:space="0" w:color="auto"/>
                <w:left w:val="none" w:sz="0" w:space="0" w:color="auto"/>
                <w:bottom w:val="none" w:sz="0" w:space="0" w:color="auto"/>
                <w:right w:val="none" w:sz="0" w:space="0" w:color="auto"/>
              </w:divBdr>
            </w:div>
            <w:div w:id="522524048">
              <w:marLeft w:val="0"/>
              <w:marRight w:val="0"/>
              <w:marTop w:val="0"/>
              <w:marBottom w:val="0"/>
              <w:divBdr>
                <w:top w:val="none" w:sz="0" w:space="0" w:color="auto"/>
                <w:left w:val="none" w:sz="0" w:space="0" w:color="auto"/>
                <w:bottom w:val="none" w:sz="0" w:space="0" w:color="auto"/>
                <w:right w:val="none" w:sz="0" w:space="0" w:color="auto"/>
              </w:divBdr>
            </w:div>
            <w:div w:id="1059860100">
              <w:marLeft w:val="0"/>
              <w:marRight w:val="0"/>
              <w:marTop w:val="0"/>
              <w:marBottom w:val="0"/>
              <w:divBdr>
                <w:top w:val="none" w:sz="0" w:space="0" w:color="auto"/>
                <w:left w:val="none" w:sz="0" w:space="0" w:color="auto"/>
                <w:bottom w:val="none" w:sz="0" w:space="0" w:color="auto"/>
                <w:right w:val="none" w:sz="0" w:space="0" w:color="auto"/>
              </w:divBdr>
            </w:div>
            <w:div w:id="1337612708">
              <w:marLeft w:val="0"/>
              <w:marRight w:val="0"/>
              <w:marTop w:val="0"/>
              <w:marBottom w:val="0"/>
              <w:divBdr>
                <w:top w:val="none" w:sz="0" w:space="0" w:color="auto"/>
                <w:left w:val="none" w:sz="0" w:space="0" w:color="auto"/>
                <w:bottom w:val="none" w:sz="0" w:space="0" w:color="auto"/>
                <w:right w:val="none" w:sz="0" w:space="0" w:color="auto"/>
              </w:divBdr>
            </w:div>
            <w:div w:id="1626698446">
              <w:marLeft w:val="0"/>
              <w:marRight w:val="0"/>
              <w:marTop w:val="0"/>
              <w:marBottom w:val="0"/>
              <w:divBdr>
                <w:top w:val="none" w:sz="0" w:space="0" w:color="auto"/>
                <w:left w:val="none" w:sz="0" w:space="0" w:color="auto"/>
                <w:bottom w:val="none" w:sz="0" w:space="0" w:color="auto"/>
                <w:right w:val="none" w:sz="0" w:space="0" w:color="auto"/>
              </w:divBdr>
            </w:div>
          </w:divsChild>
        </w:div>
        <w:div w:id="2107773056">
          <w:marLeft w:val="0"/>
          <w:marRight w:val="0"/>
          <w:marTop w:val="0"/>
          <w:marBottom w:val="0"/>
          <w:divBdr>
            <w:top w:val="none" w:sz="0" w:space="0" w:color="auto"/>
            <w:left w:val="none" w:sz="0" w:space="0" w:color="auto"/>
            <w:bottom w:val="none" w:sz="0" w:space="0" w:color="auto"/>
            <w:right w:val="none" w:sz="0" w:space="0" w:color="auto"/>
          </w:divBdr>
        </w:div>
      </w:divsChild>
    </w:div>
    <w:div w:id="381180073">
      <w:bodyDiv w:val="1"/>
      <w:marLeft w:val="0"/>
      <w:marRight w:val="0"/>
      <w:marTop w:val="0"/>
      <w:marBottom w:val="0"/>
      <w:divBdr>
        <w:top w:val="none" w:sz="0" w:space="0" w:color="auto"/>
        <w:left w:val="none" w:sz="0" w:space="0" w:color="auto"/>
        <w:bottom w:val="none" w:sz="0" w:space="0" w:color="auto"/>
        <w:right w:val="none" w:sz="0" w:space="0" w:color="auto"/>
      </w:divBdr>
    </w:div>
    <w:div w:id="391276431">
      <w:bodyDiv w:val="1"/>
      <w:marLeft w:val="0"/>
      <w:marRight w:val="0"/>
      <w:marTop w:val="0"/>
      <w:marBottom w:val="0"/>
      <w:divBdr>
        <w:top w:val="none" w:sz="0" w:space="0" w:color="auto"/>
        <w:left w:val="none" w:sz="0" w:space="0" w:color="auto"/>
        <w:bottom w:val="none" w:sz="0" w:space="0" w:color="auto"/>
        <w:right w:val="none" w:sz="0" w:space="0" w:color="auto"/>
      </w:divBdr>
    </w:div>
    <w:div w:id="490830450">
      <w:bodyDiv w:val="1"/>
      <w:marLeft w:val="0"/>
      <w:marRight w:val="0"/>
      <w:marTop w:val="0"/>
      <w:marBottom w:val="0"/>
      <w:divBdr>
        <w:top w:val="none" w:sz="0" w:space="0" w:color="auto"/>
        <w:left w:val="none" w:sz="0" w:space="0" w:color="auto"/>
        <w:bottom w:val="none" w:sz="0" w:space="0" w:color="auto"/>
        <w:right w:val="none" w:sz="0" w:space="0" w:color="auto"/>
      </w:divBdr>
    </w:div>
    <w:div w:id="582488997">
      <w:bodyDiv w:val="1"/>
      <w:marLeft w:val="0"/>
      <w:marRight w:val="0"/>
      <w:marTop w:val="0"/>
      <w:marBottom w:val="0"/>
      <w:divBdr>
        <w:top w:val="none" w:sz="0" w:space="0" w:color="auto"/>
        <w:left w:val="none" w:sz="0" w:space="0" w:color="auto"/>
        <w:bottom w:val="none" w:sz="0" w:space="0" w:color="auto"/>
        <w:right w:val="none" w:sz="0" w:space="0" w:color="auto"/>
      </w:divBdr>
    </w:div>
    <w:div w:id="730033206">
      <w:bodyDiv w:val="1"/>
      <w:marLeft w:val="0"/>
      <w:marRight w:val="0"/>
      <w:marTop w:val="0"/>
      <w:marBottom w:val="0"/>
      <w:divBdr>
        <w:top w:val="none" w:sz="0" w:space="0" w:color="auto"/>
        <w:left w:val="none" w:sz="0" w:space="0" w:color="auto"/>
        <w:bottom w:val="none" w:sz="0" w:space="0" w:color="auto"/>
        <w:right w:val="none" w:sz="0" w:space="0" w:color="auto"/>
      </w:divBdr>
    </w:div>
    <w:div w:id="1026903304">
      <w:bodyDiv w:val="1"/>
      <w:marLeft w:val="0"/>
      <w:marRight w:val="0"/>
      <w:marTop w:val="0"/>
      <w:marBottom w:val="0"/>
      <w:divBdr>
        <w:top w:val="none" w:sz="0" w:space="0" w:color="auto"/>
        <w:left w:val="none" w:sz="0" w:space="0" w:color="auto"/>
        <w:bottom w:val="none" w:sz="0" w:space="0" w:color="auto"/>
        <w:right w:val="none" w:sz="0" w:space="0" w:color="auto"/>
      </w:divBdr>
    </w:div>
    <w:div w:id="1054424106">
      <w:bodyDiv w:val="1"/>
      <w:marLeft w:val="0"/>
      <w:marRight w:val="0"/>
      <w:marTop w:val="0"/>
      <w:marBottom w:val="0"/>
      <w:divBdr>
        <w:top w:val="none" w:sz="0" w:space="0" w:color="auto"/>
        <w:left w:val="none" w:sz="0" w:space="0" w:color="auto"/>
        <w:bottom w:val="none" w:sz="0" w:space="0" w:color="auto"/>
        <w:right w:val="none" w:sz="0" w:space="0" w:color="auto"/>
      </w:divBdr>
    </w:div>
    <w:div w:id="1120539693">
      <w:bodyDiv w:val="1"/>
      <w:marLeft w:val="0"/>
      <w:marRight w:val="0"/>
      <w:marTop w:val="0"/>
      <w:marBottom w:val="0"/>
      <w:divBdr>
        <w:top w:val="none" w:sz="0" w:space="0" w:color="auto"/>
        <w:left w:val="none" w:sz="0" w:space="0" w:color="auto"/>
        <w:bottom w:val="none" w:sz="0" w:space="0" w:color="auto"/>
        <w:right w:val="none" w:sz="0" w:space="0" w:color="auto"/>
      </w:divBdr>
    </w:div>
    <w:div w:id="1134760557">
      <w:bodyDiv w:val="1"/>
      <w:marLeft w:val="0"/>
      <w:marRight w:val="0"/>
      <w:marTop w:val="0"/>
      <w:marBottom w:val="0"/>
      <w:divBdr>
        <w:top w:val="none" w:sz="0" w:space="0" w:color="auto"/>
        <w:left w:val="none" w:sz="0" w:space="0" w:color="auto"/>
        <w:bottom w:val="none" w:sz="0" w:space="0" w:color="auto"/>
        <w:right w:val="none" w:sz="0" w:space="0" w:color="auto"/>
      </w:divBdr>
    </w:div>
    <w:div w:id="1369454367">
      <w:bodyDiv w:val="1"/>
      <w:marLeft w:val="0"/>
      <w:marRight w:val="0"/>
      <w:marTop w:val="0"/>
      <w:marBottom w:val="0"/>
      <w:divBdr>
        <w:top w:val="none" w:sz="0" w:space="0" w:color="auto"/>
        <w:left w:val="none" w:sz="0" w:space="0" w:color="auto"/>
        <w:bottom w:val="none" w:sz="0" w:space="0" w:color="auto"/>
        <w:right w:val="none" w:sz="0" w:space="0" w:color="auto"/>
      </w:divBdr>
    </w:div>
    <w:div w:id="1536776515">
      <w:bodyDiv w:val="1"/>
      <w:marLeft w:val="0"/>
      <w:marRight w:val="0"/>
      <w:marTop w:val="0"/>
      <w:marBottom w:val="0"/>
      <w:divBdr>
        <w:top w:val="none" w:sz="0" w:space="0" w:color="auto"/>
        <w:left w:val="none" w:sz="0" w:space="0" w:color="auto"/>
        <w:bottom w:val="none" w:sz="0" w:space="0" w:color="auto"/>
        <w:right w:val="none" w:sz="0" w:space="0" w:color="auto"/>
      </w:divBdr>
    </w:div>
    <w:div w:id="17531146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microsoft.com/office/2019/05/relationships/documenttasks" Target="documenttasks/documenttasks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www.njcleanenergy.com/files/file/UTILITY%20REPORTING/4Q%20FY22/NJNG%20-%20NJ%20Annual%20Report-Executive%20Summary%20-%2010_17_2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FE508E57-70AB-44E2-9CD1-8C4F13A02A2C}">
    <t:Anchor>
      <t:Comment id="658701163"/>
    </t:Anchor>
    <t:History>
      <t:Event id="{A342B5D5-1F82-4276-89EC-AAB416EF4489}" time="2022-12-13T20:45:13.473Z">
        <t:Attribution userId="S::sharan.suresh@dnv.com::ab6754a2-f053-4e91-a259-e73bd2bc4cad" userProvider="AD" userName="Suresh, Sharan"/>
        <t:Anchor>
          <t:Comment id="1212264577"/>
        </t:Anchor>
        <t:Create/>
      </t:Event>
      <t:Event id="{E0162DB6-0263-4D5F-84C1-91062C03DEE3}" time="2022-12-13T20:45:13.473Z">
        <t:Attribution userId="S::sharan.suresh@dnv.com::ab6754a2-f053-4e91-a259-e73bd2bc4cad" userProvider="AD" userName="Suresh, Sharan"/>
        <t:Anchor>
          <t:Comment id="1212264577"/>
        </t:Anchor>
        <t:Assign userId="S::Srikar.Kaligotla@dnv.com::2d5efcd6-00bf-4323-b9e5-4c3ee5094a32" userProvider="AD" userName="Kaligotla, Srikar"/>
      </t:Event>
      <t:Event id="{85D25CAD-27FE-4793-AC03-1C200DFC5883}" time="2022-12-13T20:45:13.473Z">
        <t:Attribution userId="S::sharan.suresh@dnv.com::ab6754a2-f053-4e91-a259-e73bd2bc4cad" userProvider="AD" userName="Suresh, Sharan"/>
        <t:Anchor>
          <t:Comment id="1212264577"/>
        </t:Anchor>
        <t:SetTitle title="Not a 100% sure here, Sam. @Kaligotla, Srikar can you respond?"/>
      </t:Event>
    </t:History>
  </t:Task>
</t:Task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5ee22d-6adb-4ae9-8e77-4f45d19e4803" xsi:nil="true"/>
    <lcf76f155ced4ddcb4097134ff3c332f xmlns="9edce368-fc34-4808-8b64-b3586476b68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E45C55A2E2CD419A1ED0EA64F20BC9" ma:contentTypeVersion="15" ma:contentTypeDescription="Create a new document." ma:contentTypeScope="" ma:versionID="8dc7a5432593caf2efcb1014cec119c9">
  <xsd:schema xmlns:xsd="http://www.w3.org/2001/XMLSchema" xmlns:xs="http://www.w3.org/2001/XMLSchema" xmlns:p="http://schemas.microsoft.com/office/2006/metadata/properties" xmlns:ns2="9edce368-fc34-4808-8b64-b3586476b685" xmlns:ns3="3e5ee22d-6adb-4ae9-8e77-4f45d19e4803" targetNamespace="http://schemas.microsoft.com/office/2006/metadata/properties" ma:root="true" ma:fieldsID="d3ffd991bde180fb9dd2ad3ca667cc7a" ns2:_="" ns3:_="">
    <xsd:import namespace="9edce368-fc34-4808-8b64-b3586476b685"/>
    <xsd:import namespace="3e5ee22d-6adb-4ae9-8e77-4f45d19e48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ce368-fc34-4808-8b64-b3586476b6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b031d9-ae19-48d6-a524-e417b27e88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5ee22d-6adb-4ae9-8e77-4f45d19e48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248cae9-803e-44de-8cf8-02016e39d4ed}" ma:internalName="TaxCatchAll" ma:showField="CatchAllData" ma:web="3e5ee22d-6adb-4ae9-8e77-4f45d19e48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root>
  <Tag name="DgLegalInformation01">DNV  –  www.dnv.com  </Tag>
</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B4DFE-AAF3-4CDE-87C2-3555011D1E15}">
  <ds:schemaRefs>
    <ds:schemaRef ds:uri="http://schemas.microsoft.com/office/2006/metadata/properties"/>
    <ds:schemaRef ds:uri="http://schemas.microsoft.com/office/infopath/2007/PartnerControls"/>
    <ds:schemaRef ds:uri="3e5ee22d-6adb-4ae9-8e77-4f45d19e4803"/>
    <ds:schemaRef ds:uri="9edce368-fc34-4808-8b64-b3586476b685"/>
  </ds:schemaRefs>
</ds:datastoreItem>
</file>

<file path=customXml/itemProps2.xml><?xml version="1.0" encoding="utf-8"?>
<ds:datastoreItem xmlns:ds="http://schemas.openxmlformats.org/officeDocument/2006/customXml" ds:itemID="{3DFC6FDC-AF07-4D0E-AC7B-56777701D4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ce368-fc34-4808-8b64-b3586476b685"/>
    <ds:schemaRef ds:uri="3e5ee22d-6adb-4ae9-8e77-4f45d19e4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D1D0F-7AC1-4B96-BEEB-0B5CA1189D58}">
  <ds:schemaRefs/>
</ds:datastoreItem>
</file>

<file path=customXml/itemProps4.xml><?xml version="1.0" encoding="utf-8"?>
<ds:datastoreItem xmlns:ds="http://schemas.openxmlformats.org/officeDocument/2006/customXml" ds:itemID="{BB0EB23E-C909-4F77-9A43-7EB0D753FF66}">
  <ds:schemaRefs>
    <ds:schemaRef ds:uri="http://schemas.microsoft.com/sharepoint/v3/contenttype/forms"/>
  </ds:schemaRefs>
</ds:datastoreItem>
</file>

<file path=customXml/itemProps5.xml><?xml version="1.0" encoding="utf-8"?>
<ds:datastoreItem xmlns:ds="http://schemas.openxmlformats.org/officeDocument/2006/customXml" ds:itemID="{F6E717AC-3FCE-4A9C-B1E6-0AB0A98C4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8</Pages>
  <Words>5156</Words>
  <Characters>31265</Characters>
  <Application>Microsoft Office Word</Application>
  <DocSecurity>0</DocSecurity>
  <Lines>260</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Sharan</dc:creator>
  <cp:keywords/>
  <cp:lastModifiedBy>Kaligotla, Srikar</cp:lastModifiedBy>
  <cp:revision>3</cp:revision>
  <dcterms:created xsi:type="dcterms:W3CDTF">2023-09-18T14:40:00Z</dcterms:created>
  <dcterms:modified xsi:type="dcterms:W3CDTF">2023-09-1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113616</vt:lpwstr>
  </property>
  <property fmtid="{D5CDD505-2E9C-101B-9397-08002B2CF9AE}" pid="3" name="TB filename">
    <vt:lpwstr>COR009us.dotx</vt:lpwstr>
  </property>
  <property fmtid="{D5CDD505-2E9C-101B-9397-08002B2CF9AE}" pid="4" name="TB id">
    <vt:lpwstr>7349</vt:lpwstr>
  </property>
  <property fmtid="{D5CDD505-2E9C-101B-9397-08002B2CF9AE}" pid="5" name="TB name">
    <vt:lpwstr>COR 009us</vt:lpwstr>
  </property>
  <property fmtid="{D5CDD505-2E9C-101B-9397-08002B2CF9AE}" pid="6" name="MSIP_Label_22fbb032-08bf-4f1e-af46-2528cd3f96ca_Enabled">
    <vt:lpwstr>true</vt:lpwstr>
  </property>
  <property fmtid="{D5CDD505-2E9C-101B-9397-08002B2CF9AE}" pid="7" name="MSIP_Label_22fbb032-08bf-4f1e-af46-2528cd3f96ca_SetDate">
    <vt:lpwstr>2021-10-29T18:01:02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5b9ebd78-35bf-431f-8135-a614d0f9947e</vt:lpwstr>
  </property>
  <property fmtid="{D5CDD505-2E9C-101B-9397-08002B2CF9AE}" pid="12" name="MSIP_Label_22fbb032-08bf-4f1e-af46-2528cd3f96ca_ContentBits">
    <vt:lpwstr>0</vt:lpwstr>
  </property>
  <property fmtid="{D5CDD505-2E9C-101B-9397-08002B2CF9AE}" pid="13" name="ContentTypeId">
    <vt:lpwstr>0x01010080E45C55A2E2CD419A1ED0EA64F20BC9</vt:lpwstr>
  </property>
  <property fmtid="{D5CDD505-2E9C-101B-9397-08002B2CF9AE}" pid="14" name="_DocHome">
    <vt:i4>-1257318283</vt:i4>
  </property>
  <property fmtid="{D5CDD505-2E9C-101B-9397-08002B2CF9AE}" pid="15" name="MediaServiceImageTags">
    <vt:lpwstr/>
  </property>
</Properties>
</file>